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013806" w14:textId="77777777" w:rsidR="00E37E84" w:rsidRDefault="00E37E84"/>
    <w:p w14:paraId="4A050C7A" w14:textId="77777777" w:rsidR="00057433" w:rsidRDefault="00057433"/>
    <w:p w14:paraId="5DDC781C" w14:textId="77777777" w:rsidR="00057433" w:rsidRDefault="00057433"/>
    <w:p w14:paraId="7BB7FF35" w14:textId="77777777" w:rsidR="00057433" w:rsidRDefault="00057433"/>
    <w:p w14:paraId="4A4E11D6" w14:textId="77777777" w:rsidR="00057433" w:rsidRDefault="00057433"/>
    <w:p w14:paraId="4D5D073E" w14:textId="77777777" w:rsidR="00057433" w:rsidRDefault="00057433"/>
    <w:p w14:paraId="5FB93FB5" w14:textId="77777777" w:rsidR="00057433" w:rsidRDefault="00057433"/>
    <w:p w14:paraId="56800EC6" w14:textId="77777777" w:rsidR="00057433" w:rsidRDefault="00057433"/>
    <w:p w14:paraId="1F14D885" w14:textId="77777777" w:rsidR="00057433" w:rsidRDefault="00057433" w:rsidP="00057433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52"/>
          <w:szCs w:val="52"/>
        </w:rPr>
      </w:pPr>
      <w:r w:rsidRPr="00D90445">
        <w:rPr>
          <w:b/>
          <w:bCs/>
          <w:color w:val="595959" w:themeColor="text1" w:themeTint="A6"/>
          <w:sz w:val="52"/>
          <w:szCs w:val="52"/>
        </w:rPr>
        <w:t xml:space="preserve">The </w:t>
      </w:r>
      <w:r w:rsidRPr="00522231">
        <w:rPr>
          <w:b/>
          <w:bCs/>
          <w:color w:val="C00000"/>
          <w:sz w:val="52"/>
          <w:szCs w:val="52"/>
        </w:rPr>
        <w:t>A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daptive </w:t>
      </w:r>
      <w:r w:rsidRPr="00522231">
        <w:rPr>
          <w:b/>
          <w:bCs/>
          <w:color w:val="C00000"/>
          <w:sz w:val="52"/>
          <w:szCs w:val="52"/>
        </w:rPr>
        <w:t>A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nxiety </w:t>
      </w:r>
      <w:r w:rsidRPr="00522231">
        <w:rPr>
          <w:b/>
          <w:bCs/>
          <w:color w:val="C00000"/>
          <w:sz w:val="52"/>
          <w:szCs w:val="52"/>
        </w:rPr>
        <w:t>T</w:t>
      </w:r>
      <w:r w:rsidRPr="00D90445">
        <w:rPr>
          <w:b/>
          <w:bCs/>
          <w:color w:val="595959" w:themeColor="text1" w:themeTint="A6"/>
          <w:sz w:val="52"/>
          <w:szCs w:val="52"/>
        </w:rPr>
        <w:t>herapy Program</w:t>
      </w:r>
      <w:r>
        <w:rPr>
          <w:b/>
          <w:bCs/>
          <w:color w:val="595959" w:themeColor="text1" w:themeTint="A6"/>
          <w:sz w:val="52"/>
          <w:szCs w:val="52"/>
        </w:rPr>
        <w:t xml:space="preserve"> </w:t>
      </w:r>
      <w:r w:rsidRPr="003B60B3">
        <w:rPr>
          <w:b/>
          <w:bCs/>
          <w:i/>
          <w:iCs/>
          <w:color w:val="C00000"/>
          <w:sz w:val="52"/>
          <w:szCs w:val="52"/>
        </w:rPr>
        <w:t>(AAT)</w:t>
      </w:r>
    </w:p>
    <w:p w14:paraId="7DC335A9" w14:textId="77777777" w:rsidR="00057433" w:rsidRPr="0093127E" w:rsidRDefault="00057433" w:rsidP="00057433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24"/>
          <w:szCs w:val="24"/>
        </w:rPr>
      </w:pPr>
      <w:r w:rsidRPr="00D90445">
        <w:rPr>
          <w:b/>
          <w:bCs/>
          <w:color w:val="595959" w:themeColor="text1" w:themeTint="A6"/>
          <w:sz w:val="24"/>
          <w:szCs w:val="24"/>
        </w:rPr>
        <w:t>An Anxiety Treatment Approach That Empowers Through Skill Development</w:t>
      </w:r>
    </w:p>
    <w:p w14:paraId="44EEA24F" w14:textId="77777777" w:rsidR="00057433" w:rsidRPr="00D90445" w:rsidRDefault="00057433" w:rsidP="00057433">
      <w:pPr>
        <w:widowControl w:val="0"/>
        <w:spacing w:after="0" w:line="240" w:lineRule="auto"/>
        <w:jc w:val="center"/>
        <w:rPr>
          <w:rFonts w:asciiTheme="majorHAnsi" w:hAnsiTheme="majorHAnsi" w:cstheme="majorHAnsi"/>
          <w:color w:val="595959" w:themeColor="text1" w:themeTint="A6"/>
          <w:sz w:val="20"/>
          <w:szCs w:val="20"/>
        </w:rPr>
      </w:pP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The </w:t>
      </w:r>
      <w:r>
        <w:rPr>
          <w:rFonts w:asciiTheme="majorHAnsi" w:hAnsiTheme="majorHAnsi" w:cstheme="majorHAnsi"/>
          <w:color w:val="595959" w:themeColor="text1" w:themeTint="A6"/>
          <w:sz w:val="20"/>
          <w:szCs w:val="20"/>
        </w:rPr>
        <w:t>AAT</w:t>
      </w: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is an advanced CBT anxiety treatment program that focuses on helping clients to confidently</w:t>
      </w:r>
      <w:r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and skillfully</w:t>
      </w: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adapt to the experience of anxiety rather than chase an endless cycle of anxiety symptom relief.</w:t>
      </w:r>
    </w:p>
    <w:p w14:paraId="11D58BBE" w14:textId="77777777" w:rsidR="00057433" w:rsidRPr="00D90445" w:rsidRDefault="00057433" w:rsidP="00057433">
      <w:pPr>
        <w:widowControl w:val="0"/>
        <w:spacing w:after="0" w:line="240" w:lineRule="auto"/>
        <w:jc w:val="center"/>
        <w:rPr>
          <w:rFonts w:asciiTheme="majorHAnsi" w:hAnsiTheme="majorHAnsi" w:cstheme="majorHAnsi"/>
          <w:color w:val="595959" w:themeColor="text1" w:themeTint="A6"/>
          <w:sz w:val="20"/>
          <w:szCs w:val="20"/>
        </w:rPr>
      </w:pPr>
      <w:r w:rsidRPr="00D90445">
        <w:rPr>
          <w:b/>
          <w:bCs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6563E4" wp14:editId="24B600B0">
                <wp:simplePos x="0" y="0"/>
                <wp:positionH relativeFrom="column">
                  <wp:posOffset>2540000</wp:posOffset>
                </wp:positionH>
                <wp:positionV relativeFrom="paragraph">
                  <wp:posOffset>174625</wp:posOffset>
                </wp:positionV>
                <wp:extent cx="1892300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2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383439" id="Straight Connector 2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0pt,13.75pt" to="349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" strokecolor="#737373 [1614]" strokeweight="1.5pt">
                <v:stroke joinstyle="miter"/>
              </v:line>
            </w:pict>
          </mc:Fallback>
        </mc:AlternateContent>
      </w:r>
    </w:p>
    <w:p w14:paraId="485E9FBC" w14:textId="77777777" w:rsidR="00057433" w:rsidRPr="00D90445" w:rsidRDefault="00057433" w:rsidP="00057433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2"/>
          <w:szCs w:val="32"/>
        </w:rPr>
      </w:pPr>
    </w:p>
    <w:p w14:paraId="7122D379" w14:textId="77777777" w:rsidR="00057433" w:rsidRPr="00D90445" w:rsidRDefault="00057433" w:rsidP="00057433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6"/>
          <w:szCs w:val="36"/>
        </w:rPr>
      </w:pPr>
    </w:p>
    <w:p w14:paraId="6017C38A" w14:textId="77777777" w:rsidR="00057433" w:rsidRPr="00D90445" w:rsidRDefault="00057433" w:rsidP="00057433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6"/>
          <w:szCs w:val="36"/>
        </w:rPr>
      </w:pPr>
    </w:p>
    <w:p w14:paraId="0AB56545" w14:textId="77777777" w:rsidR="00057433" w:rsidRPr="00D90445" w:rsidRDefault="00057433" w:rsidP="00057433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6BFABD43" w14:textId="77777777" w:rsidR="00057433" w:rsidRPr="00D90445" w:rsidRDefault="00057433" w:rsidP="00057433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0D3BB232" w14:textId="77777777" w:rsidR="00057433" w:rsidRPr="00D90445" w:rsidRDefault="00057433" w:rsidP="00057433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462FEF92" w14:textId="4011814C" w:rsidR="00057433" w:rsidRPr="00D90445" w:rsidRDefault="00057433" w:rsidP="00057433">
      <w:pPr>
        <w:widowControl w:val="0"/>
        <w:spacing w:after="0" w:line="240" w:lineRule="auto"/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</w:pPr>
      <w:r w:rsidRPr="00D90445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Stage </w:t>
      </w:r>
      <w:r w:rsidR="009E666D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>2</w:t>
      </w:r>
      <w:r w:rsidRPr="00D90445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: </w:t>
      </w:r>
      <w:r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>T</w:t>
      </w:r>
      <w:r w:rsidR="00924B24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racking </w:t>
      </w:r>
      <w:r w:rsidR="00582F4F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Maladaptive Behaviors </w:t>
      </w:r>
      <w:r w:rsidR="00264445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>for Exposure</w:t>
      </w:r>
    </w:p>
    <w:p w14:paraId="380691DA" w14:textId="1C738C0F" w:rsidR="00057433" w:rsidRPr="00D90445" w:rsidRDefault="00057433" w:rsidP="00057433">
      <w:pPr>
        <w:widowControl w:val="0"/>
        <w:spacing w:after="0" w:line="240" w:lineRule="auto"/>
        <w:rPr>
          <w:b/>
          <w:bCs/>
          <w:color w:val="595959" w:themeColor="text1" w:themeTint="A6"/>
          <w:sz w:val="36"/>
          <w:szCs w:val="36"/>
        </w:rPr>
      </w:pPr>
      <w:r w:rsidRPr="00D90445">
        <w:rPr>
          <w:rFonts w:cs="Times New Roman"/>
          <w:b/>
          <w:bCs/>
          <w:color w:val="C00000"/>
          <w:sz w:val="44"/>
          <w:szCs w:val="44"/>
        </w:rPr>
        <w:t>M</w:t>
      </w:r>
      <w:r w:rsidRPr="00D90445">
        <w:rPr>
          <w:rFonts w:cs="Times New Roman"/>
          <w:color w:val="595959" w:themeColor="text1" w:themeTint="A6"/>
          <w:sz w:val="28"/>
          <w:szCs w:val="28"/>
        </w:rPr>
        <w:t xml:space="preserve">odule </w:t>
      </w:r>
      <w:r w:rsidR="00740CF0">
        <w:rPr>
          <w:rFonts w:cs="Times New Roman"/>
          <w:color w:val="595959" w:themeColor="text1" w:themeTint="A6"/>
          <w:sz w:val="28"/>
          <w:szCs w:val="28"/>
        </w:rPr>
        <w:t>6</w:t>
      </w:r>
      <w:r w:rsidRPr="00D90445">
        <w:rPr>
          <w:rFonts w:cs="Times New Roman"/>
          <w:color w:val="595959" w:themeColor="text1" w:themeTint="A6"/>
          <w:sz w:val="28"/>
          <w:szCs w:val="28"/>
        </w:rPr>
        <w:t xml:space="preserve">: </w:t>
      </w:r>
      <w:r w:rsidR="007523F3">
        <w:rPr>
          <w:rFonts w:cs="Times New Roman"/>
          <w:b/>
          <w:bCs/>
          <w:color w:val="C00000"/>
          <w:sz w:val="44"/>
          <w:szCs w:val="44"/>
        </w:rPr>
        <w:t>T</w:t>
      </w:r>
      <w:r w:rsidR="007523F3">
        <w:rPr>
          <w:rFonts w:cs="Times New Roman"/>
          <w:color w:val="595959" w:themeColor="text1" w:themeTint="A6"/>
          <w:sz w:val="28"/>
          <w:szCs w:val="28"/>
        </w:rPr>
        <w:t xml:space="preserve">racking </w:t>
      </w:r>
      <w:r w:rsidR="00E06D83">
        <w:rPr>
          <w:rFonts w:cs="Times New Roman"/>
          <w:color w:val="595959" w:themeColor="text1" w:themeTint="A6"/>
          <w:sz w:val="28"/>
          <w:szCs w:val="28"/>
        </w:rPr>
        <w:t>Reassurance</w:t>
      </w:r>
      <w:r w:rsidR="006738EE">
        <w:rPr>
          <w:rFonts w:cs="Times New Roman"/>
          <w:color w:val="595959" w:themeColor="text1" w:themeTint="A6"/>
          <w:sz w:val="28"/>
          <w:szCs w:val="28"/>
        </w:rPr>
        <w:t>, Worry &amp; Rumination</w:t>
      </w:r>
      <w:r>
        <w:rPr>
          <w:rFonts w:cs="Times New Roman"/>
          <w:color w:val="595959" w:themeColor="text1" w:themeTint="A6"/>
          <w:sz w:val="28"/>
          <w:szCs w:val="28"/>
        </w:rPr>
        <w:t xml:space="preserve"> – </w:t>
      </w:r>
      <w:r w:rsidRPr="00263AAD">
        <w:rPr>
          <w:rFonts w:cs="Times New Roman"/>
          <w:color w:val="595959" w:themeColor="text1" w:themeTint="A6"/>
          <w:sz w:val="20"/>
          <w:szCs w:val="20"/>
        </w:rPr>
        <w:t>(</w:t>
      </w:r>
      <w:r>
        <w:rPr>
          <w:rFonts w:cs="Times New Roman"/>
          <w:color w:val="595959" w:themeColor="text1" w:themeTint="A6"/>
          <w:sz w:val="20"/>
          <w:szCs w:val="20"/>
        </w:rPr>
        <w:t>Between Session Homework</w:t>
      </w:r>
      <w:r w:rsidRPr="00263AAD">
        <w:rPr>
          <w:rFonts w:cs="Times New Roman"/>
          <w:color w:val="595959" w:themeColor="text1" w:themeTint="A6"/>
          <w:sz w:val="20"/>
          <w:szCs w:val="20"/>
        </w:rPr>
        <w:t>)</w:t>
      </w:r>
    </w:p>
    <w:p w14:paraId="6F161B8E" w14:textId="77777777" w:rsidR="00057433" w:rsidRDefault="00057433" w:rsidP="00057433">
      <w:pPr>
        <w:widowControl w:val="0"/>
        <w:jc w:val="center"/>
        <w:rPr>
          <w:b/>
          <w:sz w:val="24"/>
          <w:szCs w:val="24"/>
        </w:rPr>
      </w:pPr>
    </w:p>
    <w:p w14:paraId="3E2BFBBD" w14:textId="77777777" w:rsidR="00057433" w:rsidRDefault="00057433" w:rsidP="00057433">
      <w:pPr>
        <w:widowControl w:val="0"/>
        <w:rPr>
          <w:b/>
          <w:sz w:val="24"/>
          <w:szCs w:val="24"/>
        </w:rPr>
      </w:pPr>
    </w:p>
    <w:p w14:paraId="60818E92" w14:textId="77777777" w:rsidR="00057433" w:rsidRDefault="00057433"/>
    <w:p w14:paraId="4906B0DD" w14:textId="77777777" w:rsidR="00176159" w:rsidRDefault="00176159" w:rsidP="00E37E84">
      <w:pPr>
        <w:rPr>
          <w:rFonts w:ascii="Candara" w:hAnsi="Candara"/>
          <w:b/>
          <w:color w:val="C00000"/>
          <w:sz w:val="44"/>
          <w:szCs w:val="44"/>
        </w:rPr>
      </w:pPr>
    </w:p>
    <w:p w14:paraId="630CED92" w14:textId="77777777" w:rsidR="00176159" w:rsidRDefault="00176159" w:rsidP="00E37E84">
      <w:pPr>
        <w:rPr>
          <w:rFonts w:ascii="Candara" w:hAnsi="Candara"/>
          <w:b/>
          <w:color w:val="C00000"/>
          <w:sz w:val="44"/>
          <w:szCs w:val="44"/>
        </w:rPr>
      </w:pPr>
    </w:p>
    <w:p w14:paraId="467DB73F" w14:textId="77777777" w:rsidR="00176159" w:rsidRDefault="00176159" w:rsidP="00E37E84">
      <w:pPr>
        <w:rPr>
          <w:rFonts w:ascii="Candara" w:hAnsi="Candara"/>
          <w:b/>
          <w:color w:val="C00000"/>
          <w:sz w:val="44"/>
          <w:szCs w:val="44"/>
        </w:rPr>
      </w:pPr>
    </w:p>
    <w:p w14:paraId="7A2E7060" w14:textId="77777777" w:rsidR="007523F3" w:rsidRDefault="007523F3" w:rsidP="00E37E84">
      <w:pPr>
        <w:rPr>
          <w:rFonts w:ascii="Candara" w:hAnsi="Candara"/>
          <w:b/>
          <w:color w:val="C00000"/>
          <w:sz w:val="44"/>
          <w:szCs w:val="44"/>
        </w:rPr>
      </w:pPr>
    </w:p>
    <w:p w14:paraId="3387EF42" w14:textId="7FAB9529" w:rsidR="0076622C" w:rsidRDefault="0028382C" w:rsidP="0076622C">
      <w:pPr>
        <w:spacing w:after="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  <w:r w:rsidRPr="00826BF7">
        <w:rPr>
          <w:rFonts w:ascii="Candara" w:hAnsi="Candara"/>
          <w:b/>
          <w:color w:val="C00000"/>
          <w:sz w:val="44"/>
          <w:szCs w:val="44"/>
        </w:rPr>
        <w:lastRenderedPageBreak/>
        <w:t>P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ast 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>Maladaptive Behaviors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: </w:t>
      </w:r>
      <w:r w:rsidR="00EB7C22" w:rsidRPr="00D62739">
        <w:rPr>
          <w:rFonts w:ascii="Candara" w:hAnsi="Candara"/>
          <w:b/>
          <w:color w:val="C00000"/>
          <w:sz w:val="44"/>
          <w:szCs w:val="44"/>
        </w:rPr>
        <w:t>T</w:t>
      </w:r>
      <w:r w:rsidR="00EB7C22" w:rsidRPr="00D62739">
        <w:rPr>
          <w:rFonts w:ascii="Candara" w:hAnsi="Candara"/>
          <w:b/>
          <w:color w:val="595959" w:themeColor="text1" w:themeTint="A6"/>
          <w:sz w:val="28"/>
          <w:szCs w:val="28"/>
        </w:rPr>
        <w:t>herapy</w:t>
      </w:r>
      <w:r w:rsidR="00EB7C22" w:rsidRPr="00D62739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="00EB7C22" w:rsidRPr="00D62739">
        <w:rPr>
          <w:rFonts w:ascii="Candara" w:hAnsi="Candara"/>
          <w:b/>
          <w:color w:val="595959" w:themeColor="text1" w:themeTint="A6"/>
          <w:sz w:val="28"/>
          <w:szCs w:val="28"/>
        </w:rPr>
        <w:t>Session</w:t>
      </w:r>
      <w:r w:rsidR="00EB7C22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Activity</w:t>
      </w:r>
      <w:r w:rsidR="00EB7C22" w:rsidRPr="00D62739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  </w:t>
      </w:r>
    </w:p>
    <w:p w14:paraId="507D26E7" w14:textId="78641BB5" w:rsidR="0028382C" w:rsidRPr="0059184B" w:rsidRDefault="00EB7C22" w:rsidP="0076622C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  <w:r w:rsidRPr="00D62739">
        <w:rPr>
          <w:rFonts w:ascii="Candara" w:hAnsi="Candara"/>
          <w:b/>
          <w:color w:val="595959" w:themeColor="text1" w:themeTint="A6"/>
          <w:sz w:val="28"/>
          <w:szCs w:val="28"/>
        </w:rPr>
        <w:t xml:space="preserve">            </w:t>
      </w:r>
    </w:p>
    <w:p w14:paraId="6302E456" w14:textId="77777777" w:rsidR="00851CD1" w:rsidRDefault="00851CD1" w:rsidP="00851CD1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bookmarkStart w:id="0" w:name="_Hlk193102546"/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DE2045">
        <w:rPr>
          <w:rFonts w:ascii="Candara" w:eastAsia="Helvetica Neue" w:hAnsi="Candara" w:cstheme="majorHAnsi"/>
          <w:b/>
          <w:color w:val="C00000"/>
          <w:sz w:val="24"/>
          <w:szCs w:val="24"/>
        </w:rPr>
        <w:t>A:</w:t>
      </w:r>
      <w:r w:rsidRPr="00DE2045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your reasons for seeking help using shorthand. </w:t>
      </w:r>
      <w:r w:rsidRPr="00DE2045">
        <w:rPr>
          <w:rFonts w:ascii="Candara" w:eastAsia="Helvetica Neue" w:hAnsi="Candara" w:cstheme="majorHAnsi"/>
          <w:b/>
          <w:color w:val="C00000"/>
          <w:sz w:val="24"/>
          <w:szCs w:val="24"/>
        </w:rPr>
        <w:t>B:</w:t>
      </w:r>
      <w:r w:rsidRPr="00DE2045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if you experienced anxiety today related to 1 of your 3 reasons for seeking help. </w:t>
      </w:r>
      <w:r w:rsidRPr="005D6083">
        <w:rPr>
          <w:rFonts w:ascii="Candara" w:eastAsia="Helvetica Neue" w:hAnsi="Candara" w:cstheme="majorHAnsi"/>
          <w:b/>
          <w:color w:val="C00000"/>
          <w:sz w:val="24"/>
          <w:szCs w:val="24"/>
        </w:rPr>
        <w:t>C:</w:t>
      </w:r>
      <w:r w:rsidRPr="005D6083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which situation you would like to use. </w:t>
      </w:r>
      <w:r w:rsidRPr="005D6083">
        <w:rPr>
          <w:rFonts w:ascii="Candara" w:eastAsia="Helvetica Neue" w:hAnsi="Candara" w:cstheme="majorHAnsi"/>
          <w:b/>
          <w:color w:val="C00000"/>
          <w:sz w:val="24"/>
          <w:szCs w:val="24"/>
        </w:rPr>
        <w:t>D:</w:t>
      </w:r>
      <w:r w:rsidRPr="005D6083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riefly describe the situation in the situation box.</w:t>
      </w:r>
    </w:p>
    <w:tbl>
      <w:tblPr>
        <w:tblW w:w="106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61"/>
        <w:gridCol w:w="2468"/>
        <w:gridCol w:w="1961"/>
      </w:tblGrid>
      <w:tr w:rsidR="005A069F" w:rsidRPr="002A4A88" w14:paraId="6F5E5053" w14:textId="77777777" w:rsidTr="001E0AF9">
        <w:trPr>
          <w:trHeight w:val="175"/>
        </w:trPr>
        <w:tc>
          <w:tcPr>
            <w:tcW w:w="626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EEFBB1B" w14:textId="77777777" w:rsidR="005A069F" w:rsidRPr="00391696" w:rsidRDefault="005A069F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4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EA093F" w14:textId="77777777" w:rsidR="005A069F" w:rsidRPr="00391696" w:rsidRDefault="005A069F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961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719B44" w14:textId="77777777" w:rsidR="005A069F" w:rsidRPr="00391696" w:rsidRDefault="005A069F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5A069F" w:rsidRPr="002A4A88" w14:paraId="404145D5" w14:textId="77777777" w:rsidTr="001E0AF9">
        <w:trPr>
          <w:trHeight w:val="492"/>
        </w:trPr>
        <w:tc>
          <w:tcPr>
            <w:tcW w:w="6261" w:type="dxa"/>
            <w:tcBorders>
              <w:right w:val="single" w:sz="4" w:space="0" w:color="auto"/>
            </w:tcBorders>
          </w:tcPr>
          <w:p w14:paraId="103C6B14" w14:textId="77777777" w:rsidR="005A069F" w:rsidRPr="002A4A88" w:rsidRDefault="005A069F" w:rsidP="001E0AF9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942727024"/>
                <w:placeholder>
                  <w:docPart w:val="AE30AC86C269454FB0247749178BDEA8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642012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78E49988" w14:textId="77777777" w:rsidR="005A069F" w:rsidRPr="002A4A88" w:rsidRDefault="005A069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317813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74E2EA3E" w14:textId="77777777" w:rsidR="005A069F" w:rsidRPr="002A4A88" w:rsidRDefault="005A069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5A069F" w:rsidRPr="002A4A88" w14:paraId="6141B2CE" w14:textId="77777777" w:rsidTr="001E0AF9">
        <w:trPr>
          <w:trHeight w:val="445"/>
        </w:trPr>
        <w:tc>
          <w:tcPr>
            <w:tcW w:w="6261" w:type="dxa"/>
            <w:tcBorders>
              <w:right w:val="single" w:sz="4" w:space="0" w:color="auto"/>
            </w:tcBorders>
          </w:tcPr>
          <w:p w14:paraId="2320D938" w14:textId="77777777" w:rsidR="005A069F" w:rsidRPr="002A4A88" w:rsidRDefault="005A069F" w:rsidP="001E0AF9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674370264"/>
                <w:placeholder>
                  <w:docPart w:val="A16FC372549D4CAFA124A327FECBB828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5733480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3E39EED8" w14:textId="77777777" w:rsidR="005A069F" w:rsidRPr="002A4A88" w:rsidRDefault="005A069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465854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4F8CA278" w14:textId="77777777" w:rsidR="005A069F" w:rsidRPr="002A4A88" w:rsidRDefault="005A069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5A069F" w:rsidRPr="002A4A88" w14:paraId="2C300CED" w14:textId="77777777" w:rsidTr="001E0AF9">
        <w:trPr>
          <w:trHeight w:val="389"/>
        </w:trPr>
        <w:tc>
          <w:tcPr>
            <w:tcW w:w="6261" w:type="dxa"/>
            <w:tcBorders>
              <w:right w:val="single" w:sz="4" w:space="0" w:color="auto"/>
            </w:tcBorders>
          </w:tcPr>
          <w:p w14:paraId="3075612D" w14:textId="77777777" w:rsidR="005A069F" w:rsidRPr="002A4A88" w:rsidRDefault="005A069F" w:rsidP="001E0AF9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660973384"/>
                <w:placeholder>
                  <w:docPart w:val="039B58A99B574E1ABB49C45BDF82B694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543297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221DDB1C" w14:textId="77777777" w:rsidR="005A069F" w:rsidRPr="002A4A88" w:rsidRDefault="005A069F" w:rsidP="001E0AF9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622659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6E6B79E4" w14:textId="77777777" w:rsidR="005A069F" w:rsidRPr="002A4A88" w:rsidRDefault="005A069F" w:rsidP="001E0AF9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4A6CA58E" w14:textId="77777777" w:rsidR="005A069F" w:rsidRPr="00776938" w:rsidRDefault="005A069F" w:rsidP="005A069F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5A069F" w:rsidRPr="00D93874" w14:paraId="49B8380D" w14:textId="77777777" w:rsidTr="001E0AF9">
        <w:tc>
          <w:tcPr>
            <w:tcW w:w="10705" w:type="dxa"/>
            <w:shd w:val="clear" w:color="auto" w:fill="FFFFFF" w:themeFill="background1"/>
          </w:tcPr>
          <w:p w14:paraId="45182109" w14:textId="77777777" w:rsidR="005A069F" w:rsidRPr="007514D7" w:rsidRDefault="005A069F" w:rsidP="001E0AF9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 </w:t>
            </w:r>
          </w:p>
        </w:tc>
      </w:tr>
      <w:tr w:rsidR="005A069F" w:rsidRPr="00D93874" w14:paraId="4D02D745" w14:textId="77777777" w:rsidTr="001E0AF9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1823235359"/>
              <w:placeholder>
                <w:docPart w:val="A6FD340DEA914BD0AE56B731AB4E32DA"/>
              </w:placeholder>
              <w:showingPlcHdr/>
              <w15:appearance w15:val="tags"/>
              <w:text/>
            </w:sdtPr>
            <w:sdtContent>
              <w:p w14:paraId="3B4B2623" w14:textId="77777777" w:rsidR="005A069F" w:rsidRPr="00D93874" w:rsidRDefault="005A069F" w:rsidP="001E0AF9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>
                  <w:rPr>
                    <w:rStyle w:val="PlaceholderText"/>
                    <w:sz w:val="18"/>
                    <w:szCs w:val="18"/>
                  </w:rPr>
                  <w:t>Describe the situation you experienced today related to your chosen reason for seeking help</w:t>
                </w:r>
              </w:p>
            </w:sdtContent>
          </w:sdt>
        </w:tc>
      </w:tr>
    </w:tbl>
    <w:p w14:paraId="7F0B3400" w14:textId="77777777" w:rsidR="00851CD1" w:rsidRDefault="00851CD1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67BA836" w14:textId="77777777" w:rsidR="00851CD1" w:rsidRPr="00F523FC" w:rsidRDefault="00851CD1" w:rsidP="00851CD1">
      <w:pPr>
        <w:widowControl w:val="0"/>
        <w:spacing w:after="0" w:line="240" w:lineRule="auto"/>
        <w:jc w:val="center"/>
        <w:rPr>
          <w:rFonts w:ascii="Candara" w:hAnsi="Candara"/>
          <w:b/>
          <w:color w:val="4EA72E" w:themeColor="accent6"/>
          <w:sz w:val="32"/>
          <w:szCs w:val="32"/>
        </w:rPr>
      </w:pPr>
      <w:proofErr w:type="gramStart"/>
      <w:r w:rsidRPr="00F523FC">
        <w:rPr>
          <w:rFonts w:ascii="Candara" w:hAnsi="Candara"/>
          <w:b/>
          <w:color w:val="4EA72E" w:themeColor="accent6"/>
          <w:sz w:val="32"/>
          <w:szCs w:val="32"/>
        </w:rPr>
        <w:t>Continue</w:t>
      </w:r>
      <w:proofErr w:type="gramEnd"/>
    </w:p>
    <w:p w14:paraId="50F0D4F7" w14:textId="77777777" w:rsidR="00851CD1" w:rsidRPr="00A06469" w:rsidRDefault="00851CD1" w:rsidP="00851CD1">
      <w:pPr>
        <w:widowControl w:val="0"/>
        <w:spacing w:after="0" w:line="240" w:lineRule="auto"/>
        <w:jc w:val="center"/>
        <w:rPr>
          <w:rFonts w:ascii="Candara" w:hAnsi="Candara"/>
          <w:b/>
          <w:color w:val="747474" w:themeColor="background2" w:themeShade="80"/>
          <w:sz w:val="18"/>
          <w:szCs w:val="18"/>
        </w:rPr>
      </w:pPr>
      <w:r>
        <w:rPr>
          <w:rFonts w:ascii="Candara" w:hAnsi="Candara"/>
          <w:b/>
          <w:color w:val="747474" w:themeColor="background2" w:themeShade="80"/>
          <w:sz w:val="28"/>
          <w:szCs w:val="28"/>
        </w:rPr>
        <w:t>P</w:t>
      </w:r>
      <w:r>
        <w:rPr>
          <w:rFonts w:ascii="Candara" w:hAnsi="Candara"/>
          <w:b/>
          <w:color w:val="747474" w:themeColor="background2" w:themeShade="80"/>
          <w:sz w:val="18"/>
          <w:szCs w:val="18"/>
        </w:rPr>
        <w:t>lease continue this activity day by going to the next section below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>.</w:t>
      </w:r>
    </w:p>
    <w:p w14:paraId="2B3490B6" w14:textId="77777777" w:rsidR="00851CD1" w:rsidRDefault="00851CD1" w:rsidP="00851CD1">
      <w:pPr>
        <w:spacing w:after="0" w:line="240" w:lineRule="auto"/>
        <w:jc w:val="center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6DFE818" w14:textId="77777777" w:rsidR="00851CD1" w:rsidRDefault="00851CD1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917BFEC" w14:textId="77777777" w:rsidR="00851CD1" w:rsidRDefault="00851CD1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D486FCD" w14:textId="77777777" w:rsidR="00851CD1" w:rsidRDefault="00851CD1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D451EF7" w14:textId="77777777" w:rsidR="00851CD1" w:rsidRDefault="00851CD1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410F338E" w14:textId="77777777" w:rsidR="00851CD1" w:rsidRDefault="00851CD1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3E2198A" w14:textId="77777777" w:rsidR="00851CD1" w:rsidRDefault="00851CD1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5D40F88" w14:textId="77777777" w:rsidR="00851CD1" w:rsidRDefault="00851CD1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E3D366C" w14:textId="77777777" w:rsidR="00851CD1" w:rsidRDefault="00851CD1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819AC8B" w14:textId="77777777" w:rsidR="00851CD1" w:rsidRDefault="00851CD1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28310AB" w14:textId="77777777" w:rsidR="00851CD1" w:rsidRDefault="00851CD1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732D28F" w14:textId="77777777" w:rsidR="00851CD1" w:rsidRDefault="00851CD1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490DED8D" w14:textId="77777777" w:rsidR="00851CD1" w:rsidRDefault="00851CD1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ACFEC9A" w14:textId="77777777" w:rsidR="00852882" w:rsidRDefault="00852882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B5E9E2B" w14:textId="77777777" w:rsidR="00852882" w:rsidRDefault="00852882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BB6850F" w14:textId="77777777" w:rsidR="00852882" w:rsidRDefault="00852882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CE5D251" w14:textId="77777777" w:rsidR="00852882" w:rsidRDefault="00852882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30F6F0E" w14:textId="77777777" w:rsidR="00852882" w:rsidRDefault="00852882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6D1AD4C" w14:textId="77777777" w:rsidR="00852882" w:rsidRDefault="00852882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4F94792C" w14:textId="77777777" w:rsidR="00852882" w:rsidRDefault="00852882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A4667D3" w14:textId="77777777" w:rsidR="00851CD1" w:rsidRDefault="00851CD1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C34BECE" w14:textId="77777777" w:rsidR="00851CD1" w:rsidRDefault="00851CD1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C410432" w14:textId="77777777" w:rsidR="00390CDF" w:rsidRDefault="00390CDF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EE6320B" w14:textId="77777777" w:rsidR="00390CDF" w:rsidRDefault="00390CDF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3AE5095" w14:textId="77777777" w:rsidR="00390CDF" w:rsidRDefault="00390CDF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F2E7193" w14:textId="301A8007" w:rsidR="0028382C" w:rsidRDefault="0028382C" w:rsidP="0076622C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Maladaptive Behavior Key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elow is a list of Maladaptive Behaviors, explanations of what they are and why they maintain anxiety issues.</w:t>
      </w:r>
    </w:p>
    <w:p w14:paraId="71E193AB" w14:textId="77777777" w:rsidR="0076622C" w:rsidRPr="004226D3" w:rsidRDefault="0076622C" w:rsidP="0076622C">
      <w:pPr>
        <w:spacing w:after="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</w:p>
    <w:tbl>
      <w:tblPr>
        <w:tblW w:w="106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2931"/>
        <w:gridCol w:w="3150"/>
        <w:gridCol w:w="4140"/>
      </w:tblGrid>
      <w:tr w:rsidR="0028382C" w:rsidRPr="00D93874" w14:paraId="591201B4" w14:textId="77777777" w:rsidTr="005873F6">
        <w:trPr>
          <w:trHeight w:val="308"/>
        </w:trPr>
        <w:tc>
          <w:tcPr>
            <w:tcW w:w="33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7D046" w14:textId="77777777" w:rsidR="0028382C" w:rsidRPr="00757AAA" w:rsidRDefault="0028382C" w:rsidP="0076622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Types of Maladaptive Behaviors</w:t>
            </w:r>
          </w:p>
        </w:tc>
        <w:tc>
          <w:tcPr>
            <w:tcW w:w="31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DC5ED" w14:textId="77777777" w:rsidR="0028382C" w:rsidRPr="00757AAA" w:rsidRDefault="0028382C" w:rsidP="0076622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What they are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0EEED4A" w14:textId="77777777" w:rsidR="0028382C" w:rsidRPr="00757AAA" w:rsidRDefault="0028382C" w:rsidP="0076622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Why they maintain your anxiety issue</w:t>
            </w:r>
          </w:p>
        </w:tc>
      </w:tr>
      <w:tr w:rsidR="0028382C" w:rsidRPr="00D93874" w14:paraId="6432DA48" w14:textId="77777777" w:rsidTr="005873F6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3DB8" w14:textId="77777777" w:rsidR="0028382C" w:rsidRPr="00E54132" w:rsidRDefault="0028382C" w:rsidP="0076622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481D3" w14:textId="43A3D51C" w:rsidR="0028382C" w:rsidRPr="00D93874" w:rsidRDefault="00180DEC" w:rsidP="0076622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Reassurance Seeking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56E84" w14:textId="6E31C3F0" w:rsidR="0028382C" w:rsidRPr="0026738A" w:rsidRDefault="00851CD1" w:rsidP="0076622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During moments of uncertainty, seeking frequent reassurance from trusted people of source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05DA940" w14:textId="2F9C76FB" w:rsidR="0028382C" w:rsidRPr="0026738A" w:rsidRDefault="00851CD1" w:rsidP="0076622C">
            <w:pPr>
              <w:spacing w:after="0" w:line="240" w:lineRule="auto"/>
              <w:jc w:val="both"/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  <w:t>Chronic reassurance seeking is addictive and leaves you depending on needing reassurance to feel less anxious. It also minimizes you as the person who can reassure yourself.</w:t>
            </w:r>
            <w:r w:rsidR="00C43FA7"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  <w:t xml:space="preserve"> </w:t>
            </w:r>
          </w:p>
        </w:tc>
      </w:tr>
      <w:tr w:rsidR="0028382C" w:rsidRPr="00D93874" w14:paraId="26A5AF0F" w14:textId="77777777" w:rsidTr="005873F6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CFACA" w14:textId="77777777" w:rsidR="0028382C" w:rsidRPr="00E54132" w:rsidRDefault="0028382C" w:rsidP="0076622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DC9CF" w14:textId="2BC53687" w:rsidR="0028382C" w:rsidRDefault="00180DEC" w:rsidP="0076622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Worry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3ED68" w14:textId="45850A25" w:rsidR="0028382C" w:rsidRPr="0026738A" w:rsidRDefault="00851CD1" w:rsidP="0076622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Chronically focusing on the what </w:t>
            </w:r>
            <w:proofErr w:type="gramStart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if’s</w:t>
            </w:r>
            <w:proofErr w:type="gramEnd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 of future anxious situation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B877523" w14:textId="5FBB7640" w:rsidR="0028382C" w:rsidRPr="0026738A" w:rsidRDefault="00157A5D" w:rsidP="0076622C">
            <w:pPr>
              <w:spacing w:after="0" w:line="240" w:lineRule="auto"/>
              <w:jc w:val="both"/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  <w:t>Chronic worry reinforces the idea that your anxious beliefs about the future are true</w:t>
            </w:r>
          </w:p>
        </w:tc>
      </w:tr>
      <w:tr w:rsidR="00365FFB" w:rsidRPr="00D93874" w14:paraId="0B0FA256" w14:textId="77777777" w:rsidTr="005873F6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B39C4" w14:textId="6A29F308" w:rsidR="00365FFB" w:rsidRDefault="00365FFB" w:rsidP="0076622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3F130" w14:textId="38F355A8" w:rsidR="00365FFB" w:rsidRDefault="00365FFB" w:rsidP="0076622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Rumination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8A83D" w14:textId="26906B5D" w:rsidR="00365FFB" w:rsidRPr="0026738A" w:rsidRDefault="00851CD1" w:rsidP="0076622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Chronically focusing on the what </w:t>
            </w:r>
            <w:proofErr w:type="gramStart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if’s</w:t>
            </w:r>
            <w:proofErr w:type="gramEnd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 of past anxious situation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AAAF1EA" w14:textId="5FDB469A" w:rsidR="00365FFB" w:rsidRDefault="00157A5D" w:rsidP="0076622C">
            <w:pPr>
              <w:spacing w:after="0" w:line="240" w:lineRule="auto"/>
              <w:jc w:val="both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Chronic rumination reinforces the idea that your anxious beliefs about the past are true.</w:t>
            </w:r>
          </w:p>
        </w:tc>
      </w:tr>
    </w:tbl>
    <w:p w14:paraId="1225C585" w14:textId="77777777" w:rsidR="005B4A64" w:rsidRDefault="005B4A64" w:rsidP="0076622C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2C5D284" w14:textId="42EF39D0" w:rsidR="0076622C" w:rsidRDefault="008D438E" w:rsidP="0076622C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Tracking Maladaptive Behaviors Activity</w:t>
      </w: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226533">
        <w:rPr>
          <w:rFonts w:ascii="Candara" w:eastAsia="Helvetica Neue" w:hAnsi="Candara" w:cstheme="majorHAnsi"/>
          <w:b/>
          <w:color w:val="C00000"/>
          <w:sz w:val="24"/>
          <w:szCs w:val="24"/>
        </w:rPr>
        <w:t>A:</w:t>
      </w:r>
      <w:r w:rsidRPr="00226533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S</w:t>
      </w:r>
      <w:r w:rsidRPr="00963EF3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pecifically describe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how you engaged in the maladaptive behaviors</w:t>
      </w:r>
      <w:r w:rsidR="00B07963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ei</w:t>
      </w:r>
      <w:r w:rsidR="00EC3DF1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ther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</w:t>
      </w:r>
      <w:r w:rsidRPr="00EE621D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  <w:u w:val="single"/>
        </w:rPr>
        <w:t>before, during, or after the situation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. </w:t>
      </w:r>
      <w:r w:rsidRPr="00226533">
        <w:rPr>
          <w:rFonts w:ascii="Candara" w:eastAsia="Helvetica Neue" w:hAnsi="Candara" w:cstheme="majorHAnsi"/>
          <w:b/>
          <w:color w:val="C00000"/>
          <w:sz w:val="24"/>
          <w:szCs w:val="24"/>
        </w:rPr>
        <w:t>B:</w:t>
      </w:r>
      <w:r w:rsidRPr="00226533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Difficulty </w:t>
      </w:r>
      <w:proofErr w:type="gramStart"/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to resist</w:t>
      </w:r>
      <w:proofErr w:type="gramEnd"/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rating. Rate how difficult it was to resist the behavior. </w:t>
      </w:r>
      <w:r w:rsidRPr="00226533">
        <w:rPr>
          <w:rFonts w:ascii="Candara" w:eastAsia="Helvetica Neue" w:hAnsi="Candara" w:cstheme="majorHAnsi"/>
          <w:b/>
          <w:color w:val="C00000"/>
          <w:sz w:val="24"/>
          <w:szCs w:val="24"/>
        </w:rPr>
        <w:t>C:</w:t>
      </w:r>
      <w:r w:rsidRPr="00226533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Unless you have specific notes of our own, leave this section blank for review/notes during your nest therapy session.</w:t>
      </w:r>
    </w:p>
    <w:p w14:paraId="5262B102" w14:textId="77777777" w:rsidR="0076622C" w:rsidRPr="0076622C" w:rsidRDefault="0076622C" w:rsidP="0076622C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6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"/>
        <w:gridCol w:w="5220"/>
        <w:gridCol w:w="1710"/>
        <w:gridCol w:w="3330"/>
      </w:tblGrid>
      <w:tr w:rsidR="0028382C" w:rsidRPr="001B7DA2" w14:paraId="69CBD371" w14:textId="77777777" w:rsidTr="00B07963">
        <w:trPr>
          <w:trHeight w:val="313"/>
        </w:trPr>
        <w:tc>
          <w:tcPr>
            <w:tcW w:w="5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F81591" w14:textId="76FE9204" w:rsidR="0028382C" w:rsidRPr="001B7DA2" w:rsidRDefault="0028382C" w:rsidP="0076622C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A</w:t>
            </w:r>
            <w:r w:rsidRPr="00425268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1B7DA2"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Be specific about the ways you used </w:t>
            </w:r>
            <w:r w:rsidR="00365FFB">
              <w:rPr>
                <w:rFonts w:cstheme="minorHAnsi"/>
                <w:b/>
                <w:bCs/>
                <w:color w:val="595959" w:themeColor="text1" w:themeTint="A6"/>
                <w:sz w:val="18"/>
                <w:szCs w:val="18"/>
                <w:u w:val="single"/>
              </w:rPr>
              <w:t>R</w:t>
            </w:r>
            <w:r w:rsidR="00840DEE">
              <w:rPr>
                <w:rFonts w:cstheme="minorHAnsi"/>
                <w:b/>
                <w:bCs/>
                <w:color w:val="595959" w:themeColor="text1" w:themeTint="A6"/>
                <w:sz w:val="18"/>
                <w:szCs w:val="18"/>
                <w:u w:val="single"/>
              </w:rPr>
              <w:t>eassurance Seeking, Worry,</w:t>
            </w:r>
            <w:r w:rsidR="00E768C8">
              <w:rPr>
                <w:rFonts w:cstheme="minorHAnsi"/>
                <w:b/>
                <w:bCs/>
                <w:color w:val="595959" w:themeColor="text1" w:themeTint="A6"/>
                <w:sz w:val="18"/>
                <w:szCs w:val="18"/>
                <w:u w:val="single"/>
              </w:rPr>
              <w:t xml:space="preserve"> and Rumination</w:t>
            </w:r>
            <w:r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 </w:t>
            </w:r>
            <w:r w:rsidR="00B07963"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either </w:t>
            </w:r>
            <w:r w:rsidR="008D438E"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before, </w:t>
            </w:r>
            <w:r>
              <w:rPr>
                <w:rFonts w:cstheme="minorHAnsi"/>
                <w:color w:val="595959" w:themeColor="text1" w:themeTint="A6"/>
                <w:sz w:val="18"/>
                <w:szCs w:val="18"/>
              </w:rPr>
              <w:t>during</w:t>
            </w:r>
            <w:r w:rsidR="008D438E"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 or after</w:t>
            </w:r>
            <w:r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 the situation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604088" w14:textId="77777777" w:rsidR="0028382C" w:rsidRDefault="0028382C" w:rsidP="0076622C">
            <w:pPr>
              <w:widowControl w:val="0"/>
              <w:tabs>
                <w:tab w:val="left" w:pos="1102"/>
              </w:tabs>
              <w:spacing w:after="0" w:line="240" w:lineRule="auto"/>
              <w:jc w:val="center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898679D" w14:textId="77777777" w:rsidR="0028382C" w:rsidRDefault="0028382C" w:rsidP="0076622C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28382C" w:rsidRPr="00D93874" w14:paraId="7B5898ED" w14:textId="77777777" w:rsidTr="00B07963">
        <w:trPr>
          <w:trHeight w:val="497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B74FC" w14:textId="77777777" w:rsidR="0028382C" w:rsidRPr="00D93874" w:rsidRDefault="0028382C" w:rsidP="0076622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43C6B4" w14:textId="39B6EFFA" w:rsidR="0028382C" w:rsidRPr="00D93874" w:rsidRDefault="00000000" w:rsidP="0076622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259640160"/>
                <w:placeholder>
                  <w:docPart w:val="13E3371E302D417BA071E1633B4E0A0C"/>
                </w:placeholder>
                <w:showingPlcHdr/>
                <w15:appearance w15:val="tags"/>
                <w:text/>
              </w:sdtPr>
              <w:sdtContent>
                <w:r w:rsidR="002B4056" w:rsidRPr="002B4056">
                  <w:rPr>
                    <w:rStyle w:val="PlaceholderText"/>
                    <w:sz w:val="18"/>
                    <w:szCs w:val="18"/>
                  </w:rPr>
                  <w:t>Reassurance Seeking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272791619"/>
              <w:placeholder>
                <w:docPart w:val="AC540C68A1864A99A53376AFC045B963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52ADB74" w14:textId="77777777" w:rsidR="0028382C" w:rsidRDefault="0028382C" w:rsidP="0076622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831D8D8" w14:textId="77777777" w:rsidR="0028382C" w:rsidRDefault="00000000" w:rsidP="0076622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414619695"/>
                <w:placeholder>
                  <w:docPart w:val="22F156B7DD1344C1906E0C59ABD7475C"/>
                </w:placeholder>
                <w:showingPlcHdr/>
                <w15:appearance w15:val="tags"/>
                <w:text/>
              </w:sdtPr>
              <w:sdtContent>
                <w:r w:rsidR="0028382C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28382C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28382C" w:rsidRPr="00D93874" w14:paraId="5E9A47BC" w14:textId="77777777" w:rsidTr="00B07963">
        <w:trPr>
          <w:trHeight w:val="288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FC0B9" w14:textId="77777777" w:rsidR="0028382C" w:rsidRPr="00D93874" w:rsidRDefault="0028382C" w:rsidP="0076622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C1402A" w14:textId="20162767" w:rsidR="0028382C" w:rsidRPr="00D93874" w:rsidRDefault="00000000" w:rsidP="0076622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186598791"/>
                <w:placeholder>
                  <w:docPart w:val="124ED7990C4C4AFC97DBA84D8D5E4A2E"/>
                </w:placeholder>
                <w:showingPlcHdr/>
                <w15:appearance w15:val="tags"/>
                <w:text/>
              </w:sdtPr>
              <w:sdtContent>
                <w:r w:rsidR="002B4056" w:rsidRPr="002B4056">
                  <w:rPr>
                    <w:rStyle w:val="PlaceholderText"/>
                    <w:sz w:val="18"/>
                    <w:szCs w:val="18"/>
                  </w:rPr>
                  <w:t>Reassurance Seeking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764692916"/>
              <w:placeholder>
                <w:docPart w:val="FFBD75E1C7EA40B2A8891F003730C82D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08C765A0" w14:textId="77777777" w:rsidR="0028382C" w:rsidRDefault="0028382C" w:rsidP="0076622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49260D9" w14:textId="77777777" w:rsidR="0028382C" w:rsidRDefault="00000000" w:rsidP="0076622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57238487"/>
                <w:placeholder>
                  <w:docPart w:val="97A951F8FAE645CC97C3C083F24CF955"/>
                </w:placeholder>
                <w:showingPlcHdr/>
                <w15:appearance w15:val="tags"/>
                <w:text/>
              </w:sdtPr>
              <w:sdtContent>
                <w:r w:rsidR="0028382C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28382C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28382C" w:rsidRPr="00D93874" w14:paraId="356BE9EB" w14:textId="77777777" w:rsidTr="00B07963">
        <w:trPr>
          <w:trHeight w:val="367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EEE82" w14:textId="77777777" w:rsidR="0028382C" w:rsidRPr="00D93874" w:rsidRDefault="0028382C" w:rsidP="0076622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D0CAB1" w14:textId="020581EC" w:rsidR="0028382C" w:rsidRPr="00D93874" w:rsidRDefault="00000000" w:rsidP="0076622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932313860"/>
                <w:placeholder>
                  <w:docPart w:val="BFAA7BABB794401CB18717E75CB80E91"/>
                </w:placeholder>
                <w:showingPlcHdr/>
                <w15:appearance w15:val="tags"/>
                <w:text/>
              </w:sdtPr>
              <w:sdtContent>
                <w:r w:rsidR="002B4056" w:rsidRPr="00033ED3">
                  <w:rPr>
                    <w:rStyle w:val="PlaceholderText"/>
                    <w:sz w:val="18"/>
                    <w:szCs w:val="18"/>
                  </w:rPr>
                  <w:t>Worry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804537854"/>
              <w:placeholder>
                <w:docPart w:val="E4C315C6672747F6B9BC64DD5C36C60B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6FCBD7E" w14:textId="77777777" w:rsidR="0028382C" w:rsidRDefault="0028382C" w:rsidP="0076622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8FE78C4" w14:textId="77777777" w:rsidR="0028382C" w:rsidRDefault="00000000" w:rsidP="0076622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637346130"/>
                <w:placeholder>
                  <w:docPart w:val="EBBD001512AF47E0B459840AF67B1728"/>
                </w:placeholder>
                <w:showingPlcHdr/>
                <w15:appearance w15:val="tags"/>
                <w:text/>
              </w:sdtPr>
              <w:sdtContent>
                <w:r w:rsidR="0028382C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28382C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28382C" w:rsidRPr="00D93874" w14:paraId="44C95520" w14:textId="77777777" w:rsidTr="00B07963">
        <w:trPr>
          <w:trHeight w:val="498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9B9BC" w14:textId="77777777" w:rsidR="0028382C" w:rsidRPr="00D93874" w:rsidRDefault="0028382C" w:rsidP="0076622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572137" w14:textId="1C15F2F6" w:rsidR="0028382C" w:rsidRPr="00D93874" w:rsidRDefault="00000000" w:rsidP="0076622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756333017"/>
                <w:placeholder>
                  <w:docPart w:val="CFC812E3D7E443E4886C59C48D4CC632"/>
                </w:placeholder>
                <w:showingPlcHdr/>
                <w15:appearance w15:val="tags"/>
                <w:text/>
              </w:sdtPr>
              <w:sdtContent>
                <w:r w:rsidR="00033ED3">
                  <w:rPr>
                    <w:rStyle w:val="PlaceholderText"/>
                    <w:sz w:val="18"/>
                    <w:szCs w:val="18"/>
                  </w:rPr>
                  <w:t>Worry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265973893"/>
              <w:placeholder>
                <w:docPart w:val="3590F2AE7AED460791BF45D02962D620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33A1EC22" w14:textId="77777777" w:rsidR="0028382C" w:rsidRDefault="0028382C" w:rsidP="0076622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ECB42F" w14:textId="77777777" w:rsidR="0028382C" w:rsidRDefault="00000000" w:rsidP="0076622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24484781"/>
                <w:placeholder>
                  <w:docPart w:val="2F66AE0C1B6547F3A9E2BFF8665227EC"/>
                </w:placeholder>
                <w:showingPlcHdr/>
                <w15:appearance w15:val="tags"/>
                <w:text/>
              </w:sdtPr>
              <w:sdtContent>
                <w:r w:rsidR="0028382C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28382C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28382C" w:rsidRPr="00D93874" w14:paraId="6F68E762" w14:textId="77777777" w:rsidTr="00B07963">
        <w:trPr>
          <w:trHeight w:val="451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39599" w14:textId="77777777" w:rsidR="0028382C" w:rsidRPr="00D93874" w:rsidRDefault="0028382C" w:rsidP="0076622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1EFAC8" w14:textId="34967364" w:rsidR="0028382C" w:rsidRPr="00D93874" w:rsidRDefault="00000000" w:rsidP="0076622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518043922"/>
                <w:placeholder>
                  <w:docPart w:val="691AE587BA8949898E6E4681CDE50270"/>
                </w:placeholder>
                <w:showingPlcHdr/>
                <w15:appearance w15:val="tags"/>
                <w:text/>
              </w:sdtPr>
              <w:sdtContent>
                <w:r w:rsidR="00033ED3" w:rsidRPr="00033ED3">
                  <w:rPr>
                    <w:rStyle w:val="PlaceholderText"/>
                    <w:sz w:val="18"/>
                    <w:szCs w:val="18"/>
                  </w:rPr>
                  <w:t>Rumination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461304263"/>
              <w:placeholder>
                <w:docPart w:val="D85BE36BDB8F441096616130EED28202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19878939" w14:textId="77777777" w:rsidR="0028382C" w:rsidRDefault="0028382C" w:rsidP="0076622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FA81CE1" w14:textId="77777777" w:rsidR="0028382C" w:rsidRDefault="00000000" w:rsidP="0076622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563070539"/>
                <w:placeholder>
                  <w:docPart w:val="09CF8B0F7CB04C66BEDEB9E0BDA514E6"/>
                </w:placeholder>
                <w:showingPlcHdr/>
                <w15:appearance w15:val="tags"/>
                <w:text/>
              </w:sdtPr>
              <w:sdtContent>
                <w:r w:rsidR="0028382C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28382C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9E2A93" w:rsidRPr="00D93874" w14:paraId="1781255D" w14:textId="77777777" w:rsidTr="00B07963">
        <w:trPr>
          <w:trHeight w:val="451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50BF4" w14:textId="7F68902E" w:rsidR="009E2A93" w:rsidRPr="00E54132" w:rsidRDefault="009E2A93" w:rsidP="0076622C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>
              <w:rPr>
                <w:rFonts w:eastAsia="Architects Daughter" w:cstheme="minorHAnsi"/>
                <w:b/>
                <w:bCs/>
                <w:color w:val="595959" w:themeColor="text1" w:themeTint="A6"/>
              </w:rPr>
              <w:t>6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0852B3" w14:textId="1B647B18" w:rsidR="009E2A93" w:rsidRDefault="00000000" w:rsidP="0076622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574736669"/>
                <w:placeholder>
                  <w:docPart w:val="331F6B241ADC4D8E8E039DE2DFA15EAB"/>
                </w:placeholder>
                <w:showingPlcHdr/>
                <w15:appearance w15:val="tags"/>
                <w:text/>
              </w:sdtPr>
              <w:sdtContent>
                <w:r w:rsidR="009E2A93" w:rsidRPr="00033ED3">
                  <w:rPr>
                    <w:rStyle w:val="PlaceholderText"/>
                    <w:sz w:val="18"/>
                    <w:szCs w:val="18"/>
                  </w:rPr>
                  <w:t>Rumination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557162704"/>
              <w:placeholder>
                <w:docPart w:val="22B08BD126054D0A9CD3AC2216210B51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17598CAC" w14:textId="40221DE7" w:rsidR="009E2A93" w:rsidRDefault="009E2A93" w:rsidP="0076622C">
                <w:pPr>
                  <w:spacing w:after="0" w:line="240" w:lineRule="auto"/>
                  <w:jc w:val="center"/>
                  <w:rPr>
                    <w:rStyle w:val="Style1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766EAF" w14:textId="2680315A" w:rsidR="009E2A93" w:rsidRDefault="00000000" w:rsidP="0076622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295062683"/>
                <w:placeholder>
                  <w:docPart w:val="9092BC17F04649F49659D15669356721"/>
                </w:placeholder>
                <w:showingPlcHdr/>
                <w15:appearance w15:val="tags"/>
                <w:text/>
              </w:sdtPr>
              <w:sdtContent>
                <w:r w:rsidR="009E2A93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9E2A93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28382C" w:rsidRPr="00D93874" w14:paraId="26F0AA66" w14:textId="77777777" w:rsidTr="005873F6">
        <w:trPr>
          <w:trHeight w:val="451"/>
        </w:trPr>
        <w:tc>
          <w:tcPr>
            <w:tcW w:w="1061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1A05A" w14:textId="77777777" w:rsidR="0028382C" w:rsidRPr="00757875" w:rsidRDefault="0028382C" w:rsidP="0076622C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0"/>
                <w:szCs w:val="20"/>
              </w:rPr>
            </w:pPr>
            <w:r w:rsidRPr="00A2460C">
              <w:rPr>
                <w:rFonts w:ascii="Candara" w:hAnsi="Candara" w:cstheme="majorHAnsi"/>
                <w:b/>
                <w:color w:val="595959" w:themeColor="text1" w:themeTint="A6"/>
              </w:rPr>
              <w:t>B: Ratings:</w:t>
            </w:r>
            <w:r w:rsidRPr="00757875">
              <w:rPr>
                <w:rFonts w:ascii="Candara" w:hAnsi="Candara" w:cstheme="majorHAnsi"/>
                <w:b/>
                <w:color w:val="595959" w:themeColor="text1" w:themeTint="A6"/>
                <w:sz w:val="20"/>
                <w:szCs w:val="20"/>
              </w:rPr>
              <w:t xml:space="preserve"> </w:t>
            </w:r>
            <w:r w:rsidRPr="00A2460C">
              <w:rPr>
                <w:rFonts w:cstheme="minorHAnsi"/>
                <w:b/>
                <w:color w:val="595959" w:themeColor="text1" w:themeTint="A6"/>
                <w:sz w:val="20"/>
                <w:szCs w:val="20"/>
                <w:u w:val="single"/>
              </w:rPr>
              <w:t>Difficult to Resist Rating Scale: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How difficult was it for you to resist doing the behavior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 </w:t>
            </w:r>
            <w:r w:rsidRPr="00757875">
              <w:rPr>
                <w:rFonts w:ascii="Candara" w:hAnsi="Candara" w:cstheme="majorHAnsi"/>
                <w:color w:val="C00000"/>
                <w:sz w:val="20"/>
                <w:szCs w:val="20"/>
              </w:rPr>
              <w:t>0-10</w:t>
            </w:r>
          </w:p>
          <w:p w14:paraId="55F15903" w14:textId="0F4F2D56" w:rsidR="0028382C" w:rsidRDefault="0028382C" w:rsidP="0076622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757875">
              <w:rPr>
                <w:rFonts w:ascii="Candara" w:hAnsi="Candara" w:cstheme="majorHAnsi"/>
                <w:b/>
                <w:bCs/>
                <w:color w:val="C00000"/>
                <w:sz w:val="20"/>
                <w:szCs w:val="20"/>
              </w:rPr>
              <w:t>0 =</w:t>
            </w:r>
            <w:r>
              <w:rPr>
                <w:rFonts w:ascii="Candara" w:hAnsi="Candara" w:cstheme="majorHAnsi"/>
                <w:color w:val="C0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No difficulty at all – (I </w:t>
            </w:r>
            <w:r w:rsidR="007A2269">
              <w:rPr>
                <w:rFonts w:cstheme="minorHAnsi"/>
                <w:color w:val="595959" w:themeColor="text1" w:themeTint="A6"/>
                <w:sz w:val="20"/>
                <w:szCs w:val="20"/>
              </w:rPr>
              <w:t>could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 easily refrain from this behavior)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   </w:t>
            </w:r>
            <w:r w:rsidRPr="00757875">
              <w:rPr>
                <w:rFonts w:ascii="Candara" w:hAnsi="Candara" w:cstheme="majorHAnsi"/>
                <w:b/>
                <w:bCs/>
                <w:color w:val="C00000"/>
                <w:sz w:val="20"/>
                <w:szCs w:val="20"/>
              </w:rPr>
              <w:t>10 =</w:t>
            </w:r>
            <w:r w:rsidRPr="00757875">
              <w:rPr>
                <w:rFonts w:ascii="Candara" w:hAnsi="Candara" w:cstheme="majorHAnsi"/>
                <w:color w:val="C0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Impossible – (I </w:t>
            </w:r>
            <w:r w:rsidR="007A2269">
              <w:rPr>
                <w:rFonts w:cstheme="minorHAnsi"/>
                <w:color w:val="595959" w:themeColor="text1" w:themeTint="A6"/>
                <w:sz w:val="20"/>
                <w:szCs w:val="20"/>
              </w:rPr>
              <w:t>coul</w:t>
            </w:r>
            <w:r w:rsidR="00097DF5">
              <w:rPr>
                <w:rFonts w:cstheme="minorHAnsi"/>
                <w:color w:val="595959" w:themeColor="text1" w:themeTint="A6"/>
                <w:sz w:val="20"/>
                <w:szCs w:val="20"/>
              </w:rPr>
              <w:t>d not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 resist the urge to engage in this behavior)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</w:t>
            </w:r>
            <w:r w:rsidRPr="00757875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No two </w:t>
            </w:r>
            <w:r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>behaviors</w:t>
            </w:r>
            <w:r w:rsidRPr="00757875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 can be rated the same, however, you can use decimal points.</w:t>
            </w:r>
          </w:p>
        </w:tc>
      </w:tr>
    </w:tbl>
    <w:p w14:paraId="58295249" w14:textId="77777777" w:rsidR="0028382C" w:rsidRDefault="0028382C" w:rsidP="00E37E84">
      <w:pPr>
        <w:rPr>
          <w:rFonts w:ascii="Candara" w:hAnsi="Candara"/>
          <w:b/>
          <w:color w:val="C00000"/>
          <w:sz w:val="44"/>
          <w:szCs w:val="44"/>
        </w:rPr>
      </w:pPr>
    </w:p>
    <w:p w14:paraId="7F07F022" w14:textId="77777777" w:rsidR="00851CD1" w:rsidRPr="00AD276E" w:rsidRDefault="00851CD1" w:rsidP="00851CD1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32"/>
          <w:szCs w:val="32"/>
        </w:rPr>
      </w:pPr>
      <w:r w:rsidRPr="00AD276E">
        <w:rPr>
          <w:rFonts w:ascii="Candara" w:hAnsi="Candara"/>
          <w:b/>
          <w:color w:val="C00000"/>
          <w:sz w:val="32"/>
          <w:szCs w:val="32"/>
        </w:rPr>
        <w:t>Stop!</w:t>
      </w:r>
    </w:p>
    <w:p w14:paraId="6E945584" w14:textId="772D7EA9" w:rsidR="00851CD1" w:rsidRPr="00A06469" w:rsidRDefault="00851CD1" w:rsidP="00851CD1">
      <w:pPr>
        <w:widowControl w:val="0"/>
        <w:spacing w:after="0" w:line="240" w:lineRule="auto"/>
        <w:jc w:val="center"/>
        <w:rPr>
          <w:rFonts w:ascii="Candara" w:hAnsi="Candara"/>
          <w:b/>
          <w:color w:val="747474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47474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47474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>ait 4</w:t>
      </w:r>
      <w:r w:rsidR="00AC77BD">
        <w:rPr>
          <w:rFonts w:ascii="Candara" w:hAnsi="Candara"/>
          <w:b/>
          <w:color w:val="747474" w:themeColor="background2" w:themeShade="80"/>
          <w:sz w:val="18"/>
          <w:szCs w:val="18"/>
        </w:rPr>
        <w:t>8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 hours before moving to</w:t>
      </w:r>
      <w:r w:rsidR="00AC77BD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 the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 next Activity Day</w:t>
      </w:r>
    </w:p>
    <w:bookmarkEnd w:id="0"/>
    <w:p w14:paraId="658C2E66" w14:textId="77777777" w:rsidR="0028382C" w:rsidRDefault="0028382C" w:rsidP="00851CD1">
      <w:pPr>
        <w:jc w:val="center"/>
        <w:rPr>
          <w:rFonts w:ascii="Candara" w:hAnsi="Candara"/>
          <w:b/>
          <w:color w:val="C00000"/>
          <w:sz w:val="44"/>
          <w:szCs w:val="44"/>
        </w:rPr>
      </w:pPr>
    </w:p>
    <w:p w14:paraId="30EBE7A7" w14:textId="77777777" w:rsidR="0028382C" w:rsidRDefault="0028382C" w:rsidP="00E37E84">
      <w:pPr>
        <w:rPr>
          <w:rFonts w:ascii="Candara" w:hAnsi="Candara"/>
          <w:b/>
          <w:color w:val="C00000"/>
          <w:sz w:val="44"/>
          <w:szCs w:val="44"/>
        </w:rPr>
      </w:pPr>
    </w:p>
    <w:p w14:paraId="7FBB705D" w14:textId="77777777" w:rsidR="0028382C" w:rsidRDefault="0028382C" w:rsidP="00E37E84">
      <w:pPr>
        <w:rPr>
          <w:rFonts w:ascii="Candara" w:hAnsi="Candara"/>
          <w:b/>
          <w:color w:val="C00000"/>
          <w:sz w:val="44"/>
          <w:szCs w:val="44"/>
        </w:rPr>
      </w:pPr>
    </w:p>
    <w:p w14:paraId="08B9638D" w14:textId="77777777" w:rsidR="002C70A4" w:rsidRDefault="002C70A4" w:rsidP="00E37E84">
      <w:pPr>
        <w:rPr>
          <w:rFonts w:ascii="Candara" w:hAnsi="Candara"/>
          <w:b/>
          <w:color w:val="C00000"/>
          <w:sz w:val="44"/>
          <w:szCs w:val="44"/>
        </w:rPr>
      </w:pPr>
    </w:p>
    <w:p w14:paraId="0F59E987" w14:textId="77777777" w:rsidR="00851CD1" w:rsidRDefault="00851CD1" w:rsidP="00AB6A4E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</w:p>
    <w:p w14:paraId="224CA15B" w14:textId="77777777" w:rsidR="00851CD1" w:rsidRDefault="00851CD1" w:rsidP="00AB6A4E">
      <w:pPr>
        <w:spacing w:after="0" w:line="240" w:lineRule="auto"/>
        <w:rPr>
          <w:rFonts w:ascii="Candara" w:hAnsi="Candara"/>
          <w:b/>
          <w:color w:val="C00000"/>
          <w:sz w:val="44"/>
          <w:szCs w:val="44"/>
        </w:rPr>
      </w:pPr>
    </w:p>
    <w:p w14:paraId="1B2EC571" w14:textId="192EADB1" w:rsidR="009C2D25" w:rsidRDefault="00157A5D" w:rsidP="00AB6A4E">
      <w:pPr>
        <w:spacing w:after="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  <w:r>
        <w:rPr>
          <w:rFonts w:ascii="Candara" w:hAnsi="Candara"/>
          <w:b/>
          <w:color w:val="C00000"/>
          <w:sz w:val="44"/>
          <w:szCs w:val="44"/>
        </w:rPr>
        <w:lastRenderedPageBreak/>
        <w:t>C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>urrent</w:t>
      </w:r>
      <w:r w:rsidR="009C2D25"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 </w:t>
      </w:r>
      <w:r w:rsidR="009C2D25">
        <w:rPr>
          <w:rFonts w:ascii="Candara" w:hAnsi="Candara"/>
          <w:b/>
          <w:color w:val="595959" w:themeColor="text1" w:themeTint="A6"/>
          <w:sz w:val="26"/>
          <w:szCs w:val="26"/>
        </w:rPr>
        <w:t>Maladaptive Behaviors</w:t>
      </w:r>
      <w:r w:rsidR="009C2D25"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: </w:t>
      </w:r>
      <w:r w:rsidR="009C2D25">
        <w:rPr>
          <w:rFonts w:ascii="Candara" w:hAnsi="Candara"/>
          <w:b/>
          <w:color w:val="C00000"/>
          <w:sz w:val="44"/>
          <w:szCs w:val="44"/>
        </w:rPr>
        <w:t>W</w:t>
      </w:r>
      <w:r w:rsidR="009C2D25" w:rsidRPr="00462AB0">
        <w:rPr>
          <w:rFonts w:ascii="Candara" w:hAnsi="Candara"/>
          <w:b/>
          <w:color w:val="595959" w:themeColor="text1" w:themeTint="A6"/>
          <w:sz w:val="28"/>
          <w:szCs w:val="28"/>
        </w:rPr>
        <w:t>eek 1:</w:t>
      </w:r>
      <w:r w:rsidR="009C2D25" w:rsidRPr="00A63B71">
        <w:rPr>
          <w:rFonts w:ascii="Candara" w:hAnsi="Candara"/>
          <w:b/>
          <w:sz w:val="28"/>
          <w:szCs w:val="28"/>
        </w:rPr>
        <w:t xml:space="preserve"> </w:t>
      </w:r>
      <w:r w:rsidR="009C2D25" w:rsidRPr="00D068C2">
        <w:rPr>
          <w:rFonts w:ascii="Candara" w:hAnsi="Candara"/>
          <w:b/>
          <w:color w:val="C00000"/>
          <w:sz w:val="44"/>
          <w:szCs w:val="44"/>
        </w:rPr>
        <w:t>A</w:t>
      </w:r>
      <w:r w:rsidR="009C2D25"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="009C2D25"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="009C2D25"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 w:rsidR="009C2D25">
        <w:rPr>
          <w:rFonts w:ascii="Candara" w:hAnsi="Candara"/>
          <w:b/>
          <w:color w:val="595959" w:themeColor="text1" w:themeTint="A6"/>
          <w:sz w:val="28"/>
          <w:szCs w:val="28"/>
        </w:rPr>
        <w:t>1</w:t>
      </w:r>
    </w:p>
    <w:p w14:paraId="7AD4D584" w14:textId="77777777" w:rsidR="00157A5D" w:rsidRDefault="00157A5D" w:rsidP="00157A5D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DE2045">
        <w:rPr>
          <w:rFonts w:ascii="Candara" w:eastAsia="Helvetica Neue" w:hAnsi="Candara" w:cstheme="majorHAnsi"/>
          <w:b/>
          <w:color w:val="C00000"/>
          <w:sz w:val="24"/>
          <w:szCs w:val="24"/>
        </w:rPr>
        <w:t>A:</w:t>
      </w:r>
      <w:r w:rsidRPr="00DE2045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your reasons for seeking help using shorthand. </w:t>
      </w:r>
      <w:r w:rsidRPr="00DE2045">
        <w:rPr>
          <w:rFonts w:ascii="Candara" w:eastAsia="Helvetica Neue" w:hAnsi="Candara" w:cstheme="majorHAnsi"/>
          <w:b/>
          <w:color w:val="C00000"/>
          <w:sz w:val="24"/>
          <w:szCs w:val="24"/>
        </w:rPr>
        <w:t>B:</w:t>
      </w:r>
      <w:r w:rsidRPr="00DE2045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if you experienced anxiety today related to 1 of your 3 reasons for seeking help. </w:t>
      </w:r>
      <w:r w:rsidRPr="005D6083">
        <w:rPr>
          <w:rFonts w:ascii="Candara" w:eastAsia="Helvetica Neue" w:hAnsi="Candara" w:cstheme="majorHAnsi"/>
          <w:b/>
          <w:color w:val="C00000"/>
          <w:sz w:val="24"/>
          <w:szCs w:val="24"/>
        </w:rPr>
        <w:t>C:</w:t>
      </w:r>
      <w:r w:rsidRPr="005D6083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which situation you would like to use. </w:t>
      </w:r>
      <w:r w:rsidRPr="005D6083">
        <w:rPr>
          <w:rFonts w:ascii="Candara" w:eastAsia="Helvetica Neue" w:hAnsi="Candara" w:cstheme="majorHAnsi"/>
          <w:b/>
          <w:color w:val="C00000"/>
          <w:sz w:val="24"/>
          <w:szCs w:val="24"/>
        </w:rPr>
        <w:t>D:</w:t>
      </w:r>
      <w:r w:rsidRPr="005D6083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riefly describe the situation in the situation box.</w:t>
      </w:r>
    </w:p>
    <w:tbl>
      <w:tblPr>
        <w:tblW w:w="106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61"/>
        <w:gridCol w:w="2468"/>
        <w:gridCol w:w="1961"/>
      </w:tblGrid>
      <w:tr w:rsidR="00390CDF" w:rsidRPr="002A4A88" w14:paraId="29FD6D9A" w14:textId="77777777" w:rsidTr="001E0AF9">
        <w:trPr>
          <w:trHeight w:val="175"/>
        </w:trPr>
        <w:tc>
          <w:tcPr>
            <w:tcW w:w="626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664FE58" w14:textId="77777777" w:rsidR="00390CDF" w:rsidRPr="00391696" w:rsidRDefault="00390CDF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4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7E294B" w14:textId="77777777" w:rsidR="00390CDF" w:rsidRPr="00391696" w:rsidRDefault="00390CDF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961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62030C58" w14:textId="77777777" w:rsidR="00390CDF" w:rsidRPr="00391696" w:rsidRDefault="00390CDF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390CDF" w:rsidRPr="002A4A88" w14:paraId="16E513F1" w14:textId="77777777" w:rsidTr="001E0AF9">
        <w:trPr>
          <w:trHeight w:val="492"/>
        </w:trPr>
        <w:tc>
          <w:tcPr>
            <w:tcW w:w="6261" w:type="dxa"/>
            <w:tcBorders>
              <w:right w:val="single" w:sz="4" w:space="0" w:color="auto"/>
            </w:tcBorders>
          </w:tcPr>
          <w:p w14:paraId="7A627A6B" w14:textId="77777777" w:rsidR="00390CDF" w:rsidRPr="002A4A88" w:rsidRDefault="00390CDF" w:rsidP="001E0AF9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1881851863"/>
                <w:placeholder>
                  <w:docPart w:val="C53D5CABE3ED4B61BBF3B5EB8E978C90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994339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2EFF5408" w14:textId="77777777" w:rsidR="00390CDF" w:rsidRPr="002A4A88" w:rsidRDefault="00390CD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860189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144785CF" w14:textId="77777777" w:rsidR="00390CDF" w:rsidRPr="002A4A88" w:rsidRDefault="00390CD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90CDF" w:rsidRPr="002A4A88" w14:paraId="486ED13B" w14:textId="77777777" w:rsidTr="001E0AF9">
        <w:trPr>
          <w:trHeight w:val="445"/>
        </w:trPr>
        <w:tc>
          <w:tcPr>
            <w:tcW w:w="6261" w:type="dxa"/>
            <w:tcBorders>
              <w:right w:val="single" w:sz="4" w:space="0" w:color="auto"/>
            </w:tcBorders>
          </w:tcPr>
          <w:p w14:paraId="6D3AD1CD" w14:textId="77777777" w:rsidR="00390CDF" w:rsidRPr="002A4A88" w:rsidRDefault="00390CDF" w:rsidP="001E0AF9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32960188"/>
                <w:placeholder>
                  <w:docPart w:val="0531295851CD427B90341B354FE582BE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253500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048F89BB" w14:textId="77777777" w:rsidR="00390CDF" w:rsidRPr="002A4A88" w:rsidRDefault="00390CD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98608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11A37FE9" w14:textId="77777777" w:rsidR="00390CDF" w:rsidRPr="002A4A88" w:rsidRDefault="00390CD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90CDF" w:rsidRPr="002A4A88" w14:paraId="7EE85256" w14:textId="77777777" w:rsidTr="001E0AF9">
        <w:trPr>
          <w:trHeight w:val="389"/>
        </w:trPr>
        <w:tc>
          <w:tcPr>
            <w:tcW w:w="6261" w:type="dxa"/>
            <w:tcBorders>
              <w:right w:val="single" w:sz="4" w:space="0" w:color="auto"/>
            </w:tcBorders>
          </w:tcPr>
          <w:p w14:paraId="5E5D9821" w14:textId="77777777" w:rsidR="00390CDF" w:rsidRPr="002A4A88" w:rsidRDefault="00390CDF" w:rsidP="001E0AF9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679728402"/>
                <w:placeholder>
                  <w:docPart w:val="57E11A0B8F4249969A3A1902E380053E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938254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47A1FFB5" w14:textId="77777777" w:rsidR="00390CDF" w:rsidRPr="002A4A88" w:rsidRDefault="00390CDF" w:rsidP="001E0AF9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561373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2CDB94CD" w14:textId="77777777" w:rsidR="00390CDF" w:rsidRPr="002A4A88" w:rsidRDefault="00390CDF" w:rsidP="001E0AF9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31ABB397" w14:textId="77777777" w:rsidR="00390CDF" w:rsidRPr="00776938" w:rsidRDefault="00390CDF" w:rsidP="00390CDF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390CDF" w:rsidRPr="00D93874" w14:paraId="094BB04A" w14:textId="77777777" w:rsidTr="001E0AF9">
        <w:tc>
          <w:tcPr>
            <w:tcW w:w="10705" w:type="dxa"/>
            <w:shd w:val="clear" w:color="auto" w:fill="FFFFFF" w:themeFill="background1"/>
          </w:tcPr>
          <w:p w14:paraId="2315758F" w14:textId="77777777" w:rsidR="00390CDF" w:rsidRPr="007514D7" w:rsidRDefault="00390CDF" w:rsidP="001E0AF9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 </w:t>
            </w:r>
          </w:p>
        </w:tc>
      </w:tr>
      <w:tr w:rsidR="00390CDF" w:rsidRPr="00D93874" w14:paraId="7A57133A" w14:textId="77777777" w:rsidTr="001E0AF9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-137499275"/>
              <w:placeholder>
                <w:docPart w:val="F6500CA62F5B44C8A499D4AB05B0851E"/>
              </w:placeholder>
              <w:showingPlcHdr/>
              <w15:appearance w15:val="tags"/>
              <w:text/>
            </w:sdtPr>
            <w:sdtContent>
              <w:p w14:paraId="37B6C958" w14:textId="77777777" w:rsidR="00390CDF" w:rsidRPr="00D93874" w:rsidRDefault="00390CDF" w:rsidP="001E0AF9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>
                  <w:rPr>
                    <w:rStyle w:val="PlaceholderText"/>
                    <w:sz w:val="18"/>
                    <w:szCs w:val="18"/>
                  </w:rPr>
                  <w:t>Describe the situation you experienced today related to your chosen reason for seeking help</w:t>
                </w:r>
              </w:p>
            </w:sdtContent>
          </w:sdt>
        </w:tc>
      </w:tr>
    </w:tbl>
    <w:p w14:paraId="1DC16F98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0E2E0E1" w14:textId="77777777" w:rsidR="00157A5D" w:rsidRPr="00F523FC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4EA72E" w:themeColor="accent6"/>
          <w:sz w:val="32"/>
          <w:szCs w:val="32"/>
        </w:rPr>
      </w:pPr>
      <w:proofErr w:type="gramStart"/>
      <w:r w:rsidRPr="00F523FC">
        <w:rPr>
          <w:rFonts w:ascii="Candara" w:hAnsi="Candara"/>
          <w:b/>
          <w:color w:val="4EA72E" w:themeColor="accent6"/>
          <w:sz w:val="32"/>
          <w:szCs w:val="32"/>
        </w:rPr>
        <w:t>Continue</w:t>
      </w:r>
      <w:proofErr w:type="gramEnd"/>
    </w:p>
    <w:p w14:paraId="3AD9D63B" w14:textId="77777777" w:rsidR="00157A5D" w:rsidRPr="00A06469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747474" w:themeColor="background2" w:themeShade="80"/>
          <w:sz w:val="18"/>
          <w:szCs w:val="18"/>
        </w:rPr>
      </w:pPr>
      <w:r>
        <w:rPr>
          <w:rFonts w:ascii="Candara" w:hAnsi="Candara"/>
          <w:b/>
          <w:color w:val="747474" w:themeColor="background2" w:themeShade="80"/>
          <w:sz w:val="28"/>
          <w:szCs w:val="28"/>
        </w:rPr>
        <w:t>P</w:t>
      </w:r>
      <w:r>
        <w:rPr>
          <w:rFonts w:ascii="Candara" w:hAnsi="Candara"/>
          <w:b/>
          <w:color w:val="747474" w:themeColor="background2" w:themeShade="80"/>
          <w:sz w:val="18"/>
          <w:szCs w:val="18"/>
        </w:rPr>
        <w:t>lease continue this activity day by going to the next section below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>.</w:t>
      </w:r>
    </w:p>
    <w:p w14:paraId="51FC5BA4" w14:textId="77777777" w:rsidR="00157A5D" w:rsidRDefault="00157A5D" w:rsidP="00157A5D">
      <w:pPr>
        <w:spacing w:after="0" w:line="240" w:lineRule="auto"/>
        <w:jc w:val="center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95483FC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A58397C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45A202D8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353E62B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4B1E752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8041D9D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0F0EE60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5F5804A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6475F31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3691AE4" w14:textId="77777777" w:rsidR="007E14F4" w:rsidRDefault="007E14F4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4DECB96F" w14:textId="77777777" w:rsidR="007E14F4" w:rsidRDefault="007E14F4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2F643A6" w14:textId="77777777" w:rsidR="007E14F4" w:rsidRDefault="007E14F4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24E3D72" w14:textId="77777777" w:rsidR="007E14F4" w:rsidRDefault="007E14F4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30E2D32" w14:textId="77777777" w:rsidR="007E14F4" w:rsidRDefault="007E14F4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8371563" w14:textId="77777777" w:rsidR="007E14F4" w:rsidRDefault="007E14F4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8E67829" w14:textId="77777777" w:rsidR="007E14F4" w:rsidRDefault="007E14F4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A392B0C" w14:textId="77777777" w:rsidR="007E14F4" w:rsidRDefault="007E14F4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7710377" w14:textId="77777777" w:rsidR="007E14F4" w:rsidRDefault="007E14F4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7666F1B" w14:textId="77777777" w:rsidR="007E14F4" w:rsidRDefault="007E14F4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5086E90" w14:textId="77777777" w:rsidR="007E14F4" w:rsidRDefault="007E14F4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D3971D4" w14:textId="77777777" w:rsidR="007E14F4" w:rsidRDefault="007E14F4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47DE90B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B534205" w14:textId="77777777" w:rsidR="00390CDF" w:rsidRDefault="00390CDF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898A2BF" w14:textId="77777777" w:rsidR="00390CDF" w:rsidRDefault="00390CDF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4A6B2DB" w14:textId="6418704A" w:rsidR="00157A5D" w:rsidRDefault="00157A5D" w:rsidP="00157A5D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Maladaptive Behavior Key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elow is a list of Maladaptive Behaviors, explanations of what they are and why they maintain anxiety issues.</w:t>
      </w:r>
    </w:p>
    <w:p w14:paraId="7A284B34" w14:textId="77777777" w:rsidR="00157A5D" w:rsidRPr="004226D3" w:rsidRDefault="00157A5D" w:rsidP="00157A5D">
      <w:pPr>
        <w:spacing w:after="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</w:p>
    <w:tbl>
      <w:tblPr>
        <w:tblW w:w="106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2931"/>
        <w:gridCol w:w="3150"/>
        <w:gridCol w:w="4140"/>
      </w:tblGrid>
      <w:tr w:rsidR="00157A5D" w:rsidRPr="00D93874" w14:paraId="5C7B5A70" w14:textId="77777777" w:rsidTr="00CE214C">
        <w:trPr>
          <w:trHeight w:val="308"/>
        </w:trPr>
        <w:tc>
          <w:tcPr>
            <w:tcW w:w="33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A0D50" w14:textId="77777777" w:rsidR="00157A5D" w:rsidRPr="00757AAA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Types of Maladaptive Behaviors</w:t>
            </w:r>
          </w:p>
        </w:tc>
        <w:tc>
          <w:tcPr>
            <w:tcW w:w="31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DA6FB" w14:textId="77777777" w:rsidR="00157A5D" w:rsidRPr="00757AAA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What they are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63BBAD6" w14:textId="77777777" w:rsidR="00157A5D" w:rsidRPr="00757AAA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Why they maintain your anxiety issue</w:t>
            </w:r>
          </w:p>
        </w:tc>
      </w:tr>
      <w:tr w:rsidR="00157A5D" w:rsidRPr="00D93874" w14:paraId="3C48891F" w14:textId="77777777" w:rsidTr="00CE214C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96B75" w14:textId="77777777" w:rsidR="00157A5D" w:rsidRPr="00E54132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C2924" w14:textId="77777777" w:rsidR="00157A5D" w:rsidRPr="00D93874" w:rsidRDefault="00157A5D" w:rsidP="00CE214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Reassurance Seeking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3286B" w14:textId="77777777" w:rsidR="00157A5D" w:rsidRPr="0026738A" w:rsidRDefault="00157A5D" w:rsidP="00CE214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During moments of uncertainty, seeking frequent reassurance from trusted people of source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1224F4A" w14:textId="77777777" w:rsidR="00157A5D" w:rsidRPr="0026738A" w:rsidRDefault="00157A5D" w:rsidP="00CE214C">
            <w:pPr>
              <w:spacing w:after="0" w:line="240" w:lineRule="auto"/>
              <w:jc w:val="both"/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  <w:t xml:space="preserve">Chronic reassurance seeking is addictive and leaves you depending on needing reassurance to feel less anxious. It also minimizes you as the person who can reassure yourself. </w:t>
            </w:r>
          </w:p>
        </w:tc>
      </w:tr>
      <w:tr w:rsidR="00157A5D" w:rsidRPr="00D93874" w14:paraId="5FC69B7C" w14:textId="77777777" w:rsidTr="00CE214C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14FCA" w14:textId="77777777" w:rsidR="00157A5D" w:rsidRPr="00E54132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ED6F2" w14:textId="77777777" w:rsidR="00157A5D" w:rsidRDefault="00157A5D" w:rsidP="00CE214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Worry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8BE3B" w14:textId="77777777" w:rsidR="00157A5D" w:rsidRPr="0026738A" w:rsidRDefault="00157A5D" w:rsidP="00CE214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Chronically focusing on the what </w:t>
            </w:r>
            <w:proofErr w:type="gramStart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if’s</w:t>
            </w:r>
            <w:proofErr w:type="gramEnd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 of future anxious situation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C16BFBE" w14:textId="77777777" w:rsidR="00157A5D" w:rsidRPr="0026738A" w:rsidRDefault="00157A5D" w:rsidP="00CE214C">
            <w:pPr>
              <w:spacing w:after="0" w:line="240" w:lineRule="auto"/>
              <w:jc w:val="both"/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  <w:t>Chronic worry reinforces the idea that your anxious beliefs about the future are true</w:t>
            </w:r>
          </w:p>
        </w:tc>
      </w:tr>
      <w:tr w:rsidR="00157A5D" w:rsidRPr="00D93874" w14:paraId="227A9F8A" w14:textId="77777777" w:rsidTr="00CE214C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7DE7A" w14:textId="77777777" w:rsidR="00157A5D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EE6E2" w14:textId="77777777" w:rsidR="00157A5D" w:rsidRDefault="00157A5D" w:rsidP="00CE214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Rumination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C298B" w14:textId="77777777" w:rsidR="00157A5D" w:rsidRPr="0026738A" w:rsidRDefault="00157A5D" w:rsidP="00CE214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Chronically focusing on the what </w:t>
            </w:r>
            <w:proofErr w:type="gramStart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if’s</w:t>
            </w:r>
            <w:proofErr w:type="gramEnd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 of past anxious situation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9B2913E" w14:textId="77777777" w:rsidR="00157A5D" w:rsidRDefault="00157A5D" w:rsidP="00CE214C">
            <w:pPr>
              <w:spacing w:after="0" w:line="240" w:lineRule="auto"/>
              <w:jc w:val="both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Chronic rumination reinforces the idea that your anxious beliefs about the past are true.</w:t>
            </w:r>
          </w:p>
        </w:tc>
      </w:tr>
    </w:tbl>
    <w:p w14:paraId="55472475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54E869B" w14:textId="77777777" w:rsidR="00157A5D" w:rsidRDefault="00157A5D" w:rsidP="00157A5D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Tracking Maladaptive Behaviors Activity</w:t>
      </w: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6E2390">
        <w:rPr>
          <w:rFonts w:ascii="Candara" w:eastAsia="Helvetica Neue" w:hAnsi="Candara" w:cstheme="majorHAnsi"/>
          <w:b/>
          <w:color w:val="C00000"/>
          <w:sz w:val="24"/>
          <w:szCs w:val="24"/>
        </w:rPr>
        <w:t>A:</w:t>
      </w:r>
      <w:r w:rsidRPr="006E2390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S</w:t>
      </w:r>
      <w:r w:rsidRPr="00963EF3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pecifically describe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how you engaged in the maladaptive behaviors either </w:t>
      </w:r>
      <w:r w:rsidRPr="00EE621D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  <w:u w:val="single"/>
        </w:rPr>
        <w:t>before, during, or after the situation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. </w:t>
      </w:r>
      <w:r w:rsidRPr="0071269D">
        <w:rPr>
          <w:rFonts w:ascii="Candara" w:eastAsia="Helvetica Neue" w:hAnsi="Candara" w:cstheme="majorHAnsi"/>
          <w:b/>
          <w:color w:val="C00000"/>
          <w:sz w:val="24"/>
          <w:szCs w:val="24"/>
        </w:rPr>
        <w:t>B:</w:t>
      </w:r>
      <w:r w:rsidRPr="0071269D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Difficulty </w:t>
      </w:r>
      <w:proofErr w:type="gramStart"/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to resist</w:t>
      </w:r>
      <w:proofErr w:type="gramEnd"/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rating. Rate how difficult it was to resist the behavior. </w:t>
      </w:r>
      <w:r w:rsidRPr="0071269D">
        <w:rPr>
          <w:rFonts w:ascii="Candara" w:eastAsia="Helvetica Neue" w:hAnsi="Candara" w:cstheme="majorHAnsi"/>
          <w:b/>
          <w:color w:val="C00000"/>
          <w:sz w:val="24"/>
          <w:szCs w:val="24"/>
        </w:rPr>
        <w:t>C:</w:t>
      </w:r>
      <w:r w:rsidRPr="0071269D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Unless you have specific notes of our own, leave this section blank for review/notes during your nest therapy session.</w:t>
      </w:r>
    </w:p>
    <w:p w14:paraId="508EA394" w14:textId="77777777" w:rsidR="00157A5D" w:rsidRPr="0076622C" w:rsidRDefault="00157A5D" w:rsidP="00157A5D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6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"/>
        <w:gridCol w:w="5220"/>
        <w:gridCol w:w="1710"/>
        <w:gridCol w:w="3330"/>
      </w:tblGrid>
      <w:tr w:rsidR="00157A5D" w:rsidRPr="001B7DA2" w14:paraId="2C66DB2C" w14:textId="77777777" w:rsidTr="00CE214C">
        <w:trPr>
          <w:trHeight w:val="313"/>
        </w:trPr>
        <w:tc>
          <w:tcPr>
            <w:tcW w:w="5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26323F" w14:textId="77777777" w:rsidR="00157A5D" w:rsidRPr="001B7DA2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A</w:t>
            </w:r>
            <w:r w:rsidRPr="00425268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1B7DA2"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Be specific about the ways you used </w:t>
            </w:r>
            <w:r>
              <w:rPr>
                <w:rFonts w:cstheme="minorHAnsi"/>
                <w:b/>
                <w:bCs/>
                <w:color w:val="595959" w:themeColor="text1" w:themeTint="A6"/>
                <w:sz w:val="18"/>
                <w:szCs w:val="18"/>
                <w:u w:val="single"/>
              </w:rPr>
              <w:t>Reassurance Seeking, Worry, and Rumination</w:t>
            </w:r>
            <w:r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 either before, during or after the situation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624751" w14:textId="77777777" w:rsidR="00157A5D" w:rsidRDefault="00157A5D" w:rsidP="00CE214C">
            <w:pPr>
              <w:widowControl w:val="0"/>
              <w:tabs>
                <w:tab w:val="left" w:pos="1102"/>
              </w:tabs>
              <w:spacing w:after="0" w:line="240" w:lineRule="auto"/>
              <w:jc w:val="center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56E39C" w14:textId="77777777" w:rsidR="00157A5D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157A5D" w:rsidRPr="00D93874" w14:paraId="1347B4D1" w14:textId="77777777" w:rsidTr="00CE214C">
        <w:trPr>
          <w:trHeight w:val="497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2F870" w14:textId="77777777" w:rsidR="00157A5D" w:rsidRPr="00D93874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317ED0" w14:textId="77777777" w:rsidR="00157A5D" w:rsidRPr="00D93874" w:rsidRDefault="00000000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317379863"/>
                <w:placeholder>
                  <w:docPart w:val="4A809D6FD8B74C95BE25B270A0B24118"/>
                </w:placeholder>
                <w:showingPlcHdr/>
                <w15:appearance w15:val="tags"/>
                <w:text/>
              </w:sdtPr>
              <w:sdtContent>
                <w:r w:rsidR="00157A5D" w:rsidRPr="002B4056">
                  <w:rPr>
                    <w:rStyle w:val="PlaceholderText"/>
                    <w:sz w:val="18"/>
                    <w:szCs w:val="18"/>
                  </w:rPr>
                  <w:t>Reassurance Seeking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895501363"/>
              <w:placeholder>
                <w:docPart w:val="7636914EBE0D4202A8A513BB6EE71AAE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9DAA5C9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4170C82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021711214"/>
                <w:placeholder>
                  <w:docPart w:val="A2E09C6B789F4001A1EA114280092E87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2B4A6F11" w14:textId="77777777" w:rsidTr="00CE214C">
        <w:trPr>
          <w:trHeight w:val="288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06462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47CEC1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402496914"/>
                <w:placeholder>
                  <w:docPart w:val="2D96653F68E64E96BE8E610408638126"/>
                </w:placeholder>
                <w:showingPlcHdr/>
                <w15:appearance w15:val="tags"/>
                <w:text/>
              </w:sdtPr>
              <w:sdtContent>
                <w:r w:rsidR="00157A5D" w:rsidRPr="002B4056">
                  <w:rPr>
                    <w:rStyle w:val="PlaceholderText"/>
                    <w:sz w:val="18"/>
                    <w:szCs w:val="18"/>
                  </w:rPr>
                  <w:t>Reassurance Seeking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346600373"/>
              <w:placeholder>
                <w:docPart w:val="476F6B7585594391AE3ADC754E21ED42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1AD3A313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423C507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511919280"/>
                <w:placeholder>
                  <w:docPart w:val="1324F7762B0A44BC9AB91A040B9B1273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43405010" w14:textId="77777777" w:rsidTr="00CE214C">
        <w:trPr>
          <w:trHeight w:val="367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3AAA0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05B8F4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683472458"/>
                <w:placeholder>
                  <w:docPart w:val="04C73FF5022A426293B97EB21275498D"/>
                </w:placeholder>
                <w:showingPlcHdr/>
                <w15:appearance w15:val="tags"/>
                <w:text/>
              </w:sdtPr>
              <w:sdtContent>
                <w:r w:rsidR="00157A5D" w:rsidRPr="00033ED3">
                  <w:rPr>
                    <w:rStyle w:val="PlaceholderText"/>
                    <w:sz w:val="18"/>
                    <w:szCs w:val="18"/>
                  </w:rPr>
                  <w:t>Worry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947129460"/>
              <w:placeholder>
                <w:docPart w:val="819DEECF5C1E4739A701EDA218552702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6B955A01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BAAD1D2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76396734"/>
                <w:placeholder>
                  <w:docPart w:val="D9CA7CF6BC0E4818BEA2E6679B8EEDD1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01E7B36A" w14:textId="77777777" w:rsidTr="00CE214C">
        <w:trPr>
          <w:trHeight w:val="498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C496F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A9F613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712078048"/>
                <w:placeholder>
                  <w:docPart w:val="9871518BF13649AA8B1C871381A291D4"/>
                </w:placeholder>
                <w:showingPlcHdr/>
                <w15:appearance w15:val="tags"/>
                <w:text/>
              </w:sdtPr>
              <w:sdtContent>
                <w:r w:rsidR="00157A5D">
                  <w:rPr>
                    <w:rStyle w:val="PlaceholderText"/>
                    <w:sz w:val="18"/>
                    <w:szCs w:val="18"/>
                  </w:rPr>
                  <w:t>Worry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058702420"/>
              <w:placeholder>
                <w:docPart w:val="6BCBCD61C86F49AE9D81EA4B3D38F2DF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55520D12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7CC4108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951861356"/>
                <w:placeholder>
                  <w:docPart w:val="C32DD78062974ED5873FA58508FA9340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5A471231" w14:textId="77777777" w:rsidTr="00CE214C">
        <w:trPr>
          <w:trHeight w:val="451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AA560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0732BC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37611625"/>
                <w:placeholder>
                  <w:docPart w:val="DD16443DA4824F0FBFC52645589B15A4"/>
                </w:placeholder>
                <w:showingPlcHdr/>
                <w15:appearance w15:val="tags"/>
                <w:text/>
              </w:sdtPr>
              <w:sdtContent>
                <w:r w:rsidR="00157A5D" w:rsidRPr="00033ED3">
                  <w:rPr>
                    <w:rStyle w:val="PlaceholderText"/>
                    <w:sz w:val="18"/>
                    <w:szCs w:val="18"/>
                  </w:rPr>
                  <w:t>Rumination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914352083"/>
              <w:placeholder>
                <w:docPart w:val="324A2A1F613F4CE0A4F62BE88F78D3B5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6232457D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DA0BB87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37312535"/>
                <w:placeholder>
                  <w:docPart w:val="6F92D9495E044694B5C40B283A169E9B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21DC705D" w14:textId="77777777" w:rsidTr="00CE214C">
        <w:trPr>
          <w:trHeight w:val="451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1CE12" w14:textId="77777777" w:rsidR="00157A5D" w:rsidRPr="00E54132" w:rsidRDefault="00157A5D" w:rsidP="00CE214C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>
              <w:rPr>
                <w:rFonts w:eastAsia="Architects Daughter" w:cstheme="minorHAnsi"/>
                <w:b/>
                <w:bCs/>
                <w:color w:val="595959" w:themeColor="text1" w:themeTint="A6"/>
              </w:rPr>
              <w:t>6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9B7470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2015765128"/>
                <w:placeholder>
                  <w:docPart w:val="6B3D9485A6FA4CE5942634E7CDFF9E52"/>
                </w:placeholder>
                <w:showingPlcHdr/>
                <w15:appearance w15:val="tags"/>
                <w:text/>
              </w:sdtPr>
              <w:sdtContent>
                <w:r w:rsidR="00157A5D" w:rsidRPr="00033ED3">
                  <w:rPr>
                    <w:rStyle w:val="PlaceholderText"/>
                    <w:sz w:val="18"/>
                    <w:szCs w:val="18"/>
                  </w:rPr>
                  <w:t>Rumination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647200180"/>
              <w:placeholder>
                <w:docPart w:val="BC7F535660AC4930BA456AF17A337C85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55CEB5BE" w14:textId="77777777" w:rsidR="00157A5D" w:rsidRDefault="00157A5D" w:rsidP="00CE214C">
                <w:pPr>
                  <w:spacing w:after="0" w:line="240" w:lineRule="auto"/>
                  <w:jc w:val="center"/>
                  <w:rPr>
                    <w:rStyle w:val="Style1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61F17AE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882007391"/>
                <w:placeholder>
                  <w:docPart w:val="82671A3186D34051B7DDAE058EA78AC1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7322C2D5" w14:textId="77777777" w:rsidTr="00CE214C">
        <w:trPr>
          <w:trHeight w:val="451"/>
        </w:trPr>
        <w:tc>
          <w:tcPr>
            <w:tcW w:w="1061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F66E5" w14:textId="77777777" w:rsidR="00157A5D" w:rsidRPr="00757875" w:rsidRDefault="00157A5D" w:rsidP="00CE214C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0"/>
                <w:szCs w:val="20"/>
              </w:rPr>
            </w:pPr>
            <w:r w:rsidRPr="00A2460C">
              <w:rPr>
                <w:rFonts w:ascii="Candara" w:hAnsi="Candara" w:cstheme="majorHAnsi"/>
                <w:b/>
                <w:color w:val="595959" w:themeColor="text1" w:themeTint="A6"/>
              </w:rPr>
              <w:t>B: Ratings:</w:t>
            </w:r>
            <w:r w:rsidRPr="00757875">
              <w:rPr>
                <w:rFonts w:ascii="Candara" w:hAnsi="Candara" w:cstheme="majorHAnsi"/>
                <w:b/>
                <w:color w:val="595959" w:themeColor="text1" w:themeTint="A6"/>
                <w:sz w:val="20"/>
                <w:szCs w:val="20"/>
              </w:rPr>
              <w:t xml:space="preserve"> </w:t>
            </w:r>
            <w:r w:rsidRPr="00A2460C">
              <w:rPr>
                <w:rFonts w:cstheme="minorHAnsi"/>
                <w:b/>
                <w:color w:val="595959" w:themeColor="text1" w:themeTint="A6"/>
                <w:sz w:val="20"/>
                <w:szCs w:val="20"/>
                <w:u w:val="single"/>
              </w:rPr>
              <w:t>Difficult to Resist Rating Scale: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How difficult was it for you to resist doing the behavior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 </w:t>
            </w:r>
            <w:r w:rsidRPr="00757875">
              <w:rPr>
                <w:rFonts w:ascii="Candara" w:hAnsi="Candara" w:cstheme="majorHAnsi"/>
                <w:color w:val="C00000"/>
                <w:sz w:val="20"/>
                <w:szCs w:val="20"/>
              </w:rPr>
              <w:t>0-10</w:t>
            </w:r>
          </w:p>
          <w:p w14:paraId="4FAB2121" w14:textId="77777777" w:rsidR="00157A5D" w:rsidRDefault="00157A5D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757875">
              <w:rPr>
                <w:rFonts w:ascii="Candara" w:hAnsi="Candara" w:cstheme="majorHAnsi"/>
                <w:b/>
                <w:bCs/>
                <w:color w:val="C00000"/>
                <w:sz w:val="20"/>
                <w:szCs w:val="20"/>
              </w:rPr>
              <w:t>0 =</w:t>
            </w:r>
            <w:r>
              <w:rPr>
                <w:rFonts w:ascii="Candara" w:hAnsi="Candara" w:cstheme="majorHAnsi"/>
                <w:color w:val="C0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No difficulty at all – (I could easily refrain from this behavior)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   </w:t>
            </w:r>
            <w:r w:rsidRPr="00757875">
              <w:rPr>
                <w:rFonts w:ascii="Candara" w:hAnsi="Candara" w:cstheme="majorHAnsi"/>
                <w:b/>
                <w:bCs/>
                <w:color w:val="C00000"/>
                <w:sz w:val="20"/>
                <w:szCs w:val="20"/>
              </w:rPr>
              <w:t>10 =</w:t>
            </w:r>
            <w:r w:rsidRPr="00757875">
              <w:rPr>
                <w:rFonts w:ascii="Candara" w:hAnsi="Candara" w:cstheme="majorHAnsi"/>
                <w:color w:val="C0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Impossible – (I could not resist the urge to engage in this behavior)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</w:t>
            </w:r>
            <w:r w:rsidRPr="00757875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No two </w:t>
            </w:r>
            <w:r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>behaviors</w:t>
            </w:r>
            <w:r w:rsidRPr="00757875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 can be rated the same, however, you can use decimal points.</w:t>
            </w:r>
          </w:p>
        </w:tc>
      </w:tr>
    </w:tbl>
    <w:p w14:paraId="17994909" w14:textId="77777777" w:rsidR="00157A5D" w:rsidRDefault="00157A5D" w:rsidP="00157A5D">
      <w:pPr>
        <w:rPr>
          <w:rFonts w:ascii="Candara" w:hAnsi="Candara"/>
          <w:b/>
          <w:color w:val="C00000"/>
          <w:sz w:val="44"/>
          <w:szCs w:val="44"/>
        </w:rPr>
      </w:pPr>
    </w:p>
    <w:p w14:paraId="6E93A839" w14:textId="77777777" w:rsidR="00157A5D" w:rsidRPr="00AD276E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32"/>
          <w:szCs w:val="32"/>
        </w:rPr>
      </w:pPr>
      <w:r w:rsidRPr="00AD276E">
        <w:rPr>
          <w:rFonts w:ascii="Candara" w:hAnsi="Candara"/>
          <w:b/>
          <w:color w:val="C00000"/>
          <w:sz w:val="32"/>
          <w:szCs w:val="32"/>
        </w:rPr>
        <w:t>Stop!</w:t>
      </w:r>
    </w:p>
    <w:p w14:paraId="31A97743" w14:textId="123B6C31" w:rsidR="00157A5D" w:rsidRPr="00A06469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747474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47474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47474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>ait 4</w:t>
      </w:r>
      <w:r w:rsidR="0071269D">
        <w:rPr>
          <w:rFonts w:ascii="Candara" w:hAnsi="Candara"/>
          <w:b/>
          <w:color w:val="747474" w:themeColor="background2" w:themeShade="80"/>
          <w:sz w:val="18"/>
          <w:szCs w:val="18"/>
        </w:rPr>
        <w:t>8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 hours before moving to</w:t>
      </w:r>
      <w:r w:rsidR="0071269D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 the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 next Activity Day</w:t>
      </w:r>
    </w:p>
    <w:p w14:paraId="4D511630" w14:textId="77777777" w:rsidR="00157A5D" w:rsidRDefault="00157A5D" w:rsidP="00157A5D">
      <w:pPr>
        <w:jc w:val="center"/>
        <w:rPr>
          <w:rFonts w:ascii="Candara" w:hAnsi="Candara"/>
          <w:b/>
          <w:color w:val="C00000"/>
          <w:sz w:val="44"/>
          <w:szCs w:val="44"/>
        </w:rPr>
      </w:pPr>
    </w:p>
    <w:p w14:paraId="13DAB46C" w14:textId="77777777" w:rsidR="00AB6A4E" w:rsidRDefault="00AB6A4E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579981F2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22DB9B39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4313B99C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192D63CF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1AC4B504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30BF3C60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386CE5E5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07D5FF95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11C4F03D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1A6CB744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66AFD6FB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177B5D70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3CF276B5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4CBFB807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171E2B15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094158DA" w14:textId="3D5EBE56" w:rsidR="00157A5D" w:rsidRDefault="00157A5D" w:rsidP="00157A5D">
      <w:pPr>
        <w:spacing w:after="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  <w:r>
        <w:rPr>
          <w:rFonts w:ascii="Candara" w:hAnsi="Candara"/>
          <w:b/>
          <w:color w:val="C00000"/>
          <w:sz w:val="44"/>
          <w:szCs w:val="44"/>
        </w:rPr>
        <w:t>C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>urrent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 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>Maladaptive Behaviors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: </w:t>
      </w: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eek 1:</w:t>
      </w:r>
      <w:r w:rsidRPr="00A63B71">
        <w:rPr>
          <w:rFonts w:ascii="Candara" w:hAnsi="Candara"/>
          <w:b/>
          <w:sz w:val="28"/>
          <w:szCs w:val="28"/>
        </w:rPr>
        <w:t xml:space="preserve"> </w:t>
      </w:r>
      <w:r w:rsidRPr="00D068C2">
        <w:rPr>
          <w:rFonts w:ascii="Candara" w:hAnsi="Candara"/>
          <w:b/>
          <w:color w:val="C00000"/>
          <w:sz w:val="44"/>
          <w:szCs w:val="44"/>
        </w:rPr>
        <w:t>A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</w:p>
    <w:p w14:paraId="2AFA565F" w14:textId="77777777" w:rsidR="00157A5D" w:rsidRDefault="00157A5D" w:rsidP="00157A5D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DE2045">
        <w:rPr>
          <w:rFonts w:ascii="Candara" w:eastAsia="Helvetica Neue" w:hAnsi="Candara" w:cstheme="majorHAnsi"/>
          <w:b/>
          <w:color w:val="C00000"/>
          <w:sz w:val="24"/>
          <w:szCs w:val="24"/>
        </w:rPr>
        <w:t>A:</w:t>
      </w:r>
      <w:r w:rsidRPr="00DE2045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your reasons for seeking help using shorthand. </w:t>
      </w:r>
      <w:r w:rsidRPr="00DE2045">
        <w:rPr>
          <w:rFonts w:ascii="Candara" w:eastAsia="Helvetica Neue" w:hAnsi="Candara" w:cstheme="majorHAnsi"/>
          <w:b/>
          <w:color w:val="C00000"/>
          <w:sz w:val="24"/>
          <w:szCs w:val="24"/>
        </w:rPr>
        <w:t>B:</w:t>
      </w:r>
      <w:r w:rsidRPr="00DE2045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if you experienced anxiety today related to 1 of your 3 reasons for seeking help. </w:t>
      </w:r>
      <w:r w:rsidRPr="005D6083">
        <w:rPr>
          <w:rFonts w:ascii="Candara" w:eastAsia="Helvetica Neue" w:hAnsi="Candara" w:cstheme="majorHAnsi"/>
          <w:b/>
          <w:color w:val="C00000"/>
          <w:sz w:val="24"/>
          <w:szCs w:val="24"/>
        </w:rPr>
        <w:t>C:</w:t>
      </w:r>
      <w:r w:rsidRPr="005D6083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which situation you would like to use. </w:t>
      </w:r>
      <w:r w:rsidRPr="005D6083">
        <w:rPr>
          <w:rFonts w:ascii="Candara" w:eastAsia="Helvetica Neue" w:hAnsi="Candara" w:cstheme="majorHAnsi"/>
          <w:b/>
          <w:color w:val="C00000"/>
          <w:sz w:val="24"/>
          <w:szCs w:val="24"/>
        </w:rPr>
        <w:t>D:</w:t>
      </w:r>
      <w:r w:rsidRPr="005D6083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riefly describe the situation in the situation box.</w:t>
      </w:r>
    </w:p>
    <w:tbl>
      <w:tblPr>
        <w:tblW w:w="106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61"/>
        <w:gridCol w:w="2468"/>
        <w:gridCol w:w="1961"/>
      </w:tblGrid>
      <w:tr w:rsidR="00390CDF" w:rsidRPr="002A4A88" w14:paraId="497E4801" w14:textId="77777777" w:rsidTr="001E0AF9">
        <w:trPr>
          <w:trHeight w:val="175"/>
        </w:trPr>
        <w:tc>
          <w:tcPr>
            <w:tcW w:w="626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2CF4AF5F" w14:textId="77777777" w:rsidR="00390CDF" w:rsidRPr="00391696" w:rsidRDefault="00390CDF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4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F8A59B" w14:textId="77777777" w:rsidR="00390CDF" w:rsidRPr="00391696" w:rsidRDefault="00390CDF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961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7AF5F9D5" w14:textId="77777777" w:rsidR="00390CDF" w:rsidRPr="00391696" w:rsidRDefault="00390CDF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390CDF" w:rsidRPr="002A4A88" w14:paraId="53B57A83" w14:textId="77777777" w:rsidTr="001E0AF9">
        <w:trPr>
          <w:trHeight w:val="492"/>
        </w:trPr>
        <w:tc>
          <w:tcPr>
            <w:tcW w:w="6261" w:type="dxa"/>
            <w:tcBorders>
              <w:right w:val="single" w:sz="4" w:space="0" w:color="auto"/>
            </w:tcBorders>
          </w:tcPr>
          <w:p w14:paraId="0C9D304C" w14:textId="77777777" w:rsidR="00390CDF" w:rsidRPr="002A4A88" w:rsidRDefault="00390CDF" w:rsidP="001E0AF9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643692271"/>
                <w:placeholder>
                  <w:docPart w:val="60999B950AE3472BB34328E6BFAB09F7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92604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05529699" w14:textId="77777777" w:rsidR="00390CDF" w:rsidRPr="002A4A88" w:rsidRDefault="00390CD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320971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4C682DE5" w14:textId="77777777" w:rsidR="00390CDF" w:rsidRPr="002A4A88" w:rsidRDefault="00390CD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90CDF" w:rsidRPr="002A4A88" w14:paraId="7ADF391B" w14:textId="77777777" w:rsidTr="001E0AF9">
        <w:trPr>
          <w:trHeight w:val="445"/>
        </w:trPr>
        <w:tc>
          <w:tcPr>
            <w:tcW w:w="6261" w:type="dxa"/>
            <w:tcBorders>
              <w:right w:val="single" w:sz="4" w:space="0" w:color="auto"/>
            </w:tcBorders>
          </w:tcPr>
          <w:p w14:paraId="7429E900" w14:textId="77777777" w:rsidR="00390CDF" w:rsidRPr="002A4A88" w:rsidRDefault="00390CDF" w:rsidP="001E0AF9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1912078751"/>
                <w:placeholder>
                  <w:docPart w:val="8310903B2BB04355B5E39F7AD9A981A3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8400535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06DC970B" w14:textId="77777777" w:rsidR="00390CDF" w:rsidRPr="002A4A88" w:rsidRDefault="00390CD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42219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579B4627" w14:textId="77777777" w:rsidR="00390CDF" w:rsidRPr="002A4A88" w:rsidRDefault="00390CD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90CDF" w:rsidRPr="002A4A88" w14:paraId="025E7CD7" w14:textId="77777777" w:rsidTr="001E0AF9">
        <w:trPr>
          <w:trHeight w:val="389"/>
        </w:trPr>
        <w:tc>
          <w:tcPr>
            <w:tcW w:w="6261" w:type="dxa"/>
            <w:tcBorders>
              <w:right w:val="single" w:sz="4" w:space="0" w:color="auto"/>
            </w:tcBorders>
          </w:tcPr>
          <w:p w14:paraId="609EB313" w14:textId="77777777" w:rsidR="00390CDF" w:rsidRPr="002A4A88" w:rsidRDefault="00390CDF" w:rsidP="001E0AF9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280035401"/>
                <w:placeholder>
                  <w:docPart w:val="11EAD0D5A90A4CD78B82C89F8A081684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8437402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4348B9E4" w14:textId="77777777" w:rsidR="00390CDF" w:rsidRPr="002A4A88" w:rsidRDefault="00390CDF" w:rsidP="001E0AF9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5793222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58103F6F" w14:textId="77777777" w:rsidR="00390CDF" w:rsidRPr="002A4A88" w:rsidRDefault="00390CDF" w:rsidP="001E0AF9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7DE7ECB7" w14:textId="77777777" w:rsidR="00390CDF" w:rsidRPr="00776938" w:rsidRDefault="00390CDF" w:rsidP="00390CDF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390CDF" w:rsidRPr="00D93874" w14:paraId="1E080EB9" w14:textId="77777777" w:rsidTr="001E0AF9">
        <w:tc>
          <w:tcPr>
            <w:tcW w:w="10705" w:type="dxa"/>
            <w:shd w:val="clear" w:color="auto" w:fill="FFFFFF" w:themeFill="background1"/>
          </w:tcPr>
          <w:p w14:paraId="4571138E" w14:textId="77777777" w:rsidR="00390CDF" w:rsidRPr="007514D7" w:rsidRDefault="00390CDF" w:rsidP="001E0AF9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 </w:t>
            </w:r>
          </w:p>
        </w:tc>
      </w:tr>
      <w:tr w:rsidR="00390CDF" w:rsidRPr="00D93874" w14:paraId="71C96245" w14:textId="77777777" w:rsidTr="001E0AF9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292571856"/>
              <w:placeholder>
                <w:docPart w:val="473E7477F2CC4C11A9D638B4D244506A"/>
              </w:placeholder>
              <w:showingPlcHdr/>
              <w15:appearance w15:val="tags"/>
              <w:text/>
            </w:sdtPr>
            <w:sdtContent>
              <w:p w14:paraId="36298468" w14:textId="77777777" w:rsidR="00390CDF" w:rsidRPr="00D93874" w:rsidRDefault="00390CDF" w:rsidP="001E0AF9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>
                  <w:rPr>
                    <w:rStyle w:val="PlaceholderText"/>
                    <w:sz w:val="18"/>
                    <w:szCs w:val="18"/>
                  </w:rPr>
                  <w:t>Describe the situation you experienced today related to your chosen reason for seeking help</w:t>
                </w:r>
              </w:p>
            </w:sdtContent>
          </w:sdt>
        </w:tc>
      </w:tr>
    </w:tbl>
    <w:p w14:paraId="3A99EF3F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E7C0DB1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82615EB" w14:textId="77777777" w:rsidR="00157A5D" w:rsidRPr="00F523FC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4EA72E" w:themeColor="accent6"/>
          <w:sz w:val="32"/>
          <w:szCs w:val="32"/>
        </w:rPr>
      </w:pPr>
      <w:proofErr w:type="gramStart"/>
      <w:r w:rsidRPr="00F523FC">
        <w:rPr>
          <w:rFonts w:ascii="Candara" w:hAnsi="Candara"/>
          <w:b/>
          <w:color w:val="4EA72E" w:themeColor="accent6"/>
          <w:sz w:val="32"/>
          <w:szCs w:val="32"/>
        </w:rPr>
        <w:t>Continue</w:t>
      </w:r>
      <w:proofErr w:type="gramEnd"/>
    </w:p>
    <w:p w14:paraId="2823B150" w14:textId="77777777" w:rsidR="00157A5D" w:rsidRPr="00A06469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747474" w:themeColor="background2" w:themeShade="80"/>
          <w:sz w:val="18"/>
          <w:szCs w:val="18"/>
        </w:rPr>
      </w:pPr>
      <w:r>
        <w:rPr>
          <w:rFonts w:ascii="Candara" w:hAnsi="Candara"/>
          <w:b/>
          <w:color w:val="747474" w:themeColor="background2" w:themeShade="80"/>
          <w:sz w:val="28"/>
          <w:szCs w:val="28"/>
        </w:rPr>
        <w:t>P</w:t>
      </w:r>
      <w:r>
        <w:rPr>
          <w:rFonts w:ascii="Candara" w:hAnsi="Candara"/>
          <w:b/>
          <w:color w:val="747474" w:themeColor="background2" w:themeShade="80"/>
          <w:sz w:val="18"/>
          <w:szCs w:val="18"/>
        </w:rPr>
        <w:t>lease continue this activity day by going to the next section below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>.</w:t>
      </w:r>
    </w:p>
    <w:p w14:paraId="7C5614D6" w14:textId="77777777" w:rsidR="00157A5D" w:rsidRDefault="00157A5D" w:rsidP="00157A5D">
      <w:pPr>
        <w:spacing w:after="0" w:line="240" w:lineRule="auto"/>
        <w:jc w:val="center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D6A6096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4508244C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4654E39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D76E003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47C9DDE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BC13220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DACE5CA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CF87371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2716FAD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4D5E71C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7CDE297" w14:textId="77777777" w:rsidR="00C25ECE" w:rsidRDefault="00C25ECE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9C4010C" w14:textId="77777777" w:rsidR="00C25ECE" w:rsidRDefault="00C25ECE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446E551B" w14:textId="77777777" w:rsidR="00C25ECE" w:rsidRDefault="00C25ECE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B04F2DD" w14:textId="77777777" w:rsidR="00C25ECE" w:rsidRDefault="00C25ECE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17E0F3E" w14:textId="77777777" w:rsidR="00C25ECE" w:rsidRDefault="00C25ECE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43FE9C58" w14:textId="77777777" w:rsidR="00C25ECE" w:rsidRDefault="00C25ECE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15C1441" w14:textId="77777777" w:rsidR="00C25ECE" w:rsidRDefault="00C25ECE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4EF04652" w14:textId="77777777" w:rsidR="00C25ECE" w:rsidRDefault="00C25ECE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47299B06" w14:textId="77777777" w:rsidR="00C25ECE" w:rsidRDefault="00C25ECE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316A1FA" w14:textId="77777777" w:rsidR="00C25ECE" w:rsidRDefault="00C25ECE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0E66C58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7FCC39B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1A72388" w14:textId="77777777" w:rsidR="00390CDF" w:rsidRDefault="00390CDF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D0FFDE8" w14:textId="377F81E6" w:rsidR="00157A5D" w:rsidRDefault="00157A5D" w:rsidP="00157A5D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Maladaptive Behavior Key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elow is a list of Maladaptive Behaviors, explanations of what they are and why they maintain anxiety issues.</w:t>
      </w:r>
    </w:p>
    <w:p w14:paraId="598C8ADE" w14:textId="77777777" w:rsidR="00157A5D" w:rsidRPr="004226D3" w:rsidRDefault="00157A5D" w:rsidP="00157A5D">
      <w:pPr>
        <w:spacing w:after="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</w:p>
    <w:tbl>
      <w:tblPr>
        <w:tblW w:w="106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2931"/>
        <w:gridCol w:w="3150"/>
        <w:gridCol w:w="4140"/>
      </w:tblGrid>
      <w:tr w:rsidR="00157A5D" w:rsidRPr="00D93874" w14:paraId="6D390853" w14:textId="77777777" w:rsidTr="00CE214C">
        <w:trPr>
          <w:trHeight w:val="308"/>
        </w:trPr>
        <w:tc>
          <w:tcPr>
            <w:tcW w:w="33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83B77" w14:textId="77777777" w:rsidR="00157A5D" w:rsidRPr="00757AAA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Types of Maladaptive Behaviors</w:t>
            </w:r>
          </w:p>
        </w:tc>
        <w:tc>
          <w:tcPr>
            <w:tcW w:w="31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E35BF" w14:textId="77777777" w:rsidR="00157A5D" w:rsidRPr="00757AAA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What they are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6F0C16B" w14:textId="77777777" w:rsidR="00157A5D" w:rsidRPr="00757AAA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Why they maintain your anxiety issue</w:t>
            </w:r>
          </w:p>
        </w:tc>
      </w:tr>
      <w:tr w:rsidR="00157A5D" w:rsidRPr="00D93874" w14:paraId="63DAB6F0" w14:textId="77777777" w:rsidTr="00CE214C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14BEB" w14:textId="77777777" w:rsidR="00157A5D" w:rsidRPr="00E54132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A4247" w14:textId="77777777" w:rsidR="00157A5D" w:rsidRPr="00D93874" w:rsidRDefault="00157A5D" w:rsidP="00CE214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Reassurance Seeking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D5158" w14:textId="77777777" w:rsidR="00157A5D" w:rsidRPr="0026738A" w:rsidRDefault="00157A5D" w:rsidP="00CE214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During moments of uncertainty, seeking frequent reassurance from trusted people of source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506759D" w14:textId="77777777" w:rsidR="00157A5D" w:rsidRPr="0026738A" w:rsidRDefault="00157A5D" w:rsidP="00CE214C">
            <w:pPr>
              <w:spacing w:after="0" w:line="240" w:lineRule="auto"/>
              <w:jc w:val="both"/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  <w:t xml:space="preserve">Chronic reassurance seeking is addictive and leaves you depending on needing reassurance to feel less anxious. It also minimizes you as the person who can reassure yourself. </w:t>
            </w:r>
          </w:p>
        </w:tc>
      </w:tr>
      <w:tr w:rsidR="00157A5D" w:rsidRPr="00D93874" w14:paraId="663BCFFD" w14:textId="77777777" w:rsidTr="00CE214C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90A26" w14:textId="77777777" w:rsidR="00157A5D" w:rsidRPr="00E54132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74266" w14:textId="77777777" w:rsidR="00157A5D" w:rsidRDefault="00157A5D" w:rsidP="00CE214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Worry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B20CB" w14:textId="77777777" w:rsidR="00157A5D" w:rsidRPr="0026738A" w:rsidRDefault="00157A5D" w:rsidP="00CE214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Chronically focusing on the what </w:t>
            </w:r>
            <w:proofErr w:type="gramStart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if’s</w:t>
            </w:r>
            <w:proofErr w:type="gramEnd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 of future anxious situation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CE5C824" w14:textId="77777777" w:rsidR="00157A5D" w:rsidRPr="0026738A" w:rsidRDefault="00157A5D" w:rsidP="00CE214C">
            <w:pPr>
              <w:spacing w:after="0" w:line="240" w:lineRule="auto"/>
              <w:jc w:val="both"/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  <w:t>Chronic worry reinforces the idea that your anxious beliefs about the future are true</w:t>
            </w:r>
          </w:p>
        </w:tc>
      </w:tr>
      <w:tr w:rsidR="00157A5D" w:rsidRPr="00D93874" w14:paraId="14E35732" w14:textId="77777777" w:rsidTr="00CE214C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6FE9E" w14:textId="77777777" w:rsidR="00157A5D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2C7D7" w14:textId="77777777" w:rsidR="00157A5D" w:rsidRDefault="00157A5D" w:rsidP="00CE214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Rumination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97826" w14:textId="77777777" w:rsidR="00157A5D" w:rsidRPr="0026738A" w:rsidRDefault="00157A5D" w:rsidP="00CE214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Chronically focusing on the what </w:t>
            </w:r>
            <w:proofErr w:type="gramStart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if’s</w:t>
            </w:r>
            <w:proofErr w:type="gramEnd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 of past anxious situation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FC2F2A5" w14:textId="77777777" w:rsidR="00157A5D" w:rsidRDefault="00157A5D" w:rsidP="00CE214C">
            <w:pPr>
              <w:spacing w:after="0" w:line="240" w:lineRule="auto"/>
              <w:jc w:val="both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Chronic rumination reinforces the idea that your anxious beliefs about the past are true.</w:t>
            </w:r>
          </w:p>
        </w:tc>
      </w:tr>
    </w:tbl>
    <w:p w14:paraId="7094D5EE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8DFF137" w14:textId="77777777" w:rsidR="00157A5D" w:rsidRDefault="00157A5D" w:rsidP="00157A5D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Tracking Maladaptive Behaviors Activity</w:t>
      </w: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1269D">
        <w:rPr>
          <w:rFonts w:ascii="Candara" w:eastAsia="Helvetica Neue" w:hAnsi="Candara" w:cstheme="majorHAnsi"/>
          <w:b/>
          <w:color w:val="C00000"/>
          <w:sz w:val="24"/>
          <w:szCs w:val="24"/>
        </w:rPr>
        <w:t>A:</w:t>
      </w:r>
      <w:r w:rsidRPr="0071269D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S</w:t>
      </w:r>
      <w:r w:rsidRPr="00963EF3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pecifically describe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how you engaged in the maladaptive behaviors either </w:t>
      </w:r>
      <w:r w:rsidRPr="00EE621D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  <w:u w:val="single"/>
        </w:rPr>
        <w:t>before, during, or after the situation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. </w:t>
      </w:r>
      <w:r w:rsidRPr="0071269D">
        <w:rPr>
          <w:rFonts w:ascii="Candara" w:eastAsia="Helvetica Neue" w:hAnsi="Candara" w:cstheme="majorHAnsi"/>
          <w:b/>
          <w:color w:val="C00000"/>
          <w:sz w:val="24"/>
          <w:szCs w:val="24"/>
        </w:rPr>
        <w:t>B:</w:t>
      </w:r>
      <w:r w:rsidRPr="0071269D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Difficulty </w:t>
      </w:r>
      <w:proofErr w:type="gramStart"/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to resist</w:t>
      </w:r>
      <w:proofErr w:type="gramEnd"/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rating. Rate how difficult it was to resist the behavior. </w:t>
      </w:r>
      <w:r w:rsidRPr="0071269D">
        <w:rPr>
          <w:rFonts w:ascii="Candara" w:eastAsia="Helvetica Neue" w:hAnsi="Candara" w:cstheme="majorHAnsi"/>
          <w:b/>
          <w:color w:val="C00000"/>
          <w:sz w:val="24"/>
          <w:szCs w:val="24"/>
        </w:rPr>
        <w:t>C:</w:t>
      </w:r>
      <w:r w:rsidRPr="0071269D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Unless you have specific notes of our own, leave this section blank for review/notes during your nest therapy session.</w:t>
      </w:r>
    </w:p>
    <w:p w14:paraId="6235983B" w14:textId="77777777" w:rsidR="00157A5D" w:rsidRPr="0076622C" w:rsidRDefault="00157A5D" w:rsidP="00157A5D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6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"/>
        <w:gridCol w:w="5220"/>
        <w:gridCol w:w="1710"/>
        <w:gridCol w:w="3330"/>
      </w:tblGrid>
      <w:tr w:rsidR="00157A5D" w:rsidRPr="001B7DA2" w14:paraId="3D230627" w14:textId="77777777" w:rsidTr="00CE214C">
        <w:trPr>
          <w:trHeight w:val="313"/>
        </w:trPr>
        <w:tc>
          <w:tcPr>
            <w:tcW w:w="5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1DF3B0" w14:textId="77777777" w:rsidR="00157A5D" w:rsidRPr="001B7DA2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A</w:t>
            </w:r>
            <w:r w:rsidRPr="00425268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1B7DA2"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Be specific about the ways you used </w:t>
            </w:r>
            <w:r>
              <w:rPr>
                <w:rFonts w:cstheme="minorHAnsi"/>
                <w:b/>
                <w:bCs/>
                <w:color w:val="595959" w:themeColor="text1" w:themeTint="A6"/>
                <w:sz w:val="18"/>
                <w:szCs w:val="18"/>
                <w:u w:val="single"/>
              </w:rPr>
              <w:t>Reassurance Seeking, Worry, and Rumination</w:t>
            </w:r>
            <w:r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 either before, during or after the situation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1A8220" w14:textId="77777777" w:rsidR="00157A5D" w:rsidRDefault="00157A5D" w:rsidP="00CE214C">
            <w:pPr>
              <w:widowControl w:val="0"/>
              <w:tabs>
                <w:tab w:val="left" w:pos="1102"/>
              </w:tabs>
              <w:spacing w:after="0" w:line="240" w:lineRule="auto"/>
              <w:jc w:val="center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0FEE1A3" w14:textId="77777777" w:rsidR="00157A5D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157A5D" w:rsidRPr="00D93874" w14:paraId="68744F58" w14:textId="77777777" w:rsidTr="00CE214C">
        <w:trPr>
          <w:trHeight w:val="497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FDB24" w14:textId="77777777" w:rsidR="00157A5D" w:rsidRPr="00D93874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76A6CF" w14:textId="77777777" w:rsidR="00157A5D" w:rsidRPr="00D93874" w:rsidRDefault="00000000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127236493"/>
                <w:placeholder>
                  <w:docPart w:val="A3B4DF3D167E4E40B958FE94455A1CCD"/>
                </w:placeholder>
                <w:showingPlcHdr/>
                <w15:appearance w15:val="tags"/>
                <w:text/>
              </w:sdtPr>
              <w:sdtContent>
                <w:r w:rsidR="00157A5D" w:rsidRPr="002B4056">
                  <w:rPr>
                    <w:rStyle w:val="PlaceholderText"/>
                    <w:sz w:val="18"/>
                    <w:szCs w:val="18"/>
                  </w:rPr>
                  <w:t>Reassurance Seeking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311567336"/>
              <w:placeholder>
                <w:docPart w:val="F795A407CB43403EB8E3D044B3DCE187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3EEA058D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2E3CE76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247815744"/>
                <w:placeholder>
                  <w:docPart w:val="28456FEB4B4B42CAB051215AB34CA356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60C6FAC0" w14:textId="77777777" w:rsidTr="00CE214C">
        <w:trPr>
          <w:trHeight w:val="288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4D1F0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C6BE67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293756127"/>
                <w:placeholder>
                  <w:docPart w:val="0A50E9065C0F48F2993F6D81A6CD157D"/>
                </w:placeholder>
                <w:showingPlcHdr/>
                <w15:appearance w15:val="tags"/>
                <w:text/>
              </w:sdtPr>
              <w:sdtContent>
                <w:r w:rsidR="00157A5D" w:rsidRPr="002B4056">
                  <w:rPr>
                    <w:rStyle w:val="PlaceholderText"/>
                    <w:sz w:val="18"/>
                    <w:szCs w:val="18"/>
                  </w:rPr>
                  <w:t>Reassurance Seeking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998774044"/>
              <w:placeholder>
                <w:docPart w:val="0E46E01EF21D4F18992283C3EBCC8BDB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31834392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3C3FCD4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821162124"/>
                <w:placeholder>
                  <w:docPart w:val="F8F69A2250094570ACB2C96FAE84A4E2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649DABD0" w14:textId="77777777" w:rsidTr="00CE214C">
        <w:trPr>
          <w:trHeight w:val="367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E7842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A85405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720044843"/>
                <w:placeholder>
                  <w:docPart w:val="FEDA7188832C4F55B4717B2472D4822B"/>
                </w:placeholder>
                <w:showingPlcHdr/>
                <w15:appearance w15:val="tags"/>
                <w:text/>
              </w:sdtPr>
              <w:sdtContent>
                <w:r w:rsidR="00157A5D" w:rsidRPr="00033ED3">
                  <w:rPr>
                    <w:rStyle w:val="PlaceholderText"/>
                    <w:sz w:val="18"/>
                    <w:szCs w:val="18"/>
                  </w:rPr>
                  <w:t>Worry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500306358"/>
              <w:placeholder>
                <w:docPart w:val="810A1B763CF049DFB59A37F85E44E3F7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4AC07B4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6B04D98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765422943"/>
                <w:placeholder>
                  <w:docPart w:val="12F5418938F84326A290773EED9D144A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4C4489B8" w14:textId="77777777" w:rsidTr="00CE214C">
        <w:trPr>
          <w:trHeight w:val="498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54479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B09DBE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621037188"/>
                <w:placeholder>
                  <w:docPart w:val="C277802729F24E20A25ADFD39797ACC9"/>
                </w:placeholder>
                <w:showingPlcHdr/>
                <w15:appearance w15:val="tags"/>
                <w:text/>
              </w:sdtPr>
              <w:sdtContent>
                <w:r w:rsidR="00157A5D">
                  <w:rPr>
                    <w:rStyle w:val="PlaceholderText"/>
                    <w:sz w:val="18"/>
                    <w:szCs w:val="18"/>
                  </w:rPr>
                  <w:t>Worry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799985245"/>
              <w:placeholder>
                <w:docPart w:val="282E98E011994C8BAE653245E43F1470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9A035F3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2428066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911430621"/>
                <w:placeholder>
                  <w:docPart w:val="954FA43BBF774807BA9ED7D8441875DD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2B794CB2" w14:textId="77777777" w:rsidTr="00CE214C">
        <w:trPr>
          <w:trHeight w:val="451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42851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6B9F6B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498038610"/>
                <w:placeholder>
                  <w:docPart w:val="A9486F3C7B474624805BF39417AC4EEE"/>
                </w:placeholder>
                <w:showingPlcHdr/>
                <w15:appearance w15:val="tags"/>
                <w:text/>
              </w:sdtPr>
              <w:sdtContent>
                <w:r w:rsidR="00157A5D" w:rsidRPr="00033ED3">
                  <w:rPr>
                    <w:rStyle w:val="PlaceholderText"/>
                    <w:sz w:val="18"/>
                    <w:szCs w:val="18"/>
                  </w:rPr>
                  <w:t>Rumination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2011430752"/>
              <w:placeholder>
                <w:docPart w:val="88E6FC51F86A42C4A4675CB0E47BF28C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0CF863E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45DBF1B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020509955"/>
                <w:placeholder>
                  <w:docPart w:val="15153B9E5A374AB08FE0C654ED372807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7A643BA1" w14:textId="77777777" w:rsidTr="00CE214C">
        <w:trPr>
          <w:trHeight w:val="451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012FE" w14:textId="77777777" w:rsidR="00157A5D" w:rsidRPr="00E54132" w:rsidRDefault="00157A5D" w:rsidP="00CE214C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>
              <w:rPr>
                <w:rFonts w:eastAsia="Architects Daughter" w:cstheme="minorHAnsi"/>
                <w:b/>
                <w:bCs/>
                <w:color w:val="595959" w:themeColor="text1" w:themeTint="A6"/>
              </w:rPr>
              <w:t>6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657B4E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027984395"/>
                <w:placeholder>
                  <w:docPart w:val="38379E584F2A4EDF9097D45CC89638D7"/>
                </w:placeholder>
                <w:showingPlcHdr/>
                <w15:appearance w15:val="tags"/>
                <w:text/>
              </w:sdtPr>
              <w:sdtContent>
                <w:r w:rsidR="00157A5D" w:rsidRPr="00033ED3">
                  <w:rPr>
                    <w:rStyle w:val="PlaceholderText"/>
                    <w:sz w:val="18"/>
                    <w:szCs w:val="18"/>
                  </w:rPr>
                  <w:t>Rumination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566608715"/>
              <w:placeholder>
                <w:docPart w:val="53521468AC384BED81923AB9A8983627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B3841CB" w14:textId="77777777" w:rsidR="00157A5D" w:rsidRDefault="00157A5D" w:rsidP="00CE214C">
                <w:pPr>
                  <w:spacing w:after="0" w:line="240" w:lineRule="auto"/>
                  <w:jc w:val="center"/>
                  <w:rPr>
                    <w:rStyle w:val="Style1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840D626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2031027793"/>
                <w:placeholder>
                  <w:docPart w:val="EA8CF9ED94EE4464B3957B23552D9241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19EEDDDB" w14:textId="77777777" w:rsidTr="00CE214C">
        <w:trPr>
          <w:trHeight w:val="451"/>
        </w:trPr>
        <w:tc>
          <w:tcPr>
            <w:tcW w:w="1061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088CB" w14:textId="77777777" w:rsidR="00157A5D" w:rsidRPr="00757875" w:rsidRDefault="00157A5D" w:rsidP="00CE214C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0"/>
                <w:szCs w:val="20"/>
              </w:rPr>
            </w:pPr>
            <w:r w:rsidRPr="00A2460C">
              <w:rPr>
                <w:rFonts w:ascii="Candara" w:hAnsi="Candara" w:cstheme="majorHAnsi"/>
                <w:b/>
                <w:color w:val="595959" w:themeColor="text1" w:themeTint="A6"/>
              </w:rPr>
              <w:t>B: Ratings:</w:t>
            </w:r>
            <w:r w:rsidRPr="00757875">
              <w:rPr>
                <w:rFonts w:ascii="Candara" w:hAnsi="Candara" w:cstheme="majorHAnsi"/>
                <w:b/>
                <w:color w:val="595959" w:themeColor="text1" w:themeTint="A6"/>
                <w:sz w:val="20"/>
                <w:szCs w:val="20"/>
              </w:rPr>
              <w:t xml:space="preserve"> </w:t>
            </w:r>
            <w:r w:rsidRPr="00A2460C">
              <w:rPr>
                <w:rFonts w:cstheme="minorHAnsi"/>
                <w:b/>
                <w:color w:val="595959" w:themeColor="text1" w:themeTint="A6"/>
                <w:sz w:val="20"/>
                <w:szCs w:val="20"/>
                <w:u w:val="single"/>
              </w:rPr>
              <w:t>Difficult to Resist Rating Scale: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How difficult was it for you to resist doing the behavior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 </w:t>
            </w:r>
            <w:r w:rsidRPr="00757875">
              <w:rPr>
                <w:rFonts w:ascii="Candara" w:hAnsi="Candara" w:cstheme="majorHAnsi"/>
                <w:color w:val="C00000"/>
                <w:sz w:val="20"/>
                <w:szCs w:val="20"/>
              </w:rPr>
              <w:t>0-10</w:t>
            </w:r>
          </w:p>
          <w:p w14:paraId="169CD6F3" w14:textId="77777777" w:rsidR="00157A5D" w:rsidRDefault="00157A5D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757875">
              <w:rPr>
                <w:rFonts w:ascii="Candara" w:hAnsi="Candara" w:cstheme="majorHAnsi"/>
                <w:b/>
                <w:bCs/>
                <w:color w:val="C00000"/>
                <w:sz w:val="20"/>
                <w:szCs w:val="20"/>
              </w:rPr>
              <w:t>0 =</w:t>
            </w:r>
            <w:r>
              <w:rPr>
                <w:rFonts w:ascii="Candara" w:hAnsi="Candara" w:cstheme="majorHAnsi"/>
                <w:color w:val="C0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No difficulty at all – (I could easily refrain from this behavior)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   </w:t>
            </w:r>
            <w:r w:rsidRPr="00757875">
              <w:rPr>
                <w:rFonts w:ascii="Candara" w:hAnsi="Candara" w:cstheme="majorHAnsi"/>
                <w:b/>
                <w:bCs/>
                <w:color w:val="C00000"/>
                <w:sz w:val="20"/>
                <w:szCs w:val="20"/>
              </w:rPr>
              <w:t>10 =</w:t>
            </w:r>
            <w:r w:rsidRPr="00757875">
              <w:rPr>
                <w:rFonts w:ascii="Candara" w:hAnsi="Candara" w:cstheme="majorHAnsi"/>
                <w:color w:val="C0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Impossible – (I could not resist the urge to engage in this behavior)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</w:t>
            </w:r>
            <w:r w:rsidRPr="00757875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No two </w:t>
            </w:r>
            <w:r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>behaviors</w:t>
            </w:r>
            <w:r w:rsidRPr="00757875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 can be rated the same, however, you can use decimal points.</w:t>
            </w:r>
          </w:p>
        </w:tc>
      </w:tr>
    </w:tbl>
    <w:p w14:paraId="7BC1C929" w14:textId="77777777" w:rsidR="00157A5D" w:rsidRDefault="00157A5D" w:rsidP="00157A5D">
      <w:pPr>
        <w:rPr>
          <w:rFonts w:ascii="Candara" w:hAnsi="Candara"/>
          <w:b/>
          <w:color w:val="C00000"/>
          <w:sz w:val="44"/>
          <w:szCs w:val="44"/>
        </w:rPr>
      </w:pPr>
    </w:p>
    <w:p w14:paraId="544F2959" w14:textId="77777777" w:rsidR="00157A5D" w:rsidRPr="00AD276E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32"/>
          <w:szCs w:val="32"/>
        </w:rPr>
      </w:pPr>
      <w:r w:rsidRPr="00AD276E">
        <w:rPr>
          <w:rFonts w:ascii="Candara" w:hAnsi="Candara"/>
          <w:b/>
          <w:color w:val="C00000"/>
          <w:sz w:val="32"/>
          <w:szCs w:val="32"/>
        </w:rPr>
        <w:t>Stop!</w:t>
      </w:r>
    </w:p>
    <w:p w14:paraId="7BF2141E" w14:textId="499432AF" w:rsidR="00157A5D" w:rsidRPr="00A06469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747474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47474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47474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>ait 4</w:t>
      </w:r>
      <w:r w:rsidR="0071269D">
        <w:rPr>
          <w:rFonts w:ascii="Candara" w:hAnsi="Candara"/>
          <w:b/>
          <w:color w:val="747474" w:themeColor="background2" w:themeShade="80"/>
          <w:sz w:val="18"/>
          <w:szCs w:val="18"/>
        </w:rPr>
        <w:t>8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 hours before moving to</w:t>
      </w:r>
      <w:r w:rsidR="0071269D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 the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 next Activity Day</w:t>
      </w:r>
    </w:p>
    <w:p w14:paraId="4EBECFB7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2B3D35FD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329118DF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14A3BE44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331B2C7C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245A9128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4F8094FC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4327BA1B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45C178E0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00956F31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04BB964C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2535BF2F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481F1438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172A16C0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4D5A3E42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72849EEB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5896E226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43CF915D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16ADA177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24F57341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73846A4B" w14:textId="52777553" w:rsidR="00157A5D" w:rsidRDefault="00157A5D" w:rsidP="00157A5D">
      <w:pPr>
        <w:spacing w:after="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  <w:r>
        <w:rPr>
          <w:rFonts w:ascii="Candara" w:hAnsi="Candara"/>
          <w:b/>
          <w:color w:val="C00000"/>
          <w:sz w:val="44"/>
          <w:szCs w:val="44"/>
        </w:rPr>
        <w:t>C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>urrent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 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>Maladaptive Behaviors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: </w:t>
      </w: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eek 1:</w:t>
      </w:r>
      <w:r w:rsidRPr="00A63B71">
        <w:rPr>
          <w:rFonts w:ascii="Candara" w:hAnsi="Candara"/>
          <w:b/>
          <w:sz w:val="28"/>
          <w:szCs w:val="28"/>
        </w:rPr>
        <w:t xml:space="preserve"> </w:t>
      </w:r>
      <w:r w:rsidRPr="00D068C2">
        <w:rPr>
          <w:rFonts w:ascii="Candara" w:hAnsi="Candara"/>
          <w:b/>
          <w:color w:val="C00000"/>
          <w:sz w:val="44"/>
          <w:szCs w:val="44"/>
        </w:rPr>
        <w:t>A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3</w:t>
      </w:r>
    </w:p>
    <w:p w14:paraId="39EEA287" w14:textId="77777777" w:rsidR="00157A5D" w:rsidRDefault="00157A5D" w:rsidP="00157A5D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DE2045">
        <w:rPr>
          <w:rFonts w:ascii="Candara" w:eastAsia="Helvetica Neue" w:hAnsi="Candara" w:cstheme="majorHAnsi"/>
          <w:b/>
          <w:color w:val="C00000"/>
          <w:sz w:val="24"/>
          <w:szCs w:val="24"/>
        </w:rPr>
        <w:t>A:</w:t>
      </w:r>
      <w:r w:rsidRPr="00DE2045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your reasons for seeking help using shorthand. </w:t>
      </w:r>
      <w:r w:rsidRPr="00DE2045">
        <w:rPr>
          <w:rFonts w:ascii="Candara" w:eastAsia="Helvetica Neue" w:hAnsi="Candara" w:cstheme="majorHAnsi"/>
          <w:b/>
          <w:color w:val="C00000"/>
          <w:sz w:val="24"/>
          <w:szCs w:val="24"/>
        </w:rPr>
        <w:t>B:</w:t>
      </w:r>
      <w:r w:rsidRPr="00DE2045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if you experienced anxiety today related to 1 of your 3 reasons for seeking help. </w:t>
      </w:r>
      <w:r w:rsidRPr="005D6083">
        <w:rPr>
          <w:rFonts w:ascii="Candara" w:eastAsia="Helvetica Neue" w:hAnsi="Candara" w:cstheme="majorHAnsi"/>
          <w:b/>
          <w:color w:val="C00000"/>
          <w:sz w:val="24"/>
          <w:szCs w:val="24"/>
        </w:rPr>
        <w:t>C:</w:t>
      </w:r>
      <w:r w:rsidRPr="005D6083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which situation you would like to use. </w:t>
      </w:r>
      <w:r w:rsidRPr="005D6083">
        <w:rPr>
          <w:rFonts w:ascii="Candara" w:eastAsia="Helvetica Neue" w:hAnsi="Candara" w:cstheme="majorHAnsi"/>
          <w:b/>
          <w:color w:val="C00000"/>
          <w:sz w:val="24"/>
          <w:szCs w:val="24"/>
        </w:rPr>
        <w:t>D:</w:t>
      </w:r>
      <w:r w:rsidRPr="005D6083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riefly describe the situation in the situation box.</w:t>
      </w:r>
    </w:p>
    <w:tbl>
      <w:tblPr>
        <w:tblW w:w="106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61"/>
        <w:gridCol w:w="2468"/>
        <w:gridCol w:w="1961"/>
      </w:tblGrid>
      <w:tr w:rsidR="00390CDF" w:rsidRPr="002A4A88" w14:paraId="442ADC2C" w14:textId="77777777" w:rsidTr="001E0AF9">
        <w:trPr>
          <w:trHeight w:val="175"/>
        </w:trPr>
        <w:tc>
          <w:tcPr>
            <w:tcW w:w="626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DD46E12" w14:textId="77777777" w:rsidR="00390CDF" w:rsidRPr="00391696" w:rsidRDefault="00390CDF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4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8FA05A" w14:textId="77777777" w:rsidR="00390CDF" w:rsidRPr="00391696" w:rsidRDefault="00390CDF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961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66076141" w14:textId="77777777" w:rsidR="00390CDF" w:rsidRPr="00391696" w:rsidRDefault="00390CDF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390CDF" w:rsidRPr="002A4A88" w14:paraId="55FD1468" w14:textId="77777777" w:rsidTr="001E0AF9">
        <w:trPr>
          <w:trHeight w:val="492"/>
        </w:trPr>
        <w:tc>
          <w:tcPr>
            <w:tcW w:w="6261" w:type="dxa"/>
            <w:tcBorders>
              <w:right w:val="single" w:sz="4" w:space="0" w:color="auto"/>
            </w:tcBorders>
          </w:tcPr>
          <w:p w14:paraId="3B4D4A7E" w14:textId="77777777" w:rsidR="00390CDF" w:rsidRPr="002A4A88" w:rsidRDefault="00390CDF" w:rsidP="001E0AF9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2108958131"/>
                <w:placeholder>
                  <w:docPart w:val="0BB24B7F05A64FBB9DB5F240F492A295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836046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1F2F9AB1" w14:textId="77777777" w:rsidR="00390CDF" w:rsidRPr="002A4A88" w:rsidRDefault="00390CD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9895398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004E46C1" w14:textId="77777777" w:rsidR="00390CDF" w:rsidRPr="002A4A88" w:rsidRDefault="00390CD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90CDF" w:rsidRPr="002A4A88" w14:paraId="5AC021A2" w14:textId="77777777" w:rsidTr="001E0AF9">
        <w:trPr>
          <w:trHeight w:val="445"/>
        </w:trPr>
        <w:tc>
          <w:tcPr>
            <w:tcW w:w="6261" w:type="dxa"/>
            <w:tcBorders>
              <w:right w:val="single" w:sz="4" w:space="0" w:color="auto"/>
            </w:tcBorders>
          </w:tcPr>
          <w:p w14:paraId="6904BFC2" w14:textId="77777777" w:rsidR="00390CDF" w:rsidRPr="002A4A88" w:rsidRDefault="00390CDF" w:rsidP="001E0AF9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649324767"/>
                <w:placeholder>
                  <w:docPart w:val="03D25D290BA94F6BA8164DBF80A7F393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7684297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763D65DE" w14:textId="77777777" w:rsidR="00390CDF" w:rsidRPr="002A4A88" w:rsidRDefault="00390CD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206097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2C79E12C" w14:textId="77777777" w:rsidR="00390CDF" w:rsidRPr="002A4A88" w:rsidRDefault="00390CD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90CDF" w:rsidRPr="002A4A88" w14:paraId="075D5D05" w14:textId="77777777" w:rsidTr="001E0AF9">
        <w:trPr>
          <w:trHeight w:val="389"/>
        </w:trPr>
        <w:tc>
          <w:tcPr>
            <w:tcW w:w="6261" w:type="dxa"/>
            <w:tcBorders>
              <w:right w:val="single" w:sz="4" w:space="0" w:color="auto"/>
            </w:tcBorders>
          </w:tcPr>
          <w:p w14:paraId="17D73D17" w14:textId="77777777" w:rsidR="00390CDF" w:rsidRPr="002A4A88" w:rsidRDefault="00390CDF" w:rsidP="001E0AF9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1518068367"/>
                <w:placeholder>
                  <w:docPart w:val="A6EAAD167EB643F781DBA64A8344C601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760598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374F4AC9" w14:textId="77777777" w:rsidR="00390CDF" w:rsidRPr="002A4A88" w:rsidRDefault="00390CDF" w:rsidP="001E0AF9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477119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77F4DA08" w14:textId="77777777" w:rsidR="00390CDF" w:rsidRPr="002A4A88" w:rsidRDefault="00390CDF" w:rsidP="001E0AF9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23C642E3" w14:textId="77777777" w:rsidR="00390CDF" w:rsidRPr="00776938" w:rsidRDefault="00390CDF" w:rsidP="00390CDF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390CDF" w:rsidRPr="00D93874" w14:paraId="2226A924" w14:textId="77777777" w:rsidTr="001E0AF9">
        <w:tc>
          <w:tcPr>
            <w:tcW w:w="10705" w:type="dxa"/>
            <w:shd w:val="clear" w:color="auto" w:fill="FFFFFF" w:themeFill="background1"/>
          </w:tcPr>
          <w:p w14:paraId="0800CF8A" w14:textId="77777777" w:rsidR="00390CDF" w:rsidRPr="007514D7" w:rsidRDefault="00390CDF" w:rsidP="001E0AF9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 </w:t>
            </w:r>
          </w:p>
        </w:tc>
      </w:tr>
      <w:tr w:rsidR="00390CDF" w:rsidRPr="00D93874" w14:paraId="1597BD67" w14:textId="77777777" w:rsidTr="001E0AF9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-1327124884"/>
              <w:placeholder>
                <w:docPart w:val="E69D1AFFAE3B48939993695DB389707D"/>
              </w:placeholder>
              <w:showingPlcHdr/>
              <w15:appearance w15:val="tags"/>
              <w:text/>
            </w:sdtPr>
            <w:sdtContent>
              <w:p w14:paraId="403392E9" w14:textId="77777777" w:rsidR="00390CDF" w:rsidRPr="00D93874" w:rsidRDefault="00390CDF" w:rsidP="001E0AF9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>
                  <w:rPr>
                    <w:rStyle w:val="PlaceholderText"/>
                    <w:sz w:val="18"/>
                    <w:szCs w:val="18"/>
                  </w:rPr>
                  <w:t>Describe the situation you experienced today related to your chosen reason for seeking help</w:t>
                </w:r>
              </w:p>
            </w:sdtContent>
          </w:sdt>
        </w:tc>
      </w:tr>
    </w:tbl>
    <w:p w14:paraId="43E96B24" w14:textId="77777777" w:rsidR="00390CDF" w:rsidRDefault="00390CDF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4EA72E" w:themeColor="accent6"/>
          <w:sz w:val="32"/>
          <w:szCs w:val="32"/>
        </w:rPr>
      </w:pPr>
    </w:p>
    <w:p w14:paraId="231946D5" w14:textId="09DED04A" w:rsidR="00157A5D" w:rsidRPr="00F523FC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4EA72E" w:themeColor="accent6"/>
          <w:sz w:val="32"/>
          <w:szCs w:val="32"/>
        </w:rPr>
      </w:pPr>
      <w:proofErr w:type="gramStart"/>
      <w:r w:rsidRPr="00F523FC">
        <w:rPr>
          <w:rFonts w:ascii="Candara" w:hAnsi="Candara"/>
          <w:b/>
          <w:color w:val="4EA72E" w:themeColor="accent6"/>
          <w:sz w:val="32"/>
          <w:szCs w:val="32"/>
        </w:rPr>
        <w:t>Continue</w:t>
      </w:r>
      <w:proofErr w:type="gramEnd"/>
    </w:p>
    <w:p w14:paraId="1BBF1540" w14:textId="77777777" w:rsidR="00157A5D" w:rsidRPr="00A06469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747474" w:themeColor="background2" w:themeShade="80"/>
          <w:sz w:val="18"/>
          <w:szCs w:val="18"/>
        </w:rPr>
      </w:pPr>
      <w:r>
        <w:rPr>
          <w:rFonts w:ascii="Candara" w:hAnsi="Candara"/>
          <w:b/>
          <w:color w:val="747474" w:themeColor="background2" w:themeShade="80"/>
          <w:sz w:val="28"/>
          <w:szCs w:val="28"/>
        </w:rPr>
        <w:t>P</w:t>
      </w:r>
      <w:r>
        <w:rPr>
          <w:rFonts w:ascii="Candara" w:hAnsi="Candara"/>
          <w:b/>
          <w:color w:val="747474" w:themeColor="background2" w:themeShade="80"/>
          <w:sz w:val="18"/>
          <w:szCs w:val="18"/>
        </w:rPr>
        <w:t>lease continue this activity day by going to the next section below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>.</w:t>
      </w:r>
    </w:p>
    <w:p w14:paraId="0C9EF0C0" w14:textId="77777777" w:rsidR="00157A5D" w:rsidRDefault="00157A5D" w:rsidP="00157A5D">
      <w:pPr>
        <w:spacing w:after="0" w:line="240" w:lineRule="auto"/>
        <w:jc w:val="center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4886A794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0D7AA96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CB823D2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F42F558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6CB2ACE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B35E1A6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D1E7BB7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57CF039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518A542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D8893B2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ABB0991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0A212B7" w14:textId="77777777" w:rsidR="00FB32DA" w:rsidRDefault="00FB32D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8DF1D7E" w14:textId="77777777" w:rsidR="00FB32DA" w:rsidRDefault="00FB32D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042F2D7" w14:textId="77777777" w:rsidR="00FB32DA" w:rsidRDefault="00FB32D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D35FA39" w14:textId="77777777" w:rsidR="00FB32DA" w:rsidRDefault="00FB32D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DE90812" w14:textId="77777777" w:rsidR="00FB32DA" w:rsidRDefault="00FB32D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2DAA030" w14:textId="77777777" w:rsidR="00FB32DA" w:rsidRDefault="00FB32D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0281BB6" w14:textId="77777777" w:rsidR="00FB32DA" w:rsidRDefault="00FB32D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81100A1" w14:textId="77777777" w:rsidR="00FB32DA" w:rsidRDefault="00FB32D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B6F86FA" w14:textId="77777777" w:rsidR="00FB32DA" w:rsidRDefault="00FB32D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BA0CF89" w14:textId="77777777" w:rsidR="00FB32DA" w:rsidRDefault="00FB32D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3947E34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0DA64EF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4B96C86A" w14:textId="62BA51A0" w:rsidR="00157A5D" w:rsidRDefault="00157A5D" w:rsidP="00157A5D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Maladaptive Behavior Key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elow is a list of Maladaptive Behaviors, explanations of what they are and why they maintain anxiety issues.</w:t>
      </w:r>
    </w:p>
    <w:p w14:paraId="72935F8C" w14:textId="77777777" w:rsidR="00157A5D" w:rsidRPr="004226D3" w:rsidRDefault="00157A5D" w:rsidP="00157A5D">
      <w:pPr>
        <w:spacing w:after="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</w:p>
    <w:tbl>
      <w:tblPr>
        <w:tblW w:w="106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2931"/>
        <w:gridCol w:w="3150"/>
        <w:gridCol w:w="4140"/>
      </w:tblGrid>
      <w:tr w:rsidR="00157A5D" w:rsidRPr="00D93874" w14:paraId="3C000686" w14:textId="77777777" w:rsidTr="00CE214C">
        <w:trPr>
          <w:trHeight w:val="308"/>
        </w:trPr>
        <w:tc>
          <w:tcPr>
            <w:tcW w:w="33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58449" w14:textId="77777777" w:rsidR="00157A5D" w:rsidRPr="00757AAA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Types of Maladaptive Behaviors</w:t>
            </w:r>
          </w:p>
        </w:tc>
        <w:tc>
          <w:tcPr>
            <w:tcW w:w="31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092E7" w14:textId="77777777" w:rsidR="00157A5D" w:rsidRPr="00757AAA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What they are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7C06C1A" w14:textId="77777777" w:rsidR="00157A5D" w:rsidRPr="00757AAA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Why they maintain your anxiety issue</w:t>
            </w:r>
          </w:p>
        </w:tc>
      </w:tr>
      <w:tr w:rsidR="00157A5D" w:rsidRPr="00D93874" w14:paraId="2670275F" w14:textId="77777777" w:rsidTr="00CE214C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71DCA" w14:textId="77777777" w:rsidR="00157A5D" w:rsidRPr="00E54132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EC9C9" w14:textId="77777777" w:rsidR="00157A5D" w:rsidRPr="00D93874" w:rsidRDefault="00157A5D" w:rsidP="00CE214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Reassurance Seeking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02A70" w14:textId="77777777" w:rsidR="00157A5D" w:rsidRPr="0026738A" w:rsidRDefault="00157A5D" w:rsidP="00CE214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During moments of uncertainty, seeking frequent reassurance from trusted people of source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24905CB" w14:textId="77777777" w:rsidR="00157A5D" w:rsidRPr="0026738A" w:rsidRDefault="00157A5D" w:rsidP="00CE214C">
            <w:pPr>
              <w:spacing w:after="0" w:line="240" w:lineRule="auto"/>
              <w:jc w:val="both"/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  <w:t xml:space="preserve">Chronic reassurance seeking is addictive and leaves you depending on needing reassurance to feel less anxious. It also minimizes you as the person who can reassure yourself. </w:t>
            </w:r>
          </w:p>
        </w:tc>
      </w:tr>
      <w:tr w:rsidR="00157A5D" w:rsidRPr="00D93874" w14:paraId="0D2590EB" w14:textId="77777777" w:rsidTr="00CE214C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2D32" w14:textId="77777777" w:rsidR="00157A5D" w:rsidRPr="00E54132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9AE29" w14:textId="77777777" w:rsidR="00157A5D" w:rsidRDefault="00157A5D" w:rsidP="00CE214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Worry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B09F3" w14:textId="77777777" w:rsidR="00157A5D" w:rsidRPr="0026738A" w:rsidRDefault="00157A5D" w:rsidP="00CE214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Chronically focusing on the what </w:t>
            </w:r>
            <w:proofErr w:type="gramStart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if’s</w:t>
            </w:r>
            <w:proofErr w:type="gramEnd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 of future anxious situation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5698BD1" w14:textId="77777777" w:rsidR="00157A5D" w:rsidRPr="0026738A" w:rsidRDefault="00157A5D" w:rsidP="00CE214C">
            <w:pPr>
              <w:spacing w:after="0" w:line="240" w:lineRule="auto"/>
              <w:jc w:val="both"/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  <w:t>Chronic worry reinforces the idea that your anxious beliefs about the future are true</w:t>
            </w:r>
          </w:p>
        </w:tc>
      </w:tr>
      <w:tr w:rsidR="00157A5D" w:rsidRPr="00D93874" w14:paraId="760AD1BC" w14:textId="77777777" w:rsidTr="00CE214C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53F7D" w14:textId="77777777" w:rsidR="00157A5D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1A07D" w14:textId="77777777" w:rsidR="00157A5D" w:rsidRDefault="00157A5D" w:rsidP="00CE214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Rumination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69B7A" w14:textId="77777777" w:rsidR="00157A5D" w:rsidRPr="0026738A" w:rsidRDefault="00157A5D" w:rsidP="00CE214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Chronically focusing on the what </w:t>
            </w:r>
            <w:proofErr w:type="gramStart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if’s</w:t>
            </w:r>
            <w:proofErr w:type="gramEnd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 of past anxious situation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F875669" w14:textId="77777777" w:rsidR="00157A5D" w:rsidRDefault="00157A5D" w:rsidP="00CE214C">
            <w:pPr>
              <w:spacing w:after="0" w:line="240" w:lineRule="auto"/>
              <w:jc w:val="both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Chronic rumination reinforces the idea that your anxious beliefs about the past are true.</w:t>
            </w:r>
          </w:p>
        </w:tc>
      </w:tr>
    </w:tbl>
    <w:p w14:paraId="181D171B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F0C1963" w14:textId="77777777" w:rsidR="00157A5D" w:rsidRDefault="00157A5D" w:rsidP="00157A5D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Tracking Maladaptive Behaviors Activity</w:t>
      </w: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1269D">
        <w:rPr>
          <w:rFonts w:ascii="Candara" w:eastAsia="Helvetica Neue" w:hAnsi="Candara" w:cstheme="majorHAnsi"/>
          <w:b/>
          <w:color w:val="C00000"/>
          <w:sz w:val="24"/>
          <w:szCs w:val="24"/>
        </w:rPr>
        <w:t>A:</w:t>
      </w:r>
      <w:r w:rsidRPr="0071269D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S</w:t>
      </w:r>
      <w:r w:rsidRPr="00963EF3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pecifically describe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how you engaged in the maladaptive behaviors either </w:t>
      </w:r>
      <w:r w:rsidRPr="00EE621D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  <w:u w:val="single"/>
        </w:rPr>
        <w:t>before, during, or after the situation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. </w:t>
      </w:r>
      <w:r w:rsidRPr="0071269D">
        <w:rPr>
          <w:rFonts w:ascii="Candara" w:eastAsia="Helvetica Neue" w:hAnsi="Candara" w:cstheme="majorHAnsi"/>
          <w:b/>
          <w:color w:val="C00000"/>
          <w:sz w:val="24"/>
          <w:szCs w:val="24"/>
        </w:rPr>
        <w:t>B:</w:t>
      </w:r>
      <w:r w:rsidRPr="0071269D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Difficulty </w:t>
      </w:r>
      <w:proofErr w:type="gramStart"/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to resist</w:t>
      </w:r>
      <w:proofErr w:type="gramEnd"/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rating. Rate how difficult it was to resist the behavior. </w:t>
      </w:r>
      <w:r w:rsidRPr="0071269D">
        <w:rPr>
          <w:rFonts w:ascii="Candara" w:eastAsia="Helvetica Neue" w:hAnsi="Candara" w:cstheme="majorHAnsi"/>
          <w:b/>
          <w:color w:val="C00000"/>
          <w:sz w:val="24"/>
          <w:szCs w:val="24"/>
        </w:rPr>
        <w:t>C:</w:t>
      </w:r>
      <w:r w:rsidRPr="0071269D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Unless you have specific notes of our own, leave this section blank for review/notes during your nest therapy session.</w:t>
      </w:r>
    </w:p>
    <w:p w14:paraId="7E36B5BD" w14:textId="77777777" w:rsidR="00157A5D" w:rsidRPr="0076622C" w:rsidRDefault="00157A5D" w:rsidP="00157A5D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6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"/>
        <w:gridCol w:w="5220"/>
        <w:gridCol w:w="1710"/>
        <w:gridCol w:w="3330"/>
      </w:tblGrid>
      <w:tr w:rsidR="00157A5D" w:rsidRPr="001B7DA2" w14:paraId="3EF72D9A" w14:textId="77777777" w:rsidTr="00CE214C">
        <w:trPr>
          <w:trHeight w:val="313"/>
        </w:trPr>
        <w:tc>
          <w:tcPr>
            <w:tcW w:w="5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E71E81" w14:textId="77777777" w:rsidR="00157A5D" w:rsidRPr="001B7DA2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A</w:t>
            </w:r>
            <w:r w:rsidRPr="00425268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1B7DA2"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Be specific about the ways you used </w:t>
            </w:r>
            <w:r>
              <w:rPr>
                <w:rFonts w:cstheme="minorHAnsi"/>
                <w:b/>
                <w:bCs/>
                <w:color w:val="595959" w:themeColor="text1" w:themeTint="A6"/>
                <w:sz w:val="18"/>
                <w:szCs w:val="18"/>
                <w:u w:val="single"/>
              </w:rPr>
              <w:t>Reassurance Seeking, Worry, and Rumination</w:t>
            </w:r>
            <w:r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 either before, during or after the situation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8A04AB" w14:textId="77777777" w:rsidR="00157A5D" w:rsidRDefault="00157A5D" w:rsidP="00CE214C">
            <w:pPr>
              <w:widowControl w:val="0"/>
              <w:tabs>
                <w:tab w:val="left" w:pos="1102"/>
              </w:tabs>
              <w:spacing w:after="0" w:line="240" w:lineRule="auto"/>
              <w:jc w:val="center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E1EABD" w14:textId="77777777" w:rsidR="00157A5D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157A5D" w:rsidRPr="00D93874" w14:paraId="648CDEA0" w14:textId="77777777" w:rsidTr="00CE214C">
        <w:trPr>
          <w:trHeight w:val="497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D37BA" w14:textId="77777777" w:rsidR="00157A5D" w:rsidRPr="00D93874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6F98B0" w14:textId="77777777" w:rsidR="00157A5D" w:rsidRPr="00D93874" w:rsidRDefault="00000000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839613273"/>
                <w:placeholder>
                  <w:docPart w:val="0848B77104FB4F11B6457FDD16682EA6"/>
                </w:placeholder>
                <w:showingPlcHdr/>
                <w15:appearance w15:val="tags"/>
                <w:text/>
              </w:sdtPr>
              <w:sdtContent>
                <w:r w:rsidR="00157A5D" w:rsidRPr="002B4056">
                  <w:rPr>
                    <w:rStyle w:val="PlaceholderText"/>
                    <w:sz w:val="18"/>
                    <w:szCs w:val="18"/>
                  </w:rPr>
                  <w:t>Reassurance Seeking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209063033"/>
              <w:placeholder>
                <w:docPart w:val="A5E945149F7C4BAB9BD3F51488B548E3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594161AA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4CACC5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516031062"/>
                <w:placeholder>
                  <w:docPart w:val="2C1EFCD222A9481092E448757D83392A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16C0B144" w14:textId="77777777" w:rsidTr="00CE214C">
        <w:trPr>
          <w:trHeight w:val="288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590E5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D462D5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533234240"/>
                <w:placeholder>
                  <w:docPart w:val="3607C6DF9D254D2592B797FA974829DF"/>
                </w:placeholder>
                <w:showingPlcHdr/>
                <w15:appearance w15:val="tags"/>
                <w:text/>
              </w:sdtPr>
              <w:sdtContent>
                <w:r w:rsidR="00157A5D" w:rsidRPr="002B4056">
                  <w:rPr>
                    <w:rStyle w:val="PlaceholderText"/>
                    <w:sz w:val="18"/>
                    <w:szCs w:val="18"/>
                  </w:rPr>
                  <w:t>Reassurance Seeking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2016210061"/>
              <w:placeholder>
                <w:docPart w:val="2993DC6432A04E23BEE772421E298E1A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1CE03D5A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9E7378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594365755"/>
                <w:placeholder>
                  <w:docPart w:val="365A61E79DA8430CA12F0131D5C485B6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70535DCB" w14:textId="77777777" w:rsidTr="00CE214C">
        <w:trPr>
          <w:trHeight w:val="367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D3C0A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D550A2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840690221"/>
                <w:placeholder>
                  <w:docPart w:val="3BC4D3C727014F16917CB1DC6EE0897A"/>
                </w:placeholder>
                <w:showingPlcHdr/>
                <w15:appearance w15:val="tags"/>
                <w:text/>
              </w:sdtPr>
              <w:sdtContent>
                <w:r w:rsidR="00157A5D" w:rsidRPr="00033ED3">
                  <w:rPr>
                    <w:rStyle w:val="PlaceholderText"/>
                    <w:sz w:val="18"/>
                    <w:szCs w:val="18"/>
                  </w:rPr>
                  <w:t>Worry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533398926"/>
              <w:placeholder>
                <w:docPart w:val="8A9BAED386D24CEEA331E20C82E87C50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A831A35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916EC6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633295113"/>
                <w:placeholder>
                  <w:docPart w:val="D696E1CF6DEC42FFAB1114E9B37EE9AA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35404C37" w14:textId="77777777" w:rsidTr="00CE214C">
        <w:trPr>
          <w:trHeight w:val="498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239F8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B6B770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727953354"/>
                <w:placeholder>
                  <w:docPart w:val="F9CFC1E62A894C57A179F1F9F1382F3D"/>
                </w:placeholder>
                <w:showingPlcHdr/>
                <w15:appearance w15:val="tags"/>
                <w:text/>
              </w:sdtPr>
              <w:sdtContent>
                <w:r w:rsidR="00157A5D">
                  <w:rPr>
                    <w:rStyle w:val="PlaceholderText"/>
                    <w:sz w:val="18"/>
                    <w:szCs w:val="18"/>
                  </w:rPr>
                  <w:t>Worry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911766729"/>
              <w:placeholder>
                <w:docPart w:val="24814D4B6EEA4FADB66039C2CAD854E2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58A7FD15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A4EDB7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179035742"/>
                <w:placeholder>
                  <w:docPart w:val="E5C4913193B142248D9F637D2B81BC56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4A609A8F" w14:textId="77777777" w:rsidTr="00CE214C">
        <w:trPr>
          <w:trHeight w:val="451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89F6F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C97424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149181227"/>
                <w:placeholder>
                  <w:docPart w:val="C09A65C1A6A146DFB6ED995186AF2242"/>
                </w:placeholder>
                <w:showingPlcHdr/>
                <w15:appearance w15:val="tags"/>
                <w:text/>
              </w:sdtPr>
              <w:sdtContent>
                <w:r w:rsidR="00157A5D" w:rsidRPr="00033ED3">
                  <w:rPr>
                    <w:rStyle w:val="PlaceholderText"/>
                    <w:sz w:val="18"/>
                    <w:szCs w:val="18"/>
                  </w:rPr>
                  <w:t>Rumination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312755351"/>
              <w:placeholder>
                <w:docPart w:val="D6CD9FA2FF444A229F97BE7354820E2B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A7944A5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94B574B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234751310"/>
                <w:placeholder>
                  <w:docPart w:val="28C433EE34A54D07B9C41314BFD346A4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7D7554A3" w14:textId="77777777" w:rsidTr="00CE214C">
        <w:trPr>
          <w:trHeight w:val="451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63045" w14:textId="77777777" w:rsidR="00157A5D" w:rsidRPr="00E54132" w:rsidRDefault="00157A5D" w:rsidP="00CE214C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>
              <w:rPr>
                <w:rFonts w:eastAsia="Architects Daughter" w:cstheme="minorHAnsi"/>
                <w:b/>
                <w:bCs/>
                <w:color w:val="595959" w:themeColor="text1" w:themeTint="A6"/>
              </w:rPr>
              <w:t>6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46BC7B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078052336"/>
                <w:placeholder>
                  <w:docPart w:val="BAA002452E1344779B81A49F08D8F220"/>
                </w:placeholder>
                <w:showingPlcHdr/>
                <w15:appearance w15:val="tags"/>
                <w:text/>
              </w:sdtPr>
              <w:sdtContent>
                <w:r w:rsidR="00157A5D" w:rsidRPr="00033ED3">
                  <w:rPr>
                    <w:rStyle w:val="PlaceholderText"/>
                    <w:sz w:val="18"/>
                    <w:szCs w:val="18"/>
                  </w:rPr>
                  <w:t>Rumination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079290070"/>
              <w:placeholder>
                <w:docPart w:val="65C9CEFD832E488396B9CA2C9B548EEC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19B98670" w14:textId="77777777" w:rsidR="00157A5D" w:rsidRDefault="00157A5D" w:rsidP="00CE214C">
                <w:pPr>
                  <w:spacing w:after="0" w:line="240" w:lineRule="auto"/>
                  <w:jc w:val="center"/>
                  <w:rPr>
                    <w:rStyle w:val="Style1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6742A9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784627498"/>
                <w:placeholder>
                  <w:docPart w:val="5094056840584DEDB67A90EB5FBA232C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33810469" w14:textId="77777777" w:rsidTr="00CE214C">
        <w:trPr>
          <w:trHeight w:val="451"/>
        </w:trPr>
        <w:tc>
          <w:tcPr>
            <w:tcW w:w="1061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CEC2D" w14:textId="77777777" w:rsidR="00157A5D" w:rsidRPr="00757875" w:rsidRDefault="00157A5D" w:rsidP="00CE214C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0"/>
                <w:szCs w:val="20"/>
              </w:rPr>
            </w:pPr>
            <w:r w:rsidRPr="00A2460C">
              <w:rPr>
                <w:rFonts w:ascii="Candara" w:hAnsi="Candara" w:cstheme="majorHAnsi"/>
                <w:b/>
                <w:color w:val="595959" w:themeColor="text1" w:themeTint="A6"/>
              </w:rPr>
              <w:t>B: Ratings:</w:t>
            </w:r>
            <w:r w:rsidRPr="00757875">
              <w:rPr>
                <w:rFonts w:ascii="Candara" w:hAnsi="Candara" w:cstheme="majorHAnsi"/>
                <w:b/>
                <w:color w:val="595959" w:themeColor="text1" w:themeTint="A6"/>
                <w:sz w:val="20"/>
                <w:szCs w:val="20"/>
              </w:rPr>
              <w:t xml:space="preserve"> </w:t>
            </w:r>
            <w:r w:rsidRPr="00A2460C">
              <w:rPr>
                <w:rFonts w:cstheme="minorHAnsi"/>
                <w:b/>
                <w:color w:val="595959" w:themeColor="text1" w:themeTint="A6"/>
                <w:sz w:val="20"/>
                <w:szCs w:val="20"/>
                <w:u w:val="single"/>
              </w:rPr>
              <w:t>Difficult to Resist Rating Scale: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How difficult was it for you to resist doing the behavior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 </w:t>
            </w:r>
            <w:r w:rsidRPr="00757875">
              <w:rPr>
                <w:rFonts w:ascii="Candara" w:hAnsi="Candara" w:cstheme="majorHAnsi"/>
                <w:color w:val="C00000"/>
                <w:sz w:val="20"/>
                <w:szCs w:val="20"/>
              </w:rPr>
              <w:t>0-10</w:t>
            </w:r>
          </w:p>
          <w:p w14:paraId="513D30AC" w14:textId="77777777" w:rsidR="00157A5D" w:rsidRDefault="00157A5D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757875">
              <w:rPr>
                <w:rFonts w:ascii="Candara" w:hAnsi="Candara" w:cstheme="majorHAnsi"/>
                <w:b/>
                <w:bCs/>
                <w:color w:val="C00000"/>
                <w:sz w:val="20"/>
                <w:szCs w:val="20"/>
              </w:rPr>
              <w:t>0 =</w:t>
            </w:r>
            <w:r>
              <w:rPr>
                <w:rFonts w:ascii="Candara" w:hAnsi="Candara" w:cstheme="majorHAnsi"/>
                <w:color w:val="C0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No difficulty at all – (I could easily refrain from this behavior)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   </w:t>
            </w:r>
            <w:r w:rsidRPr="00757875">
              <w:rPr>
                <w:rFonts w:ascii="Candara" w:hAnsi="Candara" w:cstheme="majorHAnsi"/>
                <w:b/>
                <w:bCs/>
                <w:color w:val="C00000"/>
                <w:sz w:val="20"/>
                <w:szCs w:val="20"/>
              </w:rPr>
              <w:t>10 =</w:t>
            </w:r>
            <w:r w:rsidRPr="00757875">
              <w:rPr>
                <w:rFonts w:ascii="Candara" w:hAnsi="Candara" w:cstheme="majorHAnsi"/>
                <w:color w:val="C0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Impossible – (I could not resist the urge to engage in this behavior)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</w:t>
            </w:r>
            <w:r w:rsidRPr="00757875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No two </w:t>
            </w:r>
            <w:r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>behaviors</w:t>
            </w:r>
            <w:r w:rsidRPr="00757875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 can be rated the same, however, you can use decimal points.</w:t>
            </w:r>
          </w:p>
        </w:tc>
      </w:tr>
    </w:tbl>
    <w:p w14:paraId="77930662" w14:textId="77777777" w:rsidR="00157A5D" w:rsidRDefault="00157A5D" w:rsidP="00157A5D">
      <w:pPr>
        <w:rPr>
          <w:rFonts w:ascii="Candara" w:hAnsi="Candara"/>
          <w:b/>
          <w:color w:val="C00000"/>
          <w:sz w:val="44"/>
          <w:szCs w:val="44"/>
        </w:rPr>
      </w:pPr>
    </w:p>
    <w:p w14:paraId="5E68E06D" w14:textId="77777777" w:rsidR="00157A5D" w:rsidRPr="00AD276E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32"/>
          <w:szCs w:val="32"/>
        </w:rPr>
      </w:pPr>
      <w:r w:rsidRPr="00AD276E">
        <w:rPr>
          <w:rFonts w:ascii="Candara" w:hAnsi="Candara"/>
          <w:b/>
          <w:color w:val="C00000"/>
          <w:sz w:val="32"/>
          <w:szCs w:val="32"/>
        </w:rPr>
        <w:t>Stop!</w:t>
      </w:r>
    </w:p>
    <w:p w14:paraId="78769521" w14:textId="5C2F9CBE" w:rsidR="00157A5D" w:rsidRPr="00A06469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747474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47474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47474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>ait 4</w:t>
      </w:r>
      <w:r w:rsidR="0071269D">
        <w:rPr>
          <w:rFonts w:ascii="Candara" w:hAnsi="Candara"/>
          <w:b/>
          <w:color w:val="747474" w:themeColor="background2" w:themeShade="80"/>
          <w:sz w:val="18"/>
          <w:szCs w:val="18"/>
        </w:rPr>
        <w:t>8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 hours before moving to</w:t>
      </w:r>
      <w:r w:rsidR="0071269D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 the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 next Activity Day</w:t>
      </w:r>
    </w:p>
    <w:p w14:paraId="5008AB9A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729D6A56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1473AAC9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21D89385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7771CC62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0DF32923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2DA94276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098A1CE3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4540E5C3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5C459A33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3AFF90A3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6CE5AABE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044784F6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7C8DBF9C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51438AEA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3BA4B6B3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14325F70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414866C9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27EE4C8C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6A3B22F7" w14:textId="41784576" w:rsidR="00157A5D" w:rsidRDefault="00157A5D" w:rsidP="00157A5D">
      <w:pPr>
        <w:spacing w:after="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  <w:r>
        <w:rPr>
          <w:rFonts w:ascii="Candara" w:hAnsi="Candara"/>
          <w:b/>
          <w:color w:val="C00000"/>
          <w:sz w:val="44"/>
          <w:szCs w:val="44"/>
        </w:rPr>
        <w:t>C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>urrent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 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>Maladaptive Behaviors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: </w:t>
      </w: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eek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:</w:t>
      </w:r>
      <w:r w:rsidRPr="00A63B71">
        <w:rPr>
          <w:rFonts w:ascii="Candara" w:hAnsi="Candara"/>
          <w:b/>
          <w:sz w:val="28"/>
          <w:szCs w:val="28"/>
        </w:rPr>
        <w:t xml:space="preserve"> </w:t>
      </w:r>
      <w:r w:rsidRPr="00D068C2">
        <w:rPr>
          <w:rFonts w:ascii="Candara" w:hAnsi="Candara"/>
          <w:b/>
          <w:color w:val="C00000"/>
          <w:sz w:val="44"/>
          <w:szCs w:val="44"/>
        </w:rPr>
        <w:t>A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4</w:t>
      </w:r>
    </w:p>
    <w:p w14:paraId="79B95E28" w14:textId="77777777" w:rsidR="00157A5D" w:rsidRDefault="00157A5D" w:rsidP="00157A5D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DE2045">
        <w:rPr>
          <w:rFonts w:ascii="Candara" w:eastAsia="Helvetica Neue" w:hAnsi="Candara" w:cstheme="majorHAnsi"/>
          <w:b/>
          <w:color w:val="C00000"/>
          <w:sz w:val="24"/>
          <w:szCs w:val="24"/>
        </w:rPr>
        <w:t>A:</w:t>
      </w:r>
      <w:r w:rsidRPr="00DE2045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your reasons for seeking help using shorthand. </w:t>
      </w:r>
      <w:r w:rsidRPr="00DE2045">
        <w:rPr>
          <w:rFonts w:ascii="Candara" w:eastAsia="Helvetica Neue" w:hAnsi="Candara" w:cstheme="majorHAnsi"/>
          <w:b/>
          <w:color w:val="C00000"/>
          <w:sz w:val="24"/>
          <w:szCs w:val="24"/>
        </w:rPr>
        <w:t>B:</w:t>
      </w:r>
      <w:r w:rsidRPr="00DE2045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if you experienced anxiety today related to 1 of your 3 reasons for seeking help. </w:t>
      </w:r>
      <w:r w:rsidRPr="005D6083">
        <w:rPr>
          <w:rFonts w:ascii="Candara" w:eastAsia="Helvetica Neue" w:hAnsi="Candara" w:cstheme="majorHAnsi"/>
          <w:b/>
          <w:color w:val="C00000"/>
          <w:sz w:val="24"/>
          <w:szCs w:val="24"/>
        </w:rPr>
        <w:t>C:</w:t>
      </w:r>
      <w:r w:rsidRPr="005D6083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which situation you would like to use. </w:t>
      </w:r>
      <w:r w:rsidRPr="005D6083">
        <w:rPr>
          <w:rFonts w:ascii="Candara" w:eastAsia="Helvetica Neue" w:hAnsi="Candara" w:cstheme="majorHAnsi"/>
          <w:b/>
          <w:color w:val="C00000"/>
          <w:sz w:val="24"/>
          <w:szCs w:val="24"/>
        </w:rPr>
        <w:t>D:</w:t>
      </w:r>
      <w:r w:rsidRPr="005D6083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riefly describe the situation in the situation box.</w:t>
      </w:r>
    </w:p>
    <w:tbl>
      <w:tblPr>
        <w:tblW w:w="106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61"/>
        <w:gridCol w:w="2468"/>
        <w:gridCol w:w="1961"/>
      </w:tblGrid>
      <w:tr w:rsidR="00390CDF" w:rsidRPr="002A4A88" w14:paraId="337CDA04" w14:textId="77777777" w:rsidTr="001E0AF9">
        <w:trPr>
          <w:trHeight w:val="175"/>
        </w:trPr>
        <w:tc>
          <w:tcPr>
            <w:tcW w:w="626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72117B9" w14:textId="77777777" w:rsidR="00390CDF" w:rsidRPr="00391696" w:rsidRDefault="00390CDF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4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97FA7C" w14:textId="77777777" w:rsidR="00390CDF" w:rsidRPr="00391696" w:rsidRDefault="00390CDF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961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0713EA4" w14:textId="77777777" w:rsidR="00390CDF" w:rsidRPr="00391696" w:rsidRDefault="00390CDF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390CDF" w:rsidRPr="002A4A88" w14:paraId="5329E3F7" w14:textId="77777777" w:rsidTr="001E0AF9">
        <w:trPr>
          <w:trHeight w:val="492"/>
        </w:trPr>
        <w:tc>
          <w:tcPr>
            <w:tcW w:w="6261" w:type="dxa"/>
            <w:tcBorders>
              <w:right w:val="single" w:sz="4" w:space="0" w:color="auto"/>
            </w:tcBorders>
          </w:tcPr>
          <w:p w14:paraId="57C4AD62" w14:textId="77777777" w:rsidR="00390CDF" w:rsidRPr="002A4A88" w:rsidRDefault="00390CDF" w:rsidP="001E0AF9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699822334"/>
                <w:placeholder>
                  <w:docPart w:val="BDDA43BC312A4110AB98A66AFF1D6800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428006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2F3C71F4" w14:textId="77777777" w:rsidR="00390CDF" w:rsidRPr="002A4A88" w:rsidRDefault="00390CD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6090097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3CEC5FF4" w14:textId="77777777" w:rsidR="00390CDF" w:rsidRPr="002A4A88" w:rsidRDefault="00390CD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90CDF" w:rsidRPr="002A4A88" w14:paraId="0F30D555" w14:textId="77777777" w:rsidTr="001E0AF9">
        <w:trPr>
          <w:trHeight w:val="445"/>
        </w:trPr>
        <w:tc>
          <w:tcPr>
            <w:tcW w:w="6261" w:type="dxa"/>
            <w:tcBorders>
              <w:right w:val="single" w:sz="4" w:space="0" w:color="auto"/>
            </w:tcBorders>
          </w:tcPr>
          <w:p w14:paraId="091B49C9" w14:textId="77777777" w:rsidR="00390CDF" w:rsidRPr="002A4A88" w:rsidRDefault="00390CDF" w:rsidP="001E0AF9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1217740650"/>
                <w:placeholder>
                  <w:docPart w:val="C4BEE42193064DB493B0C6FA4CBA0B86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715576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76EA4955" w14:textId="77777777" w:rsidR="00390CDF" w:rsidRPr="002A4A88" w:rsidRDefault="00390CD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990475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150C2D41" w14:textId="77777777" w:rsidR="00390CDF" w:rsidRPr="002A4A88" w:rsidRDefault="00390CDF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90CDF" w:rsidRPr="002A4A88" w14:paraId="0116BDD4" w14:textId="77777777" w:rsidTr="001E0AF9">
        <w:trPr>
          <w:trHeight w:val="389"/>
        </w:trPr>
        <w:tc>
          <w:tcPr>
            <w:tcW w:w="6261" w:type="dxa"/>
            <w:tcBorders>
              <w:right w:val="single" w:sz="4" w:space="0" w:color="auto"/>
            </w:tcBorders>
          </w:tcPr>
          <w:p w14:paraId="5F74D2A0" w14:textId="77777777" w:rsidR="00390CDF" w:rsidRPr="002A4A88" w:rsidRDefault="00390CDF" w:rsidP="001E0AF9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1004511596"/>
                <w:placeholder>
                  <w:docPart w:val="57854892772B475E8A82BB175DDA4100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4924024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1FC13F89" w14:textId="77777777" w:rsidR="00390CDF" w:rsidRPr="002A4A88" w:rsidRDefault="00390CDF" w:rsidP="001E0AF9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164707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53AF2477" w14:textId="77777777" w:rsidR="00390CDF" w:rsidRPr="002A4A88" w:rsidRDefault="00390CDF" w:rsidP="001E0AF9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607D2443" w14:textId="77777777" w:rsidR="00390CDF" w:rsidRPr="00776938" w:rsidRDefault="00390CDF" w:rsidP="00390CDF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390CDF" w:rsidRPr="00D93874" w14:paraId="5CFD3838" w14:textId="77777777" w:rsidTr="001E0AF9">
        <w:tc>
          <w:tcPr>
            <w:tcW w:w="10705" w:type="dxa"/>
            <w:shd w:val="clear" w:color="auto" w:fill="FFFFFF" w:themeFill="background1"/>
          </w:tcPr>
          <w:p w14:paraId="3BE50BA9" w14:textId="77777777" w:rsidR="00390CDF" w:rsidRPr="007514D7" w:rsidRDefault="00390CDF" w:rsidP="001E0AF9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 </w:t>
            </w:r>
          </w:p>
        </w:tc>
      </w:tr>
      <w:tr w:rsidR="00390CDF" w:rsidRPr="00D93874" w14:paraId="5B0AC27D" w14:textId="77777777" w:rsidTr="001E0AF9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1444352246"/>
              <w:placeholder>
                <w:docPart w:val="9BC749FE2A1D45A89E00AE98A826C2EC"/>
              </w:placeholder>
              <w:showingPlcHdr/>
              <w15:appearance w15:val="tags"/>
              <w:text/>
            </w:sdtPr>
            <w:sdtContent>
              <w:p w14:paraId="7962B6C6" w14:textId="77777777" w:rsidR="00390CDF" w:rsidRPr="00D93874" w:rsidRDefault="00390CDF" w:rsidP="001E0AF9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>
                  <w:rPr>
                    <w:rStyle w:val="PlaceholderText"/>
                    <w:sz w:val="18"/>
                    <w:szCs w:val="18"/>
                  </w:rPr>
                  <w:t>Describe the situation you experienced today related to your chosen reason for seeking help</w:t>
                </w:r>
              </w:p>
            </w:sdtContent>
          </w:sdt>
        </w:tc>
      </w:tr>
    </w:tbl>
    <w:p w14:paraId="796D5C6D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09189DD" w14:textId="77777777" w:rsidR="00390CDF" w:rsidRDefault="00390CDF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37FB5F5" w14:textId="77777777" w:rsidR="00157A5D" w:rsidRPr="00F523FC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4EA72E" w:themeColor="accent6"/>
          <w:sz w:val="32"/>
          <w:szCs w:val="32"/>
        </w:rPr>
      </w:pPr>
      <w:proofErr w:type="gramStart"/>
      <w:r w:rsidRPr="00F523FC">
        <w:rPr>
          <w:rFonts w:ascii="Candara" w:hAnsi="Candara"/>
          <w:b/>
          <w:color w:val="4EA72E" w:themeColor="accent6"/>
          <w:sz w:val="32"/>
          <w:szCs w:val="32"/>
        </w:rPr>
        <w:t>Continue</w:t>
      </w:r>
      <w:proofErr w:type="gramEnd"/>
    </w:p>
    <w:p w14:paraId="05747BA8" w14:textId="77777777" w:rsidR="00157A5D" w:rsidRPr="00A06469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747474" w:themeColor="background2" w:themeShade="80"/>
          <w:sz w:val="18"/>
          <w:szCs w:val="18"/>
        </w:rPr>
      </w:pPr>
      <w:r>
        <w:rPr>
          <w:rFonts w:ascii="Candara" w:hAnsi="Candara"/>
          <w:b/>
          <w:color w:val="747474" w:themeColor="background2" w:themeShade="80"/>
          <w:sz w:val="28"/>
          <w:szCs w:val="28"/>
        </w:rPr>
        <w:t>P</w:t>
      </w:r>
      <w:r>
        <w:rPr>
          <w:rFonts w:ascii="Candara" w:hAnsi="Candara"/>
          <w:b/>
          <w:color w:val="747474" w:themeColor="background2" w:themeShade="80"/>
          <w:sz w:val="18"/>
          <w:szCs w:val="18"/>
        </w:rPr>
        <w:t>lease continue this activity day by going to the next section below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>.</w:t>
      </w:r>
    </w:p>
    <w:p w14:paraId="60B8950D" w14:textId="77777777" w:rsidR="00157A5D" w:rsidRDefault="00157A5D" w:rsidP="00157A5D">
      <w:pPr>
        <w:spacing w:after="0" w:line="240" w:lineRule="auto"/>
        <w:jc w:val="center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43AF655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508CFDB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E1AC825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47D0723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B879F6E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4CFC375F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2E50D75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8420218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7571C3B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3E2AED1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B3BC183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D95AE20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CD337F9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74F79AF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0B157AC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1EA1867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EE29A52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44B82CF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F7FBFB7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D15BB7D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E531FD2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6098BD7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A081C03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A596849" w14:textId="4746967D" w:rsidR="00157A5D" w:rsidRDefault="00157A5D" w:rsidP="00157A5D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Maladaptive Behavior Key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elow is a list of Maladaptive Behaviors, explanations of what they are and why they maintain anxiety issues.</w:t>
      </w:r>
    </w:p>
    <w:p w14:paraId="7302829F" w14:textId="77777777" w:rsidR="00157A5D" w:rsidRPr="004226D3" w:rsidRDefault="00157A5D" w:rsidP="00157A5D">
      <w:pPr>
        <w:spacing w:after="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</w:p>
    <w:tbl>
      <w:tblPr>
        <w:tblW w:w="106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2931"/>
        <w:gridCol w:w="3150"/>
        <w:gridCol w:w="4140"/>
      </w:tblGrid>
      <w:tr w:rsidR="00157A5D" w:rsidRPr="00D93874" w14:paraId="37E02452" w14:textId="77777777" w:rsidTr="00CE214C">
        <w:trPr>
          <w:trHeight w:val="308"/>
        </w:trPr>
        <w:tc>
          <w:tcPr>
            <w:tcW w:w="33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A0041" w14:textId="77777777" w:rsidR="00157A5D" w:rsidRPr="00757AAA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Types of Maladaptive Behaviors</w:t>
            </w:r>
          </w:p>
        </w:tc>
        <w:tc>
          <w:tcPr>
            <w:tcW w:w="31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88612" w14:textId="77777777" w:rsidR="00157A5D" w:rsidRPr="00757AAA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What they are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4CC2CD1" w14:textId="77777777" w:rsidR="00157A5D" w:rsidRPr="00757AAA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Why they maintain your anxiety issue</w:t>
            </w:r>
          </w:p>
        </w:tc>
      </w:tr>
      <w:tr w:rsidR="00157A5D" w:rsidRPr="00D93874" w14:paraId="7DECAFD5" w14:textId="77777777" w:rsidTr="00CE214C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E21D3" w14:textId="77777777" w:rsidR="00157A5D" w:rsidRPr="00E54132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472CB" w14:textId="77777777" w:rsidR="00157A5D" w:rsidRPr="00D93874" w:rsidRDefault="00157A5D" w:rsidP="00CE214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Reassurance Seeking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4B919" w14:textId="77777777" w:rsidR="00157A5D" w:rsidRPr="0026738A" w:rsidRDefault="00157A5D" w:rsidP="00CE214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During moments of uncertainty, seeking frequent reassurance from trusted people of source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7EDEEBD" w14:textId="77777777" w:rsidR="00157A5D" w:rsidRPr="0026738A" w:rsidRDefault="00157A5D" w:rsidP="00CE214C">
            <w:pPr>
              <w:spacing w:after="0" w:line="240" w:lineRule="auto"/>
              <w:jc w:val="both"/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  <w:t xml:space="preserve">Chronic reassurance seeking is addictive and leaves you depending on needing reassurance to feel less anxious. It also minimizes you as the person who can reassure yourself. </w:t>
            </w:r>
          </w:p>
        </w:tc>
      </w:tr>
      <w:tr w:rsidR="00157A5D" w:rsidRPr="00D93874" w14:paraId="7B127C4F" w14:textId="77777777" w:rsidTr="00CE214C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28339" w14:textId="77777777" w:rsidR="00157A5D" w:rsidRPr="00E54132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123DB" w14:textId="77777777" w:rsidR="00157A5D" w:rsidRDefault="00157A5D" w:rsidP="00CE214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Worry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97607" w14:textId="77777777" w:rsidR="00157A5D" w:rsidRPr="0026738A" w:rsidRDefault="00157A5D" w:rsidP="00CE214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Chronically focusing on the what </w:t>
            </w:r>
            <w:proofErr w:type="gramStart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if’s</w:t>
            </w:r>
            <w:proofErr w:type="gramEnd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 of future anxious situation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151D2D8" w14:textId="77777777" w:rsidR="00157A5D" w:rsidRPr="0026738A" w:rsidRDefault="00157A5D" w:rsidP="00CE214C">
            <w:pPr>
              <w:spacing w:after="0" w:line="240" w:lineRule="auto"/>
              <w:jc w:val="both"/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  <w:t>Chronic worry reinforces the idea that your anxious beliefs about the future are true</w:t>
            </w:r>
          </w:p>
        </w:tc>
      </w:tr>
      <w:tr w:rsidR="00157A5D" w:rsidRPr="00D93874" w14:paraId="6C8C13C5" w14:textId="77777777" w:rsidTr="00CE214C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7ECB8" w14:textId="77777777" w:rsidR="00157A5D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118CC" w14:textId="77777777" w:rsidR="00157A5D" w:rsidRDefault="00157A5D" w:rsidP="00CE214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Rumination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12EAA" w14:textId="77777777" w:rsidR="00157A5D" w:rsidRPr="0026738A" w:rsidRDefault="00157A5D" w:rsidP="00CE214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Chronically focusing on the what </w:t>
            </w:r>
            <w:proofErr w:type="gramStart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if’s</w:t>
            </w:r>
            <w:proofErr w:type="gramEnd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 of past anxious situation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088009B" w14:textId="77777777" w:rsidR="00157A5D" w:rsidRDefault="00157A5D" w:rsidP="00CE214C">
            <w:pPr>
              <w:spacing w:after="0" w:line="240" w:lineRule="auto"/>
              <w:jc w:val="both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Chronic rumination reinforces the idea that your anxious beliefs about the past are true.</w:t>
            </w:r>
          </w:p>
        </w:tc>
      </w:tr>
    </w:tbl>
    <w:p w14:paraId="54DF681F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9AA5B56" w14:textId="77777777" w:rsidR="00157A5D" w:rsidRDefault="00157A5D" w:rsidP="00157A5D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Tracking Maladaptive Behaviors Activity</w:t>
      </w: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1269D">
        <w:rPr>
          <w:rFonts w:ascii="Candara" w:eastAsia="Helvetica Neue" w:hAnsi="Candara" w:cstheme="majorHAnsi"/>
          <w:b/>
          <w:color w:val="C00000"/>
          <w:sz w:val="24"/>
          <w:szCs w:val="24"/>
        </w:rPr>
        <w:t>A:</w:t>
      </w:r>
      <w:r w:rsidRPr="0071269D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S</w:t>
      </w:r>
      <w:r w:rsidRPr="00963EF3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pecifically describe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how you engaged in the maladaptive behaviors either </w:t>
      </w:r>
      <w:r w:rsidRPr="00EE621D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  <w:u w:val="single"/>
        </w:rPr>
        <w:t>before, during, or after the situation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. </w:t>
      </w:r>
      <w:r w:rsidRPr="0071269D">
        <w:rPr>
          <w:rFonts w:ascii="Candara" w:eastAsia="Helvetica Neue" w:hAnsi="Candara" w:cstheme="majorHAnsi"/>
          <w:b/>
          <w:color w:val="C00000"/>
          <w:sz w:val="24"/>
          <w:szCs w:val="24"/>
        </w:rPr>
        <w:t>B:</w:t>
      </w:r>
      <w:r w:rsidRPr="0071269D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Difficulty </w:t>
      </w:r>
      <w:proofErr w:type="gramStart"/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to resist</w:t>
      </w:r>
      <w:proofErr w:type="gramEnd"/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rating. Rate how difficult it was to resist the behavior. </w:t>
      </w:r>
      <w:r w:rsidRPr="0071269D">
        <w:rPr>
          <w:rFonts w:ascii="Candara" w:eastAsia="Helvetica Neue" w:hAnsi="Candara" w:cstheme="majorHAnsi"/>
          <w:b/>
          <w:color w:val="C00000"/>
          <w:sz w:val="24"/>
          <w:szCs w:val="24"/>
        </w:rPr>
        <w:t>C:</w:t>
      </w:r>
      <w:r w:rsidRPr="0071269D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Unless you have specific notes of our own, leave this section blank for review/notes during your nest therapy session.</w:t>
      </w:r>
    </w:p>
    <w:p w14:paraId="377E9F33" w14:textId="77777777" w:rsidR="00157A5D" w:rsidRPr="0076622C" w:rsidRDefault="00157A5D" w:rsidP="00157A5D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6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"/>
        <w:gridCol w:w="5220"/>
        <w:gridCol w:w="1710"/>
        <w:gridCol w:w="3330"/>
      </w:tblGrid>
      <w:tr w:rsidR="00157A5D" w:rsidRPr="001B7DA2" w14:paraId="75BD70D0" w14:textId="77777777" w:rsidTr="00CE214C">
        <w:trPr>
          <w:trHeight w:val="313"/>
        </w:trPr>
        <w:tc>
          <w:tcPr>
            <w:tcW w:w="5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AE40C5" w14:textId="77777777" w:rsidR="00157A5D" w:rsidRPr="001B7DA2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A</w:t>
            </w:r>
            <w:r w:rsidRPr="00425268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1B7DA2"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Be specific about the ways you used </w:t>
            </w:r>
            <w:r>
              <w:rPr>
                <w:rFonts w:cstheme="minorHAnsi"/>
                <w:b/>
                <w:bCs/>
                <w:color w:val="595959" w:themeColor="text1" w:themeTint="A6"/>
                <w:sz w:val="18"/>
                <w:szCs w:val="18"/>
                <w:u w:val="single"/>
              </w:rPr>
              <w:t>Reassurance Seeking, Worry, and Rumination</w:t>
            </w:r>
            <w:r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 either before, during or after the situation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F785DB" w14:textId="77777777" w:rsidR="00157A5D" w:rsidRDefault="00157A5D" w:rsidP="00CE214C">
            <w:pPr>
              <w:widowControl w:val="0"/>
              <w:tabs>
                <w:tab w:val="left" w:pos="1102"/>
              </w:tabs>
              <w:spacing w:after="0" w:line="240" w:lineRule="auto"/>
              <w:jc w:val="center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D6F68D" w14:textId="77777777" w:rsidR="00157A5D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157A5D" w:rsidRPr="00D93874" w14:paraId="1C22BC41" w14:textId="77777777" w:rsidTr="00CE214C">
        <w:trPr>
          <w:trHeight w:val="497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DC37C" w14:textId="77777777" w:rsidR="00157A5D" w:rsidRPr="00D93874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6169DA" w14:textId="77777777" w:rsidR="00157A5D" w:rsidRPr="00D93874" w:rsidRDefault="00000000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887696938"/>
                <w:placeholder>
                  <w:docPart w:val="A4367AC7DF6046229C4F6DC86A9E5C01"/>
                </w:placeholder>
                <w:showingPlcHdr/>
                <w15:appearance w15:val="tags"/>
                <w:text/>
              </w:sdtPr>
              <w:sdtContent>
                <w:r w:rsidR="00157A5D" w:rsidRPr="002B4056">
                  <w:rPr>
                    <w:rStyle w:val="PlaceholderText"/>
                    <w:sz w:val="18"/>
                    <w:szCs w:val="18"/>
                  </w:rPr>
                  <w:t>Reassurance Seeking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347742454"/>
              <w:placeholder>
                <w:docPart w:val="8462340BC64248329ABAA340121588BC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E26A922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336E7E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176386859"/>
                <w:placeholder>
                  <w:docPart w:val="170C5C6D1E5F4FDB9CC147620366AB98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109F35F6" w14:textId="77777777" w:rsidTr="00CE214C">
        <w:trPr>
          <w:trHeight w:val="288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CD357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64A69E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630555065"/>
                <w:placeholder>
                  <w:docPart w:val="FF9DDEB7F35E4B63A4FC3D40AD2A3D75"/>
                </w:placeholder>
                <w:showingPlcHdr/>
                <w15:appearance w15:val="tags"/>
                <w:text/>
              </w:sdtPr>
              <w:sdtContent>
                <w:r w:rsidR="00157A5D" w:rsidRPr="002B4056">
                  <w:rPr>
                    <w:rStyle w:val="PlaceholderText"/>
                    <w:sz w:val="18"/>
                    <w:szCs w:val="18"/>
                  </w:rPr>
                  <w:t>Reassurance Seeking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996721107"/>
              <w:placeholder>
                <w:docPart w:val="BDFB7B0B9DF3461884B5ECC220A74A91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1258D88A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577D124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969430770"/>
                <w:placeholder>
                  <w:docPart w:val="3F4CA4A4801C4ACF93BEE8794354FCB6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15DCEE45" w14:textId="77777777" w:rsidTr="00CE214C">
        <w:trPr>
          <w:trHeight w:val="367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5D6CA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6DD49A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2061515687"/>
                <w:placeholder>
                  <w:docPart w:val="C22C1BCB3DDB48FFACEB78998499D410"/>
                </w:placeholder>
                <w:showingPlcHdr/>
                <w15:appearance w15:val="tags"/>
                <w:text/>
              </w:sdtPr>
              <w:sdtContent>
                <w:r w:rsidR="00157A5D" w:rsidRPr="00033ED3">
                  <w:rPr>
                    <w:rStyle w:val="PlaceholderText"/>
                    <w:sz w:val="18"/>
                    <w:szCs w:val="18"/>
                  </w:rPr>
                  <w:t>Worry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627089971"/>
              <w:placeholder>
                <w:docPart w:val="C67F40446C9C47EE93A0BDD47DACF266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62821440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34FC247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661009079"/>
                <w:placeholder>
                  <w:docPart w:val="71A89F4B4F93424B9A59F512CE59858D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78F582D3" w14:textId="77777777" w:rsidTr="00CE214C">
        <w:trPr>
          <w:trHeight w:val="498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D83B0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A1E0BD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696930488"/>
                <w:placeholder>
                  <w:docPart w:val="57E2654DD96848C784C6B11AF01DD648"/>
                </w:placeholder>
                <w:showingPlcHdr/>
                <w15:appearance w15:val="tags"/>
                <w:text/>
              </w:sdtPr>
              <w:sdtContent>
                <w:r w:rsidR="00157A5D">
                  <w:rPr>
                    <w:rStyle w:val="PlaceholderText"/>
                    <w:sz w:val="18"/>
                    <w:szCs w:val="18"/>
                  </w:rPr>
                  <w:t>Worry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908374727"/>
              <w:placeholder>
                <w:docPart w:val="EB1FD58EDB474891A4B72FC56BA092EF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B37786A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137ED5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479768462"/>
                <w:placeholder>
                  <w:docPart w:val="C40150C5FE8D4DF590052C89F274693D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4B1CBCC6" w14:textId="77777777" w:rsidTr="00CE214C">
        <w:trPr>
          <w:trHeight w:val="451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8C37F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60E03D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2121531659"/>
                <w:placeholder>
                  <w:docPart w:val="ACAFA4E0A1234BD688D9211D4E3D29C8"/>
                </w:placeholder>
                <w:showingPlcHdr/>
                <w15:appearance w15:val="tags"/>
                <w:text/>
              </w:sdtPr>
              <w:sdtContent>
                <w:r w:rsidR="00157A5D" w:rsidRPr="00033ED3">
                  <w:rPr>
                    <w:rStyle w:val="PlaceholderText"/>
                    <w:sz w:val="18"/>
                    <w:szCs w:val="18"/>
                  </w:rPr>
                  <w:t>Rumination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893695708"/>
              <w:placeholder>
                <w:docPart w:val="504E2B0E126F414BB84DFEB69AEE596F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5875CCC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4FFF9BD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641580861"/>
                <w:placeholder>
                  <w:docPart w:val="FD629FC303B04006A45A867BA190A24B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23DE9A87" w14:textId="77777777" w:rsidTr="00CE214C">
        <w:trPr>
          <w:trHeight w:val="451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2CE19" w14:textId="77777777" w:rsidR="00157A5D" w:rsidRPr="00E54132" w:rsidRDefault="00157A5D" w:rsidP="00CE214C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>
              <w:rPr>
                <w:rFonts w:eastAsia="Architects Daughter" w:cstheme="minorHAnsi"/>
                <w:b/>
                <w:bCs/>
                <w:color w:val="595959" w:themeColor="text1" w:themeTint="A6"/>
              </w:rPr>
              <w:t>6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296A93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620383469"/>
                <w:placeholder>
                  <w:docPart w:val="81C3A864EBC441C1AAACAD5993505D2E"/>
                </w:placeholder>
                <w:showingPlcHdr/>
                <w15:appearance w15:val="tags"/>
                <w:text/>
              </w:sdtPr>
              <w:sdtContent>
                <w:r w:rsidR="00157A5D" w:rsidRPr="00033ED3">
                  <w:rPr>
                    <w:rStyle w:val="PlaceholderText"/>
                    <w:sz w:val="18"/>
                    <w:szCs w:val="18"/>
                  </w:rPr>
                  <w:t>Rumination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024286621"/>
              <w:placeholder>
                <w:docPart w:val="49BA6A426DE7480DB3C369DF7D55BB02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8EA6CE7" w14:textId="77777777" w:rsidR="00157A5D" w:rsidRDefault="00157A5D" w:rsidP="00CE214C">
                <w:pPr>
                  <w:spacing w:after="0" w:line="240" w:lineRule="auto"/>
                  <w:jc w:val="center"/>
                  <w:rPr>
                    <w:rStyle w:val="Style1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460E283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433939855"/>
                <w:placeholder>
                  <w:docPart w:val="EB8DCEF2CF994A6D89B4B13233C63D93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2033648A" w14:textId="77777777" w:rsidTr="00CE214C">
        <w:trPr>
          <w:trHeight w:val="451"/>
        </w:trPr>
        <w:tc>
          <w:tcPr>
            <w:tcW w:w="1061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AE5D7" w14:textId="77777777" w:rsidR="00157A5D" w:rsidRPr="00757875" w:rsidRDefault="00157A5D" w:rsidP="00CE214C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0"/>
                <w:szCs w:val="20"/>
              </w:rPr>
            </w:pPr>
            <w:r w:rsidRPr="00A2460C">
              <w:rPr>
                <w:rFonts w:ascii="Candara" w:hAnsi="Candara" w:cstheme="majorHAnsi"/>
                <w:b/>
                <w:color w:val="595959" w:themeColor="text1" w:themeTint="A6"/>
              </w:rPr>
              <w:t>B: Ratings:</w:t>
            </w:r>
            <w:r w:rsidRPr="00757875">
              <w:rPr>
                <w:rFonts w:ascii="Candara" w:hAnsi="Candara" w:cstheme="majorHAnsi"/>
                <w:b/>
                <w:color w:val="595959" w:themeColor="text1" w:themeTint="A6"/>
                <w:sz w:val="20"/>
                <w:szCs w:val="20"/>
              </w:rPr>
              <w:t xml:space="preserve"> </w:t>
            </w:r>
            <w:r w:rsidRPr="00A2460C">
              <w:rPr>
                <w:rFonts w:cstheme="minorHAnsi"/>
                <w:b/>
                <w:color w:val="595959" w:themeColor="text1" w:themeTint="A6"/>
                <w:sz w:val="20"/>
                <w:szCs w:val="20"/>
                <w:u w:val="single"/>
              </w:rPr>
              <w:t>Difficult to Resist Rating Scale: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How difficult was it for you to resist doing the behavior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 </w:t>
            </w:r>
            <w:r w:rsidRPr="00757875">
              <w:rPr>
                <w:rFonts w:ascii="Candara" w:hAnsi="Candara" w:cstheme="majorHAnsi"/>
                <w:color w:val="C00000"/>
                <w:sz w:val="20"/>
                <w:szCs w:val="20"/>
              </w:rPr>
              <w:t>0-10</w:t>
            </w:r>
          </w:p>
          <w:p w14:paraId="41B036CE" w14:textId="77777777" w:rsidR="00157A5D" w:rsidRDefault="00157A5D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757875">
              <w:rPr>
                <w:rFonts w:ascii="Candara" w:hAnsi="Candara" w:cstheme="majorHAnsi"/>
                <w:b/>
                <w:bCs/>
                <w:color w:val="C00000"/>
                <w:sz w:val="20"/>
                <w:szCs w:val="20"/>
              </w:rPr>
              <w:t>0 =</w:t>
            </w:r>
            <w:r>
              <w:rPr>
                <w:rFonts w:ascii="Candara" w:hAnsi="Candara" w:cstheme="majorHAnsi"/>
                <w:color w:val="C0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No difficulty at all – (I could easily refrain from this behavior)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   </w:t>
            </w:r>
            <w:r w:rsidRPr="00757875">
              <w:rPr>
                <w:rFonts w:ascii="Candara" w:hAnsi="Candara" w:cstheme="majorHAnsi"/>
                <w:b/>
                <w:bCs/>
                <w:color w:val="C00000"/>
                <w:sz w:val="20"/>
                <w:szCs w:val="20"/>
              </w:rPr>
              <w:t>10 =</w:t>
            </w:r>
            <w:r w:rsidRPr="00757875">
              <w:rPr>
                <w:rFonts w:ascii="Candara" w:hAnsi="Candara" w:cstheme="majorHAnsi"/>
                <w:color w:val="C0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Impossible – (I could not resist the urge to engage in this behavior)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</w:t>
            </w:r>
            <w:r w:rsidRPr="00757875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No two </w:t>
            </w:r>
            <w:r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>behaviors</w:t>
            </w:r>
            <w:r w:rsidRPr="00757875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 can be rated the same, however, you can use decimal points.</w:t>
            </w:r>
          </w:p>
        </w:tc>
      </w:tr>
    </w:tbl>
    <w:p w14:paraId="6EA4C497" w14:textId="77777777" w:rsidR="00157A5D" w:rsidRDefault="00157A5D" w:rsidP="00157A5D">
      <w:pPr>
        <w:rPr>
          <w:rFonts w:ascii="Candara" w:hAnsi="Candara"/>
          <w:b/>
          <w:color w:val="C00000"/>
          <w:sz w:val="44"/>
          <w:szCs w:val="44"/>
        </w:rPr>
      </w:pPr>
    </w:p>
    <w:p w14:paraId="4216D97B" w14:textId="77777777" w:rsidR="00157A5D" w:rsidRPr="00AD276E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32"/>
          <w:szCs w:val="32"/>
        </w:rPr>
      </w:pPr>
      <w:r w:rsidRPr="00AD276E">
        <w:rPr>
          <w:rFonts w:ascii="Candara" w:hAnsi="Candara"/>
          <w:b/>
          <w:color w:val="C00000"/>
          <w:sz w:val="32"/>
          <w:szCs w:val="32"/>
        </w:rPr>
        <w:t>Stop!</w:t>
      </w:r>
    </w:p>
    <w:p w14:paraId="01A20AA5" w14:textId="237CB87C" w:rsidR="00157A5D" w:rsidRPr="00A06469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747474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47474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47474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>ait 4</w:t>
      </w:r>
      <w:r w:rsidR="0071269D">
        <w:rPr>
          <w:rFonts w:ascii="Candara" w:hAnsi="Candara"/>
          <w:b/>
          <w:color w:val="747474" w:themeColor="background2" w:themeShade="80"/>
          <w:sz w:val="18"/>
          <w:szCs w:val="18"/>
        </w:rPr>
        <w:t>8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 hours before moving to</w:t>
      </w:r>
      <w:r w:rsidR="0071269D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 the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 next Activity Day</w:t>
      </w:r>
    </w:p>
    <w:p w14:paraId="749E7D0C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1F504F69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7E739E02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6D9D92EF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0C26A654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219A5763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49FD1C48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4C937021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1FD912F0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6927B424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53EF2DB4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7166B3A5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77387C1F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634C8425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1D1807A6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5BBF7867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14CA0B05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238BADDB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57F86296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6C185E30" w14:textId="397634B3" w:rsidR="00157A5D" w:rsidRDefault="00157A5D" w:rsidP="00157A5D">
      <w:pPr>
        <w:spacing w:after="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  <w:r>
        <w:rPr>
          <w:rFonts w:ascii="Candara" w:hAnsi="Candara"/>
          <w:b/>
          <w:color w:val="C00000"/>
          <w:sz w:val="44"/>
          <w:szCs w:val="44"/>
        </w:rPr>
        <w:t>C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>urrent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 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>Maladaptive Behaviors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: </w:t>
      </w: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eek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:</w:t>
      </w:r>
      <w:r w:rsidRPr="00A63B71">
        <w:rPr>
          <w:rFonts w:ascii="Candara" w:hAnsi="Candara"/>
          <w:b/>
          <w:sz w:val="28"/>
          <w:szCs w:val="28"/>
        </w:rPr>
        <w:t xml:space="preserve"> </w:t>
      </w:r>
      <w:r w:rsidRPr="00D068C2">
        <w:rPr>
          <w:rFonts w:ascii="Candara" w:hAnsi="Candara"/>
          <w:b/>
          <w:color w:val="C00000"/>
          <w:sz w:val="44"/>
          <w:szCs w:val="44"/>
        </w:rPr>
        <w:t>A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5</w:t>
      </w:r>
    </w:p>
    <w:p w14:paraId="7DE25251" w14:textId="77777777" w:rsidR="00157A5D" w:rsidRDefault="00157A5D" w:rsidP="00157A5D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DE2045">
        <w:rPr>
          <w:rFonts w:ascii="Candara" w:eastAsia="Helvetica Neue" w:hAnsi="Candara" w:cstheme="majorHAnsi"/>
          <w:b/>
          <w:color w:val="C00000"/>
          <w:sz w:val="24"/>
          <w:szCs w:val="24"/>
        </w:rPr>
        <w:t>A:</w:t>
      </w:r>
      <w:r w:rsidRPr="00DE2045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your reasons for seeking help using shorthand. </w:t>
      </w:r>
      <w:r w:rsidRPr="00DE2045">
        <w:rPr>
          <w:rFonts w:ascii="Candara" w:eastAsia="Helvetica Neue" w:hAnsi="Candara" w:cstheme="majorHAnsi"/>
          <w:b/>
          <w:color w:val="C00000"/>
          <w:sz w:val="24"/>
          <w:szCs w:val="24"/>
        </w:rPr>
        <w:t>B:</w:t>
      </w:r>
      <w:r w:rsidRPr="00DE2045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if you experienced anxiety today related to 1 of your 3 reasons for seeking help. </w:t>
      </w:r>
      <w:r w:rsidRPr="005D6083">
        <w:rPr>
          <w:rFonts w:ascii="Candara" w:eastAsia="Helvetica Neue" w:hAnsi="Candara" w:cstheme="majorHAnsi"/>
          <w:b/>
          <w:color w:val="C00000"/>
          <w:sz w:val="24"/>
          <w:szCs w:val="24"/>
        </w:rPr>
        <w:t>C:</w:t>
      </w:r>
      <w:r w:rsidRPr="005D6083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which situation you would like to use. </w:t>
      </w:r>
      <w:r w:rsidRPr="005D6083">
        <w:rPr>
          <w:rFonts w:ascii="Candara" w:eastAsia="Helvetica Neue" w:hAnsi="Candara" w:cstheme="majorHAnsi"/>
          <w:b/>
          <w:color w:val="C00000"/>
          <w:sz w:val="24"/>
          <w:szCs w:val="24"/>
        </w:rPr>
        <w:t>D:</w:t>
      </w:r>
      <w:r w:rsidRPr="005D6083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riefly describe the situation in the situation box.</w:t>
      </w:r>
    </w:p>
    <w:tbl>
      <w:tblPr>
        <w:tblW w:w="106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61"/>
        <w:gridCol w:w="2468"/>
        <w:gridCol w:w="1961"/>
      </w:tblGrid>
      <w:tr w:rsidR="00A7350E" w:rsidRPr="002A4A88" w14:paraId="2BF40F97" w14:textId="77777777" w:rsidTr="001E0AF9">
        <w:trPr>
          <w:trHeight w:val="175"/>
        </w:trPr>
        <w:tc>
          <w:tcPr>
            <w:tcW w:w="626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8939893" w14:textId="77777777" w:rsidR="00A7350E" w:rsidRPr="00391696" w:rsidRDefault="00A7350E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4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511F63" w14:textId="77777777" w:rsidR="00A7350E" w:rsidRPr="00391696" w:rsidRDefault="00A7350E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961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702DE697" w14:textId="77777777" w:rsidR="00A7350E" w:rsidRPr="00391696" w:rsidRDefault="00A7350E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A7350E" w:rsidRPr="002A4A88" w14:paraId="3668BC2B" w14:textId="77777777" w:rsidTr="001E0AF9">
        <w:trPr>
          <w:trHeight w:val="492"/>
        </w:trPr>
        <w:tc>
          <w:tcPr>
            <w:tcW w:w="6261" w:type="dxa"/>
            <w:tcBorders>
              <w:right w:val="single" w:sz="4" w:space="0" w:color="auto"/>
            </w:tcBorders>
          </w:tcPr>
          <w:p w14:paraId="4D06DA83" w14:textId="77777777" w:rsidR="00A7350E" w:rsidRPr="002A4A88" w:rsidRDefault="00A7350E" w:rsidP="001E0AF9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816776425"/>
                <w:placeholder>
                  <w:docPart w:val="25111A460A364448A1773D6B5254CBE5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388257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1AF9B872" w14:textId="77777777" w:rsidR="00A7350E" w:rsidRPr="002A4A88" w:rsidRDefault="00A7350E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28986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7925B39E" w14:textId="77777777" w:rsidR="00A7350E" w:rsidRPr="002A4A88" w:rsidRDefault="00A7350E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7350E" w:rsidRPr="002A4A88" w14:paraId="1A346E70" w14:textId="77777777" w:rsidTr="001E0AF9">
        <w:trPr>
          <w:trHeight w:val="445"/>
        </w:trPr>
        <w:tc>
          <w:tcPr>
            <w:tcW w:w="6261" w:type="dxa"/>
            <w:tcBorders>
              <w:right w:val="single" w:sz="4" w:space="0" w:color="auto"/>
            </w:tcBorders>
          </w:tcPr>
          <w:p w14:paraId="6B079C8E" w14:textId="77777777" w:rsidR="00A7350E" w:rsidRPr="002A4A88" w:rsidRDefault="00A7350E" w:rsidP="001E0AF9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668516747"/>
                <w:placeholder>
                  <w:docPart w:val="23DD5A8DE6534F73A45E43DB7D2C7044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109812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1E0DD2BF" w14:textId="77777777" w:rsidR="00A7350E" w:rsidRPr="002A4A88" w:rsidRDefault="00A7350E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663436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135AB73E" w14:textId="77777777" w:rsidR="00A7350E" w:rsidRPr="002A4A88" w:rsidRDefault="00A7350E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7350E" w:rsidRPr="002A4A88" w14:paraId="1B4378AC" w14:textId="77777777" w:rsidTr="001E0AF9">
        <w:trPr>
          <w:trHeight w:val="389"/>
        </w:trPr>
        <w:tc>
          <w:tcPr>
            <w:tcW w:w="6261" w:type="dxa"/>
            <w:tcBorders>
              <w:right w:val="single" w:sz="4" w:space="0" w:color="auto"/>
            </w:tcBorders>
          </w:tcPr>
          <w:p w14:paraId="687D78E8" w14:textId="77777777" w:rsidR="00A7350E" w:rsidRPr="002A4A88" w:rsidRDefault="00A7350E" w:rsidP="001E0AF9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729873440"/>
                <w:placeholder>
                  <w:docPart w:val="3A54C1B8B33A40DF9F82245325FD9319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540473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30943B4B" w14:textId="77777777" w:rsidR="00A7350E" w:rsidRPr="002A4A88" w:rsidRDefault="00A7350E" w:rsidP="001E0AF9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373924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41B36C03" w14:textId="77777777" w:rsidR="00A7350E" w:rsidRPr="002A4A88" w:rsidRDefault="00A7350E" w:rsidP="001E0AF9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06792033" w14:textId="77777777" w:rsidR="00A7350E" w:rsidRPr="00776938" w:rsidRDefault="00A7350E" w:rsidP="00A7350E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A7350E" w:rsidRPr="00D93874" w14:paraId="59F2DC3F" w14:textId="77777777" w:rsidTr="001E0AF9">
        <w:tc>
          <w:tcPr>
            <w:tcW w:w="10705" w:type="dxa"/>
            <w:shd w:val="clear" w:color="auto" w:fill="FFFFFF" w:themeFill="background1"/>
          </w:tcPr>
          <w:p w14:paraId="6FD50377" w14:textId="77777777" w:rsidR="00A7350E" w:rsidRPr="007514D7" w:rsidRDefault="00A7350E" w:rsidP="001E0AF9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 </w:t>
            </w:r>
          </w:p>
        </w:tc>
      </w:tr>
      <w:tr w:rsidR="00A7350E" w:rsidRPr="00D93874" w14:paraId="5488AA83" w14:textId="77777777" w:rsidTr="001E0AF9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1759170630"/>
              <w:placeholder>
                <w:docPart w:val="DB6DC48C39AF408D914B1E6FC16814DF"/>
              </w:placeholder>
              <w:showingPlcHdr/>
              <w15:appearance w15:val="tags"/>
              <w:text/>
            </w:sdtPr>
            <w:sdtContent>
              <w:p w14:paraId="54F84C01" w14:textId="77777777" w:rsidR="00A7350E" w:rsidRPr="00D93874" w:rsidRDefault="00A7350E" w:rsidP="001E0AF9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>
                  <w:rPr>
                    <w:rStyle w:val="PlaceholderText"/>
                    <w:sz w:val="18"/>
                    <w:szCs w:val="18"/>
                  </w:rPr>
                  <w:t>Describe the situation you experienced today related to your chosen reason for seeking help</w:t>
                </w:r>
              </w:p>
            </w:sdtContent>
          </w:sdt>
        </w:tc>
      </w:tr>
    </w:tbl>
    <w:p w14:paraId="19313F28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1509802" w14:textId="77777777" w:rsidR="00157A5D" w:rsidRPr="00F523FC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4EA72E" w:themeColor="accent6"/>
          <w:sz w:val="32"/>
          <w:szCs w:val="32"/>
        </w:rPr>
      </w:pPr>
      <w:proofErr w:type="gramStart"/>
      <w:r w:rsidRPr="00F523FC">
        <w:rPr>
          <w:rFonts w:ascii="Candara" w:hAnsi="Candara"/>
          <w:b/>
          <w:color w:val="4EA72E" w:themeColor="accent6"/>
          <w:sz w:val="32"/>
          <w:szCs w:val="32"/>
        </w:rPr>
        <w:t>Continue</w:t>
      </w:r>
      <w:proofErr w:type="gramEnd"/>
    </w:p>
    <w:p w14:paraId="5BE43A39" w14:textId="77777777" w:rsidR="00157A5D" w:rsidRPr="00A06469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747474" w:themeColor="background2" w:themeShade="80"/>
          <w:sz w:val="18"/>
          <w:szCs w:val="18"/>
        </w:rPr>
      </w:pPr>
      <w:r>
        <w:rPr>
          <w:rFonts w:ascii="Candara" w:hAnsi="Candara"/>
          <w:b/>
          <w:color w:val="747474" w:themeColor="background2" w:themeShade="80"/>
          <w:sz w:val="28"/>
          <w:szCs w:val="28"/>
        </w:rPr>
        <w:t>P</w:t>
      </w:r>
      <w:r>
        <w:rPr>
          <w:rFonts w:ascii="Candara" w:hAnsi="Candara"/>
          <w:b/>
          <w:color w:val="747474" w:themeColor="background2" w:themeShade="80"/>
          <w:sz w:val="18"/>
          <w:szCs w:val="18"/>
        </w:rPr>
        <w:t>lease continue this activity day by going to the next section below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>.</w:t>
      </w:r>
    </w:p>
    <w:p w14:paraId="5D9A9112" w14:textId="77777777" w:rsidR="00157A5D" w:rsidRDefault="00157A5D" w:rsidP="00157A5D">
      <w:pPr>
        <w:spacing w:after="0" w:line="240" w:lineRule="auto"/>
        <w:jc w:val="center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DBC3CC1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9736A18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BB9D41E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30B3B9F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0FB097F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9A81299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FDE39AC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B5736E6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BE21754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BA5E270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79848FE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447551B1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F4CCFF0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16D6F2E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06B9A65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34CB255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15D23394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25D49C3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13D3C18" w14:textId="77777777" w:rsidR="008E409A" w:rsidRDefault="008E409A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B57FA8E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4880263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812E303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812EB38" w14:textId="77777777" w:rsidR="00A7350E" w:rsidRDefault="00A7350E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5EC8BE5" w14:textId="15A50DE6" w:rsidR="00157A5D" w:rsidRDefault="00157A5D" w:rsidP="00157A5D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Maladaptive Behavior Key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elow is a list of Maladaptive Behaviors, explanations of what they are and why they maintain anxiety issues.</w:t>
      </w:r>
    </w:p>
    <w:p w14:paraId="0EBFCCA7" w14:textId="77777777" w:rsidR="00157A5D" w:rsidRPr="004226D3" w:rsidRDefault="00157A5D" w:rsidP="00157A5D">
      <w:pPr>
        <w:spacing w:after="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</w:p>
    <w:tbl>
      <w:tblPr>
        <w:tblW w:w="106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2931"/>
        <w:gridCol w:w="3150"/>
        <w:gridCol w:w="4140"/>
      </w:tblGrid>
      <w:tr w:rsidR="00157A5D" w:rsidRPr="00D93874" w14:paraId="46C853FC" w14:textId="77777777" w:rsidTr="00CE214C">
        <w:trPr>
          <w:trHeight w:val="308"/>
        </w:trPr>
        <w:tc>
          <w:tcPr>
            <w:tcW w:w="33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ACAE7" w14:textId="77777777" w:rsidR="00157A5D" w:rsidRPr="00757AAA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Types of Maladaptive Behaviors</w:t>
            </w:r>
          </w:p>
        </w:tc>
        <w:tc>
          <w:tcPr>
            <w:tcW w:w="31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6EE82" w14:textId="77777777" w:rsidR="00157A5D" w:rsidRPr="00757AAA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What they are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358F553" w14:textId="77777777" w:rsidR="00157A5D" w:rsidRPr="00757AAA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Why they maintain your anxiety issue</w:t>
            </w:r>
          </w:p>
        </w:tc>
      </w:tr>
      <w:tr w:rsidR="00157A5D" w:rsidRPr="00D93874" w14:paraId="626F4700" w14:textId="77777777" w:rsidTr="00CE214C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AB46E" w14:textId="77777777" w:rsidR="00157A5D" w:rsidRPr="00E54132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8972E" w14:textId="77777777" w:rsidR="00157A5D" w:rsidRPr="00D93874" w:rsidRDefault="00157A5D" w:rsidP="00CE214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Reassurance Seeking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CBAE4" w14:textId="77777777" w:rsidR="00157A5D" w:rsidRPr="0026738A" w:rsidRDefault="00157A5D" w:rsidP="00CE214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During moments of uncertainty, seeking frequent reassurance from trusted people of source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A2AAE58" w14:textId="77777777" w:rsidR="00157A5D" w:rsidRPr="0026738A" w:rsidRDefault="00157A5D" w:rsidP="00CE214C">
            <w:pPr>
              <w:spacing w:after="0" w:line="240" w:lineRule="auto"/>
              <w:jc w:val="both"/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  <w:t xml:space="preserve">Chronic reassurance seeking is addictive and leaves you depending on needing reassurance to feel less anxious. It also minimizes you as the person who can reassure yourself. </w:t>
            </w:r>
          </w:p>
        </w:tc>
      </w:tr>
      <w:tr w:rsidR="00157A5D" w:rsidRPr="00D93874" w14:paraId="454122A9" w14:textId="77777777" w:rsidTr="00CE214C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3AD74" w14:textId="77777777" w:rsidR="00157A5D" w:rsidRPr="00E54132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22EE8" w14:textId="77777777" w:rsidR="00157A5D" w:rsidRDefault="00157A5D" w:rsidP="00CE214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Worry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E461C" w14:textId="77777777" w:rsidR="00157A5D" w:rsidRPr="0026738A" w:rsidRDefault="00157A5D" w:rsidP="00CE214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Chronically focusing on the what </w:t>
            </w:r>
            <w:proofErr w:type="gramStart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if’s</w:t>
            </w:r>
            <w:proofErr w:type="gramEnd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 of future anxious situation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584731F" w14:textId="77777777" w:rsidR="00157A5D" w:rsidRPr="0026738A" w:rsidRDefault="00157A5D" w:rsidP="00CE214C">
            <w:pPr>
              <w:spacing w:after="0" w:line="240" w:lineRule="auto"/>
              <w:jc w:val="both"/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  <w:t>Chronic worry reinforces the idea that your anxious beliefs about the future are true</w:t>
            </w:r>
          </w:p>
        </w:tc>
      </w:tr>
      <w:tr w:rsidR="00157A5D" w:rsidRPr="00D93874" w14:paraId="65023432" w14:textId="77777777" w:rsidTr="00CE214C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B8249" w14:textId="77777777" w:rsidR="00157A5D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22300" w14:textId="77777777" w:rsidR="00157A5D" w:rsidRDefault="00157A5D" w:rsidP="00CE214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Rumination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5BA34" w14:textId="77777777" w:rsidR="00157A5D" w:rsidRPr="0026738A" w:rsidRDefault="00157A5D" w:rsidP="00CE214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Chronically focusing on the what </w:t>
            </w:r>
            <w:proofErr w:type="gramStart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if’s</w:t>
            </w:r>
            <w:proofErr w:type="gramEnd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 of past anxious situation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EE51276" w14:textId="77777777" w:rsidR="00157A5D" w:rsidRDefault="00157A5D" w:rsidP="00CE214C">
            <w:pPr>
              <w:spacing w:after="0" w:line="240" w:lineRule="auto"/>
              <w:jc w:val="both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Chronic rumination reinforces the idea that your anxious beliefs about the past are true.</w:t>
            </w:r>
          </w:p>
        </w:tc>
      </w:tr>
    </w:tbl>
    <w:p w14:paraId="209961C5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74882DB" w14:textId="77777777" w:rsidR="00157A5D" w:rsidRDefault="00157A5D" w:rsidP="00157A5D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Tracking Maladaptive Behaviors Activity</w:t>
      </w: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1269D">
        <w:rPr>
          <w:rFonts w:ascii="Candara" w:eastAsia="Helvetica Neue" w:hAnsi="Candara" w:cstheme="majorHAnsi"/>
          <w:b/>
          <w:color w:val="C00000"/>
          <w:sz w:val="24"/>
          <w:szCs w:val="24"/>
        </w:rPr>
        <w:t>A:</w:t>
      </w:r>
      <w:r w:rsidRPr="0071269D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S</w:t>
      </w:r>
      <w:r w:rsidRPr="00963EF3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pecifically describe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how you engaged in the maladaptive behaviors either </w:t>
      </w:r>
      <w:r w:rsidRPr="00EE621D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  <w:u w:val="single"/>
        </w:rPr>
        <w:t>before, during, or after the situation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. </w:t>
      </w:r>
      <w:r w:rsidRPr="0071269D">
        <w:rPr>
          <w:rFonts w:ascii="Candara" w:eastAsia="Helvetica Neue" w:hAnsi="Candara" w:cstheme="majorHAnsi"/>
          <w:b/>
          <w:color w:val="C00000"/>
          <w:sz w:val="24"/>
          <w:szCs w:val="24"/>
        </w:rPr>
        <w:t>B:</w:t>
      </w:r>
      <w:r w:rsidRPr="0071269D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Difficulty </w:t>
      </w:r>
      <w:proofErr w:type="gramStart"/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to resist</w:t>
      </w:r>
      <w:proofErr w:type="gramEnd"/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rating. Rate how difficult it was to resist the behavior. </w:t>
      </w:r>
      <w:r w:rsidRPr="0071269D">
        <w:rPr>
          <w:rFonts w:ascii="Candara" w:eastAsia="Helvetica Neue" w:hAnsi="Candara" w:cstheme="majorHAnsi"/>
          <w:b/>
          <w:color w:val="C00000"/>
          <w:sz w:val="24"/>
          <w:szCs w:val="24"/>
        </w:rPr>
        <w:t>C:</w:t>
      </w:r>
      <w:r w:rsidRPr="0071269D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Unless you have specific notes of our own, leave this section blank for review/notes during your nest therapy session.</w:t>
      </w:r>
    </w:p>
    <w:p w14:paraId="73D0DF8D" w14:textId="77777777" w:rsidR="00157A5D" w:rsidRPr="0076622C" w:rsidRDefault="00157A5D" w:rsidP="00157A5D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6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"/>
        <w:gridCol w:w="5220"/>
        <w:gridCol w:w="1710"/>
        <w:gridCol w:w="3330"/>
      </w:tblGrid>
      <w:tr w:rsidR="00157A5D" w:rsidRPr="001B7DA2" w14:paraId="24EA0231" w14:textId="77777777" w:rsidTr="00CE214C">
        <w:trPr>
          <w:trHeight w:val="313"/>
        </w:trPr>
        <w:tc>
          <w:tcPr>
            <w:tcW w:w="5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1D15D1" w14:textId="77777777" w:rsidR="00157A5D" w:rsidRPr="001B7DA2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A</w:t>
            </w:r>
            <w:r w:rsidRPr="00425268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1B7DA2"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Be specific about the ways you used </w:t>
            </w:r>
            <w:r>
              <w:rPr>
                <w:rFonts w:cstheme="minorHAnsi"/>
                <w:b/>
                <w:bCs/>
                <w:color w:val="595959" w:themeColor="text1" w:themeTint="A6"/>
                <w:sz w:val="18"/>
                <w:szCs w:val="18"/>
                <w:u w:val="single"/>
              </w:rPr>
              <w:t>Reassurance Seeking, Worry, and Rumination</w:t>
            </w:r>
            <w:r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 either before, during or after the situation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DAB47E" w14:textId="77777777" w:rsidR="00157A5D" w:rsidRDefault="00157A5D" w:rsidP="00CE214C">
            <w:pPr>
              <w:widowControl w:val="0"/>
              <w:tabs>
                <w:tab w:val="left" w:pos="1102"/>
              </w:tabs>
              <w:spacing w:after="0" w:line="240" w:lineRule="auto"/>
              <w:jc w:val="center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4AF6C7" w14:textId="77777777" w:rsidR="00157A5D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157A5D" w:rsidRPr="00D93874" w14:paraId="743C9A78" w14:textId="77777777" w:rsidTr="00CE214C">
        <w:trPr>
          <w:trHeight w:val="497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2D9BB" w14:textId="77777777" w:rsidR="00157A5D" w:rsidRPr="00D93874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47C329" w14:textId="77777777" w:rsidR="00157A5D" w:rsidRPr="00D93874" w:rsidRDefault="00000000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684138372"/>
                <w:placeholder>
                  <w:docPart w:val="4E852BAD50004B45A9191A8AE6F03B47"/>
                </w:placeholder>
                <w:showingPlcHdr/>
                <w15:appearance w15:val="tags"/>
                <w:text/>
              </w:sdtPr>
              <w:sdtContent>
                <w:r w:rsidR="00157A5D" w:rsidRPr="002B4056">
                  <w:rPr>
                    <w:rStyle w:val="PlaceholderText"/>
                    <w:sz w:val="18"/>
                    <w:szCs w:val="18"/>
                  </w:rPr>
                  <w:t>Reassurance Seeking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465854270"/>
              <w:placeholder>
                <w:docPart w:val="44BA4E84BA104174A0B802D66C3A598C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B16C8C5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211558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2020502823"/>
                <w:placeholder>
                  <w:docPart w:val="0C53F26D4CC04CD2A9FFA9A76BD3567E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0798E0C8" w14:textId="77777777" w:rsidTr="00CE214C">
        <w:trPr>
          <w:trHeight w:val="288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EF510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0C503C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195465032"/>
                <w:placeholder>
                  <w:docPart w:val="19FB6BBEFC304D99B9699D59ADF0F113"/>
                </w:placeholder>
                <w:showingPlcHdr/>
                <w15:appearance w15:val="tags"/>
                <w:text/>
              </w:sdtPr>
              <w:sdtContent>
                <w:r w:rsidR="00157A5D" w:rsidRPr="002B4056">
                  <w:rPr>
                    <w:rStyle w:val="PlaceholderText"/>
                    <w:sz w:val="18"/>
                    <w:szCs w:val="18"/>
                  </w:rPr>
                  <w:t>Reassurance Seeking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820780787"/>
              <w:placeholder>
                <w:docPart w:val="76A62AE26A68480DACB4B5A70B283A37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E6EFD71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2FDA466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469660402"/>
                <w:placeholder>
                  <w:docPart w:val="5E7A64ADD9B0493584CB70FCD33619CA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25413A73" w14:textId="77777777" w:rsidTr="00CE214C">
        <w:trPr>
          <w:trHeight w:val="367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418B9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65304C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340653088"/>
                <w:placeholder>
                  <w:docPart w:val="18B9451017D24B5FA96AE40F852A70FE"/>
                </w:placeholder>
                <w:showingPlcHdr/>
                <w15:appearance w15:val="tags"/>
                <w:text/>
              </w:sdtPr>
              <w:sdtContent>
                <w:r w:rsidR="00157A5D" w:rsidRPr="00033ED3">
                  <w:rPr>
                    <w:rStyle w:val="PlaceholderText"/>
                    <w:sz w:val="18"/>
                    <w:szCs w:val="18"/>
                  </w:rPr>
                  <w:t>Worry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154420826"/>
              <w:placeholder>
                <w:docPart w:val="6A585B1F75024F12A6DB7D83AC903B92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55FAAB33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86AA55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714423720"/>
                <w:placeholder>
                  <w:docPart w:val="A9D74240F7A64074BA28F22E81FC40B5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1BB0A126" w14:textId="77777777" w:rsidTr="00CE214C">
        <w:trPr>
          <w:trHeight w:val="498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C10C3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CBF184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320267796"/>
                <w:placeholder>
                  <w:docPart w:val="9AD0A2A7B77B43BAA86341A95332999F"/>
                </w:placeholder>
                <w:showingPlcHdr/>
                <w15:appearance w15:val="tags"/>
                <w:text/>
              </w:sdtPr>
              <w:sdtContent>
                <w:r w:rsidR="00157A5D">
                  <w:rPr>
                    <w:rStyle w:val="PlaceholderText"/>
                    <w:sz w:val="18"/>
                    <w:szCs w:val="18"/>
                  </w:rPr>
                  <w:t>Worry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858228396"/>
              <w:placeholder>
                <w:docPart w:val="B455E1AE82E744558B2BA5F11D007DB5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8FD2547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8BE3D8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847985808"/>
                <w:placeholder>
                  <w:docPart w:val="FDD9D9D0431A47FF99E2860FF13CA0C4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03E1BFB3" w14:textId="77777777" w:rsidTr="00CE214C">
        <w:trPr>
          <w:trHeight w:val="451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2F3D0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F05790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072195244"/>
                <w:placeholder>
                  <w:docPart w:val="E9B765AC5DA04142942F742CAD159553"/>
                </w:placeholder>
                <w:showingPlcHdr/>
                <w15:appearance w15:val="tags"/>
                <w:text/>
              </w:sdtPr>
              <w:sdtContent>
                <w:r w:rsidR="00157A5D" w:rsidRPr="00033ED3">
                  <w:rPr>
                    <w:rStyle w:val="PlaceholderText"/>
                    <w:sz w:val="18"/>
                    <w:szCs w:val="18"/>
                  </w:rPr>
                  <w:t>Rumination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2068260730"/>
              <w:placeholder>
                <w:docPart w:val="32479809F0ED49B192B4EFE493B1CBB8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C5C29D2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BD3687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99795841"/>
                <w:placeholder>
                  <w:docPart w:val="EBD5C10ACA834512AA73A3F8AA8D588E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08973963" w14:textId="77777777" w:rsidTr="00CE214C">
        <w:trPr>
          <w:trHeight w:val="451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3E3AA" w14:textId="77777777" w:rsidR="00157A5D" w:rsidRPr="00E54132" w:rsidRDefault="00157A5D" w:rsidP="00CE214C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>
              <w:rPr>
                <w:rFonts w:eastAsia="Architects Daughter" w:cstheme="minorHAnsi"/>
                <w:b/>
                <w:bCs/>
                <w:color w:val="595959" w:themeColor="text1" w:themeTint="A6"/>
              </w:rPr>
              <w:t>6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C195A0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759567577"/>
                <w:placeholder>
                  <w:docPart w:val="D815BA64216A4B9182462882E08368D6"/>
                </w:placeholder>
                <w:showingPlcHdr/>
                <w15:appearance w15:val="tags"/>
                <w:text/>
              </w:sdtPr>
              <w:sdtContent>
                <w:r w:rsidR="00157A5D" w:rsidRPr="00033ED3">
                  <w:rPr>
                    <w:rStyle w:val="PlaceholderText"/>
                    <w:sz w:val="18"/>
                    <w:szCs w:val="18"/>
                  </w:rPr>
                  <w:t>Rumination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239295460"/>
              <w:placeholder>
                <w:docPart w:val="9B932AD6F49E4B3E97FC629DBCD08A02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995DCAF" w14:textId="77777777" w:rsidR="00157A5D" w:rsidRDefault="00157A5D" w:rsidP="00CE214C">
                <w:pPr>
                  <w:spacing w:after="0" w:line="240" w:lineRule="auto"/>
                  <w:jc w:val="center"/>
                  <w:rPr>
                    <w:rStyle w:val="Style1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540234F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982761675"/>
                <w:placeholder>
                  <w:docPart w:val="9CB1F816F85E4125ABF1D149DD017754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29231465" w14:textId="77777777" w:rsidTr="00CE214C">
        <w:trPr>
          <w:trHeight w:val="451"/>
        </w:trPr>
        <w:tc>
          <w:tcPr>
            <w:tcW w:w="1061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13A79" w14:textId="77777777" w:rsidR="00157A5D" w:rsidRPr="00757875" w:rsidRDefault="00157A5D" w:rsidP="00CE214C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0"/>
                <w:szCs w:val="20"/>
              </w:rPr>
            </w:pPr>
            <w:r w:rsidRPr="00A2460C">
              <w:rPr>
                <w:rFonts w:ascii="Candara" w:hAnsi="Candara" w:cstheme="majorHAnsi"/>
                <w:b/>
                <w:color w:val="595959" w:themeColor="text1" w:themeTint="A6"/>
              </w:rPr>
              <w:t>B: Ratings:</w:t>
            </w:r>
            <w:r w:rsidRPr="00757875">
              <w:rPr>
                <w:rFonts w:ascii="Candara" w:hAnsi="Candara" w:cstheme="majorHAnsi"/>
                <w:b/>
                <w:color w:val="595959" w:themeColor="text1" w:themeTint="A6"/>
                <w:sz w:val="20"/>
                <w:szCs w:val="20"/>
              </w:rPr>
              <w:t xml:space="preserve"> </w:t>
            </w:r>
            <w:r w:rsidRPr="00A2460C">
              <w:rPr>
                <w:rFonts w:cstheme="minorHAnsi"/>
                <w:b/>
                <w:color w:val="595959" w:themeColor="text1" w:themeTint="A6"/>
                <w:sz w:val="20"/>
                <w:szCs w:val="20"/>
                <w:u w:val="single"/>
              </w:rPr>
              <w:t>Difficult to Resist Rating Scale: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How difficult was it for you to resist doing the behavior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 </w:t>
            </w:r>
            <w:r w:rsidRPr="00757875">
              <w:rPr>
                <w:rFonts w:ascii="Candara" w:hAnsi="Candara" w:cstheme="majorHAnsi"/>
                <w:color w:val="C00000"/>
                <w:sz w:val="20"/>
                <w:szCs w:val="20"/>
              </w:rPr>
              <w:t>0-10</w:t>
            </w:r>
          </w:p>
          <w:p w14:paraId="74ACED93" w14:textId="77777777" w:rsidR="00157A5D" w:rsidRDefault="00157A5D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757875">
              <w:rPr>
                <w:rFonts w:ascii="Candara" w:hAnsi="Candara" w:cstheme="majorHAnsi"/>
                <w:b/>
                <w:bCs/>
                <w:color w:val="C00000"/>
                <w:sz w:val="20"/>
                <w:szCs w:val="20"/>
              </w:rPr>
              <w:t>0 =</w:t>
            </w:r>
            <w:r>
              <w:rPr>
                <w:rFonts w:ascii="Candara" w:hAnsi="Candara" w:cstheme="majorHAnsi"/>
                <w:color w:val="C0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No difficulty at all – (I could easily refrain from this behavior)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   </w:t>
            </w:r>
            <w:r w:rsidRPr="00757875">
              <w:rPr>
                <w:rFonts w:ascii="Candara" w:hAnsi="Candara" w:cstheme="majorHAnsi"/>
                <w:b/>
                <w:bCs/>
                <w:color w:val="C00000"/>
                <w:sz w:val="20"/>
                <w:szCs w:val="20"/>
              </w:rPr>
              <w:t>10 =</w:t>
            </w:r>
            <w:r w:rsidRPr="00757875">
              <w:rPr>
                <w:rFonts w:ascii="Candara" w:hAnsi="Candara" w:cstheme="majorHAnsi"/>
                <w:color w:val="C0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Impossible – (I could not resist the urge to engage in this behavior)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</w:t>
            </w:r>
            <w:r w:rsidRPr="00757875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No two </w:t>
            </w:r>
            <w:r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>behaviors</w:t>
            </w:r>
            <w:r w:rsidRPr="00757875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 can be rated the same, however, you can use decimal points.</w:t>
            </w:r>
          </w:p>
        </w:tc>
      </w:tr>
    </w:tbl>
    <w:p w14:paraId="41D22110" w14:textId="77777777" w:rsidR="00157A5D" w:rsidRDefault="00157A5D" w:rsidP="00157A5D">
      <w:pPr>
        <w:rPr>
          <w:rFonts w:ascii="Candara" w:hAnsi="Candara"/>
          <w:b/>
          <w:color w:val="C00000"/>
          <w:sz w:val="44"/>
          <w:szCs w:val="44"/>
        </w:rPr>
      </w:pPr>
    </w:p>
    <w:p w14:paraId="354B2965" w14:textId="77777777" w:rsidR="00157A5D" w:rsidRPr="00AD276E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32"/>
          <w:szCs w:val="32"/>
        </w:rPr>
      </w:pPr>
      <w:r w:rsidRPr="00AD276E">
        <w:rPr>
          <w:rFonts w:ascii="Candara" w:hAnsi="Candara"/>
          <w:b/>
          <w:color w:val="C00000"/>
          <w:sz w:val="32"/>
          <w:szCs w:val="32"/>
        </w:rPr>
        <w:t>Stop!</w:t>
      </w:r>
    </w:p>
    <w:p w14:paraId="1F7FE594" w14:textId="46A62F0A" w:rsidR="00157A5D" w:rsidRPr="00A06469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747474" w:themeColor="background2" w:themeShade="80"/>
          <w:sz w:val="18"/>
          <w:szCs w:val="18"/>
        </w:rPr>
      </w:pPr>
      <w:r w:rsidRPr="00A06469">
        <w:rPr>
          <w:rFonts w:ascii="Candara" w:hAnsi="Candara"/>
          <w:b/>
          <w:color w:val="747474" w:themeColor="background2" w:themeShade="80"/>
          <w:sz w:val="28"/>
          <w:szCs w:val="28"/>
        </w:rPr>
        <w:t>Q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uality is better than quantity.  </w:t>
      </w:r>
      <w:r w:rsidRPr="00A06469">
        <w:rPr>
          <w:rFonts w:ascii="Candara" w:hAnsi="Candara"/>
          <w:b/>
          <w:color w:val="747474" w:themeColor="background2" w:themeShade="80"/>
          <w:sz w:val="28"/>
          <w:szCs w:val="28"/>
        </w:rPr>
        <w:t>W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>ait 4</w:t>
      </w:r>
      <w:r w:rsidR="0071269D">
        <w:rPr>
          <w:rFonts w:ascii="Candara" w:hAnsi="Candara"/>
          <w:b/>
          <w:color w:val="747474" w:themeColor="background2" w:themeShade="80"/>
          <w:sz w:val="18"/>
          <w:szCs w:val="18"/>
        </w:rPr>
        <w:t>8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 hours before moving to</w:t>
      </w:r>
      <w:r w:rsidR="0071269D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 the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 xml:space="preserve"> next Activity Day</w:t>
      </w:r>
    </w:p>
    <w:p w14:paraId="4624E048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7153099E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6524907C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7AFDD916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3C1734FC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1A0414AD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119F4165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7E120941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57089523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7778A8F4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0EF103A3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6185D698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4BF3D461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57D52E7D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4FF67414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12AC40CB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76590E0C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3CB69AF6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3B936821" w14:textId="77777777" w:rsidR="00157A5D" w:rsidRDefault="00157A5D" w:rsidP="00AB6A4E">
      <w:pPr>
        <w:spacing w:after="0" w:line="240" w:lineRule="auto"/>
        <w:rPr>
          <w:b/>
          <w:bCs/>
          <w:color w:val="595959" w:themeColor="text1" w:themeTint="A6"/>
          <w:sz w:val="18"/>
          <w:szCs w:val="18"/>
        </w:rPr>
      </w:pPr>
    </w:p>
    <w:p w14:paraId="2FB17D4C" w14:textId="633D627C" w:rsidR="00157A5D" w:rsidRDefault="00157A5D" w:rsidP="00157A5D">
      <w:pPr>
        <w:spacing w:after="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  <w:r>
        <w:rPr>
          <w:rFonts w:ascii="Candara" w:hAnsi="Candara"/>
          <w:b/>
          <w:color w:val="C00000"/>
          <w:sz w:val="44"/>
          <w:szCs w:val="44"/>
        </w:rPr>
        <w:t>C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>urrent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 </w:t>
      </w:r>
      <w:r>
        <w:rPr>
          <w:rFonts w:ascii="Candara" w:hAnsi="Candara"/>
          <w:b/>
          <w:color w:val="595959" w:themeColor="text1" w:themeTint="A6"/>
          <w:sz w:val="26"/>
          <w:szCs w:val="26"/>
        </w:rPr>
        <w:t>Maladaptive Behaviors</w:t>
      </w:r>
      <w:r w:rsidRPr="00D93874">
        <w:rPr>
          <w:rFonts w:ascii="Candara" w:hAnsi="Candara"/>
          <w:b/>
          <w:color w:val="595959" w:themeColor="text1" w:themeTint="A6"/>
          <w:sz w:val="26"/>
          <w:szCs w:val="26"/>
        </w:rPr>
        <w:t xml:space="preserve">: </w:t>
      </w:r>
      <w:r>
        <w:rPr>
          <w:rFonts w:ascii="Candara" w:hAnsi="Candara"/>
          <w:b/>
          <w:color w:val="C00000"/>
          <w:sz w:val="44"/>
          <w:szCs w:val="44"/>
        </w:rPr>
        <w:t>W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eek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2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:</w:t>
      </w:r>
      <w:r w:rsidRPr="00A63B71">
        <w:rPr>
          <w:rFonts w:ascii="Candara" w:hAnsi="Candara"/>
          <w:b/>
          <w:sz w:val="28"/>
          <w:szCs w:val="28"/>
        </w:rPr>
        <w:t xml:space="preserve"> </w:t>
      </w:r>
      <w:r w:rsidRPr="00D068C2">
        <w:rPr>
          <w:rFonts w:ascii="Candara" w:hAnsi="Candara"/>
          <w:b/>
          <w:color w:val="C00000"/>
          <w:sz w:val="44"/>
          <w:szCs w:val="44"/>
        </w:rPr>
        <w:t>A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>ctivity</w:t>
      </w:r>
      <w:r w:rsidRPr="00462AB0">
        <w:rPr>
          <w:rFonts w:ascii="Candara" w:hAnsi="Candara"/>
          <w:b/>
          <w:color w:val="595959" w:themeColor="text1" w:themeTint="A6"/>
          <w:sz w:val="36"/>
          <w:szCs w:val="36"/>
        </w:rPr>
        <w:t xml:space="preserve"> </w:t>
      </w:r>
      <w:r w:rsidRPr="00462AB0">
        <w:rPr>
          <w:rFonts w:ascii="Candara" w:hAnsi="Candara"/>
          <w:b/>
          <w:color w:val="595959" w:themeColor="text1" w:themeTint="A6"/>
          <w:sz w:val="28"/>
          <w:szCs w:val="28"/>
        </w:rPr>
        <w:t xml:space="preserve">Day </w:t>
      </w:r>
      <w:r>
        <w:rPr>
          <w:rFonts w:ascii="Candara" w:hAnsi="Candara"/>
          <w:b/>
          <w:color w:val="595959" w:themeColor="text1" w:themeTint="A6"/>
          <w:sz w:val="28"/>
          <w:szCs w:val="28"/>
        </w:rPr>
        <w:t>6</w:t>
      </w:r>
    </w:p>
    <w:p w14:paraId="4720AA58" w14:textId="77777777" w:rsidR="00157A5D" w:rsidRDefault="00157A5D" w:rsidP="00157A5D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Instructions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DE2045">
        <w:rPr>
          <w:rFonts w:ascii="Candara" w:eastAsia="Helvetica Neue" w:hAnsi="Candara" w:cstheme="majorHAnsi"/>
          <w:b/>
          <w:color w:val="C00000"/>
          <w:sz w:val="24"/>
          <w:szCs w:val="24"/>
        </w:rPr>
        <w:t>A:</w:t>
      </w:r>
      <w:r w:rsidRPr="00DE2045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Briefly re-document your reasons for seeking help using shorthand. </w:t>
      </w:r>
      <w:r w:rsidRPr="00DE2045">
        <w:rPr>
          <w:rFonts w:ascii="Candara" w:eastAsia="Helvetica Neue" w:hAnsi="Candara" w:cstheme="majorHAnsi"/>
          <w:b/>
          <w:color w:val="C00000"/>
          <w:sz w:val="24"/>
          <w:szCs w:val="24"/>
        </w:rPr>
        <w:t>B:</w:t>
      </w:r>
      <w:r w:rsidRPr="00DE2045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if you experienced anxiety today related to 1 of your 3 reasons for seeking help. </w:t>
      </w:r>
      <w:r w:rsidRPr="005D6083">
        <w:rPr>
          <w:rFonts w:ascii="Candara" w:eastAsia="Helvetica Neue" w:hAnsi="Candara" w:cstheme="majorHAnsi"/>
          <w:b/>
          <w:color w:val="C00000"/>
          <w:sz w:val="24"/>
          <w:szCs w:val="24"/>
        </w:rPr>
        <w:t>C:</w:t>
      </w:r>
      <w:r w:rsidRPr="005D6083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Identify which situation you would like to use. </w:t>
      </w:r>
      <w:r w:rsidRPr="005D6083">
        <w:rPr>
          <w:rFonts w:ascii="Candara" w:eastAsia="Helvetica Neue" w:hAnsi="Candara" w:cstheme="majorHAnsi"/>
          <w:b/>
          <w:color w:val="C00000"/>
          <w:sz w:val="24"/>
          <w:szCs w:val="24"/>
        </w:rPr>
        <w:t>D:</w:t>
      </w:r>
      <w:r w:rsidRPr="005D6083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riefly describe the situation in the situation box.</w:t>
      </w:r>
    </w:p>
    <w:tbl>
      <w:tblPr>
        <w:tblW w:w="106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61"/>
        <w:gridCol w:w="2468"/>
        <w:gridCol w:w="1961"/>
      </w:tblGrid>
      <w:tr w:rsidR="00A7350E" w:rsidRPr="002A4A88" w14:paraId="6C7A9898" w14:textId="77777777" w:rsidTr="001E0AF9">
        <w:trPr>
          <w:trHeight w:val="175"/>
        </w:trPr>
        <w:tc>
          <w:tcPr>
            <w:tcW w:w="6261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1EB069B" w14:textId="77777777" w:rsidR="00A7350E" w:rsidRPr="00391696" w:rsidRDefault="00A7350E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A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Reasons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f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or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s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eeking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a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nxiety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h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elp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(shorthand)</w:t>
            </w:r>
          </w:p>
        </w:tc>
        <w:tc>
          <w:tcPr>
            <w:tcW w:w="24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695987" w14:textId="77777777" w:rsidR="00A7350E" w:rsidRPr="00391696" w:rsidRDefault="00A7350E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Did you experience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any situations today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related to this reason for seeking help?</w:t>
            </w:r>
          </w:p>
        </w:tc>
        <w:tc>
          <w:tcPr>
            <w:tcW w:w="1961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349C5521" w14:textId="77777777" w:rsidR="00A7350E" w:rsidRPr="00391696" w:rsidRDefault="00A7350E" w:rsidP="001E0AF9">
            <w:pPr>
              <w:spacing w:after="0"/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</w:pPr>
            <w:r w:rsidRPr="00AE5DE7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C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 </w:t>
            </w:r>
            <w:r w:rsidRPr="00391696"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 xml:space="preserve">Which </w:t>
            </w:r>
            <w:r>
              <w:rPr>
                <w:rFonts w:eastAsia="Helvetica Neue" w:cstheme="minorHAnsi"/>
                <w:bCs/>
                <w:color w:val="595959" w:themeColor="text1" w:themeTint="A6"/>
                <w:sz w:val="18"/>
                <w:szCs w:val="18"/>
              </w:rPr>
              <w:t>reason for seeking help would you like to focus on today</w:t>
            </w:r>
          </w:p>
        </w:tc>
      </w:tr>
      <w:tr w:rsidR="00A7350E" w:rsidRPr="002A4A88" w14:paraId="72E18E25" w14:textId="77777777" w:rsidTr="001E0AF9">
        <w:trPr>
          <w:trHeight w:val="492"/>
        </w:trPr>
        <w:tc>
          <w:tcPr>
            <w:tcW w:w="6261" w:type="dxa"/>
            <w:tcBorders>
              <w:right w:val="single" w:sz="4" w:space="0" w:color="auto"/>
            </w:tcBorders>
          </w:tcPr>
          <w:p w14:paraId="363CF59B" w14:textId="77777777" w:rsidR="00A7350E" w:rsidRPr="002A4A88" w:rsidRDefault="00A7350E" w:rsidP="001E0AF9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1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935859541"/>
                <w:placeholder>
                  <w:docPart w:val="7C34A32EF084472AB723C30F0AC3E2A0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1005171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5BA714D9" w14:textId="77777777" w:rsidR="00A7350E" w:rsidRPr="002A4A88" w:rsidRDefault="00A7350E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997716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33D7A4FF" w14:textId="77777777" w:rsidR="00A7350E" w:rsidRPr="002A4A88" w:rsidRDefault="00A7350E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7350E" w:rsidRPr="002A4A88" w14:paraId="38BDF857" w14:textId="77777777" w:rsidTr="001E0AF9">
        <w:trPr>
          <w:trHeight w:val="445"/>
        </w:trPr>
        <w:tc>
          <w:tcPr>
            <w:tcW w:w="6261" w:type="dxa"/>
            <w:tcBorders>
              <w:right w:val="single" w:sz="4" w:space="0" w:color="auto"/>
            </w:tcBorders>
          </w:tcPr>
          <w:p w14:paraId="52171488" w14:textId="77777777" w:rsidR="00A7350E" w:rsidRPr="002A4A88" w:rsidRDefault="00A7350E" w:rsidP="001E0AF9">
            <w:pPr>
              <w:rPr>
                <w:rFonts w:ascii="Candara" w:hAnsi="Candara" w:cstheme="majorBidi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>2:</w:t>
            </w:r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1644850480"/>
                <w:placeholder>
                  <w:docPart w:val="508E519626994474892433F8B7EFF82E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865880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5A7B7F3E" w14:textId="77777777" w:rsidR="00A7350E" w:rsidRPr="002A4A88" w:rsidRDefault="00A7350E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3056036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4ECD658F" w14:textId="77777777" w:rsidR="00A7350E" w:rsidRPr="002A4A88" w:rsidRDefault="00A7350E" w:rsidP="001E0AF9">
                <w:pPr>
                  <w:jc w:val="center"/>
                  <w:rPr>
                    <w:rFonts w:ascii="Candara" w:hAnsi="Candara" w:cstheme="majorBidi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7350E" w:rsidRPr="002A4A88" w14:paraId="29038545" w14:textId="77777777" w:rsidTr="001E0AF9">
        <w:trPr>
          <w:trHeight w:val="389"/>
        </w:trPr>
        <w:tc>
          <w:tcPr>
            <w:tcW w:w="6261" w:type="dxa"/>
            <w:tcBorders>
              <w:right w:val="single" w:sz="4" w:space="0" w:color="auto"/>
            </w:tcBorders>
          </w:tcPr>
          <w:p w14:paraId="6AECEFD4" w14:textId="77777777" w:rsidR="00A7350E" w:rsidRPr="002A4A88" w:rsidRDefault="00A7350E" w:rsidP="001E0AF9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2A4A88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3: </w:t>
            </w:r>
            <w:sdt>
              <w:sdtPr>
                <w:rPr>
                  <w:rFonts w:ascii="Ink Free" w:hAnsi="Ink Free" w:cstheme="majorBidi"/>
                  <w:color w:val="595959" w:themeColor="text1" w:themeTint="A6"/>
                  <w:sz w:val="24"/>
                  <w:szCs w:val="24"/>
                </w:rPr>
                <w:id w:val="-1537958486"/>
                <w:placeholder>
                  <w:docPart w:val="6D9245C85B3D4F3CB8F6FDCC6D14116E"/>
                </w:placeholder>
                <w:showingPlcHdr/>
                <w15:appearance w15:val="tags"/>
                <w:text/>
              </w:sdtPr>
              <w:sdtContent>
                <w:r w:rsidRPr="002A4A88">
                  <w:rPr>
                    <w:rStyle w:val="PlaceholderText"/>
                    <w:sz w:val="18"/>
                    <w:szCs w:val="18"/>
                  </w:rPr>
                  <w:t>Enter reason for seeking help #3.</w:t>
                </w:r>
              </w:sdtContent>
            </w:sdt>
            <w:r w:rsidRPr="002A4A88">
              <w:rPr>
                <w:rFonts w:ascii="Ink Free" w:hAnsi="Ink Free" w:cstheme="majorBidi"/>
                <w:color w:val="595959" w:themeColor="text1" w:themeTint="A6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682510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468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1EB98A22" w14:textId="77777777" w:rsidR="00A7350E" w:rsidRPr="002A4A88" w:rsidRDefault="00A7350E" w:rsidP="001E0AF9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357887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Candara" w:hAnsi="Candara" w:cstheme="majorBidi"/>
              <w:color w:val="595959" w:themeColor="text1" w:themeTint="A6"/>
              <w:sz w:val="24"/>
              <w:szCs w:val="24"/>
            </w:rPr>
            <w:id w:val="-1246568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61" w:type="dxa"/>
                <w:tcBorders>
                  <w:left w:val="single" w:sz="4" w:space="0" w:color="auto"/>
                </w:tcBorders>
              </w:tcPr>
              <w:p w14:paraId="4EF50667" w14:textId="77777777" w:rsidR="00A7350E" w:rsidRPr="002A4A88" w:rsidRDefault="00A7350E" w:rsidP="001E0AF9">
                <w:pPr>
                  <w:jc w:val="center"/>
                  <w:rPr>
                    <w:rFonts w:ascii="Candara" w:eastAsia="Architects Daughter" w:hAnsi="Candara" w:cs="Architects Daughter"/>
                    <w:color w:val="595959" w:themeColor="text1" w:themeTint="A6"/>
                    <w:sz w:val="24"/>
                    <w:szCs w:val="24"/>
                  </w:rPr>
                </w:pPr>
                <w:r w:rsidRPr="007757F6">
                  <w:rPr>
                    <w:rFonts w:ascii="MS Gothic" w:eastAsia="MS Gothic" w:hAnsi="MS Gothic" w:cstheme="majorBidi" w:hint="eastAsia"/>
                    <w:color w:val="595959" w:themeColor="text1" w:themeTint="A6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071C7878" w14:textId="77777777" w:rsidR="00A7350E" w:rsidRPr="00776938" w:rsidRDefault="00A7350E" w:rsidP="00A7350E">
      <w:pPr>
        <w:widowControl w:val="0"/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0705"/>
      </w:tblGrid>
      <w:tr w:rsidR="00A7350E" w:rsidRPr="00D93874" w14:paraId="248EB5CF" w14:textId="77777777" w:rsidTr="001E0AF9">
        <w:tc>
          <w:tcPr>
            <w:tcW w:w="10705" w:type="dxa"/>
            <w:shd w:val="clear" w:color="auto" w:fill="FFFFFF" w:themeFill="background1"/>
          </w:tcPr>
          <w:p w14:paraId="6A46433F" w14:textId="77777777" w:rsidR="00A7350E" w:rsidRPr="007514D7" w:rsidRDefault="00A7350E" w:rsidP="001E0AF9">
            <w:pPr>
              <w:spacing w:after="0" w:line="240" w:lineRule="auto"/>
              <w:jc w:val="center"/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</w:pPr>
            <w:r w:rsidRPr="00AC74D3">
              <w:rPr>
                <w:rFonts w:eastAsia="Helvetica Neue" w:cstheme="minorHAnsi"/>
                <w:b/>
                <w:color w:val="595959" w:themeColor="text1" w:themeTint="A6"/>
                <w:sz w:val="24"/>
                <w:szCs w:val="24"/>
              </w:rPr>
              <w:t>D:</w:t>
            </w:r>
            <w:r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Describe Current</w:t>
            </w:r>
            <w:r w:rsidRPr="007514D7">
              <w:rPr>
                <w:rFonts w:eastAsia="Helvetica Neue" w:cstheme="minorHAnsi"/>
                <w:bCs/>
                <w:color w:val="595959" w:themeColor="text1" w:themeTint="A6"/>
                <w:sz w:val="24"/>
                <w:szCs w:val="24"/>
              </w:rPr>
              <w:t xml:space="preserve"> Anxious Situation: </w:t>
            </w:r>
          </w:p>
        </w:tc>
      </w:tr>
      <w:tr w:rsidR="00A7350E" w:rsidRPr="00D93874" w14:paraId="14B4B49D" w14:textId="77777777" w:rsidTr="001E0AF9">
        <w:trPr>
          <w:trHeight w:val="890"/>
        </w:trPr>
        <w:tc>
          <w:tcPr>
            <w:tcW w:w="10705" w:type="dxa"/>
            <w:shd w:val="clear" w:color="auto" w:fill="FFFFFF" w:themeFill="background1"/>
          </w:tcPr>
          <w:sdt>
            <w:sdtP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id w:val="1289858821"/>
              <w:placeholder>
                <w:docPart w:val="D49E67F7BF6847C4AFB281B50D9A652B"/>
              </w:placeholder>
              <w:showingPlcHdr/>
              <w15:appearance w15:val="tags"/>
              <w:text/>
            </w:sdtPr>
            <w:sdtContent>
              <w:p w14:paraId="11E18B96" w14:textId="77777777" w:rsidR="00A7350E" w:rsidRPr="00D93874" w:rsidRDefault="00A7350E" w:rsidP="001E0AF9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>
                  <w:rPr>
                    <w:rStyle w:val="PlaceholderText"/>
                    <w:sz w:val="18"/>
                    <w:szCs w:val="18"/>
                  </w:rPr>
                  <w:t>Describe the situation you experienced today related to your chosen reason for seeking help</w:t>
                </w:r>
              </w:p>
            </w:sdtContent>
          </w:sdt>
        </w:tc>
      </w:tr>
    </w:tbl>
    <w:p w14:paraId="7DF3698E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0164A57" w14:textId="77777777" w:rsidR="00A7350E" w:rsidRDefault="00A7350E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E255BED" w14:textId="77777777" w:rsidR="00157A5D" w:rsidRPr="00F523FC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4EA72E" w:themeColor="accent6"/>
          <w:sz w:val="32"/>
          <w:szCs w:val="32"/>
        </w:rPr>
      </w:pPr>
      <w:proofErr w:type="gramStart"/>
      <w:r w:rsidRPr="00F523FC">
        <w:rPr>
          <w:rFonts w:ascii="Candara" w:hAnsi="Candara"/>
          <w:b/>
          <w:color w:val="4EA72E" w:themeColor="accent6"/>
          <w:sz w:val="32"/>
          <w:szCs w:val="32"/>
        </w:rPr>
        <w:t>Continue</w:t>
      </w:r>
      <w:proofErr w:type="gramEnd"/>
    </w:p>
    <w:p w14:paraId="7A44904D" w14:textId="77777777" w:rsidR="00157A5D" w:rsidRPr="00A06469" w:rsidRDefault="00157A5D" w:rsidP="00157A5D">
      <w:pPr>
        <w:widowControl w:val="0"/>
        <w:spacing w:after="0" w:line="240" w:lineRule="auto"/>
        <w:jc w:val="center"/>
        <w:rPr>
          <w:rFonts w:ascii="Candara" w:hAnsi="Candara"/>
          <w:b/>
          <w:color w:val="747474" w:themeColor="background2" w:themeShade="80"/>
          <w:sz w:val="18"/>
          <w:szCs w:val="18"/>
        </w:rPr>
      </w:pPr>
      <w:r>
        <w:rPr>
          <w:rFonts w:ascii="Candara" w:hAnsi="Candara"/>
          <w:b/>
          <w:color w:val="747474" w:themeColor="background2" w:themeShade="80"/>
          <w:sz w:val="28"/>
          <w:szCs w:val="28"/>
        </w:rPr>
        <w:t>P</w:t>
      </w:r>
      <w:r>
        <w:rPr>
          <w:rFonts w:ascii="Candara" w:hAnsi="Candara"/>
          <w:b/>
          <w:color w:val="747474" w:themeColor="background2" w:themeShade="80"/>
          <w:sz w:val="18"/>
          <w:szCs w:val="18"/>
        </w:rPr>
        <w:t>lease continue this activity day by going to the next section below</w:t>
      </w:r>
      <w:r w:rsidRPr="00A06469">
        <w:rPr>
          <w:rFonts w:ascii="Candara" w:hAnsi="Candara"/>
          <w:b/>
          <w:color w:val="747474" w:themeColor="background2" w:themeShade="80"/>
          <w:sz w:val="18"/>
          <w:szCs w:val="18"/>
        </w:rPr>
        <w:t>.</w:t>
      </w:r>
    </w:p>
    <w:p w14:paraId="3360C7E5" w14:textId="77777777" w:rsidR="00157A5D" w:rsidRDefault="00157A5D" w:rsidP="00157A5D">
      <w:pPr>
        <w:spacing w:after="0" w:line="240" w:lineRule="auto"/>
        <w:jc w:val="center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2E161A7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B6C05C1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A259EE5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04D929A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4AFE0EDD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F8D03DD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FD9E504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53398FA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7809672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AF673FF" w14:textId="77777777" w:rsidR="004D3E53" w:rsidRDefault="004D3E53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AEC4696" w14:textId="77777777" w:rsidR="004D3E53" w:rsidRDefault="004D3E53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6A882568" w14:textId="77777777" w:rsidR="004D3E53" w:rsidRDefault="004D3E53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0D57DAC" w14:textId="77777777" w:rsidR="004D3E53" w:rsidRDefault="004D3E53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EE8A2F3" w14:textId="77777777" w:rsidR="004D3E53" w:rsidRDefault="004D3E53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3A53C47B" w14:textId="77777777" w:rsidR="004D3E53" w:rsidRDefault="004D3E53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A5C0A33" w14:textId="77777777" w:rsidR="004D3E53" w:rsidRDefault="004D3E53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7EEB16FD" w14:textId="77777777" w:rsidR="004D3E53" w:rsidRDefault="004D3E53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A411C51" w14:textId="77777777" w:rsidR="004D3E53" w:rsidRDefault="004D3E53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B187545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0C6DD938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8A52414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A6000D4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83F6DBD" w14:textId="77777777" w:rsidR="00A7350E" w:rsidRDefault="00A7350E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5457BA72" w14:textId="022ECB71" w:rsidR="00157A5D" w:rsidRDefault="00157A5D" w:rsidP="00157A5D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Maladaptive Behavior Key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Below is a list of Maladaptive Behaviors, explanations of what they are and why they maintain anxiety issues.</w:t>
      </w:r>
    </w:p>
    <w:p w14:paraId="44989436" w14:textId="77777777" w:rsidR="00157A5D" w:rsidRPr="004226D3" w:rsidRDefault="00157A5D" w:rsidP="00157A5D">
      <w:pPr>
        <w:spacing w:after="0" w:line="240" w:lineRule="auto"/>
        <w:rPr>
          <w:rFonts w:ascii="Candara" w:hAnsi="Candara"/>
          <w:b/>
          <w:color w:val="595959" w:themeColor="text1" w:themeTint="A6"/>
          <w:sz w:val="28"/>
          <w:szCs w:val="28"/>
        </w:rPr>
      </w:pPr>
    </w:p>
    <w:tbl>
      <w:tblPr>
        <w:tblW w:w="106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"/>
        <w:gridCol w:w="2931"/>
        <w:gridCol w:w="3150"/>
        <w:gridCol w:w="4140"/>
      </w:tblGrid>
      <w:tr w:rsidR="00157A5D" w:rsidRPr="00D93874" w14:paraId="6A6BD431" w14:textId="77777777" w:rsidTr="00CE214C">
        <w:trPr>
          <w:trHeight w:val="308"/>
        </w:trPr>
        <w:tc>
          <w:tcPr>
            <w:tcW w:w="332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AAB91" w14:textId="77777777" w:rsidR="00157A5D" w:rsidRPr="00757AAA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Types of Maladaptive Behaviors</w:t>
            </w:r>
          </w:p>
        </w:tc>
        <w:tc>
          <w:tcPr>
            <w:tcW w:w="31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4AC3E" w14:textId="77777777" w:rsidR="00157A5D" w:rsidRPr="00757AAA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What they are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920CD2C" w14:textId="77777777" w:rsidR="00157A5D" w:rsidRPr="00757AAA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</w:pPr>
            <w:r w:rsidRPr="00757AAA">
              <w:rPr>
                <w:rFonts w:cstheme="minorHAnsi"/>
                <w:b/>
                <w:color w:val="595959" w:themeColor="text1" w:themeTint="A6"/>
                <w:sz w:val="20"/>
                <w:szCs w:val="20"/>
              </w:rPr>
              <w:t>Why they maintain your anxiety issue</w:t>
            </w:r>
          </w:p>
        </w:tc>
      </w:tr>
      <w:tr w:rsidR="00157A5D" w:rsidRPr="00D93874" w14:paraId="697E6099" w14:textId="77777777" w:rsidTr="00CE214C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85961" w14:textId="77777777" w:rsidR="00157A5D" w:rsidRPr="00E54132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9C890" w14:textId="77777777" w:rsidR="00157A5D" w:rsidRPr="00D93874" w:rsidRDefault="00157A5D" w:rsidP="00CE214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Reassurance Seeking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00C7C" w14:textId="77777777" w:rsidR="00157A5D" w:rsidRPr="0026738A" w:rsidRDefault="00157A5D" w:rsidP="00CE214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During moments of uncertainty, seeking frequent reassurance from trusted people of source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80BD886" w14:textId="77777777" w:rsidR="00157A5D" w:rsidRPr="0026738A" w:rsidRDefault="00157A5D" w:rsidP="00CE214C">
            <w:pPr>
              <w:spacing w:after="0" w:line="240" w:lineRule="auto"/>
              <w:jc w:val="both"/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  <w:t xml:space="preserve">Chronic reassurance seeking is addictive and leaves you depending on needing reassurance to feel less anxious. It also minimizes you as the person who can reassure yourself. </w:t>
            </w:r>
          </w:p>
        </w:tc>
      </w:tr>
      <w:tr w:rsidR="00157A5D" w:rsidRPr="00D93874" w14:paraId="7681E486" w14:textId="77777777" w:rsidTr="00CE214C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CB835" w14:textId="77777777" w:rsidR="00157A5D" w:rsidRPr="00E54132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38EF1" w14:textId="77777777" w:rsidR="00157A5D" w:rsidRDefault="00157A5D" w:rsidP="00CE214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Worry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F642E" w14:textId="77777777" w:rsidR="00157A5D" w:rsidRPr="0026738A" w:rsidRDefault="00157A5D" w:rsidP="00CE214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Chronically focusing on the what </w:t>
            </w:r>
            <w:proofErr w:type="gramStart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if’s</w:t>
            </w:r>
            <w:proofErr w:type="gramEnd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 of future anxious situation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B430E22" w14:textId="77777777" w:rsidR="00157A5D" w:rsidRPr="0026738A" w:rsidRDefault="00157A5D" w:rsidP="00CE214C">
            <w:pPr>
              <w:spacing w:after="0" w:line="240" w:lineRule="auto"/>
              <w:jc w:val="both"/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 w:cstheme="minorHAnsi"/>
                <w:color w:val="595959" w:themeColor="text1" w:themeTint="A6"/>
                <w:sz w:val="18"/>
                <w:szCs w:val="18"/>
              </w:rPr>
              <w:t>Chronic worry reinforces the idea that your anxious beliefs about the future are true</w:t>
            </w:r>
          </w:p>
        </w:tc>
      </w:tr>
      <w:tr w:rsidR="00157A5D" w:rsidRPr="00D93874" w14:paraId="6ACA2932" w14:textId="77777777" w:rsidTr="00CE214C">
        <w:trPr>
          <w:trHeight w:val="489"/>
        </w:trPr>
        <w:tc>
          <w:tcPr>
            <w:tcW w:w="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8CF07" w14:textId="77777777" w:rsidR="00157A5D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B448A" w14:textId="77777777" w:rsidR="00157A5D" w:rsidRDefault="00157A5D" w:rsidP="00CE214C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  <w:t>Rumination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14BDC" w14:textId="77777777" w:rsidR="00157A5D" w:rsidRPr="0026738A" w:rsidRDefault="00157A5D" w:rsidP="00CE214C">
            <w:pPr>
              <w:spacing w:after="0" w:line="240" w:lineRule="auto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Chronically focusing on the what </w:t>
            </w:r>
            <w:proofErr w:type="gramStart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if’s</w:t>
            </w:r>
            <w:proofErr w:type="gramEnd"/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 xml:space="preserve"> of past anxious situation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1E7F5B6" w14:textId="77777777" w:rsidR="00157A5D" w:rsidRDefault="00157A5D" w:rsidP="00CE214C">
            <w:pPr>
              <w:spacing w:after="0" w:line="240" w:lineRule="auto"/>
              <w:jc w:val="both"/>
              <w:rPr>
                <w:rFonts w:ascii="Candara" w:hAnsi="Candara"/>
                <w:color w:val="595959" w:themeColor="text1" w:themeTint="A6"/>
                <w:sz w:val="18"/>
                <w:szCs w:val="18"/>
              </w:rPr>
            </w:pPr>
            <w:r>
              <w:rPr>
                <w:rFonts w:ascii="Candara" w:hAnsi="Candara"/>
                <w:color w:val="595959" w:themeColor="text1" w:themeTint="A6"/>
                <w:sz w:val="18"/>
                <w:szCs w:val="18"/>
              </w:rPr>
              <w:t>Chronic rumination reinforces the idea that your anxious beliefs about the past are true.</w:t>
            </w:r>
          </w:p>
        </w:tc>
      </w:tr>
    </w:tbl>
    <w:p w14:paraId="689B5A86" w14:textId="77777777" w:rsidR="00157A5D" w:rsidRDefault="00157A5D" w:rsidP="00157A5D">
      <w:pPr>
        <w:spacing w:after="0" w:line="240" w:lineRule="auto"/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</w:pPr>
    </w:p>
    <w:p w14:paraId="2AECAE28" w14:textId="77777777" w:rsidR="00157A5D" w:rsidRDefault="00157A5D" w:rsidP="00157A5D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  <w:r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Tracking Maladaptive Behaviors Activity</w:t>
      </w:r>
      <w:r w:rsidRPr="007514D7">
        <w:rPr>
          <w:rFonts w:ascii="Candara" w:eastAsia="Helvetica Neue" w:hAnsi="Candara" w:cstheme="minorHAnsi"/>
          <w:bCs/>
          <w:i/>
          <w:iCs/>
          <w:color w:val="C00000"/>
          <w:sz w:val="24"/>
          <w:szCs w:val="24"/>
        </w:rPr>
        <w:t>:</w:t>
      </w:r>
      <w:r w:rsidRPr="00C14E5D">
        <w:rPr>
          <w:rFonts w:ascii="Candara" w:eastAsia="Helvetica Neue" w:hAnsi="Candara" w:cstheme="minorHAnsi"/>
          <w:bCs/>
          <w:color w:val="C00000"/>
          <w:sz w:val="20"/>
          <w:szCs w:val="20"/>
        </w:rPr>
        <w:t xml:space="preserve"> </w:t>
      </w:r>
      <w:r w:rsidRPr="0071269D">
        <w:rPr>
          <w:rFonts w:ascii="Candara" w:eastAsia="Helvetica Neue" w:hAnsi="Candara" w:cstheme="majorHAnsi"/>
          <w:b/>
          <w:color w:val="C00000"/>
          <w:sz w:val="24"/>
          <w:szCs w:val="24"/>
        </w:rPr>
        <w:t>A:</w:t>
      </w:r>
      <w:r w:rsidRPr="0071269D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S</w:t>
      </w:r>
      <w:r w:rsidRPr="00963EF3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pecifically describe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how you engaged in the maladaptive behaviors either </w:t>
      </w:r>
      <w:r w:rsidRPr="00EE621D"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  <w:u w:val="single"/>
        </w:rPr>
        <w:t>before, during, or after the situation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. </w:t>
      </w:r>
      <w:r w:rsidRPr="0071269D">
        <w:rPr>
          <w:rFonts w:ascii="Candara" w:eastAsia="Helvetica Neue" w:hAnsi="Candara" w:cstheme="majorHAnsi"/>
          <w:b/>
          <w:color w:val="C00000"/>
          <w:sz w:val="24"/>
          <w:szCs w:val="24"/>
        </w:rPr>
        <w:t>B:</w:t>
      </w:r>
      <w:r w:rsidRPr="0071269D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Difficulty </w:t>
      </w:r>
      <w:proofErr w:type="gramStart"/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to resist</w:t>
      </w:r>
      <w:proofErr w:type="gramEnd"/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 xml:space="preserve"> rating. Rate how difficult it was to resist the behavior. </w:t>
      </w:r>
      <w:r w:rsidRPr="0071269D">
        <w:rPr>
          <w:rFonts w:ascii="Candara" w:eastAsia="Helvetica Neue" w:hAnsi="Candara" w:cstheme="majorHAnsi"/>
          <w:b/>
          <w:color w:val="C00000"/>
          <w:sz w:val="24"/>
          <w:szCs w:val="24"/>
        </w:rPr>
        <w:t>C:</w:t>
      </w:r>
      <w:r w:rsidRPr="0071269D">
        <w:rPr>
          <w:rFonts w:ascii="Candara" w:eastAsia="Helvetica Neue" w:hAnsi="Candara" w:cstheme="majorHAnsi"/>
          <w:bCs/>
          <w:color w:val="C00000"/>
          <w:sz w:val="20"/>
          <w:szCs w:val="20"/>
        </w:rPr>
        <w:t xml:space="preserve"> </w:t>
      </w:r>
      <w:r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  <w:t>Unless you have specific notes of our own, leave this section blank for review/notes during your nest therapy session.</w:t>
      </w:r>
    </w:p>
    <w:p w14:paraId="54E20873" w14:textId="77777777" w:rsidR="00157A5D" w:rsidRPr="0076622C" w:rsidRDefault="00157A5D" w:rsidP="00157A5D">
      <w:pPr>
        <w:spacing w:after="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W w:w="106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"/>
        <w:gridCol w:w="5220"/>
        <w:gridCol w:w="1710"/>
        <w:gridCol w:w="3330"/>
      </w:tblGrid>
      <w:tr w:rsidR="00157A5D" w:rsidRPr="001B7DA2" w14:paraId="386D8CEC" w14:textId="77777777" w:rsidTr="00CE214C">
        <w:trPr>
          <w:trHeight w:val="313"/>
        </w:trPr>
        <w:tc>
          <w:tcPr>
            <w:tcW w:w="5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6B0E66" w14:textId="77777777" w:rsidR="00157A5D" w:rsidRPr="001B7DA2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A</w:t>
            </w:r>
            <w:r w:rsidRPr="00425268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1B7DA2"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Be specific about the ways you used </w:t>
            </w:r>
            <w:r>
              <w:rPr>
                <w:rFonts w:cstheme="minorHAnsi"/>
                <w:b/>
                <w:bCs/>
                <w:color w:val="595959" w:themeColor="text1" w:themeTint="A6"/>
                <w:sz w:val="18"/>
                <w:szCs w:val="18"/>
                <w:u w:val="single"/>
              </w:rPr>
              <w:t>Reassurance Seeking, Worry, and Rumination</w:t>
            </w:r>
            <w:r>
              <w:rPr>
                <w:rFonts w:cstheme="minorHAnsi"/>
                <w:color w:val="595959" w:themeColor="text1" w:themeTint="A6"/>
                <w:sz w:val="18"/>
                <w:szCs w:val="18"/>
              </w:rPr>
              <w:t xml:space="preserve"> either before, during or after the situation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44B19" w14:textId="77777777" w:rsidR="00157A5D" w:rsidRDefault="00157A5D" w:rsidP="00CE214C">
            <w:pPr>
              <w:widowControl w:val="0"/>
              <w:tabs>
                <w:tab w:val="left" w:pos="1102"/>
              </w:tabs>
              <w:spacing w:after="0" w:line="240" w:lineRule="auto"/>
              <w:jc w:val="center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B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D93874">
              <w:rPr>
                <w:rFonts w:cstheme="minorHAnsi"/>
                <w:color w:val="595959" w:themeColor="text1" w:themeTint="A6"/>
              </w:rPr>
              <w:t>Ratings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91FB96" w14:textId="77777777" w:rsidR="00157A5D" w:rsidRDefault="00157A5D" w:rsidP="00CE214C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C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  <w:sz w:val="28"/>
                <w:szCs w:val="28"/>
              </w:rPr>
              <w:t>:</w:t>
            </w:r>
            <w:r w:rsidRPr="00D93874">
              <w:rPr>
                <w:rFonts w:cstheme="minorHAnsi"/>
                <w:b/>
                <w:bCs/>
                <w:color w:val="595959" w:themeColor="text1" w:themeTint="A6"/>
              </w:rPr>
              <w:t xml:space="preserve"> </w:t>
            </w:r>
            <w:r w:rsidRPr="000D621F">
              <w:rPr>
                <w:rFonts w:cstheme="minorHAnsi"/>
                <w:color w:val="C00000"/>
              </w:rPr>
              <w:t>Therapy Session Review</w:t>
            </w:r>
          </w:p>
        </w:tc>
      </w:tr>
      <w:tr w:rsidR="00157A5D" w:rsidRPr="00D93874" w14:paraId="13186AB9" w14:textId="77777777" w:rsidTr="00CE214C">
        <w:trPr>
          <w:trHeight w:val="497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414FF" w14:textId="77777777" w:rsidR="00157A5D" w:rsidRPr="00D93874" w:rsidRDefault="00157A5D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1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665D9E" w14:textId="77777777" w:rsidR="00157A5D" w:rsidRPr="00D93874" w:rsidRDefault="00000000" w:rsidP="00CE214C">
            <w:pPr>
              <w:spacing w:after="0" w:line="240" w:lineRule="auto"/>
              <w:rPr>
                <w:rFonts w:cstheme="minorHAnsi"/>
                <w:b/>
                <w:bCs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51808207"/>
                <w:placeholder>
                  <w:docPart w:val="7D7990447FB043E08FFEE9B04AC1B9D9"/>
                </w:placeholder>
                <w:showingPlcHdr/>
                <w15:appearance w15:val="tags"/>
                <w:text/>
              </w:sdtPr>
              <w:sdtContent>
                <w:r w:rsidR="00157A5D" w:rsidRPr="002B4056">
                  <w:rPr>
                    <w:rStyle w:val="PlaceholderText"/>
                    <w:sz w:val="18"/>
                    <w:szCs w:val="18"/>
                  </w:rPr>
                  <w:t>Reassurance Seeking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394479016"/>
              <w:placeholder>
                <w:docPart w:val="221F64A1D59B45C8BA0370847AEA83CB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60224E36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F1F6953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2138936987"/>
                <w:placeholder>
                  <w:docPart w:val="CF2FE0DD77484B41BD8B66AA1B4A751D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4C5C58A3" w14:textId="77777777" w:rsidTr="00CE214C">
        <w:trPr>
          <w:trHeight w:val="288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2FF52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cstheme="minorHAnsi"/>
                <w:b/>
                <w:bCs/>
                <w:color w:val="595959" w:themeColor="text1" w:themeTint="A6"/>
              </w:rPr>
              <w:t>2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C9A48A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862729025"/>
                <w:placeholder>
                  <w:docPart w:val="0DCE6160FAFA43A4A1B88B2331B81008"/>
                </w:placeholder>
                <w:showingPlcHdr/>
                <w15:appearance w15:val="tags"/>
                <w:text/>
              </w:sdtPr>
              <w:sdtContent>
                <w:r w:rsidR="00157A5D" w:rsidRPr="002B4056">
                  <w:rPr>
                    <w:rStyle w:val="PlaceholderText"/>
                    <w:sz w:val="18"/>
                    <w:szCs w:val="18"/>
                  </w:rPr>
                  <w:t>Reassurance Seeking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1340161118"/>
              <w:placeholder>
                <w:docPart w:val="3B92EF1C44D5471E80308C2BBD9C7B62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73B9FB00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0DF2A08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2012133960"/>
                <w:placeholder>
                  <w:docPart w:val="C7AF6D677EAA44168FCD7680DD9FADBF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32319F7B" w14:textId="77777777" w:rsidTr="00CE214C">
        <w:trPr>
          <w:trHeight w:val="367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135FE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3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40FD68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324671939"/>
                <w:placeholder>
                  <w:docPart w:val="20503D9386CE4BE280F10B0B6A2C0AD5"/>
                </w:placeholder>
                <w:showingPlcHdr/>
                <w15:appearance w15:val="tags"/>
                <w:text/>
              </w:sdtPr>
              <w:sdtContent>
                <w:r w:rsidR="00157A5D" w:rsidRPr="00033ED3">
                  <w:rPr>
                    <w:rStyle w:val="PlaceholderText"/>
                    <w:sz w:val="18"/>
                    <w:szCs w:val="18"/>
                  </w:rPr>
                  <w:t>Worry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739380426"/>
              <w:placeholder>
                <w:docPart w:val="C596E91AC6204506992A0AD4AD6170F7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0046581A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5AE7E57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21685949"/>
                <w:placeholder>
                  <w:docPart w:val="C5F5770B615D459AA971AE20528F38A2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46C24FD6" w14:textId="77777777" w:rsidTr="00CE214C">
        <w:trPr>
          <w:trHeight w:val="498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00BAC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4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8CA518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569178492"/>
                <w:placeholder>
                  <w:docPart w:val="68606D4EB0A344E08B3A6499C4E718D7"/>
                </w:placeholder>
                <w:showingPlcHdr/>
                <w15:appearance w15:val="tags"/>
                <w:text/>
              </w:sdtPr>
              <w:sdtContent>
                <w:r w:rsidR="00157A5D">
                  <w:rPr>
                    <w:rStyle w:val="PlaceholderText"/>
                    <w:sz w:val="18"/>
                    <w:szCs w:val="18"/>
                  </w:rPr>
                  <w:t>Worry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-326364978"/>
              <w:placeholder>
                <w:docPart w:val="271C593D0C8B430DAF192A41EF8DB44A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1CA65ADE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F8C5A0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406150029"/>
                <w:placeholder>
                  <w:docPart w:val="6414241AD2324EEA914E39AF975417E3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37B51E0F" w14:textId="77777777" w:rsidTr="00CE214C">
        <w:trPr>
          <w:trHeight w:val="451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D8DE0" w14:textId="77777777" w:rsidR="00157A5D" w:rsidRPr="00D93874" w:rsidRDefault="00157A5D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r w:rsidRPr="00E54132">
              <w:rPr>
                <w:rFonts w:eastAsia="Architects Daughter" w:cstheme="minorHAnsi"/>
                <w:b/>
                <w:bCs/>
                <w:color w:val="595959" w:themeColor="text1" w:themeTint="A6"/>
              </w:rPr>
              <w:t>5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B888A5" w14:textId="77777777" w:rsidR="00157A5D" w:rsidRPr="00D93874" w:rsidRDefault="00000000" w:rsidP="00CE214C">
            <w:pPr>
              <w:spacing w:after="0" w:line="240" w:lineRule="auto"/>
              <w:rPr>
                <w:rFonts w:ascii="Arial" w:hAnsi="Arial"/>
                <w:color w:val="595959" w:themeColor="text1" w:themeTint="A6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039015017"/>
                <w:placeholder>
                  <w:docPart w:val="E4703FD0958A4EB5AC7B66040AE9A7C2"/>
                </w:placeholder>
                <w:showingPlcHdr/>
                <w15:appearance w15:val="tags"/>
                <w:text/>
              </w:sdtPr>
              <w:sdtContent>
                <w:r w:rsidR="00157A5D" w:rsidRPr="00033ED3">
                  <w:rPr>
                    <w:rStyle w:val="PlaceholderText"/>
                    <w:sz w:val="18"/>
                    <w:szCs w:val="18"/>
                  </w:rPr>
                  <w:t>Rumination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1196657692"/>
              <w:placeholder>
                <w:docPart w:val="E4F904159CAC4DA3BC9ED4A1321F75BF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405ED33F" w14:textId="77777777" w:rsidR="00157A5D" w:rsidRDefault="00157A5D" w:rsidP="00CE214C">
                <w:pPr>
                  <w:spacing w:after="0" w:line="240" w:lineRule="auto"/>
                  <w:jc w:val="center"/>
                  <w:rPr>
                    <w:rFonts w:ascii="Candara" w:hAnsi="Candara"/>
                    <w:b/>
                    <w:color w:val="595959" w:themeColor="text1" w:themeTint="A6"/>
                    <w:sz w:val="18"/>
                    <w:szCs w:val="18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0DADF4C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757248414"/>
                <w:placeholder>
                  <w:docPart w:val="14FEE04934A3408DA0D75831931FEF26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3D4D2BCD" w14:textId="77777777" w:rsidTr="00CE214C">
        <w:trPr>
          <w:trHeight w:val="451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EE8CF" w14:textId="77777777" w:rsidR="00157A5D" w:rsidRPr="00E54132" w:rsidRDefault="00157A5D" w:rsidP="00CE214C">
            <w:pPr>
              <w:spacing w:after="0" w:line="240" w:lineRule="auto"/>
              <w:rPr>
                <w:rFonts w:eastAsia="Architects Daughter" w:cstheme="minorHAnsi"/>
                <w:b/>
                <w:bCs/>
                <w:color w:val="595959" w:themeColor="text1" w:themeTint="A6"/>
              </w:rPr>
            </w:pPr>
            <w:r>
              <w:rPr>
                <w:rFonts w:eastAsia="Architects Daughter" w:cstheme="minorHAnsi"/>
                <w:b/>
                <w:bCs/>
                <w:color w:val="595959" w:themeColor="text1" w:themeTint="A6"/>
              </w:rPr>
              <w:t>6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6325B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-1109112727"/>
                <w:placeholder>
                  <w:docPart w:val="B14F68D0334B474C8AE3122527D5FB44"/>
                </w:placeholder>
                <w:showingPlcHdr/>
                <w15:appearance w15:val="tags"/>
                <w:text/>
              </w:sdtPr>
              <w:sdtContent>
                <w:r w:rsidR="00157A5D" w:rsidRPr="00033ED3">
                  <w:rPr>
                    <w:rStyle w:val="PlaceholderText"/>
                    <w:sz w:val="18"/>
                    <w:szCs w:val="18"/>
                  </w:rPr>
                  <w:t>Rumination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color w:val="595959" w:themeColor="text1" w:themeTint="A6"/>
              </w:rPr>
              <w:id w:val="799887726"/>
              <w:placeholder>
                <w:docPart w:val="E67E9A8501464DA398981AB9C4F23B0A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</w:rPr>
            </w:sdtEndPr>
            <w:sdtContent>
              <w:p w14:paraId="200688C7" w14:textId="77777777" w:rsidR="00157A5D" w:rsidRDefault="00157A5D" w:rsidP="00CE214C">
                <w:pPr>
                  <w:spacing w:after="0" w:line="240" w:lineRule="auto"/>
                  <w:jc w:val="center"/>
                  <w:rPr>
                    <w:rStyle w:val="Style1"/>
                    <w:color w:val="595959" w:themeColor="text1" w:themeTint="A6"/>
                  </w:rPr>
                </w:pPr>
                <w:r w:rsidRPr="00D93874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BA0B38" w14:textId="77777777" w:rsidR="00157A5D" w:rsidRDefault="00000000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595959" w:themeColor="text1" w:themeTint="A6"/>
                  <w:sz w:val="18"/>
                  <w:szCs w:val="18"/>
                </w:rPr>
                <w:id w:val="1279912815"/>
                <w:placeholder>
                  <w:docPart w:val="DCDD1BE01143481CBBA5F061860EB872"/>
                </w:placeholder>
                <w:showingPlcHdr/>
                <w15:appearance w15:val="tags"/>
                <w:text/>
              </w:sdtPr>
              <w:sdtContent>
                <w:r w:rsidR="00157A5D" w:rsidRPr="004C1A23">
                  <w:rPr>
                    <w:rStyle w:val="PlaceholderText"/>
                    <w:sz w:val="18"/>
                    <w:szCs w:val="18"/>
                  </w:rPr>
                  <w:t>Notes</w:t>
                </w:r>
                <w:r w:rsidR="00157A5D" w:rsidRPr="00D93874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157A5D" w:rsidRPr="00D93874" w14:paraId="0510767B" w14:textId="77777777" w:rsidTr="00CE214C">
        <w:trPr>
          <w:trHeight w:val="451"/>
        </w:trPr>
        <w:tc>
          <w:tcPr>
            <w:tcW w:w="1061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623C0" w14:textId="77777777" w:rsidR="00157A5D" w:rsidRPr="00757875" w:rsidRDefault="00157A5D" w:rsidP="00CE214C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595959" w:themeColor="text1" w:themeTint="A6"/>
                <w:sz w:val="20"/>
                <w:szCs w:val="20"/>
              </w:rPr>
            </w:pPr>
            <w:r w:rsidRPr="00A2460C">
              <w:rPr>
                <w:rFonts w:ascii="Candara" w:hAnsi="Candara" w:cstheme="majorHAnsi"/>
                <w:b/>
                <w:color w:val="595959" w:themeColor="text1" w:themeTint="A6"/>
              </w:rPr>
              <w:t>B: Ratings:</w:t>
            </w:r>
            <w:r w:rsidRPr="00757875">
              <w:rPr>
                <w:rFonts w:ascii="Candara" w:hAnsi="Candara" w:cstheme="majorHAnsi"/>
                <w:b/>
                <w:color w:val="595959" w:themeColor="text1" w:themeTint="A6"/>
                <w:sz w:val="20"/>
                <w:szCs w:val="20"/>
              </w:rPr>
              <w:t xml:space="preserve"> </w:t>
            </w:r>
            <w:r w:rsidRPr="00A2460C">
              <w:rPr>
                <w:rFonts w:cstheme="minorHAnsi"/>
                <w:b/>
                <w:color w:val="595959" w:themeColor="text1" w:themeTint="A6"/>
                <w:sz w:val="20"/>
                <w:szCs w:val="20"/>
                <w:u w:val="single"/>
              </w:rPr>
              <w:t>Difficult to Resist Rating Scale: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How difficult was it for you to resist doing the behavior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 </w:t>
            </w:r>
            <w:r w:rsidRPr="00757875">
              <w:rPr>
                <w:rFonts w:ascii="Candara" w:hAnsi="Candara" w:cstheme="majorHAnsi"/>
                <w:color w:val="C00000"/>
                <w:sz w:val="20"/>
                <w:szCs w:val="20"/>
              </w:rPr>
              <w:t>0-10</w:t>
            </w:r>
          </w:p>
          <w:p w14:paraId="1EE65325" w14:textId="77777777" w:rsidR="00157A5D" w:rsidRDefault="00157A5D" w:rsidP="00CE214C">
            <w:pPr>
              <w:spacing w:after="0" w:line="240" w:lineRule="auto"/>
              <w:rPr>
                <w:rFonts w:ascii="Candara" w:hAnsi="Candara"/>
                <w:b/>
                <w:color w:val="595959" w:themeColor="text1" w:themeTint="A6"/>
                <w:sz w:val="18"/>
                <w:szCs w:val="18"/>
              </w:rPr>
            </w:pPr>
            <w:r w:rsidRPr="00757875">
              <w:rPr>
                <w:rFonts w:ascii="Candara" w:hAnsi="Candara" w:cstheme="majorHAnsi"/>
                <w:b/>
                <w:bCs/>
                <w:color w:val="C00000"/>
                <w:sz w:val="20"/>
                <w:szCs w:val="20"/>
              </w:rPr>
              <w:t>0 =</w:t>
            </w:r>
            <w:r>
              <w:rPr>
                <w:rFonts w:ascii="Candara" w:hAnsi="Candara" w:cstheme="majorHAnsi"/>
                <w:color w:val="C0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No difficulty at all – (I could easily refrain from this behavior)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   </w:t>
            </w:r>
            <w:r w:rsidRPr="00757875">
              <w:rPr>
                <w:rFonts w:ascii="Candara" w:hAnsi="Candara" w:cstheme="majorHAnsi"/>
                <w:b/>
                <w:bCs/>
                <w:color w:val="C00000"/>
                <w:sz w:val="20"/>
                <w:szCs w:val="20"/>
              </w:rPr>
              <w:t>10 =</w:t>
            </w:r>
            <w:r w:rsidRPr="00757875">
              <w:rPr>
                <w:rFonts w:ascii="Candara" w:hAnsi="Candara" w:cstheme="majorHAnsi"/>
                <w:color w:val="C0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595959" w:themeColor="text1" w:themeTint="A6"/>
                <w:sz w:val="20"/>
                <w:szCs w:val="20"/>
              </w:rPr>
              <w:t>Impossible – (I could not resist the urge to engage in this behavior)</w:t>
            </w:r>
            <w:r w:rsidRPr="00757875">
              <w:rPr>
                <w:rFonts w:cstheme="minorHAnsi"/>
                <w:color w:val="595959" w:themeColor="text1" w:themeTint="A6"/>
                <w:sz w:val="20"/>
                <w:szCs w:val="20"/>
              </w:rPr>
              <w:t>:</w:t>
            </w:r>
            <w:r w:rsidRPr="00757875">
              <w:rPr>
                <w:rFonts w:ascii="Candara" w:hAnsi="Candara" w:cstheme="majorHAnsi"/>
                <w:color w:val="595959" w:themeColor="text1" w:themeTint="A6"/>
                <w:sz w:val="20"/>
                <w:szCs w:val="20"/>
              </w:rPr>
              <w:t xml:space="preserve">  </w:t>
            </w:r>
            <w:r w:rsidRPr="00757875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No two </w:t>
            </w:r>
            <w:r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>behaviors</w:t>
            </w:r>
            <w:r w:rsidRPr="00757875">
              <w:rPr>
                <w:rFonts w:ascii="Candara" w:hAnsi="Candara" w:cstheme="majorHAnsi"/>
                <w:b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 can be rated the same, however, you can use decimal points.</w:t>
            </w:r>
          </w:p>
        </w:tc>
      </w:tr>
    </w:tbl>
    <w:p w14:paraId="639DFD76" w14:textId="77777777" w:rsidR="00157A5D" w:rsidRDefault="00157A5D" w:rsidP="00157A5D">
      <w:pPr>
        <w:rPr>
          <w:rFonts w:ascii="Candara" w:hAnsi="Candara"/>
          <w:b/>
          <w:color w:val="C00000"/>
          <w:sz w:val="44"/>
          <w:szCs w:val="44"/>
        </w:rPr>
      </w:pPr>
    </w:p>
    <w:p w14:paraId="736D319D" w14:textId="77777777" w:rsidR="00DB5512" w:rsidRPr="007A38BB" w:rsidRDefault="00DB5512" w:rsidP="00DB5512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40"/>
          <w:szCs w:val="40"/>
        </w:rPr>
      </w:pPr>
      <w:r w:rsidRPr="007A38BB">
        <w:rPr>
          <w:rFonts w:ascii="Candara" w:hAnsi="Candara"/>
          <w:b/>
          <w:color w:val="C00000"/>
          <w:sz w:val="40"/>
          <w:szCs w:val="40"/>
        </w:rPr>
        <w:t>Stop!</w:t>
      </w:r>
    </w:p>
    <w:p w14:paraId="3F15384A" w14:textId="77777777" w:rsidR="00DB5512" w:rsidRPr="00366132" w:rsidRDefault="00DB5512" w:rsidP="00DB5512">
      <w:pPr>
        <w:widowControl w:val="0"/>
        <w:spacing w:after="0" w:line="240" w:lineRule="auto"/>
        <w:jc w:val="center"/>
        <w:rPr>
          <w:rFonts w:ascii="Candara" w:hAnsi="Candara"/>
          <w:b/>
          <w:sz w:val="20"/>
          <w:szCs w:val="20"/>
        </w:rPr>
      </w:pPr>
      <w:r w:rsidRPr="00366132">
        <w:rPr>
          <w:rFonts w:ascii="Candara" w:hAnsi="Candara"/>
          <w:b/>
          <w:sz w:val="20"/>
          <w:szCs w:val="20"/>
        </w:rPr>
        <w:t xml:space="preserve">Excellent job!  You have completed this module.  Be prepared to discuss this module </w:t>
      </w:r>
    </w:p>
    <w:p w14:paraId="2C1D4A39" w14:textId="77777777" w:rsidR="00DB5512" w:rsidRPr="00366132" w:rsidRDefault="00DB5512" w:rsidP="00DB5512">
      <w:pPr>
        <w:widowControl w:val="0"/>
        <w:spacing w:after="0" w:line="240" w:lineRule="auto"/>
        <w:jc w:val="center"/>
        <w:rPr>
          <w:rFonts w:ascii="Candara" w:hAnsi="Candara"/>
          <w:b/>
          <w:sz w:val="20"/>
          <w:szCs w:val="20"/>
        </w:rPr>
      </w:pPr>
      <w:r w:rsidRPr="00366132">
        <w:rPr>
          <w:rFonts w:ascii="Candara" w:hAnsi="Candara"/>
          <w:b/>
          <w:sz w:val="20"/>
          <w:szCs w:val="20"/>
        </w:rPr>
        <w:t>in depth with Dr. Nabors during your next therapy appointment.</w:t>
      </w:r>
    </w:p>
    <w:p w14:paraId="45C5EF25" w14:textId="77777777" w:rsidR="00157A5D" w:rsidRPr="0059184B" w:rsidRDefault="00157A5D" w:rsidP="00DB5512">
      <w:pPr>
        <w:spacing w:after="0" w:line="240" w:lineRule="auto"/>
        <w:jc w:val="center"/>
        <w:rPr>
          <w:b/>
          <w:bCs/>
          <w:color w:val="595959" w:themeColor="text1" w:themeTint="A6"/>
          <w:sz w:val="18"/>
          <w:szCs w:val="18"/>
        </w:rPr>
      </w:pPr>
    </w:p>
    <w:sectPr w:rsidR="00157A5D" w:rsidRPr="0059184B" w:rsidSect="00E37E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Arial"/>
    <w:charset w:val="00"/>
    <w:family w:val="auto"/>
    <w:pitch w:val="default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chitects Daughter">
    <w:altName w:val="Calibri"/>
    <w:charset w:val="00"/>
    <w:family w:val="auto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S0NLKwMDUyNjc1NzVV0lEKTi0uzszPAykwqwUAYIc+ICwAAAA="/>
  </w:docVars>
  <w:rsids>
    <w:rsidRoot w:val="00E37E84"/>
    <w:rsid w:val="00013EA5"/>
    <w:rsid w:val="00033ED3"/>
    <w:rsid w:val="00057433"/>
    <w:rsid w:val="00083254"/>
    <w:rsid w:val="00097DF5"/>
    <w:rsid w:val="000F5581"/>
    <w:rsid w:val="001231DB"/>
    <w:rsid w:val="00157A5D"/>
    <w:rsid w:val="00176159"/>
    <w:rsid w:val="00180DEC"/>
    <w:rsid w:val="00187ADD"/>
    <w:rsid w:val="001963A9"/>
    <w:rsid w:val="001D0A7C"/>
    <w:rsid w:val="00215C1C"/>
    <w:rsid w:val="00226533"/>
    <w:rsid w:val="00226DA5"/>
    <w:rsid w:val="00264445"/>
    <w:rsid w:val="0026644D"/>
    <w:rsid w:val="0028382C"/>
    <w:rsid w:val="002B2662"/>
    <w:rsid w:val="002B4056"/>
    <w:rsid w:val="002C70A4"/>
    <w:rsid w:val="002E0DBB"/>
    <w:rsid w:val="00365802"/>
    <w:rsid w:val="00365FFB"/>
    <w:rsid w:val="00375244"/>
    <w:rsid w:val="003826E3"/>
    <w:rsid w:val="00390CDF"/>
    <w:rsid w:val="003A20A6"/>
    <w:rsid w:val="003B5515"/>
    <w:rsid w:val="003E46EB"/>
    <w:rsid w:val="003F48E8"/>
    <w:rsid w:val="003F7489"/>
    <w:rsid w:val="004116D5"/>
    <w:rsid w:val="004347A6"/>
    <w:rsid w:val="00454CBC"/>
    <w:rsid w:val="004653AF"/>
    <w:rsid w:val="004745E2"/>
    <w:rsid w:val="0048688C"/>
    <w:rsid w:val="004917AD"/>
    <w:rsid w:val="004C4C52"/>
    <w:rsid w:val="004D3E53"/>
    <w:rsid w:val="004E73B5"/>
    <w:rsid w:val="004F6800"/>
    <w:rsid w:val="00582F4F"/>
    <w:rsid w:val="005A069F"/>
    <w:rsid w:val="005B0198"/>
    <w:rsid w:val="005B33C0"/>
    <w:rsid w:val="005B4A64"/>
    <w:rsid w:val="005D6058"/>
    <w:rsid w:val="00655170"/>
    <w:rsid w:val="00661251"/>
    <w:rsid w:val="006738EE"/>
    <w:rsid w:val="006E2390"/>
    <w:rsid w:val="0071269D"/>
    <w:rsid w:val="00740CF0"/>
    <w:rsid w:val="007523F3"/>
    <w:rsid w:val="00757875"/>
    <w:rsid w:val="0076622C"/>
    <w:rsid w:val="00796777"/>
    <w:rsid w:val="007A2269"/>
    <w:rsid w:val="007C170F"/>
    <w:rsid w:val="007C4F91"/>
    <w:rsid w:val="007D0789"/>
    <w:rsid w:val="007E14F4"/>
    <w:rsid w:val="00840DEE"/>
    <w:rsid w:val="00851CD1"/>
    <w:rsid w:val="00852882"/>
    <w:rsid w:val="00883B5E"/>
    <w:rsid w:val="008D438E"/>
    <w:rsid w:val="008E409A"/>
    <w:rsid w:val="008F3EB6"/>
    <w:rsid w:val="00924B24"/>
    <w:rsid w:val="0092668A"/>
    <w:rsid w:val="00963EF3"/>
    <w:rsid w:val="00975380"/>
    <w:rsid w:val="009B29A4"/>
    <w:rsid w:val="009C2D25"/>
    <w:rsid w:val="009E2A93"/>
    <w:rsid w:val="009E3054"/>
    <w:rsid w:val="009E666D"/>
    <w:rsid w:val="00A2460C"/>
    <w:rsid w:val="00A7350E"/>
    <w:rsid w:val="00A77435"/>
    <w:rsid w:val="00A80C44"/>
    <w:rsid w:val="00A80D7F"/>
    <w:rsid w:val="00A96423"/>
    <w:rsid w:val="00AB6A4E"/>
    <w:rsid w:val="00AC77BD"/>
    <w:rsid w:val="00AE08DF"/>
    <w:rsid w:val="00B07963"/>
    <w:rsid w:val="00B114C4"/>
    <w:rsid w:val="00B71580"/>
    <w:rsid w:val="00B760D9"/>
    <w:rsid w:val="00B97F22"/>
    <w:rsid w:val="00BC32AA"/>
    <w:rsid w:val="00C07C4B"/>
    <w:rsid w:val="00C25ECE"/>
    <w:rsid w:val="00C43FA7"/>
    <w:rsid w:val="00C46496"/>
    <w:rsid w:val="00C960EC"/>
    <w:rsid w:val="00CC75CE"/>
    <w:rsid w:val="00D12D33"/>
    <w:rsid w:val="00D2152D"/>
    <w:rsid w:val="00D66318"/>
    <w:rsid w:val="00D844C2"/>
    <w:rsid w:val="00D8761C"/>
    <w:rsid w:val="00DB5512"/>
    <w:rsid w:val="00DD7154"/>
    <w:rsid w:val="00E06D83"/>
    <w:rsid w:val="00E31C83"/>
    <w:rsid w:val="00E37E84"/>
    <w:rsid w:val="00E40D43"/>
    <w:rsid w:val="00E508A1"/>
    <w:rsid w:val="00E768C8"/>
    <w:rsid w:val="00E76DA5"/>
    <w:rsid w:val="00EB7C22"/>
    <w:rsid w:val="00EB7C38"/>
    <w:rsid w:val="00EC3DF1"/>
    <w:rsid w:val="00F028EB"/>
    <w:rsid w:val="00F15D72"/>
    <w:rsid w:val="00F80D06"/>
    <w:rsid w:val="00F861DC"/>
    <w:rsid w:val="00FA66BF"/>
    <w:rsid w:val="00FB32DA"/>
    <w:rsid w:val="00FC4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72EC4"/>
  <w15:chartTrackingRefBased/>
  <w15:docId w15:val="{C288D0EA-5BD3-403F-9529-B07214254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3C0"/>
    <w:pPr>
      <w:spacing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7E84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37E84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7E84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37E84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7E84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7E84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7E84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7E84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7E84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7E8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37E8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7E8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37E8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7E8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7E8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7E8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7E8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7E8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37E8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E37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7E84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E37E8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37E84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E37E8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37E84"/>
    <w:pPr>
      <w:spacing w:line="278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E37E8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7E8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7E8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37E84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E37E84"/>
    <w:rPr>
      <w:color w:val="808080"/>
    </w:rPr>
  </w:style>
  <w:style w:type="character" w:customStyle="1" w:styleId="Style1">
    <w:name w:val="Style1"/>
    <w:basedOn w:val="DefaultParagraphFont"/>
    <w:uiPriority w:val="1"/>
    <w:rsid w:val="00E37E8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3E3371E302D417BA071E1633B4E0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BECB1-E62B-47B4-AFCA-25434B09D57F}"/>
      </w:docPartPr>
      <w:docPartBody>
        <w:p w:rsidR="00B57F8D" w:rsidRDefault="00223D47" w:rsidP="00223D47">
          <w:pPr>
            <w:pStyle w:val="13E3371E302D417BA071E1633B4E0A0C1"/>
          </w:pPr>
          <w:r w:rsidRPr="002B4056">
            <w:rPr>
              <w:rStyle w:val="PlaceholderText"/>
              <w:sz w:val="18"/>
              <w:szCs w:val="18"/>
            </w:rPr>
            <w:t>Reassurance Seeking</w:t>
          </w:r>
        </w:p>
      </w:docPartBody>
    </w:docPart>
    <w:docPart>
      <w:docPartPr>
        <w:name w:val="AC540C68A1864A99A53376AFC045B9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D71C4-4452-48C3-97D7-7CEE638FCA0C}"/>
      </w:docPartPr>
      <w:docPartBody>
        <w:p w:rsidR="00B57F8D" w:rsidRDefault="00223D47" w:rsidP="00223D47">
          <w:pPr>
            <w:pStyle w:val="AC540C68A1864A99A53376AFC045B9631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22F156B7DD1344C1906E0C59ABD74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ADF13-9047-488C-8274-CDB10BB5C928}"/>
      </w:docPartPr>
      <w:docPartBody>
        <w:p w:rsidR="00B57F8D" w:rsidRDefault="00223D47" w:rsidP="00223D47">
          <w:pPr>
            <w:pStyle w:val="22F156B7DD1344C1906E0C59ABD7475C1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124ED7990C4C4AFC97DBA84D8D5E4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D04E8-15DA-4375-B16A-7FE08F842E42}"/>
      </w:docPartPr>
      <w:docPartBody>
        <w:p w:rsidR="00B57F8D" w:rsidRDefault="00223D47" w:rsidP="00223D47">
          <w:pPr>
            <w:pStyle w:val="124ED7990C4C4AFC97DBA84D8D5E4A2E1"/>
          </w:pPr>
          <w:r w:rsidRPr="002B4056">
            <w:rPr>
              <w:rStyle w:val="PlaceholderText"/>
              <w:sz w:val="18"/>
              <w:szCs w:val="18"/>
            </w:rPr>
            <w:t>Reassurance Seeking</w:t>
          </w:r>
        </w:p>
      </w:docPartBody>
    </w:docPart>
    <w:docPart>
      <w:docPartPr>
        <w:name w:val="FFBD75E1C7EA40B2A8891F003730C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52369-9CD9-4EF2-9F45-F15970D3FB16}"/>
      </w:docPartPr>
      <w:docPartBody>
        <w:p w:rsidR="00B57F8D" w:rsidRDefault="00223D47" w:rsidP="00223D47">
          <w:pPr>
            <w:pStyle w:val="FFBD75E1C7EA40B2A8891F003730C82D1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97A951F8FAE645CC97C3C083F24CF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7B991-DA69-4F8E-B873-558B4BF3F0FC}"/>
      </w:docPartPr>
      <w:docPartBody>
        <w:p w:rsidR="00B57F8D" w:rsidRDefault="00223D47" w:rsidP="00223D47">
          <w:pPr>
            <w:pStyle w:val="97A951F8FAE645CC97C3C083F24CF9551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BFAA7BABB794401CB18717E75CB80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7565E-D93F-4731-8104-09D7EBD6E516}"/>
      </w:docPartPr>
      <w:docPartBody>
        <w:p w:rsidR="00B57F8D" w:rsidRDefault="00223D47" w:rsidP="00223D47">
          <w:pPr>
            <w:pStyle w:val="BFAA7BABB794401CB18717E75CB80E911"/>
          </w:pPr>
          <w:r w:rsidRPr="00033ED3">
            <w:rPr>
              <w:rStyle w:val="PlaceholderText"/>
              <w:sz w:val="18"/>
              <w:szCs w:val="18"/>
            </w:rPr>
            <w:t>Worry</w:t>
          </w:r>
        </w:p>
      </w:docPartBody>
    </w:docPart>
    <w:docPart>
      <w:docPartPr>
        <w:name w:val="E4C315C6672747F6B9BC64DD5C36C6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688B2-BB2B-4168-856E-3F69546227BF}"/>
      </w:docPartPr>
      <w:docPartBody>
        <w:p w:rsidR="00B57F8D" w:rsidRDefault="00223D47" w:rsidP="00223D47">
          <w:pPr>
            <w:pStyle w:val="E4C315C6672747F6B9BC64DD5C36C60B1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EBBD001512AF47E0B459840AF67B1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A59BFA-4135-45DB-AEB8-65DCFD3DF992}"/>
      </w:docPartPr>
      <w:docPartBody>
        <w:p w:rsidR="00B57F8D" w:rsidRDefault="00223D47" w:rsidP="00223D47">
          <w:pPr>
            <w:pStyle w:val="EBBD001512AF47E0B459840AF67B17281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CFC812E3D7E443E4886C59C48D4CC6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B87BD-B874-4A70-94A2-FB66DD047FA6}"/>
      </w:docPartPr>
      <w:docPartBody>
        <w:p w:rsidR="00B57F8D" w:rsidRDefault="00223D47" w:rsidP="00223D47">
          <w:pPr>
            <w:pStyle w:val="CFC812E3D7E443E4886C59C48D4CC6321"/>
          </w:pPr>
          <w:r>
            <w:rPr>
              <w:rStyle w:val="PlaceholderText"/>
              <w:sz w:val="18"/>
              <w:szCs w:val="18"/>
            </w:rPr>
            <w:t>Worry</w:t>
          </w:r>
        </w:p>
      </w:docPartBody>
    </w:docPart>
    <w:docPart>
      <w:docPartPr>
        <w:name w:val="3590F2AE7AED460791BF45D02962D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43CC7-5EA1-4165-84D6-5250B23671A2}"/>
      </w:docPartPr>
      <w:docPartBody>
        <w:p w:rsidR="00B57F8D" w:rsidRDefault="00223D47" w:rsidP="00223D47">
          <w:pPr>
            <w:pStyle w:val="3590F2AE7AED460791BF45D02962D6201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2F66AE0C1B6547F3A9E2BFF866522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0C082-C69C-4E77-90AC-880384480133}"/>
      </w:docPartPr>
      <w:docPartBody>
        <w:p w:rsidR="00B57F8D" w:rsidRDefault="00223D47" w:rsidP="00223D47">
          <w:pPr>
            <w:pStyle w:val="2F66AE0C1B6547F3A9E2BFF8665227EC1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691AE587BA8949898E6E4681CDE50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2185C-35D1-4DAC-A723-ADCBF311500D}"/>
      </w:docPartPr>
      <w:docPartBody>
        <w:p w:rsidR="00B57F8D" w:rsidRDefault="00223D47" w:rsidP="00223D47">
          <w:pPr>
            <w:pStyle w:val="691AE587BA8949898E6E4681CDE502701"/>
          </w:pPr>
          <w:r w:rsidRPr="00033ED3">
            <w:rPr>
              <w:rStyle w:val="PlaceholderText"/>
              <w:sz w:val="18"/>
              <w:szCs w:val="18"/>
            </w:rPr>
            <w:t>Rumination</w:t>
          </w:r>
        </w:p>
      </w:docPartBody>
    </w:docPart>
    <w:docPart>
      <w:docPartPr>
        <w:name w:val="D85BE36BDB8F441096616130EED28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512A5-2487-48D7-A195-79FF3D29B381}"/>
      </w:docPartPr>
      <w:docPartBody>
        <w:p w:rsidR="00B57F8D" w:rsidRDefault="00223D47" w:rsidP="00223D47">
          <w:pPr>
            <w:pStyle w:val="D85BE36BDB8F441096616130EED282021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09CF8B0F7CB04C66BEDEB9E0BDA51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E4822-158D-46BE-AD65-5FFA3769A47E}"/>
      </w:docPartPr>
      <w:docPartBody>
        <w:p w:rsidR="00B57F8D" w:rsidRDefault="00223D47" w:rsidP="00223D47">
          <w:pPr>
            <w:pStyle w:val="09CF8B0F7CB04C66BEDEB9E0BDA514E61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331F6B241ADC4D8E8E039DE2DFA15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D1AD9-9E07-4D5B-BCEA-307A0987D71D}"/>
      </w:docPartPr>
      <w:docPartBody>
        <w:p w:rsidR="00223D47" w:rsidRDefault="00223D47" w:rsidP="00223D47">
          <w:pPr>
            <w:pStyle w:val="331F6B241ADC4D8E8E039DE2DFA15EAB1"/>
          </w:pPr>
          <w:r w:rsidRPr="00033ED3">
            <w:rPr>
              <w:rStyle w:val="PlaceholderText"/>
              <w:sz w:val="18"/>
              <w:szCs w:val="18"/>
            </w:rPr>
            <w:t>Rumination</w:t>
          </w:r>
        </w:p>
      </w:docPartBody>
    </w:docPart>
    <w:docPart>
      <w:docPartPr>
        <w:name w:val="22B08BD126054D0A9CD3AC2216210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70F77-8031-4BC6-B956-74A8F2325335}"/>
      </w:docPartPr>
      <w:docPartBody>
        <w:p w:rsidR="00223D47" w:rsidRDefault="00223D47" w:rsidP="00223D47">
          <w:pPr>
            <w:pStyle w:val="22B08BD126054D0A9CD3AC2216210B511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9092BC17F04649F49659D15669356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BE708-AFE2-48FF-A203-26B07B45DB0E}"/>
      </w:docPartPr>
      <w:docPartBody>
        <w:p w:rsidR="00223D47" w:rsidRDefault="00223D47" w:rsidP="00223D47">
          <w:pPr>
            <w:pStyle w:val="9092BC17F04649F49659D156693567211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4A809D6FD8B74C95BE25B270A0B24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CF360-27BF-4D62-AC52-7C2415F868DA}"/>
      </w:docPartPr>
      <w:docPartBody>
        <w:p w:rsidR="00223D47" w:rsidRDefault="00223D47" w:rsidP="00223D47">
          <w:pPr>
            <w:pStyle w:val="4A809D6FD8B74C95BE25B270A0B24118"/>
          </w:pPr>
          <w:r w:rsidRPr="002B4056">
            <w:rPr>
              <w:rStyle w:val="PlaceholderText"/>
              <w:sz w:val="18"/>
              <w:szCs w:val="18"/>
            </w:rPr>
            <w:t>Reassurance Seeking</w:t>
          </w:r>
        </w:p>
      </w:docPartBody>
    </w:docPart>
    <w:docPart>
      <w:docPartPr>
        <w:name w:val="7636914EBE0D4202A8A513BB6EE71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E4038-9AC1-4B90-97E7-7022E1B098F2}"/>
      </w:docPartPr>
      <w:docPartBody>
        <w:p w:rsidR="00223D47" w:rsidRDefault="00223D47" w:rsidP="00223D47">
          <w:pPr>
            <w:pStyle w:val="7636914EBE0D4202A8A513BB6EE71AAE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A2E09C6B789F4001A1EA114280092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06F3F-4AB4-4785-895E-7BAF17886C46}"/>
      </w:docPartPr>
      <w:docPartBody>
        <w:p w:rsidR="00223D47" w:rsidRDefault="00223D47" w:rsidP="00223D47">
          <w:pPr>
            <w:pStyle w:val="A2E09C6B789F4001A1EA114280092E87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2D96653F68E64E96BE8E610408638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1BCA20-CA31-4D56-883F-2C6370154E01}"/>
      </w:docPartPr>
      <w:docPartBody>
        <w:p w:rsidR="00223D47" w:rsidRDefault="00223D47" w:rsidP="00223D47">
          <w:pPr>
            <w:pStyle w:val="2D96653F68E64E96BE8E610408638126"/>
          </w:pPr>
          <w:r w:rsidRPr="002B4056">
            <w:rPr>
              <w:rStyle w:val="PlaceholderText"/>
              <w:sz w:val="18"/>
              <w:szCs w:val="18"/>
            </w:rPr>
            <w:t>Reassurance Seeking</w:t>
          </w:r>
        </w:p>
      </w:docPartBody>
    </w:docPart>
    <w:docPart>
      <w:docPartPr>
        <w:name w:val="476F6B7585594391AE3ADC754E21E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A28E5-95CC-40B9-B2D2-4EFF08B98298}"/>
      </w:docPartPr>
      <w:docPartBody>
        <w:p w:rsidR="00223D47" w:rsidRDefault="00223D47" w:rsidP="00223D47">
          <w:pPr>
            <w:pStyle w:val="476F6B7585594391AE3ADC754E21ED42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1324F7762B0A44BC9AB91A040B9B1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A6F53-79B7-401C-9498-A332F14B2982}"/>
      </w:docPartPr>
      <w:docPartBody>
        <w:p w:rsidR="00223D47" w:rsidRDefault="00223D47" w:rsidP="00223D47">
          <w:pPr>
            <w:pStyle w:val="1324F7762B0A44BC9AB91A040B9B1273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04C73FF5022A426293B97EB2127549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F40FE-65A4-477D-A1A6-FD330103EEE6}"/>
      </w:docPartPr>
      <w:docPartBody>
        <w:p w:rsidR="00223D47" w:rsidRDefault="00223D47" w:rsidP="00223D47">
          <w:pPr>
            <w:pStyle w:val="04C73FF5022A426293B97EB21275498D"/>
          </w:pPr>
          <w:r w:rsidRPr="00033ED3">
            <w:rPr>
              <w:rStyle w:val="PlaceholderText"/>
              <w:sz w:val="18"/>
              <w:szCs w:val="18"/>
            </w:rPr>
            <w:t>Worry</w:t>
          </w:r>
        </w:p>
      </w:docPartBody>
    </w:docPart>
    <w:docPart>
      <w:docPartPr>
        <w:name w:val="819DEECF5C1E4739A701EDA218552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634F7-0983-423B-A95D-02F483A6AB4C}"/>
      </w:docPartPr>
      <w:docPartBody>
        <w:p w:rsidR="00223D47" w:rsidRDefault="00223D47" w:rsidP="00223D47">
          <w:pPr>
            <w:pStyle w:val="819DEECF5C1E4739A701EDA218552702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D9CA7CF6BC0E4818BEA2E6679B8EE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A27E3-7855-4118-885D-9A8B6EBF3554}"/>
      </w:docPartPr>
      <w:docPartBody>
        <w:p w:rsidR="00223D47" w:rsidRDefault="00223D47" w:rsidP="00223D47">
          <w:pPr>
            <w:pStyle w:val="D9CA7CF6BC0E4818BEA2E6679B8EEDD1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9871518BF13649AA8B1C871381A29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E5086-7F24-4E47-B4B9-171AA28A5150}"/>
      </w:docPartPr>
      <w:docPartBody>
        <w:p w:rsidR="00223D47" w:rsidRDefault="00223D47" w:rsidP="00223D47">
          <w:pPr>
            <w:pStyle w:val="9871518BF13649AA8B1C871381A291D4"/>
          </w:pPr>
          <w:r>
            <w:rPr>
              <w:rStyle w:val="PlaceholderText"/>
              <w:sz w:val="18"/>
              <w:szCs w:val="18"/>
            </w:rPr>
            <w:t>Worry</w:t>
          </w:r>
        </w:p>
      </w:docPartBody>
    </w:docPart>
    <w:docPart>
      <w:docPartPr>
        <w:name w:val="6BCBCD61C86F49AE9D81EA4B3D38F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4CF32-3399-4FF3-B854-0EEFB40F431B}"/>
      </w:docPartPr>
      <w:docPartBody>
        <w:p w:rsidR="00223D47" w:rsidRDefault="00223D47" w:rsidP="00223D47">
          <w:pPr>
            <w:pStyle w:val="6BCBCD61C86F49AE9D81EA4B3D38F2DF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C32DD78062974ED5873FA58508FA93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D2F54-75EA-4F47-B846-40686072498F}"/>
      </w:docPartPr>
      <w:docPartBody>
        <w:p w:rsidR="00223D47" w:rsidRDefault="00223D47" w:rsidP="00223D47">
          <w:pPr>
            <w:pStyle w:val="C32DD78062974ED5873FA58508FA9340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DD16443DA4824F0FBFC52645589B1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3F6EC-D104-49DF-8E89-939691DE8A2D}"/>
      </w:docPartPr>
      <w:docPartBody>
        <w:p w:rsidR="00223D47" w:rsidRDefault="00223D47" w:rsidP="00223D47">
          <w:pPr>
            <w:pStyle w:val="DD16443DA4824F0FBFC52645589B15A4"/>
          </w:pPr>
          <w:r w:rsidRPr="00033ED3">
            <w:rPr>
              <w:rStyle w:val="PlaceholderText"/>
              <w:sz w:val="18"/>
              <w:szCs w:val="18"/>
            </w:rPr>
            <w:t>Rumination</w:t>
          </w:r>
        </w:p>
      </w:docPartBody>
    </w:docPart>
    <w:docPart>
      <w:docPartPr>
        <w:name w:val="324A2A1F613F4CE0A4F62BE88F78D3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D659F-422C-4FB2-9446-4C7629BADAE4}"/>
      </w:docPartPr>
      <w:docPartBody>
        <w:p w:rsidR="00223D47" w:rsidRDefault="00223D47" w:rsidP="00223D47">
          <w:pPr>
            <w:pStyle w:val="324A2A1F613F4CE0A4F62BE88F78D3B5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6F92D9495E044694B5C40B283A169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FD0BD-8621-4BC4-A3E7-399C5D103860}"/>
      </w:docPartPr>
      <w:docPartBody>
        <w:p w:rsidR="00223D47" w:rsidRDefault="00223D47" w:rsidP="00223D47">
          <w:pPr>
            <w:pStyle w:val="6F92D9495E044694B5C40B283A169E9B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6B3D9485A6FA4CE5942634E7CDFF9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EEB62-3170-46B6-ACF2-2FF52B1CCE4D}"/>
      </w:docPartPr>
      <w:docPartBody>
        <w:p w:rsidR="00223D47" w:rsidRDefault="00223D47" w:rsidP="00223D47">
          <w:pPr>
            <w:pStyle w:val="6B3D9485A6FA4CE5942634E7CDFF9E52"/>
          </w:pPr>
          <w:r w:rsidRPr="00033ED3">
            <w:rPr>
              <w:rStyle w:val="PlaceholderText"/>
              <w:sz w:val="18"/>
              <w:szCs w:val="18"/>
            </w:rPr>
            <w:t>Rumination</w:t>
          </w:r>
        </w:p>
      </w:docPartBody>
    </w:docPart>
    <w:docPart>
      <w:docPartPr>
        <w:name w:val="BC7F535660AC4930BA456AF17A337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75C8D-2A12-4383-BF11-B8BE3845D76B}"/>
      </w:docPartPr>
      <w:docPartBody>
        <w:p w:rsidR="00223D47" w:rsidRDefault="00223D47" w:rsidP="00223D47">
          <w:pPr>
            <w:pStyle w:val="BC7F535660AC4930BA456AF17A337C85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82671A3186D34051B7DDAE058EA78A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6CFCC3-E84C-4EE4-889A-572B4B7EF9E9}"/>
      </w:docPartPr>
      <w:docPartBody>
        <w:p w:rsidR="00223D47" w:rsidRDefault="00223D47" w:rsidP="00223D47">
          <w:pPr>
            <w:pStyle w:val="82671A3186D34051B7DDAE058EA78AC1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A3B4DF3D167E4E40B958FE94455A1C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F8092-CED4-43CF-95F7-7FF6F60D7F00}"/>
      </w:docPartPr>
      <w:docPartBody>
        <w:p w:rsidR="00223D47" w:rsidRDefault="00223D47" w:rsidP="00223D47">
          <w:pPr>
            <w:pStyle w:val="A3B4DF3D167E4E40B958FE94455A1CCD"/>
          </w:pPr>
          <w:r w:rsidRPr="002B4056">
            <w:rPr>
              <w:rStyle w:val="PlaceholderText"/>
              <w:sz w:val="18"/>
              <w:szCs w:val="18"/>
            </w:rPr>
            <w:t>Reassurance Seeking</w:t>
          </w:r>
        </w:p>
      </w:docPartBody>
    </w:docPart>
    <w:docPart>
      <w:docPartPr>
        <w:name w:val="F795A407CB43403EB8E3D044B3DCE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D9C66-1411-49BB-A814-59FB03B3273D}"/>
      </w:docPartPr>
      <w:docPartBody>
        <w:p w:rsidR="00223D47" w:rsidRDefault="00223D47" w:rsidP="00223D47">
          <w:pPr>
            <w:pStyle w:val="F795A407CB43403EB8E3D044B3DCE187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28456FEB4B4B42CAB051215AB34CA3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EB811-8C44-4437-9DCC-D644DE0B06DC}"/>
      </w:docPartPr>
      <w:docPartBody>
        <w:p w:rsidR="00223D47" w:rsidRDefault="00223D47" w:rsidP="00223D47">
          <w:pPr>
            <w:pStyle w:val="28456FEB4B4B42CAB051215AB34CA356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0A50E9065C0F48F2993F6D81A6CD1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AE965-936C-4056-8B6D-C85A1AFCF557}"/>
      </w:docPartPr>
      <w:docPartBody>
        <w:p w:rsidR="00223D47" w:rsidRDefault="00223D47" w:rsidP="00223D47">
          <w:pPr>
            <w:pStyle w:val="0A50E9065C0F48F2993F6D81A6CD157D"/>
          </w:pPr>
          <w:r w:rsidRPr="002B4056">
            <w:rPr>
              <w:rStyle w:val="PlaceholderText"/>
              <w:sz w:val="18"/>
              <w:szCs w:val="18"/>
            </w:rPr>
            <w:t>Reassurance Seeking</w:t>
          </w:r>
        </w:p>
      </w:docPartBody>
    </w:docPart>
    <w:docPart>
      <w:docPartPr>
        <w:name w:val="0E46E01EF21D4F18992283C3EBCC8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0EA6E-9473-4178-A40B-CC6AD00AB4A9}"/>
      </w:docPartPr>
      <w:docPartBody>
        <w:p w:rsidR="00223D47" w:rsidRDefault="00223D47" w:rsidP="00223D47">
          <w:pPr>
            <w:pStyle w:val="0E46E01EF21D4F18992283C3EBCC8BDB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F8F69A2250094570ACB2C96FAE84A4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CA3D9-F73D-4497-8B38-045386031B8C}"/>
      </w:docPartPr>
      <w:docPartBody>
        <w:p w:rsidR="00223D47" w:rsidRDefault="00223D47" w:rsidP="00223D47">
          <w:pPr>
            <w:pStyle w:val="F8F69A2250094570ACB2C96FAE84A4E2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FEDA7188832C4F55B4717B2472D48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E9767-8BAE-4CB9-B26A-AE1CF987187F}"/>
      </w:docPartPr>
      <w:docPartBody>
        <w:p w:rsidR="00223D47" w:rsidRDefault="00223D47" w:rsidP="00223D47">
          <w:pPr>
            <w:pStyle w:val="FEDA7188832C4F55B4717B2472D4822B"/>
          </w:pPr>
          <w:r w:rsidRPr="00033ED3">
            <w:rPr>
              <w:rStyle w:val="PlaceholderText"/>
              <w:sz w:val="18"/>
              <w:szCs w:val="18"/>
            </w:rPr>
            <w:t>Worry</w:t>
          </w:r>
        </w:p>
      </w:docPartBody>
    </w:docPart>
    <w:docPart>
      <w:docPartPr>
        <w:name w:val="810A1B763CF049DFB59A37F85E44E3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106519-C027-45A0-9DCC-9D605BAFE324}"/>
      </w:docPartPr>
      <w:docPartBody>
        <w:p w:rsidR="00223D47" w:rsidRDefault="00223D47" w:rsidP="00223D47">
          <w:pPr>
            <w:pStyle w:val="810A1B763CF049DFB59A37F85E44E3F7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12F5418938F84326A290773EED9D1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BD0A9-946B-4F55-A5D2-888197D57FD3}"/>
      </w:docPartPr>
      <w:docPartBody>
        <w:p w:rsidR="00223D47" w:rsidRDefault="00223D47" w:rsidP="00223D47">
          <w:pPr>
            <w:pStyle w:val="12F5418938F84326A290773EED9D144A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C277802729F24E20A25ADFD39797A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4C6DB-C500-4643-B396-430B49D91374}"/>
      </w:docPartPr>
      <w:docPartBody>
        <w:p w:rsidR="00223D47" w:rsidRDefault="00223D47" w:rsidP="00223D47">
          <w:pPr>
            <w:pStyle w:val="C277802729F24E20A25ADFD39797ACC9"/>
          </w:pPr>
          <w:r>
            <w:rPr>
              <w:rStyle w:val="PlaceholderText"/>
              <w:sz w:val="18"/>
              <w:szCs w:val="18"/>
            </w:rPr>
            <w:t>Worry</w:t>
          </w:r>
        </w:p>
      </w:docPartBody>
    </w:docPart>
    <w:docPart>
      <w:docPartPr>
        <w:name w:val="282E98E011994C8BAE653245E43F14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9249B-2C7F-4588-BDC5-B65369140AD6}"/>
      </w:docPartPr>
      <w:docPartBody>
        <w:p w:rsidR="00223D47" w:rsidRDefault="00223D47" w:rsidP="00223D47">
          <w:pPr>
            <w:pStyle w:val="282E98E011994C8BAE653245E43F1470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954FA43BBF774807BA9ED7D844187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B6541-499C-48FA-A650-9948062A996B}"/>
      </w:docPartPr>
      <w:docPartBody>
        <w:p w:rsidR="00223D47" w:rsidRDefault="00223D47" w:rsidP="00223D47">
          <w:pPr>
            <w:pStyle w:val="954FA43BBF774807BA9ED7D8441875DD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A9486F3C7B474624805BF39417AC4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B987C-7921-48D4-B31E-3A1D1DD2B8CE}"/>
      </w:docPartPr>
      <w:docPartBody>
        <w:p w:rsidR="00223D47" w:rsidRDefault="00223D47" w:rsidP="00223D47">
          <w:pPr>
            <w:pStyle w:val="A9486F3C7B474624805BF39417AC4EEE"/>
          </w:pPr>
          <w:r w:rsidRPr="00033ED3">
            <w:rPr>
              <w:rStyle w:val="PlaceholderText"/>
              <w:sz w:val="18"/>
              <w:szCs w:val="18"/>
            </w:rPr>
            <w:t>Rumination</w:t>
          </w:r>
        </w:p>
      </w:docPartBody>
    </w:docPart>
    <w:docPart>
      <w:docPartPr>
        <w:name w:val="88E6FC51F86A42C4A4675CB0E47BF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D4D60-EBAA-4BF2-9E55-918B7E186934}"/>
      </w:docPartPr>
      <w:docPartBody>
        <w:p w:rsidR="00223D47" w:rsidRDefault="00223D47" w:rsidP="00223D47">
          <w:pPr>
            <w:pStyle w:val="88E6FC51F86A42C4A4675CB0E47BF28C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15153B9E5A374AB08FE0C654ED372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EBAF2-7F7B-4160-B166-F927386E5216}"/>
      </w:docPartPr>
      <w:docPartBody>
        <w:p w:rsidR="00223D47" w:rsidRDefault="00223D47" w:rsidP="00223D47">
          <w:pPr>
            <w:pStyle w:val="15153B9E5A374AB08FE0C654ED372807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38379E584F2A4EDF9097D45CC8963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F5A4A7-4FBF-4363-8C68-17734F24F254}"/>
      </w:docPartPr>
      <w:docPartBody>
        <w:p w:rsidR="00223D47" w:rsidRDefault="00223D47" w:rsidP="00223D47">
          <w:pPr>
            <w:pStyle w:val="38379E584F2A4EDF9097D45CC89638D7"/>
          </w:pPr>
          <w:r w:rsidRPr="00033ED3">
            <w:rPr>
              <w:rStyle w:val="PlaceholderText"/>
              <w:sz w:val="18"/>
              <w:szCs w:val="18"/>
            </w:rPr>
            <w:t>Rumination</w:t>
          </w:r>
        </w:p>
      </w:docPartBody>
    </w:docPart>
    <w:docPart>
      <w:docPartPr>
        <w:name w:val="53521468AC384BED81923AB9A8983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B432D-837D-459A-B59D-C39583B68DA0}"/>
      </w:docPartPr>
      <w:docPartBody>
        <w:p w:rsidR="00223D47" w:rsidRDefault="00223D47" w:rsidP="00223D47">
          <w:pPr>
            <w:pStyle w:val="53521468AC384BED81923AB9A8983627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EA8CF9ED94EE4464B3957B23552D9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C9524-1E82-496D-B1AF-56CEFD62DE50}"/>
      </w:docPartPr>
      <w:docPartBody>
        <w:p w:rsidR="00223D47" w:rsidRDefault="00223D47" w:rsidP="00223D47">
          <w:pPr>
            <w:pStyle w:val="EA8CF9ED94EE4464B3957B23552D9241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0848B77104FB4F11B6457FDD16682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9E400-FE45-40B5-898D-0CEF0D801F52}"/>
      </w:docPartPr>
      <w:docPartBody>
        <w:p w:rsidR="00223D47" w:rsidRDefault="00223D47" w:rsidP="00223D47">
          <w:pPr>
            <w:pStyle w:val="0848B77104FB4F11B6457FDD16682EA6"/>
          </w:pPr>
          <w:r w:rsidRPr="002B4056">
            <w:rPr>
              <w:rStyle w:val="PlaceholderText"/>
              <w:sz w:val="18"/>
              <w:szCs w:val="18"/>
            </w:rPr>
            <w:t>Reassurance Seeking</w:t>
          </w:r>
        </w:p>
      </w:docPartBody>
    </w:docPart>
    <w:docPart>
      <w:docPartPr>
        <w:name w:val="A5E945149F7C4BAB9BD3F51488B54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A1CE50-35EF-4174-A991-31B02BC95BB5}"/>
      </w:docPartPr>
      <w:docPartBody>
        <w:p w:rsidR="00223D47" w:rsidRDefault="00223D47" w:rsidP="00223D47">
          <w:pPr>
            <w:pStyle w:val="A5E945149F7C4BAB9BD3F51488B548E3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2C1EFCD222A9481092E448757D8339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C4C3D-F7F9-4029-8CBC-D9FB8F6DD82D}"/>
      </w:docPartPr>
      <w:docPartBody>
        <w:p w:rsidR="00223D47" w:rsidRDefault="00223D47" w:rsidP="00223D47">
          <w:pPr>
            <w:pStyle w:val="2C1EFCD222A9481092E448757D83392A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3607C6DF9D254D2592B797FA974829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E9A4A-20D6-4B0B-85D9-4B31E2937E29}"/>
      </w:docPartPr>
      <w:docPartBody>
        <w:p w:rsidR="00223D47" w:rsidRDefault="00223D47" w:rsidP="00223D47">
          <w:pPr>
            <w:pStyle w:val="3607C6DF9D254D2592B797FA974829DF"/>
          </w:pPr>
          <w:r w:rsidRPr="002B4056">
            <w:rPr>
              <w:rStyle w:val="PlaceholderText"/>
              <w:sz w:val="18"/>
              <w:szCs w:val="18"/>
            </w:rPr>
            <w:t>Reassurance Seeking</w:t>
          </w:r>
        </w:p>
      </w:docPartBody>
    </w:docPart>
    <w:docPart>
      <w:docPartPr>
        <w:name w:val="2993DC6432A04E23BEE772421E298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76294D-16F8-44D4-9ABB-35D7AFEE7B3E}"/>
      </w:docPartPr>
      <w:docPartBody>
        <w:p w:rsidR="00223D47" w:rsidRDefault="00223D47" w:rsidP="00223D47">
          <w:pPr>
            <w:pStyle w:val="2993DC6432A04E23BEE772421E298E1A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365A61E79DA8430CA12F0131D5C48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6A34D-1138-4DAA-9CB7-A7A1ECCDF12B}"/>
      </w:docPartPr>
      <w:docPartBody>
        <w:p w:rsidR="00223D47" w:rsidRDefault="00223D47" w:rsidP="00223D47">
          <w:pPr>
            <w:pStyle w:val="365A61E79DA8430CA12F0131D5C485B6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3BC4D3C727014F16917CB1DC6EE08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0DFA3-F05A-4886-92D6-1A912A5AA295}"/>
      </w:docPartPr>
      <w:docPartBody>
        <w:p w:rsidR="00223D47" w:rsidRDefault="00223D47" w:rsidP="00223D47">
          <w:pPr>
            <w:pStyle w:val="3BC4D3C727014F16917CB1DC6EE0897A"/>
          </w:pPr>
          <w:r w:rsidRPr="00033ED3">
            <w:rPr>
              <w:rStyle w:val="PlaceholderText"/>
              <w:sz w:val="18"/>
              <w:szCs w:val="18"/>
            </w:rPr>
            <w:t>Worry</w:t>
          </w:r>
        </w:p>
      </w:docPartBody>
    </w:docPart>
    <w:docPart>
      <w:docPartPr>
        <w:name w:val="8A9BAED386D24CEEA331E20C82E87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7A2E4-442B-43E4-ADE7-492203D530D4}"/>
      </w:docPartPr>
      <w:docPartBody>
        <w:p w:rsidR="00223D47" w:rsidRDefault="00223D47" w:rsidP="00223D47">
          <w:pPr>
            <w:pStyle w:val="8A9BAED386D24CEEA331E20C82E87C50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D696E1CF6DEC42FFAB1114E9B37EE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30654-403A-46F7-9CAB-9B0AEEC0EF49}"/>
      </w:docPartPr>
      <w:docPartBody>
        <w:p w:rsidR="00223D47" w:rsidRDefault="00223D47" w:rsidP="00223D47">
          <w:pPr>
            <w:pStyle w:val="D696E1CF6DEC42FFAB1114E9B37EE9AA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F9CFC1E62A894C57A179F1F9F1382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923ED-6252-4686-9E64-77DBC435ED33}"/>
      </w:docPartPr>
      <w:docPartBody>
        <w:p w:rsidR="00223D47" w:rsidRDefault="00223D47" w:rsidP="00223D47">
          <w:pPr>
            <w:pStyle w:val="F9CFC1E62A894C57A179F1F9F1382F3D"/>
          </w:pPr>
          <w:r>
            <w:rPr>
              <w:rStyle w:val="PlaceholderText"/>
              <w:sz w:val="18"/>
              <w:szCs w:val="18"/>
            </w:rPr>
            <w:t>Worry</w:t>
          </w:r>
        </w:p>
      </w:docPartBody>
    </w:docPart>
    <w:docPart>
      <w:docPartPr>
        <w:name w:val="24814D4B6EEA4FADB66039C2CAD854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4E3DE-01D4-43C6-93DD-83C0EF872811}"/>
      </w:docPartPr>
      <w:docPartBody>
        <w:p w:rsidR="00223D47" w:rsidRDefault="00223D47" w:rsidP="00223D47">
          <w:pPr>
            <w:pStyle w:val="24814D4B6EEA4FADB66039C2CAD854E2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E5C4913193B142248D9F637D2B81BC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FAEC1-BB75-4425-BCB2-441C2D2DC95A}"/>
      </w:docPartPr>
      <w:docPartBody>
        <w:p w:rsidR="00223D47" w:rsidRDefault="00223D47" w:rsidP="00223D47">
          <w:pPr>
            <w:pStyle w:val="E5C4913193B142248D9F637D2B81BC56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C09A65C1A6A146DFB6ED995186AF2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64836-0ECE-414F-A4A6-34733819A752}"/>
      </w:docPartPr>
      <w:docPartBody>
        <w:p w:rsidR="00223D47" w:rsidRDefault="00223D47" w:rsidP="00223D47">
          <w:pPr>
            <w:pStyle w:val="C09A65C1A6A146DFB6ED995186AF2242"/>
          </w:pPr>
          <w:r w:rsidRPr="00033ED3">
            <w:rPr>
              <w:rStyle w:val="PlaceholderText"/>
              <w:sz w:val="18"/>
              <w:szCs w:val="18"/>
            </w:rPr>
            <w:t>Rumination</w:t>
          </w:r>
        </w:p>
      </w:docPartBody>
    </w:docPart>
    <w:docPart>
      <w:docPartPr>
        <w:name w:val="D6CD9FA2FF444A229F97BE7354820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68874-6CDD-4F21-B387-9A56CA61DC83}"/>
      </w:docPartPr>
      <w:docPartBody>
        <w:p w:rsidR="00223D47" w:rsidRDefault="00223D47" w:rsidP="00223D47">
          <w:pPr>
            <w:pStyle w:val="D6CD9FA2FF444A229F97BE7354820E2B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28C433EE34A54D07B9C41314BFD34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CBF98-661F-495C-BA8C-D514E28521F7}"/>
      </w:docPartPr>
      <w:docPartBody>
        <w:p w:rsidR="00223D47" w:rsidRDefault="00223D47" w:rsidP="00223D47">
          <w:pPr>
            <w:pStyle w:val="28C433EE34A54D07B9C41314BFD346A4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BAA002452E1344779B81A49F08D8F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C1580-182B-47D5-AD60-DF7A18505241}"/>
      </w:docPartPr>
      <w:docPartBody>
        <w:p w:rsidR="00223D47" w:rsidRDefault="00223D47" w:rsidP="00223D47">
          <w:pPr>
            <w:pStyle w:val="BAA002452E1344779B81A49F08D8F220"/>
          </w:pPr>
          <w:r w:rsidRPr="00033ED3">
            <w:rPr>
              <w:rStyle w:val="PlaceholderText"/>
              <w:sz w:val="18"/>
              <w:szCs w:val="18"/>
            </w:rPr>
            <w:t>Rumination</w:t>
          </w:r>
        </w:p>
      </w:docPartBody>
    </w:docPart>
    <w:docPart>
      <w:docPartPr>
        <w:name w:val="65C9CEFD832E488396B9CA2C9B548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8CE51-D67E-4424-B972-719CD0477C0E}"/>
      </w:docPartPr>
      <w:docPartBody>
        <w:p w:rsidR="00223D47" w:rsidRDefault="00223D47" w:rsidP="00223D47">
          <w:pPr>
            <w:pStyle w:val="65C9CEFD832E488396B9CA2C9B548EEC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5094056840584DEDB67A90EB5FBA2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456BA-42EA-4239-9DA1-A6398A600189}"/>
      </w:docPartPr>
      <w:docPartBody>
        <w:p w:rsidR="00223D47" w:rsidRDefault="00223D47" w:rsidP="00223D47">
          <w:pPr>
            <w:pStyle w:val="5094056840584DEDB67A90EB5FBA232C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A4367AC7DF6046229C4F6DC86A9E5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29283F-FEAF-42E2-A032-A4669DC677D0}"/>
      </w:docPartPr>
      <w:docPartBody>
        <w:p w:rsidR="00223D47" w:rsidRDefault="00223D47" w:rsidP="00223D47">
          <w:pPr>
            <w:pStyle w:val="A4367AC7DF6046229C4F6DC86A9E5C01"/>
          </w:pPr>
          <w:r w:rsidRPr="002B4056">
            <w:rPr>
              <w:rStyle w:val="PlaceholderText"/>
              <w:sz w:val="18"/>
              <w:szCs w:val="18"/>
            </w:rPr>
            <w:t>Reassurance Seeking</w:t>
          </w:r>
        </w:p>
      </w:docPartBody>
    </w:docPart>
    <w:docPart>
      <w:docPartPr>
        <w:name w:val="8462340BC64248329ABAA34012158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E7740-260B-4A85-ACA5-7C5DB69F8F68}"/>
      </w:docPartPr>
      <w:docPartBody>
        <w:p w:rsidR="00223D47" w:rsidRDefault="00223D47" w:rsidP="00223D47">
          <w:pPr>
            <w:pStyle w:val="8462340BC64248329ABAA340121588BC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170C5C6D1E5F4FDB9CC147620366A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66A26-6800-439D-B4FF-6E924424EBA2}"/>
      </w:docPartPr>
      <w:docPartBody>
        <w:p w:rsidR="00223D47" w:rsidRDefault="00223D47" w:rsidP="00223D47">
          <w:pPr>
            <w:pStyle w:val="170C5C6D1E5F4FDB9CC147620366AB98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FF9DDEB7F35E4B63A4FC3D40AD2A3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6AB8C-09D2-4F61-AF85-82DB4FF579F1}"/>
      </w:docPartPr>
      <w:docPartBody>
        <w:p w:rsidR="00223D47" w:rsidRDefault="00223D47" w:rsidP="00223D47">
          <w:pPr>
            <w:pStyle w:val="FF9DDEB7F35E4B63A4FC3D40AD2A3D75"/>
          </w:pPr>
          <w:r w:rsidRPr="002B4056">
            <w:rPr>
              <w:rStyle w:val="PlaceholderText"/>
              <w:sz w:val="18"/>
              <w:szCs w:val="18"/>
            </w:rPr>
            <w:t>Reassurance Seeking</w:t>
          </w:r>
        </w:p>
      </w:docPartBody>
    </w:docPart>
    <w:docPart>
      <w:docPartPr>
        <w:name w:val="BDFB7B0B9DF3461884B5ECC220A74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2958A-BFB4-49F1-9339-33A39CB2FB5A}"/>
      </w:docPartPr>
      <w:docPartBody>
        <w:p w:rsidR="00223D47" w:rsidRDefault="00223D47" w:rsidP="00223D47">
          <w:pPr>
            <w:pStyle w:val="BDFB7B0B9DF3461884B5ECC220A74A91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3F4CA4A4801C4ACF93BEE8794354F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055879-B4CA-4CFE-B7AA-9347B7633A99}"/>
      </w:docPartPr>
      <w:docPartBody>
        <w:p w:rsidR="00223D47" w:rsidRDefault="00223D47" w:rsidP="00223D47">
          <w:pPr>
            <w:pStyle w:val="3F4CA4A4801C4ACF93BEE8794354FCB6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C22C1BCB3DDB48FFACEB78998499D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3AEF7D-2914-4E43-8001-1669F5241FF6}"/>
      </w:docPartPr>
      <w:docPartBody>
        <w:p w:rsidR="00223D47" w:rsidRDefault="00223D47" w:rsidP="00223D47">
          <w:pPr>
            <w:pStyle w:val="C22C1BCB3DDB48FFACEB78998499D410"/>
          </w:pPr>
          <w:r w:rsidRPr="00033ED3">
            <w:rPr>
              <w:rStyle w:val="PlaceholderText"/>
              <w:sz w:val="18"/>
              <w:szCs w:val="18"/>
            </w:rPr>
            <w:t>Worry</w:t>
          </w:r>
        </w:p>
      </w:docPartBody>
    </w:docPart>
    <w:docPart>
      <w:docPartPr>
        <w:name w:val="C67F40446C9C47EE93A0BDD47DACF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C3C48-4E74-4852-980F-D4B4FBF7E677}"/>
      </w:docPartPr>
      <w:docPartBody>
        <w:p w:rsidR="00223D47" w:rsidRDefault="00223D47" w:rsidP="00223D47">
          <w:pPr>
            <w:pStyle w:val="C67F40446C9C47EE93A0BDD47DACF266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71A89F4B4F93424B9A59F512CE598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C68CA-6406-45B0-AE7E-4A614AC98692}"/>
      </w:docPartPr>
      <w:docPartBody>
        <w:p w:rsidR="00223D47" w:rsidRDefault="00223D47" w:rsidP="00223D47">
          <w:pPr>
            <w:pStyle w:val="71A89F4B4F93424B9A59F512CE59858D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57E2654DD96848C784C6B11AF01DD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A9558E-071D-4CC7-A0A2-4394EBADCBE6}"/>
      </w:docPartPr>
      <w:docPartBody>
        <w:p w:rsidR="00223D47" w:rsidRDefault="00223D47" w:rsidP="00223D47">
          <w:pPr>
            <w:pStyle w:val="57E2654DD96848C784C6B11AF01DD648"/>
          </w:pPr>
          <w:r>
            <w:rPr>
              <w:rStyle w:val="PlaceholderText"/>
              <w:sz w:val="18"/>
              <w:szCs w:val="18"/>
            </w:rPr>
            <w:t>Worry</w:t>
          </w:r>
        </w:p>
      </w:docPartBody>
    </w:docPart>
    <w:docPart>
      <w:docPartPr>
        <w:name w:val="EB1FD58EDB474891A4B72FC56BA092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B2EEC-265D-40F7-BF18-1EE5BB866116}"/>
      </w:docPartPr>
      <w:docPartBody>
        <w:p w:rsidR="00223D47" w:rsidRDefault="00223D47" w:rsidP="00223D47">
          <w:pPr>
            <w:pStyle w:val="EB1FD58EDB474891A4B72FC56BA092EF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C40150C5FE8D4DF590052C89F2746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9B7B2-F4D9-4523-A333-39478703B3BE}"/>
      </w:docPartPr>
      <w:docPartBody>
        <w:p w:rsidR="00223D47" w:rsidRDefault="00223D47" w:rsidP="00223D47">
          <w:pPr>
            <w:pStyle w:val="C40150C5FE8D4DF590052C89F274693D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ACAFA4E0A1234BD688D9211D4E3D2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408BF7-CBAC-43B2-A844-10D4401A0D0F}"/>
      </w:docPartPr>
      <w:docPartBody>
        <w:p w:rsidR="00223D47" w:rsidRDefault="00223D47" w:rsidP="00223D47">
          <w:pPr>
            <w:pStyle w:val="ACAFA4E0A1234BD688D9211D4E3D29C8"/>
          </w:pPr>
          <w:r w:rsidRPr="00033ED3">
            <w:rPr>
              <w:rStyle w:val="PlaceholderText"/>
              <w:sz w:val="18"/>
              <w:szCs w:val="18"/>
            </w:rPr>
            <w:t>Rumination</w:t>
          </w:r>
        </w:p>
      </w:docPartBody>
    </w:docPart>
    <w:docPart>
      <w:docPartPr>
        <w:name w:val="504E2B0E126F414BB84DFEB69AEE5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18004F-8EA6-4222-8CFC-F475A7DF7A9A}"/>
      </w:docPartPr>
      <w:docPartBody>
        <w:p w:rsidR="00223D47" w:rsidRDefault="00223D47" w:rsidP="00223D47">
          <w:pPr>
            <w:pStyle w:val="504E2B0E126F414BB84DFEB69AEE596F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FD629FC303B04006A45A867BA190A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E832E-F210-48CF-923E-43F0249260A1}"/>
      </w:docPartPr>
      <w:docPartBody>
        <w:p w:rsidR="00223D47" w:rsidRDefault="00223D47" w:rsidP="00223D47">
          <w:pPr>
            <w:pStyle w:val="FD629FC303B04006A45A867BA190A24B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81C3A864EBC441C1AAACAD5993505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E57EC-046D-4790-AB70-71073C8E6E33}"/>
      </w:docPartPr>
      <w:docPartBody>
        <w:p w:rsidR="00223D47" w:rsidRDefault="00223D47" w:rsidP="00223D47">
          <w:pPr>
            <w:pStyle w:val="81C3A864EBC441C1AAACAD5993505D2E"/>
          </w:pPr>
          <w:r w:rsidRPr="00033ED3">
            <w:rPr>
              <w:rStyle w:val="PlaceholderText"/>
              <w:sz w:val="18"/>
              <w:szCs w:val="18"/>
            </w:rPr>
            <w:t>Rumination</w:t>
          </w:r>
        </w:p>
      </w:docPartBody>
    </w:docPart>
    <w:docPart>
      <w:docPartPr>
        <w:name w:val="49BA6A426DE7480DB3C369DF7D55BB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F5527-F4D2-4501-A961-2EA58CE78135}"/>
      </w:docPartPr>
      <w:docPartBody>
        <w:p w:rsidR="00223D47" w:rsidRDefault="00223D47" w:rsidP="00223D47">
          <w:pPr>
            <w:pStyle w:val="49BA6A426DE7480DB3C369DF7D55BB02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EB8DCEF2CF994A6D89B4B13233C63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D2AE8-EA46-4179-8268-19012709B1E1}"/>
      </w:docPartPr>
      <w:docPartBody>
        <w:p w:rsidR="00223D47" w:rsidRDefault="00223D47" w:rsidP="00223D47">
          <w:pPr>
            <w:pStyle w:val="EB8DCEF2CF994A6D89B4B13233C63D93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4E852BAD50004B45A9191A8AE6F03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05241-B0F1-45F2-ACE2-50A94A65D06F}"/>
      </w:docPartPr>
      <w:docPartBody>
        <w:p w:rsidR="00223D47" w:rsidRDefault="00223D47" w:rsidP="00223D47">
          <w:pPr>
            <w:pStyle w:val="4E852BAD50004B45A9191A8AE6F03B47"/>
          </w:pPr>
          <w:r w:rsidRPr="002B4056">
            <w:rPr>
              <w:rStyle w:val="PlaceholderText"/>
              <w:sz w:val="18"/>
              <w:szCs w:val="18"/>
            </w:rPr>
            <w:t>Reassurance Seeking</w:t>
          </w:r>
        </w:p>
      </w:docPartBody>
    </w:docPart>
    <w:docPart>
      <w:docPartPr>
        <w:name w:val="44BA4E84BA104174A0B802D66C3A5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C4FD7-9611-4734-BE32-AC835DCEB9E4}"/>
      </w:docPartPr>
      <w:docPartBody>
        <w:p w:rsidR="00223D47" w:rsidRDefault="00223D47" w:rsidP="00223D47">
          <w:pPr>
            <w:pStyle w:val="44BA4E84BA104174A0B802D66C3A598C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0C53F26D4CC04CD2A9FFA9A76BD35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B7BA1-7E3E-4414-A8BE-0211C84EF313}"/>
      </w:docPartPr>
      <w:docPartBody>
        <w:p w:rsidR="00223D47" w:rsidRDefault="00223D47" w:rsidP="00223D47">
          <w:pPr>
            <w:pStyle w:val="0C53F26D4CC04CD2A9FFA9A76BD3567E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19FB6BBEFC304D99B9699D59ADF0F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1E2F4-CCED-4524-8B3F-D68CE8D6FCD1}"/>
      </w:docPartPr>
      <w:docPartBody>
        <w:p w:rsidR="00223D47" w:rsidRDefault="00223D47" w:rsidP="00223D47">
          <w:pPr>
            <w:pStyle w:val="19FB6BBEFC304D99B9699D59ADF0F113"/>
          </w:pPr>
          <w:r w:rsidRPr="002B4056">
            <w:rPr>
              <w:rStyle w:val="PlaceholderText"/>
              <w:sz w:val="18"/>
              <w:szCs w:val="18"/>
            </w:rPr>
            <w:t>Reassurance Seeking</w:t>
          </w:r>
        </w:p>
      </w:docPartBody>
    </w:docPart>
    <w:docPart>
      <w:docPartPr>
        <w:name w:val="76A62AE26A68480DACB4B5A70B283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04478-D809-4A96-ACA5-DC79AC3D1F64}"/>
      </w:docPartPr>
      <w:docPartBody>
        <w:p w:rsidR="00223D47" w:rsidRDefault="00223D47" w:rsidP="00223D47">
          <w:pPr>
            <w:pStyle w:val="76A62AE26A68480DACB4B5A70B283A37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5E7A64ADD9B0493584CB70FCD3361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EE9B5-6A98-47C8-B3B5-B79BD0BA1315}"/>
      </w:docPartPr>
      <w:docPartBody>
        <w:p w:rsidR="00223D47" w:rsidRDefault="00223D47" w:rsidP="00223D47">
          <w:pPr>
            <w:pStyle w:val="5E7A64ADD9B0493584CB70FCD33619CA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18B9451017D24B5FA96AE40F852A7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72749-E77C-4BA0-BF7F-B3D1090088F0}"/>
      </w:docPartPr>
      <w:docPartBody>
        <w:p w:rsidR="00223D47" w:rsidRDefault="00223D47" w:rsidP="00223D47">
          <w:pPr>
            <w:pStyle w:val="18B9451017D24B5FA96AE40F852A70FE"/>
          </w:pPr>
          <w:r w:rsidRPr="00033ED3">
            <w:rPr>
              <w:rStyle w:val="PlaceholderText"/>
              <w:sz w:val="18"/>
              <w:szCs w:val="18"/>
            </w:rPr>
            <w:t>Worry</w:t>
          </w:r>
        </w:p>
      </w:docPartBody>
    </w:docPart>
    <w:docPart>
      <w:docPartPr>
        <w:name w:val="6A585B1F75024F12A6DB7D83AC903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E209A-1313-4ADF-A2F5-1C8ADD664C06}"/>
      </w:docPartPr>
      <w:docPartBody>
        <w:p w:rsidR="00223D47" w:rsidRDefault="00223D47" w:rsidP="00223D47">
          <w:pPr>
            <w:pStyle w:val="6A585B1F75024F12A6DB7D83AC903B92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A9D74240F7A64074BA28F22E81FC4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50964-31A9-4BBF-90C7-6456117B8945}"/>
      </w:docPartPr>
      <w:docPartBody>
        <w:p w:rsidR="00223D47" w:rsidRDefault="00223D47" w:rsidP="00223D47">
          <w:pPr>
            <w:pStyle w:val="A9D74240F7A64074BA28F22E81FC40B5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9AD0A2A7B77B43BAA86341A953329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0CE82-7FDF-4636-B97D-30D14DAD709B}"/>
      </w:docPartPr>
      <w:docPartBody>
        <w:p w:rsidR="00223D47" w:rsidRDefault="00223D47" w:rsidP="00223D47">
          <w:pPr>
            <w:pStyle w:val="9AD0A2A7B77B43BAA86341A95332999F"/>
          </w:pPr>
          <w:r>
            <w:rPr>
              <w:rStyle w:val="PlaceholderText"/>
              <w:sz w:val="18"/>
              <w:szCs w:val="18"/>
            </w:rPr>
            <w:t>Worry</w:t>
          </w:r>
        </w:p>
      </w:docPartBody>
    </w:docPart>
    <w:docPart>
      <w:docPartPr>
        <w:name w:val="B455E1AE82E744558B2BA5F11D007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6AC6B-279B-407F-A321-5AFBB05FBFB7}"/>
      </w:docPartPr>
      <w:docPartBody>
        <w:p w:rsidR="00223D47" w:rsidRDefault="00223D47" w:rsidP="00223D47">
          <w:pPr>
            <w:pStyle w:val="B455E1AE82E744558B2BA5F11D007DB5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FDD9D9D0431A47FF99E2860FF13CA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E870D-146F-49BC-B28E-11AB99121242}"/>
      </w:docPartPr>
      <w:docPartBody>
        <w:p w:rsidR="00223D47" w:rsidRDefault="00223D47" w:rsidP="00223D47">
          <w:pPr>
            <w:pStyle w:val="FDD9D9D0431A47FF99E2860FF13CA0C4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E9B765AC5DA04142942F742CAD1595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64479-826F-4167-ADB9-6C2B07476215}"/>
      </w:docPartPr>
      <w:docPartBody>
        <w:p w:rsidR="00223D47" w:rsidRDefault="00223D47" w:rsidP="00223D47">
          <w:pPr>
            <w:pStyle w:val="E9B765AC5DA04142942F742CAD159553"/>
          </w:pPr>
          <w:r w:rsidRPr="00033ED3">
            <w:rPr>
              <w:rStyle w:val="PlaceholderText"/>
              <w:sz w:val="18"/>
              <w:szCs w:val="18"/>
            </w:rPr>
            <w:t>Rumination</w:t>
          </w:r>
        </w:p>
      </w:docPartBody>
    </w:docPart>
    <w:docPart>
      <w:docPartPr>
        <w:name w:val="32479809F0ED49B192B4EFE493B1C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871B6-560F-4DD9-BDE4-B1E132B8597B}"/>
      </w:docPartPr>
      <w:docPartBody>
        <w:p w:rsidR="00223D47" w:rsidRDefault="00223D47" w:rsidP="00223D47">
          <w:pPr>
            <w:pStyle w:val="32479809F0ED49B192B4EFE493B1CBB8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EBD5C10ACA834512AA73A3F8AA8D5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C7BC3-9C1B-44D4-B6EA-3E64A3AFE9C6}"/>
      </w:docPartPr>
      <w:docPartBody>
        <w:p w:rsidR="00223D47" w:rsidRDefault="00223D47" w:rsidP="00223D47">
          <w:pPr>
            <w:pStyle w:val="EBD5C10ACA834512AA73A3F8AA8D588E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D815BA64216A4B9182462882E0836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594D5-BDD3-4131-A3FC-CF6174E99EB5}"/>
      </w:docPartPr>
      <w:docPartBody>
        <w:p w:rsidR="00223D47" w:rsidRDefault="00223D47" w:rsidP="00223D47">
          <w:pPr>
            <w:pStyle w:val="D815BA64216A4B9182462882E08368D6"/>
          </w:pPr>
          <w:r w:rsidRPr="00033ED3">
            <w:rPr>
              <w:rStyle w:val="PlaceholderText"/>
              <w:sz w:val="18"/>
              <w:szCs w:val="18"/>
            </w:rPr>
            <w:t>Rumination</w:t>
          </w:r>
        </w:p>
      </w:docPartBody>
    </w:docPart>
    <w:docPart>
      <w:docPartPr>
        <w:name w:val="9B932AD6F49E4B3E97FC629DBCD08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3D111-8E00-49B2-A7FE-53D52D4B9BC0}"/>
      </w:docPartPr>
      <w:docPartBody>
        <w:p w:rsidR="00223D47" w:rsidRDefault="00223D47" w:rsidP="00223D47">
          <w:pPr>
            <w:pStyle w:val="9B932AD6F49E4B3E97FC629DBCD08A02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9CB1F816F85E4125ABF1D149DD0177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9CDFA-C0A5-4BEA-9EEE-AEC52BEE82D5}"/>
      </w:docPartPr>
      <w:docPartBody>
        <w:p w:rsidR="00223D47" w:rsidRDefault="00223D47" w:rsidP="00223D47">
          <w:pPr>
            <w:pStyle w:val="9CB1F816F85E4125ABF1D149DD017754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7D7990447FB043E08FFEE9B04AC1B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7AAE9-3513-4C1D-9AB1-321734A10B4A}"/>
      </w:docPartPr>
      <w:docPartBody>
        <w:p w:rsidR="00223D47" w:rsidRDefault="00223D47" w:rsidP="00223D47">
          <w:pPr>
            <w:pStyle w:val="7D7990447FB043E08FFEE9B04AC1B9D9"/>
          </w:pPr>
          <w:r w:rsidRPr="002B4056">
            <w:rPr>
              <w:rStyle w:val="PlaceholderText"/>
              <w:sz w:val="18"/>
              <w:szCs w:val="18"/>
            </w:rPr>
            <w:t>Reassurance Seeking</w:t>
          </w:r>
        </w:p>
      </w:docPartBody>
    </w:docPart>
    <w:docPart>
      <w:docPartPr>
        <w:name w:val="221F64A1D59B45C8BA0370847AEA8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FF8D9-C177-420D-BBFB-EB1CCB9BCD54}"/>
      </w:docPartPr>
      <w:docPartBody>
        <w:p w:rsidR="00223D47" w:rsidRDefault="00223D47" w:rsidP="00223D47">
          <w:pPr>
            <w:pStyle w:val="221F64A1D59B45C8BA0370847AEA83CB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CF2FE0DD77484B41BD8B66AA1B4A7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6CD90-2559-4C18-A8E4-E51E53EC2E6A}"/>
      </w:docPartPr>
      <w:docPartBody>
        <w:p w:rsidR="00223D47" w:rsidRDefault="00223D47" w:rsidP="00223D47">
          <w:pPr>
            <w:pStyle w:val="CF2FE0DD77484B41BD8B66AA1B4A751D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0DCE6160FAFA43A4A1B88B2331B8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2990B-5647-4556-AEA4-0BAEC124065F}"/>
      </w:docPartPr>
      <w:docPartBody>
        <w:p w:rsidR="00223D47" w:rsidRDefault="00223D47" w:rsidP="00223D47">
          <w:pPr>
            <w:pStyle w:val="0DCE6160FAFA43A4A1B88B2331B81008"/>
          </w:pPr>
          <w:r w:rsidRPr="002B4056">
            <w:rPr>
              <w:rStyle w:val="PlaceholderText"/>
              <w:sz w:val="18"/>
              <w:szCs w:val="18"/>
            </w:rPr>
            <w:t>Reassurance Seeking</w:t>
          </w:r>
        </w:p>
      </w:docPartBody>
    </w:docPart>
    <w:docPart>
      <w:docPartPr>
        <w:name w:val="3B92EF1C44D5471E80308C2BBD9C7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466B1-5D78-440D-A322-E87400D6027C}"/>
      </w:docPartPr>
      <w:docPartBody>
        <w:p w:rsidR="00223D47" w:rsidRDefault="00223D47" w:rsidP="00223D47">
          <w:pPr>
            <w:pStyle w:val="3B92EF1C44D5471E80308C2BBD9C7B62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C7AF6D677EAA44168FCD7680DD9FAD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3D8C0-4F70-41B0-A70C-49E9D228BED8}"/>
      </w:docPartPr>
      <w:docPartBody>
        <w:p w:rsidR="00223D47" w:rsidRDefault="00223D47" w:rsidP="00223D47">
          <w:pPr>
            <w:pStyle w:val="C7AF6D677EAA44168FCD7680DD9FADBF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20503D9386CE4BE280F10B0B6A2C0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2F558-FBBA-4C65-8964-A5949759CD2A}"/>
      </w:docPartPr>
      <w:docPartBody>
        <w:p w:rsidR="00223D47" w:rsidRDefault="00223D47" w:rsidP="00223D47">
          <w:pPr>
            <w:pStyle w:val="20503D9386CE4BE280F10B0B6A2C0AD5"/>
          </w:pPr>
          <w:r w:rsidRPr="00033ED3">
            <w:rPr>
              <w:rStyle w:val="PlaceholderText"/>
              <w:sz w:val="18"/>
              <w:szCs w:val="18"/>
            </w:rPr>
            <w:t>Worry</w:t>
          </w:r>
        </w:p>
      </w:docPartBody>
    </w:docPart>
    <w:docPart>
      <w:docPartPr>
        <w:name w:val="C596E91AC6204506992A0AD4AD617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CF5D9-FA5F-4439-A8AC-5F5B6B45B05F}"/>
      </w:docPartPr>
      <w:docPartBody>
        <w:p w:rsidR="00223D47" w:rsidRDefault="00223D47" w:rsidP="00223D47">
          <w:pPr>
            <w:pStyle w:val="C596E91AC6204506992A0AD4AD6170F7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C5F5770B615D459AA971AE20528F3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E6A60-DBF0-4550-B597-06C8D4F3AF61}"/>
      </w:docPartPr>
      <w:docPartBody>
        <w:p w:rsidR="00223D47" w:rsidRDefault="00223D47" w:rsidP="00223D47">
          <w:pPr>
            <w:pStyle w:val="C5F5770B615D459AA971AE20528F38A2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68606D4EB0A344E08B3A6499C4E71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A3A9F-7267-4036-824B-79B6205181A5}"/>
      </w:docPartPr>
      <w:docPartBody>
        <w:p w:rsidR="00223D47" w:rsidRDefault="00223D47" w:rsidP="00223D47">
          <w:pPr>
            <w:pStyle w:val="68606D4EB0A344E08B3A6499C4E718D7"/>
          </w:pPr>
          <w:r>
            <w:rPr>
              <w:rStyle w:val="PlaceholderText"/>
              <w:sz w:val="18"/>
              <w:szCs w:val="18"/>
            </w:rPr>
            <w:t>Worry</w:t>
          </w:r>
        </w:p>
      </w:docPartBody>
    </w:docPart>
    <w:docPart>
      <w:docPartPr>
        <w:name w:val="271C593D0C8B430DAF192A41EF8DB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DD68D-06A0-424B-B730-F3573FEFBAEA}"/>
      </w:docPartPr>
      <w:docPartBody>
        <w:p w:rsidR="00223D47" w:rsidRDefault="00223D47" w:rsidP="00223D47">
          <w:pPr>
            <w:pStyle w:val="271C593D0C8B430DAF192A41EF8DB44A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6414241AD2324EEA914E39AF97541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F6F80-38EA-4FF1-8B42-9248E5F1E92A}"/>
      </w:docPartPr>
      <w:docPartBody>
        <w:p w:rsidR="00223D47" w:rsidRDefault="00223D47" w:rsidP="00223D47">
          <w:pPr>
            <w:pStyle w:val="6414241AD2324EEA914E39AF975417E3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E4703FD0958A4EB5AC7B66040AE9A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36A35-3782-447D-A5F0-35FA36927C9B}"/>
      </w:docPartPr>
      <w:docPartBody>
        <w:p w:rsidR="00223D47" w:rsidRDefault="00223D47" w:rsidP="00223D47">
          <w:pPr>
            <w:pStyle w:val="E4703FD0958A4EB5AC7B66040AE9A7C2"/>
          </w:pPr>
          <w:r w:rsidRPr="00033ED3">
            <w:rPr>
              <w:rStyle w:val="PlaceholderText"/>
              <w:sz w:val="18"/>
              <w:szCs w:val="18"/>
            </w:rPr>
            <w:t>Rumination</w:t>
          </w:r>
        </w:p>
      </w:docPartBody>
    </w:docPart>
    <w:docPart>
      <w:docPartPr>
        <w:name w:val="E4F904159CAC4DA3BC9ED4A1321F7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BDDF1-B98D-4199-9C81-E703AF8DAF61}"/>
      </w:docPartPr>
      <w:docPartBody>
        <w:p w:rsidR="00223D47" w:rsidRDefault="00223D47" w:rsidP="00223D47">
          <w:pPr>
            <w:pStyle w:val="E4F904159CAC4DA3BC9ED4A1321F75BF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14FEE04934A3408DA0D75831931FE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6A625-16BF-4B4B-97F2-B6F5634ADB6B}"/>
      </w:docPartPr>
      <w:docPartBody>
        <w:p w:rsidR="00223D47" w:rsidRDefault="00223D47" w:rsidP="00223D47">
          <w:pPr>
            <w:pStyle w:val="14FEE04934A3408DA0D75831931FEF26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B14F68D0334B474C8AE3122527D5F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12C05-3337-435E-ADFF-4831A7799CA4}"/>
      </w:docPartPr>
      <w:docPartBody>
        <w:p w:rsidR="00223D47" w:rsidRDefault="00223D47" w:rsidP="00223D47">
          <w:pPr>
            <w:pStyle w:val="B14F68D0334B474C8AE3122527D5FB44"/>
          </w:pPr>
          <w:r w:rsidRPr="00033ED3">
            <w:rPr>
              <w:rStyle w:val="PlaceholderText"/>
              <w:sz w:val="18"/>
              <w:szCs w:val="18"/>
            </w:rPr>
            <w:t>Rumination</w:t>
          </w:r>
        </w:p>
      </w:docPartBody>
    </w:docPart>
    <w:docPart>
      <w:docPartPr>
        <w:name w:val="E67E9A8501464DA398981AB9C4F23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BD8D4-1375-4D69-A971-08F71497F783}"/>
      </w:docPartPr>
      <w:docPartBody>
        <w:p w:rsidR="00223D47" w:rsidRDefault="00223D47" w:rsidP="00223D47">
          <w:pPr>
            <w:pStyle w:val="E67E9A8501464DA398981AB9C4F23B0A"/>
          </w:pPr>
          <w:r w:rsidRPr="00D93874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DCDD1BE01143481CBBA5F061860EB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D9C12F-1E73-4E49-9F92-2C68A0D2F367}"/>
      </w:docPartPr>
      <w:docPartBody>
        <w:p w:rsidR="00223D47" w:rsidRDefault="00223D47" w:rsidP="00223D47">
          <w:pPr>
            <w:pStyle w:val="DCDD1BE01143481CBBA5F061860EB872"/>
          </w:pPr>
          <w:r w:rsidRPr="004C1A23">
            <w:rPr>
              <w:rStyle w:val="PlaceholderText"/>
              <w:sz w:val="18"/>
              <w:szCs w:val="18"/>
            </w:rPr>
            <w:t>Notes</w:t>
          </w:r>
          <w:r w:rsidRPr="00D93874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AE30AC86C269454FB0247749178BD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8F69D-A9B5-4F8E-BF6A-66290411961F}"/>
      </w:docPartPr>
      <w:docPartBody>
        <w:p w:rsidR="00000000" w:rsidRDefault="00776823" w:rsidP="00776823">
          <w:pPr>
            <w:pStyle w:val="AE30AC86C269454FB0247749178BDEA8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A16FC372549D4CAFA124A327FECBB8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99379A-63DF-486B-A6BB-D2C339003303}"/>
      </w:docPartPr>
      <w:docPartBody>
        <w:p w:rsidR="00000000" w:rsidRDefault="00776823" w:rsidP="00776823">
          <w:pPr>
            <w:pStyle w:val="A16FC372549D4CAFA124A327FECBB828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039B58A99B574E1ABB49C45BDF82B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4D73D-2A0C-4EAB-B6F6-21406EB86C41}"/>
      </w:docPartPr>
      <w:docPartBody>
        <w:p w:rsidR="00000000" w:rsidRDefault="00776823" w:rsidP="00776823">
          <w:pPr>
            <w:pStyle w:val="039B58A99B574E1ABB49C45BDF82B694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A6FD340DEA914BD0AE56B731AB4E3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27AC76-4582-4E75-B8E6-AC4496AB63F3}"/>
      </w:docPartPr>
      <w:docPartBody>
        <w:p w:rsidR="00000000" w:rsidRDefault="00776823" w:rsidP="00776823">
          <w:pPr>
            <w:pStyle w:val="A6FD340DEA914BD0AE56B731AB4E32DA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C53D5CABE3ED4B61BBF3B5EB8E978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4FD2F-3EDE-4F4F-AF9B-CE4FE5E551BD}"/>
      </w:docPartPr>
      <w:docPartBody>
        <w:p w:rsidR="00000000" w:rsidRDefault="00776823" w:rsidP="00776823">
          <w:pPr>
            <w:pStyle w:val="C53D5CABE3ED4B61BBF3B5EB8E978C90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0531295851CD427B90341B354FE58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843A92-5ADF-4C2A-B064-CDCE0D825DE7}"/>
      </w:docPartPr>
      <w:docPartBody>
        <w:p w:rsidR="00000000" w:rsidRDefault="00776823" w:rsidP="00776823">
          <w:pPr>
            <w:pStyle w:val="0531295851CD427B90341B354FE582BE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57E11A0B8F4249969A3A1902E3800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D3351-EB69-4A5A-B128-04AEAE67D32B}"/>
      </w:docPartPr>
      <w:docPartBody>
        <w:p w:rsidR="00000000" w:rsidRDefault="00776823" w:rsidP="00776823">
          <w:pPr>
            <w:pStyle w:val="57E11A0B8F4249969A3A1902E380053E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F6500CA62F5B44C8A499D4AB05B085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39B8E-DD23-4ADF-B240-A84DB50650B3}"/>
      </w:docPartPr>
      <w:docPartBody>
        <w:p w:rsidR="00000000" w:rsidRDefault="00776823" w:rsidP="00776823">
          <w:pPr>
            <w:pStyle w:val="F6500CA62F5B44C8A499D4AB05B0851E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60999B950AE3472BB34328E6BFAB0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AC2F1-3ACB-441B-9198-970E7DB12882}"/>
      </w:docPartPr>
      <w:docPartBody>
        <w:p w:rsidR="00000000" w:rsidRDefault="00776823" w:rsidP="00776823">
          <w:pPr>
            <w:pStyle w:val="60999B950AE3472BB34328E6BFAB09F7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8310903B2BB04355B5E39F7AD9A98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5A2DD-CC18-452B-90BB-28270188EAC1}"/>
      </w:docPartPr>
      <w:docPartBody>
        <w:p w:rsidR="00000000" w:rsidRDefault="00776823" w:rsidP="00776823">
          <w:pPr>
            <w:pStyle w:val="8310903B2BB04355B5E39F7AD9A981A3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11EAD0D5A90A4CD78B82C89F8A081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9AF1C-FE89-45FD-87B0-CAB821A81E29}"/>
      </w:docPartPr>
      <w:docPartBody>
        <w:p w:rsidR="00000000" w:rsidRDefault="00776823" w:rsidP="00776823">
          <w:pPr>
            <w:pStyle w:val="11EAD0D5A90A4CD78B82C89F8A081684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473E7477F2CC4C11A9D638B4D2445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8091A-7DCD-4947-81F9-5263391AA9A9}"/>
      </w:docPartPr>
      <w:docPartBody>
        <w:p w:rsidR="00000000" w:rsidRDefault="00776823" w:rsidP="00776823">
          <w:pPr>
            <w:pStyle w:val="473E7477F2CC4C11A9D638B4D244506A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0BB24B7F05A64FBB9DB5F240F492A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3938F-EDCC-46D7-AA3C-67546FAC0A08}"/>
      </w:docPartPr>
      <w:docPartBody>
        <w:p w:rsidR="00000000" w:rsidRDefault="00776823" w:rsidP="00776823">
          <w:pPr>
            <w:pStyle w:val="0BB24B7F05A64FBB9DB5F240F492A295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03D25D290BA94F6BA8164DBF80A7F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906CC-EBC4-45A0-922A-96518612E3F5}"/>
      </w:docPartPr>
      <w:docPartBody>
        <w:p w:rsidR="00000000" w:rsidRDefault="00776823" w:rsidP="00776823">
          <w:pPr>
            <w:pStyle w:val="03D25D290BA94F6BA8164DBF80A7F393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A6EAAD167EB643F781DBA64A8344C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0123A-D52D-4AA9-86D1-A116299F30C4}"/>
      </w:docPartPr>
      <w:docPartBody>
        <w:p w:rsidR="00000000" w:rsidRDefault="00776823" w:rsidP="00776823">
          <w:pPr>
            <w:pStyle w:val="A6EAAD167EB643F781DBA64A8344C601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E69D1AFFAE3B48939993695DB3897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E8BE4-8D94-42AD-AD69-045CEC43D22E}"/>
      </w:docPartPr>
      <w:docPartBody>
        <w:p w:rsidR="00000000" w:rsidRDefault="00776823" w:rsidP="00776823">
          <w:pPr>
            <w:pStyle w:val="E69D1AFFAE3B48939993695DB389707D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BDDA43BC312A4110AB98A66AFF1D6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CF470-945C-46AB-93C2-5B6A54B0B319}"/>
      </w:docPartPr>
      <w:docPartBody>
        <w:p w:rsidR="00000000" w:rsidRDefault="00776823" w:rsidP="00776823">
          <w:pPr>
            <w:pStyle w:val="BDDA43BC312A4110AB98A66AFF1D6800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C4BEE42193064DB493B0C6FA4CBA0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E65B5-0200-4D4C-96B3-C4AD3D662356}"/>
      </w:docPartPr>
      <w:docPartBody>
        <w:p w:rsidR="00000000" w:rsidRDefault="00776823" w:rsidP="00776823">
          <w:pPr>
            <w:pStyle w:val="C4BEE42193064DB493B0C6FA4CBA0B86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57854892772B475E8A82BB175DDA4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537F8-AF44-4833-800A-B0388986F78B}"/>
      </w:docPartPr>
      <w:docPartBody>
        <w:p w:rsidR="00000000" w:rsidRDefault="00776823" w:rsidP="00776823">
          <w:pPr>
            <w:pStyle w:val="57854892772B475E8A82BB175DDA4100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9BC749FE2A1D45A89E00AE98A826C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36053-100A-43EB-8F3A-7CA17B8D8C66}"/>
      </w:docPartPr>
      <w:docPartBody>
        <w:p w:rsidR="00000000" w:rsidRDefault="00776823" w:rsidP="00776823">
          <w:pPr>
            <w:pStyle w:val="9BC749FE2A1D45A89E00AE98A826C2EC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25111A460A364448A1773D6B5254C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0907C-654A-4174-9675-0A599D4A7FDE}"/>
      </w:docPartPr>
      <w:docPartBody>
        <w:p w:rsidR="00000000" w:rsidRDefault="00776823" w:rsidP="00776823">
          <w:pPr>
            <w:pStyle w:val="25111A460A364448A1773D6B5254CBE5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23DD5A8DE6534F73A45E43DB7D2C7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A097D-CCB8-47FF-B0B4-9A4B18C600C3}"/>
      </w:docPartPr>
      <w:docPartBody>
        <w:p w:rsidR="00000000" w:rsidRDefault="00776823" w:rsidP="00776823">
          <w:pPr>
            <w:pStyle w:val="23DD5A8DE6534F73A45E43DB7D2C7044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3A54C1B8B33A40DF9F82245325FD9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26231-ED95-4ED6-BB4E-89A3F4DBDFAD}"/>
      </w:docPartPr>
      <w:docPartBody>
        <w:p w:rsidR="00000000" w:rsidRDefault="00776823" w:rsidP="00776823">
          <w:pPr>
            <w:pStyle w:val="3A54C1B8B33A40DF9F82245325FD9319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DB6DC48C39AF408D914B1E6FC1681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3B2AF-3B24-4CBA-943D-92F6130F26AE}"/>
      </w:docPartPr>
      <w:docPartBody>
        <w:p w:rsidR="00000000" w:rsidRDefault="00776823" w:rsidP="00776823">
          <w:pPr>
            <w:pStyle w:val="DB6DC48C39AF408D914B1E6FC16814DF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  <w:docPart>
      <w:docPartPr>
        <w:name w:val="7C34A32EF084472AB723C30F0AC3E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19074-933E-42F4-B7B2-CBC942254F6A}"/>
      </w:docPartPr>
      <w:docPartBody>
        <w:p w:rsidR="00000000" w:rsidRDefault="00776823" w:rsidP="00776823">
          <w:pPr>
            <w:pStyle w:val="7C34A32EF084472AB723C30F0AC3E2A0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508E519626994474892433F8B7EFF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7A155-34D3-4EEE-8F11-11B4033047C1}"/>
      </w:docPartPr>
      <w:docPartBody>
        <w:p w:rsidR="00000000" w:rsidRDefault="00776823" w:rsidP="00776823">
          <w:pPr>
            <w:pStyle w:val="508E519626994474892433F8B7EFF82E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6D9245C85B3D4F3CB8F6FDCC6D141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6DF879-7A30-4A6E-AF74-787E38C05F27}"/>
      </w:docPartPr>
      <w:docPartBody>
        <w:p w:rsidR="00000000" w:rsidRDefault="00776823" w:rsidP="00776823">
          <w:pPr>
            <w:pStyle w:val="6D9245C85B3D4F3CB8F6FDCC6D14116E"/>
          </w:pPr>
          <w:r w:rsidRPr="002A4A88">
            <w:rPr>
              <w:rStyle w:val="PlaceholderText"/>
              <w:color w:val="595959" w:themeColor="text1" w:themeTint="A6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D49E67F7BF6847C4AFB281B50D9A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87D60-D45D-4A22-B151-6F6683DAAFD2}"/>
      </w:docPartPr>
      <w:docPartBody>
        <w:p w:rsidR="00000000" w:rsidRDefault="00776823" w:rsidP="00776823">
          <w:pPr>
            <w:pStyle w:val="D49E67F7BF6847C4AFB281B50D9A652B"/>
          </w:pPr>
          <w:r>
            <w:rPr>
              <w:rStyle w:val="PlaceholderText"/>
              <w:color w:val="595959" w:themeColor="text1" w:themeTint="A6"/>
              <w:sz w:val="18"/>
              <w:szCs w:val="18"/>
            </w:rPr>
            <w:t>Describe the situation you experienced today related to your chosen reason for seeking help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Arial"/>
    <w:charset w:val="00"/>
    <w:family w:val="auto"/>
    <w:pitch w:val="default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chitects Daughter">
    <w:altName w:val="Calibri"/>
    <w:charset w:val="00"/>
    <w:family w:val="auto"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6924"/>
    <w:rsid w:val="000C1C86"/>
    <w:rsid w:val="001A7F9C"/>
    <w:rsid w:val="001D0A7C"/>
    <w:rsid w:val="00215C1C"/>
    <w:rsid w:val="00223D47"/>
    <w:rsid w:val="00365802"/>
    <w:rsid w:val="00520F25"/>
    <w:rsid w:val="00631CFF"/>
    <w:rsid w:val="00776823"/>
    <w:rsid w:val="007C170F"/>
    <w:rsid w:val="008E6B2E"/>
    <w:rsid w:val="009857DE"/>
    <w:rsid w:val="009A5386"/>
    <w:rsid w:val="009E3054"/>
    <w:rsid w:val="00A4195E"/>
    <w:rsid w:val="00A54130"/>
    <w:rsid w:val="00AE5D0E"/>
    <w:rsid w:val="00B57F8D"/>
    <w:rsid w:val="00C54E76"/>
    <w:rsid w:val="00C951C0"/>
    <w:rsid w:val="00C960EC"/>
    <w:rsid w:val="00CC75CE"/>
    <w:rsid w:val="00D06924"/>
    <w:rsid w:val="00D2638C"/>
    <w:rsid w:val="00D663ED"/>
    <w:rsid w:val="00D844C2"/>
    <w:rsid w:val="00DC38A8"/>
    <w:rsid w:val="00E76DA5"/>
    <w:rsid w:val="00EB7C38"/>
    <w:rsid w:val="00F86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6823"/>
    <w:rPr>
      <w:color w:val="808080"/>
    </w:rPr>
  </w:style>
  <w:style w:type="paragraph" w:customStyle="1" w:styleId="00857D0698954B2E97101AD5D6FD7B92">
    <w:name w:val="00857D0698954B2E97101AD5D6FD7B92"/>
    <w:rsid w:val="00223D47"/>
  </w:style>
  <w:style w:type="paragraph" w:customStyle="1" w:styleId="6DEA12AD7BE64F088CB2F7A9A4BDCC01">
    <w:name w:val="6DEA12AD7BE64F088CB2F7A9A4BDCC01"/>
    <w:rsid w:val="00223D47"/>
  </w:style>
  <w:style w:type="paragraph" w:customStyle="1" w:styleId="A4244A4158FA4555BD47A68A2C92B822">
    <w:name w:val="A4244A4158FA4555BD47A68A2C92B822"/>
    <w:rsid w:val="00223D47"/>
  </w:style>
  <w:style w:type="paragraph" w:customStyle="1" w:styleId="1478BCCF34604D9AA887C22C157279B4">
    <w:name w:val="1478BCCF34604D9AA887C22C157279B4"/>
    <w:rsid w:val="00223D47"/>
  </w:style>
  <w:style w:type="paragraph" w:customStyle="1" w:styleId="DA909E96422C49CD9A7EF6504A00FEB0">
    <w:name w:val="DA909E96422C49CD9A7EF6504A00FEB0"/>
    <w:rsid w:val="00223D47"/>
  </w:style>
  <w:style w:type="paragraph" w:customStyle="1" w:styleId="B3679BA1FC0D42C7A838B3A3B74DD7A8">
    <w:name w:val="B3679BA1FC0D42C7A838B3A3B74DD7A8"/>
    <w:rsid w:val="00223D47"/>
  </w:style>
  <w:style w:type="paragraph" w:customStyle="1" w:styleId="88DEDF64A5714F63917F65CB5D68729B">
    <w:name w:val="88DEDF64A5714F63917F65CB5D68729B"/>
    <w:rsid w:val="00223D47"/>
  </w:style>
  <w:style w:type="paragraph" w:customStyle="1" w:styleId="5975E3BC6F3B4B178355FC8EDF24C1BA">
    <w:name w:val="5975E3BC6F3B4B178355FC8EDF24C1BA"/>
    <w:rsid w:val="00223D47"/>
  </w:style>
  <w:style w:type="paragraph" w:customStyle="1" w:styleId="4A809D6FD8B74C95BE25B270A0B24118">
    <w:name w:val="4A809D6FD8B74C95BE25B270A0B24118"/>
    <w:rsid w:val="00223D47"/>
  </w:style>
  <w:style w:type="paragraph" w:customStyle="1" w:styleId="7636914EBE0D4202A8A513BB6EE71AAE">
    <w:name w:val="7636914EBE0D4202A8A513BB6EE71AAE"/>
    <w:rsid w:val="00223D47"/>
  </w:style>
  <w:style w:type="paragraph" w:customStyle="1" w:styleId="A2E09C6B789F4001A1EA114280092E87">
    <w:name w:val="A2E09C6B789F4001A1EA114280092E87"/>
    <w:rsid w:val="00223D47"/>
  </w:style>
  <w:style w:type="paragraph" w:customStyle="1" w:styleId="2D96653F68E64E96BE8E610408638126">
    <w:name w:val="2D96653F68E64E96BE8E610408638126"/>
    <w:rsid w:val="00223D47"/>
  </w:style>
  <w:style w:type="paragraph" w:customStyle="1" w:styleId="476F6B7585594391AE3ADC754E21ED42">
    <w:name w:val="476F6B7585594391AE3ADC754E21ED42"/>
    <w:rsid w:val="00223D47"/>
  </w:style>
  <w:style w:type="paragraph" w:customStyle="1" w:styleId="1324F7762B0A44BC9AB91A040B9B1273">
    <w:name w:val="1324F7762B0A44BC9AB91A040B9B1273"/>
    <w:rsid w:val="00223D47"/>
  </w:style>
  <w:style w:type="paragraph" w:customStyle="1" w:styleId="04C73FF5022A426293B97EB21275498D">
    <w:name w:val="04C73FF5022A426293B97EB21275498D"/>
    <w:rsid w:val="00223D47"/>
  </w:style>
  <w:style w:type="paragraph" w:customStyle="1" w:styleId="819DEECF5C1E4739A701EDA218552702">
    <w:name w:val="819DEECF5C1E4739A701EDA218552702"/>
    <w:rsid w:val="00223D47"/>
  </w:style>
  <w:style w:type="paragraph" w:customStyle="1" w:styleId="D9CA7CF6BC0E4818BEA2E6679B8EEDD1">
    <w:name w:val="D9CA7CF6BC0E4818BEA2E6679B8EEDD1"/>
    <w:rsid w:val="00223D47"/>
  </w:style>
  <w:style w:type="paragraph" w:customStyle="1" w:styleId="9871518BF13649AA8B1C871381A291D4">
    <w:name w:val="9871518BF13649AA8B1C871381A291D4"/>
    <w:rsid w:val="00223D47"/>
  </w:style>
  <w:style w:type="paragraph" w:customStyle="1" w:styleId="6BCBCD61C86F49AE9D81EA4B3D38F2DF">
    <w:name w:val="6BCBCD61C86F49AE9D81EA4B3D38F2DF"/>
    <w:rsid w:val="00223D47"/>
  </w:style>
  <w:style w:type="paragraph" w:customStyle="1" w:styleId="C32DD78062974ED5873FA58508FA9340">
    <w:name w:val="C32DD78062974ED5873FA58508FA9340"/>
    <w:rsid w:val="00223D47"/>
  </w:style>
  <w:style w:type="paragraph" w:customStyle="1" w:styleId="DD16443DA4824F0FBFC52645589B15A4">
    <w:name w:val="DD16443DA4824F0FBFC52645589B15A4"/>
    <w:rsid w:val="00223D47"/>
  </w:style>
  <w:style w:type="paragraph" w:customStyle="1" w:styleId="324A2A1F613F4CE0A4F62BE88F78D3B5">
    <w:name w:val="324A2A1F613F4CE0A4F62BE88F78D3B5"/>
    <w:rsid w:val="00223D47"/>
  </w:style>
  <w:style w:type="paragraph" w:customStyle="1" w:styleId="6F92D9495E044694B5C40B283A169E9B">
    <w:name w:val="6F92D9495E044694B5C40B283A169E9B"/>
    <w:rsid w:val="00223D47"/>
  </w:style>
  <w:style w:type="paragraph" w:customStyle="1" w:styleId="6B3D9485A6FA4CE5942634E7CDFF9E52">
    <w:name w:val="6B3D9485A6FA4CE5942634E7CDFF9E52"/>
    <w:rsid w:val="00223D47"/>
  </w:style>
  <w:style w:type="paragraph" w:customStyle="1" w:styleId="BC7F535660AC4930BA456AF17A337C85">
    <w:name w:val="BC7F535660AC4930BA456AF17A337C85"/>
    <w:rsid w:val="00223D47"/>
  </w:style>
  <w:style w:type="paragraph" w:customStyle="1" w:styleId="82671A3186D34051B7DDAE058EA78AC1">
    <w:name w:val="82671A3186D34051B7DDAE058EA78AC1"/>
    <w:rsid w:val="00223D47"/>
  </w:style>
  <w:style w:type="paragraph" w:customStyle="1" w:styleId="EF894F26119D404BAC3CFA7E90CD5CDA">
    <w:name w:val="EF894F26119D404BAC3CFA7E90CD5CDA"/>
    <w:rsid w:val="00223D47"/>
  </w:style>
  <w:style w:type="paragraph" w:customStyle="1" w:styleId="D1F2025540C54C11BD0B338B4BA20854">
    <w:name w:val="D1F2025540C54C11BD0B338B4BA20854"/>
    <w:rsid w:val="00223D47"/>
  </w:style>
  <w:style w:type="paragraph" w:customStyle="1" w:styleId="AE8FED9767CC4ED88F4BA26BE6EC1A0C">
    <w:name w:val="AE8FED9767CC4ED88F4BA26BE6EC1A0C"/>
    <w:rsid w:val="00223D47"/>
  </w:style>
  <w:style w:type="paragraph" w:customStyle="1" w:styleId="194BEF6498CA4E35AB2F47090B35E768">
    <w:name w:val="194BEF6498CA4E35AB2F47090B35E768"/>
    <w:rsid w:val="00223D47"/>
  </w:style>
  <w:style w:type="paragraph" w:customStyle="1" w:styleId="A3B4DF3D167E4E40B958FE94455A1CCD">
    <w:name w:val="A3B4DF3D167E4E40B958FE94455A1CCD"/>
    <w:rsid w:val="00223D47"/>
  </w:style>
  <w:style w:type="paragraph" w:customStyle="1" w:styleId="F795A407CB43403EB8E3D044B3DCE187">
    <w:name w:val="F795A407CB43403EB8E3D044B3DCE187"/>
    <w:rsid w:val="00223D47"/>
  </w:style>
  <w:style w:type="paragraph" w:customStyle="1" w:styleId="28456FEB4B4B42CAB051215AB34CA356">
    <w:name w:val="28456FEB4B4B42CAB051215AB34CA356"/>
    <w:rsid w:val="00223D47"/>
  </w:style>
  <w:style w:type="paragraph" w:customStyle="1" w:styleId="0A50E9065C0F48F2993F6D81A6CD157D">
    <w:name w:val="0A50E9065C0F48F2993F6D81A6CD157D"/>
    <w:rsid w:val="00223D47"/>
  </w:style>
  <w:style w:type="paragraph" w:customStyle="1" w:styleId="0E46E01EF21D4F18992283C3EBCC8BDB">
    <w:name w:val="0E46E01EF21D4F18992283C3EBCC8BDB"/>
    <w:rsid w:val="00223D47"/>
  </w:style>
  <w:style w:type="paragraph" w:customStyle="1" w:styleId="F8F69A2250094570ACB2C96FAE84A4E2">
    <w:name w:val="F8F69A2250094570ACB2C96FAE84A4E2"/>
    <w:rsid w:val="00223D47"/>
  </w:style>
  <w:style w:type="paragraph" w:customStyle="1" w:styleId="FEDA7188832C4F55B4717B2472D4822B">
    <w:name w:val="FEDA7188832C4F55B4717B2472D4822B"/>
    <w:rsid w:val="00223D47"/>
  </w:style>
  <w:style w:type="paragraph" w:customStyle="1" w:styleId="810A1B763CF049DFB59A37F85E44E3F7">
    <w:name w:val="810A1B763CF049DFB59A37F85E44E3F7"/>
    <w:rsid w:val="00223D47"/>
  </w:style>
  <w:style w:type="paragraph" w:customStyle="1" w:styleId="12F5418938F84326A290773EED9D144A">
    <w:name w:val="12F5418938F84326A290773EED9D144A"/>
    <w:rsid w:val="00223D47"/>
  </w:style>
  <w:style w:type="paragraph" w:customStyle="1" w:styleId="C277802729F24E20A25ADFD39797ACC9">
    <w:name w:val="C277802729F24E20A25ADFD39797ACC9"/>
    <w:rsid w:val="00223D47"/>
  </w:style>
  <w:style w:type="paragraph" w:customStyle="1" w:styleId="282E98E011994C8BAE653245E43F1470">
    <w:name w:val="282E98E011994C8BAE653245E43F1470"/>
    <w:rsid w:val="00223D47"/>
  </w:style>
  <w:style w:type="paragraph" w:customStyle="1" w:styleId="954FA43BBF774807BA9ED7D8441875DD">
    <w:name w:val="954FA43BBF774807BA9ED7D8441875DD"/>
    <w:rsid w:val="00223D47"/>
  </w:style>
  <w:style w:type="paragraph" w:customStyle="1" w:styleId="A9486F3C7B474624805BF39417AC4EEE">
    <w:name w:val="A9486F3C7B474624805BF39417AC4EEE"/>
    <w:rsid w:val="00223D47"/>
  </w:style>
  <w:style w:type="paragraph" w:customStyle="1" w:styleId="88E6FC51F86A42C4A4675CB0E47BF28C">
    <w:name w:val="88E6FC51F86A42C4A4675CB0E47BF28C"/>
    <w:rsid w:val="00223D47"/>
  </w:style>
  <w:style w:type="paragraph" w:customStyle="1" w:styleId="15153B9E5A374AB08FE0C654ED372807">
    <w:name w:val="15153B9E5A374AB08FE0C654ED372807"/>
    <w:rsid w:val="00223D47"/>
  </w:style>
  <w:style w:type="paragraph" w:customStyle="1" w:styleId="38379E584F2A4EDF9097D45CC89638D7">
    <w:name w:val="38379E584F2A4EDF9097D45CC89638D7"/>
    <w:rsid w:val="00223D47"/>
  </w:style>
  <w:style w:type="paragraph" w:customStyle="1" w:styleId="53521468AC384BED81923AB9A8983627">
    <w:name w:val="53521468AC384BED81923AB9A8983627"/>
    <w:rsid w:val="00223D47"/>
  </w:style>
  <w:style w:type="paragraph" w:customStyle="1" w:styleId="EA8CF9ED94EE4464B3957B23552D9241">
    <w:name w:val="EA8CF9ED94EE4464B3957B23552D9241"/>
    <w:rsid w:val="00223D47"/>
  </w:style>
  <w:style w:type="paragraph" w:customStyle="1" w:styleId="CB3B3F43C0FA43BFA78344CBE6778035">
    <w:name w:val="CB3B3F43C0FA43BFA78344CBE6778035"/>
    <w:rsid w:val="00223D47"/>
  </w:style>
  <w:style w:type="paragraph" w:customStyle="1" w:styleId="FB5B640B7F3C465B9A4ADBE44AE8CB91">
    <w:name w:val="FB5B640B7F3C465B9A4ADBE44AE8CB91"/>
    <w:rsid w:val="00223D47"/>
  </w:style>
  <w:style w:type="paragraph" w:customStyle="1" w:styleId="F204DFC9142D45878B52B4B961C79834">
    <w:name w:val="F204DFC9142D45878B52B4B961C79834"/>
    <w:rsid w:val="00223D47"/>
  </w:style>
  <w:style w:type="paragraph" w:customStyle="1" w:styleId="7E23CB0FC56B469BB61316B054574FD3">
    <w:name w:val="7E23CB0FC56B469BB61316B054574FD3"/>
    <w:rsid w:val="00223D47"/>
  </w:style>
  <w:style w:type="paragraph" w:customStyle="1" w:styleId="0848B77104FB4F11B6457FDD16682EA6">
    <w:name w:val="0848B77104FB4F11B6457FDD16682EA6"/>
    <w:rsid w:val="00223D47"/>
  </w:style>
  <w:style w:type="paragraph" w:customStyle="1" w:styleId="A5E945149F7C4BAB9BD3F51488B548E3">
    <w:name w:val="A5E945149F7C4BAB9BD3F51488B548E3"/>
    <w:rsid w:val="00223D47"/>
  </w:style>
  <w:style w:type="paragraph" w:customStyle="1" w:styleId="2C1EFCD222A9481092E448757D83392A">
    <w:name w:val="2C1EFCD222A9481092E448757D83392A"/>
    <w:rsid w:val="00223D47"/>
  </w:style>
  <w:style w:type="paragraph" w:customStyle="1" w:styleId="3607C6DF9D254D2592B797FA974829DF">
    <w:name w:val="3607C6DF9D254D2592B797FA974829DF"/>
    <w:rsid w:val="00223D47"/>
  </w:style>
  <w:style w:type="paragraph" w:customStyle="1" w:styleId="2993DC6432A04E23BEE772421E298E1A">
    <w:name w:val="2993DC6432A04E23BEE772421E298E1A"/>
    <w:rsid w:val="00223D47"/>
  </w:style>
  <w:style w:type="paragraph" w:customStyle="1" w:styleId="365A61E79DA8430CA12F0131D5C485B6">
    <w:name w:val="365A61E79DA8430CA12F0131D5C485B6"/>
    <w:rsid w:val="00223D47"/>
  </w:style>
  <w:style w:type="paragraph" w:customStyle="1" w:styleId="3BC4D3C727014F16917CB1DC6EE0897A">
    <w:name w:val="3BC4D3C727014F16917CB1DC6EE0897A"/>
    <w:rsid w:val="00223D47"/>
  </w:style>
  <w:style w:type="paragraph" w:customStyle="1" w:styleId="8A9BAED386D24CEEA331E20C82E87C50">
    <w:name w:val="8A9BAED386D24CEEA331E20C82E87C50"/>
    <w:rsid w:val="00223D47"/>
  </w:style>
  <w:style w:type="paragraph" w:customStyle="1" w:styleId="D696E1CF6DEC42FFAB1114E9B37EE9AA">
    <w:name w:val="D696E1CF6DEC42FFAB1114E9B37EE9AA"/>
    <w:rsid w:val="00223D47"/>
  </w:style>
  <w:style w:type="paragraph" w:customStyle="1" w:styleId="F9CFC1E62A894C57A179F1F9F1382F3D">
    <w:name w:val="F9CFC1E62A894C57A179F1F9F1382F3D"/>
    <w:rsid w:val="00223D47"/>
  </w:style>
  <w:style w:type="paragraph" w:customStyle="1" w:styleId="24814D4B6EEA4FADB66039C2CAD854E2">
    <w:name w:val="24814D4B6EEA4FADB66039C2CAD854E2"/>
    <w:rsid w:val="00223D47"/>
  </w:style>
  <w:style w:type="paragraph" w:customStyle="1" w:styleId="E5C4913193B142248D9F637D2B81BC56">
    <w:name w:val="E5C4913193B142248D9F637D2B81BC56"/>
    <w:rsid w:val="00223D47"/>
  </w:style>
  <w:style w:type="paragraph" w:customStyle="1" w:styleId="C09A65C1A6A146DFB6ED995186AF2242">
    <w:name w:val="C09A65C1A6A146DFB6ED995186AF2242"/>
    <w:rsid w:val="00223D47"/>
  </w:style>
  <w:style w:type="paragraph" w:customStyle="1" w:styleId="D6CD9FA2FF444A229F97BE7354820E2B">
    <w:name w:val="D6CD9FA2FF444A229F97BE7354820E2B"/>
    <w:rsid w:val="00223D47"/>
  </w:style>
  <w:style w:type="paragraph" w:customStyle="1" w:styleId="28C433EE34A54D07B9C41314BFD346A4">
    <w:name w:val="28C433EE34A54D07B9C41314BFD346A4"/>
    <w:rsid w:val="00223D47"/>
  </w:style>
  <w:style w:type="paragraph" w:customStyle="1" w:styleId="BAA002452E1344779B81A49F08D8F220">
    <w:name w:val="BAA002452E1344779B81A49F08D8F220"/>
    <w:rsid w:val="00223D47"/>
  </w:style>
  <w:style w:type="paragraph" w:customStyle="1" w:styleId="13E3371E302D417BA071E1633B4E0A0C1">
    <w:name w:val="13E3371E302D417BA071E1633B4E0A0C1"/>
    <w:rsid w:val="00223D47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C540C68A1864A99A53376AFC045B9631">
    <w:name w:val="AC540C68A1864A99A53376AFC045B9631"/>
    <w:rsid w:val="00223D47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2F156B7DD1344C1906E0C59ABD7475C1">
    <w:name w:val="22F156B7DD1344C1906E0C59ABD7475C1"/>
    <w:rsid w:val="00223D47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24ED7990C4C4AFC97DBA84D8D5E4A2E1">
    <w:name w:val="124ED7990C4C4AFC97DBA84D8D5E4A2E1"/>
    <w:rsid w:val="00223D47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FFBD75E1C7EA40B2A8891F003730C82D1">
    <w:name w:val="FFBD75E1C7EA40B2A8891F003730C82D1"/>
    <w:rsid w:val="00223D47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7A951F8FAE645CC97C3C083F24CF9551">
    <w:name w:val="97A951F8FAE645CC97C3C083F24CF9551"/>
    <w:rsid w:val="00223D47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FAA7BABB794401CB18717E75CB80E911">
    <w:name w:val="BFAA7BABB794401CB18717E75CB80E911"/>
    <w:rsid w:val="00223D47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E4C315C6672747F6B9BC64DD5C36C60B1">
    <w:name w:val="E4C315C6672747F6B9BC64DD5C36C60B1"/>
    <w:rsid w:val="00223D47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EBBD001512AF47E0B459840AF67B17281">
    <w:name w:val="EBBD001512AF47E0B459840AF67B17281"/>
    <w:rsid w:val="00223D47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FC812E3D7E443E4886C59C48D4CC6321">
    <w:name w:val="CFC812E3D7E443E4886C59C48D4CC6321"/>
    <w:rsid w:val="00223D47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590F2AE7AED460791BF45D02962D6201">
    <w:name w:val="3590F2AE7AED460791BF45D02962D6201"/>
    <w:rsid w:val="00223D47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F66AE0C1B6547F3A9E2BFF8665227EC1">
    <w:name w:val="2F66AE0C1B6547F3A9E2BFF8665227EC1"/>
    <w:rsid w:val="00223D47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91AE587BA8949898E6E4681CDE502701">
    <w:name w:val="691AE587BA8949898E6E4681CDE502701"/>
    <w:rsid w:val="00223D47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85BE36BDB8F441096616130EED282021">
    <w:name w:val="D85BE36BDB8F441096616130EED282021"/>
    <w:rsid w:val="00223D47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9CF8B0F7CB04C66BEDEB9E0BDA514E61">
    <w:name w:val="09CF8B0F7CB04C66BEDEB9E0BDA514E61"/>
    <w:rsid w:val="00223D47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31F6B241ADC4D8E8E039DE2DFA15EAB1">
    <w:name w:val="331F6B241ADC4D8E8E039DE2DFA15EAB1"/>
    <w:rsid w:val="00223D47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2B08BD126054D0A9CD3AC2216210B511">
    <w:name w:val="22B08BD126054D0A9CD3AC2216210B511"/>
    <w:rsid w:val="00223D47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092BC17F04649F49659D156693567211">
    <w:name w:val="9092BC17F04649F49659D156693567211"/>
    <w:rsid w:val="00223D47"/>
    <w:pPr>
      <w:spacing w:line="259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5C9CEFD832E488396B9CA2C9B548EEC">
    <w:name w:val="65C9CEFD832E488396B9CA2C9B548EEC"/>
    <w:rsid w:val="00223D47"/>
  </w:style>
  <w:style w:type="paragraph" w:customStyle="1" w:styleId="5094056840584DEDB67A90EB5FBA232C">
    <w:name w:val="5094056840584DEDB67A90EB5FBA232C"/>
    <w:rsid w:val="00223D47"/>
  </w:style>
  <w:style w:type="paragraph" w:customStyle="1" w:styleId="62EA57F975E845D2BD780C04D744B87B">
    <w:name w:val="62EA57F975E845D2BD780C04D744B87B"/>
    <w:rsid w:val="00223D47"/>
  </w:style>
  <w:style w:type="paragraph" w:customStyle="1" w:styleId="ACC95EFD949549EEB9BA751744074F2F">
    <w:name w:val="ACC95EFD949549EEB9BA751744074F2F"/>
    <w:rsid w:val="00223D47"/>
  </w:style>
  <w:style w:type="paragraph" w:customStyle="1" w:styleId="A6C7B654E88A47F698F1A6632747295C">
    <w:name w:val="A6C7B654E88A47F698F1A6632747295C"/>
    <w:rsid w:val="00223D47"/>
  </w:style>
  <w:style w:type="paragraph" w:customStyle="1" w:styleId="5FE2DE6236C3489C8D567998D68FE930">
    <w:name w:val="5FE2DE6236C3489C8D567998D68FE930"/>
    <w:rsid w:val="00223D47"/>
  </w:style>
  <w:style w:type="paragraph" w:customStyle="1" w:styleId="A4367AC7DF6046229C4F6DC86A9E5C01">
    <w:name w:val="A4367AC7DF6046229C4F6DC86A9E5C01"/>
    <w:rsid w:val="00223D47"/>
  </w:style>
  <w:style w:type="paragraph" w:customStyle="1" w:styleId="8462340BC64248329ABAA340121588BC">
    <w:name w:val="8462340BC64248329ABAA340121588BC"/>
    <w:rsid w:val="00223D47"/>
  </w:style>
  <w:style w:type="paragraph" w:customStyle="1" w:styleId="170C5C6D1E5F4FDB9CC147620366AB98">
    <w:name w:val="170C5C6D1E5F4FDB9CC147620366AB98"/>
    <w:rsid w:val="00223D47"/>
  </w:style>
  <w:style w:type="paragraph" w:customStyle="1" w:styleId="FF9DDEB7F35E4B63A4FC3D40AD2A3D75">
    <w:name w:val="FF9DDEB7F35E4B63A4FC3D40AD2A3D75"/>
    <w:rsid w:val="00223D47"/>
  </w:style>
  <w:style w:type="paragraph" w:customStyle="1" w:styleId="BDFB7B0B9DF3461884B5ECC220A74A91">
    <w:name w:val="BDFB7B0B9DF3461884B5ECC220A74A91"/>
    <w:rsid w:val="00223D47"/>
  </w:style>
  <w:style w:type="paragraph" w:customStyle="1" w:styleId="3F4CA4A4801C4ACF93BEE8794354FCB6">
    <w:name w:val="3F4CA4A4801C4ACF93BEE8794354FCB6"/>
    <w:rsid w:val="00223D47"/>
  </w:style>
  <w:style w:type="paragraph" w:customStyle="1" w:styleId="C22C1BCB3DDB48FFACEB78998499D410">
    <w:name w:val="C22C1BCB3DDB48FFACEB78998499D410"/>
    <w:rsid w:val="00223D47"/>
  </w:style>
  <w:style w:type="paragraph" w:customStyle="1" w:styleId="C67F40446C9C47EE93A0BDD47DACF266">
    <w:name w:val="C67F40446C9C47EE93A0BDD47DACF266"/>
    <w:rsid w:val="00223D47"/>
  </w:style>
  <w:style w:type="paragraph" w:customStyle="1" w:styleId="71A89F4B4F93424B9A59F512CE59858D">
    <w:name w:val="71A89F4B4F93424B9A59F512CE59858D"/>
    <w:rsid w:val="00223D47"/>
  </w:style>
  <w:style w:type="paragraph" w:customStyle="1" w:styleId="57E2654DD96848C784C6B11AF01DD648">
    <w:name w:val="57E2654DD96848C784C6B11AF01DD648"/>
    <w:rsid w:val="00223D47"/>
  </w:style>
  <w:style w:type="paragraph" w:customStyle="1" w:styleId="EB1FD58EDB474891A4B72FC56BA092EF">
    <w:name w:val="EB1FD58EDB474891A4B72FC56BA092EF"/>
    <w:rsid w:val="00223D47"/>
  </w:style>
  <w:style w:type="paragraph" w:customStyle="1" w:styleId="C40150C5FE8D4DF590052C89F274693D">
    <w:name w:val="C40150C5FE8D4DF590052C89F274693D"/>
    <w:rsid w:val="00223D47"/>
  </w:style>
  <w:style w:type="paragraph" w:customStyle="1" w:styleId="ACAFA4E0A1234BD688D9211D4E3D29C8">
    <w:name w:val="ACAFA4E0A1234BD688D9211D4E3D29C8"/>
    <w:rsid w:val="00223D47"/>
  </w:style>
  <w:style w:type="paragraph" w:customStyle="1" w:styleId="504E2B0E126F414BB84DFEB69AEE596F">
    <w:name w:val="504E2B0E126F414BB84DFEB69AEE596F"/>
    <w:rsid w:val="00223D47"/>
  </w:style>
  <w:style w:type="paragraph" w:customStyle="1" w:styleId="FD629FC303B04006A45A867BA190A24B">
    <w:name w:val="FD629FC303B04006A45A867BA190A24B"/>
    <w:rsid w:val="00223D47"/>
  </w:style>
  <w:style w:type="paragraph" w:customStyle="1" w:styleId="81C3A864EBC441C1AAACAD5993505D2E">
    <w:name w:val="81C3A864EBC441C1AAACAD5993505D2E"/>
    <w:rsid w:val="00223D47"/>
  </w:style>
  <w:style w:type="paragraph" w:customStyle="1" w:styleId="49BA6A426DE7480DB3C369DF7D55BB02">
    <w:name w:val="49BA6A426DE7480DB3C369DF7D55BB02"/>
    <w:rsid w:val="00223D47"/>
  </w:style>
  <w:style w:type="paragraph" w:customStyle="1" w:styleId="EB8DCEF2CF994A6D89B4B13233C63D93">
    <w:name w:val="EB8DCEF2CF994A6D89B4B13233C63D93"/>
    <w:rsid w:val="00223D47"/>
  </w:style>
  <w:style w:type="paragraph" w:customStyle="1" w:styleId="262FE07BF0084C7AA733F37C6080E5A3">
    <w:name w:val="262FE07BF0084C7AA733F37C6080E5A3"/>
    <w:rsid w:val="00223D47"/>
  </w:style>
  <w:style w:type="paragraph" w:customStyle="1" w:styleId="5E93B3BB168F46A788F71FC903895B35">
    <w:name w:val="5E93B3BB168F46A788F71FC903895B35"/>
    <w:rsid w:val="00223D47"/>
  </w:style>
  <w:style w:type="paragraph" w:customStyle="1" w:styleId="B6F6D656CDE64F3293A4FF014506A143">
    <w:name w:val="B6F6D656CDE64F3293A4FF014506A143"/>
    <w:rsid w:val="00223D47"/>
  </w:style>
  <w:style w:type="paragraph" w:customStyle="1" w:styleId="970BD0BADD4D4C0F9CE13B080578F275">
    <w:name w:val="970BD0BADD4D4C0F9CE13B080578F275"/>
    <w:rsid w:val="00223D47"/>
  </w:style>
  <w:style w:type="paragraph" w:customStyle="1" w:styleId="4E852BAD50004B45A9191A8AE6F03B47">
    <w:name w:val="4E852BAD50004B45A9191A8AE6F03B47"/>
    <w:rsid w:val="00223D47"/>
  </w:style>
  <w:style w:type="paragraph" w:customStyle="1" w:styleId="44BA4E84BA104174A0B802D66C3A598C">
    <w:name w:val="44BA4E84BA104174A0B802D66C3A598C"/>
    <w:rsid w:val="00223D47"/>
  </w:style>
  <w:style w:type="paragraph" w:customStyle="1" w:styleId="0C53F26D4CC04CD2A9FFA9A76BD3567E">
    <w:name w:val="0C53F26D4CC04CD2A9FFA9A76BD3567E"/>
    <w:rsid w:val="00223D47"/>
  </w:style>
  <w:style w:type="paragraph" w:customStyle="1" w:styleId="19FB6BBEFC304D99B9699D59ADF0F113">
    <w:name w:val="19FB6BBEFC304D99B9699D59ADF0F113"/>
    <w:rsid w:val="00223D47"/>
  </w:style>
  <w:style w:type="paragraph" w:customStyle="1" w:styleId="76A62AE26A68480DACB4B5A70B283A37">
    <w:name w:val="76A62AE26A68480DACB4B5A70B283A37"/>
    <w:rsid w:val="00223D47"/>
  </w:style>
  <w:style w:type="paragraph" w:customStyle="1" w:styleId="5E7A64ADD9B0493584CB70FCD33619CA">
    <w:name w:val="5E7A64ADD9B0493584CB70FCD33619CA"/>
    <w:rsid w:val="00223D47"/>
  </w:style>
  <w:style w:type="paragraph" w:customStyle="1" w:styleId="18B9451017D24B5FA96AE40F852A70FE">
    <w:name w:val="18B9451017D24B5FA96AE40F852A70FE"/>
    <w:rsid w:val="00223D47"/>
  </w:style>
  <w:style w:type="paragraph" w:customStyle="1" w:styleId="6A585B1F75024F12A6DB7D83AC903B92">
    <w:name w:val="6A585B1F75024F12A6DB7D83AC903B92"/>
    <w:rsid w:val="00223D47"/>
  </w:style>
  <w:style w:type="paragraph" w:customStyle="1" w:styleId="A9D74240F7A64074BA28F22E81FC40B5">
    <w:name w:val="A9D74240F7A64074BA28F22E81FC40B5"/>
    <w:rsid w:val="00223D47"/>
  </w:style>
  <w:style w:type="paragraph" w:customStyle="1" w:styleId="9AD0A2A7B77B43BAA86341A95332999F">
    <w:name w:val="9AD0A2A7B77B43BAA86341A95332999F"/>
    <w:rsid w:val="00223D47"/>
  </w:style>
  <w:style w:type="paragraph" w:customStyle="1" w:styleId="B455E1AE82E744558B2BA5F11D007DB5">
    <w:name w:val="B455E1AE82E744558B2BA5F11D007DB5"/>
    <w:rsid w:val="00223D47"/>
  </w:style>
  <w:style w:type="paragraph" w:customStyle="1" w:styleId="FDD9D9D0431A47FF99E2860FF13CA0C4">
    <w:name w:val="FDD9D9D0431A47FF99E2860FF13CA0C4"/>
    <w:rsid w:val="00223D47"/>
  </w:style>
  <w:style w:type="paragraph" w:customStyle="1" w:styleId="E9B765AC5DA04142942F742CAD159553">
    <w:name w:val="E9B765AC5DA04142942F742CAD159553"/>
    <w:rsid w:val="00223D47"/>
  </w:style>
  <w:style w:type="paragraph" w:customStyle="1" w:styleId="32479809F0ED49B192B4EFE493B1CBB8">
    <w:name w:val="32479809F0ED49B192B4EFE493B1CBB8"/>
    <w:rsid w:val="00223D47"/>
  </w:style>
  <w:style w:type="paragraph" w:customStyle="1" w:styleId="EBD5C10ACA834512AA73A3F8AA8D588E">
    <w:name w:val="EBD5C10ACA834512AA73A3F8AA8D588E"/>
    <w:rsid w:val="00223D47"/>
  </w:style>
  <w:style w:type="paragraph" w:customStyle="1" w:styleId="D815BA64216A4B9182462882E08368D6">
    <w:name w:val="D815BA64216A4B9182462882E08368D6"/>
    <w:rsid w:val="00223D47"/>
  </w:style>
  <w:style w:type="paragraph" w:customStyle="1" w:styleId="9B932AD6F49E4B3E97FC629DBCD08A02">
    <w:name w:val="9B932AD6F49E4B3E97FC629DBCD08A02"/>
    <w:rsid w:val="00223D47"/>
  </w:style>
  <w:style w:type="paragraph" w:customStyle="1" w:styleId="9CB1F816F85E4125ABF1D149DD017754">
    <w:name w:val="9CB1F816F85E4125ABF1D149DD017754"/>
    <w:rsid w:val="00223D47"/>
  </w:style>
  <w:style w:type="paragraph" w:customStyle="1" w:styleId="8E4738D5D1624575841A652AC200E6D4">
    <w:name w:val="8E4738D5D1624575841A652AC200E6D4"/>
    <w:rsid w:val="00223D47"/>
  </w:style>
  <w:style w:type="paragraph" w:customStyle="1" w:styleId="75554EDC48DF4ED581DC94EE272FBF03">
    <w:name w:val="75554EDC48DF4ED581DC94EE272FBF03"/>
    <w:rsid w:val="00223D47"/>
  </w:style>
  <w:style w:type="paragraph" w:customStyle="1" w:styleId="8FAC7484EFE44DFE9770BB2AC6C107FE">
    <w:name w:val="8FAC7484EFE44DFE9770BB2AC6C107FE"/>
    <w:rsid w:val="00223D47"/>
  </w:style>
  <w:style w:type="paragraph" w:customStyle="1" w:styleId="8A389319EBE846F6887192817D5A7268">
    <w:name w:val="8A389319EBE846F6887192817D5A7268"/>
    <w:rsid w:val="00223D47"/>
  </w:style>
  <w:style w:type="paragraph" w:customStyle="1" w:styleId="7D7990447FB043E08FFEE9B04AC1B9D9">
    <w:name w:val="7D7990447FB043E08FFEE9B04AC1B9D9"/>
    <w:rsid w:val="00223D47"/>
  </w:style>
  <w:style w:type="paragraph" w:customStyle="1" w:styleId="221F64A1D59B45C8BA0370847AEA83CB">
    <w:name w:val="221F64A1D59B45C8BA0370847AEA83CB"/>
    <w:rsid w:val="00223D47"/>
  </w:style>
  <w:style w:type="paragraph" w:customStyle="1" w:styleId="CF2FE0DD77484B41BD8B66AA1B4A751D">
    <w:name w:val="CF2FE0DD77484B41BD8B66AA1B4A751D"/>
    <w:rsid w:val="00223D47"/>
  </w:style>
  <w:style w:type="paragraph" w:customStyle="1" w:styleId="0DCE6160FAFA43A4A1B88B2331B81008">
    <w:name w:val="0DCE6160FAFA43A4A1B88B2331B81008"/>
    <w:rsid w:val="00223D47"/>
  </w:style>
  <w:style w:type="paragraph" w:customStyle="1" w:styleId="3B92EF1C44D5471E80308C2BBD9C7B62">
    <w:name w:val="3B92EF1C44D5471E80308C2BBD9C7B62"/>
    <w:rsid w:val="00223D47"/>
  </w:style>
  <w:style w:type="paragraph" w:customStyle="1" w:styleId="C7AF6D677EAA44168FCD7680DD9FADBF">
    <w:name w:val="C7AF6D677EAA44168FCD7680DD9FADBF"/>
    <w:rsid w:val="00223D47"/>
  </w:style>
  <w:style w:type="paragraph" w:customStyle="1" w:styleId="20503D9386CE4BE280F10B0B6A2C0AD5">
    <w:name w:val="20503D9386CE4BE280F10B0B6A2C0AD5"/>
    <w:rsid w:val="00223D47"/>
  </w:style>
  <w:style w:type="paragraph" w:customStyle="1" w:styleId="C596E91AC6204506992A0AD4AD6170F7">
    <w:name w:val="C596E91AC6204506992A0AD4AD6170F7"/>
    <w:rsid w:val="00223D47"/>
  </w:style>
  <w:style w:type="paragraph" w:customStyle="1" w:styleId="C5F5770B615D459AA971AE20528F38A2">
    <w:name w:val="C5F5770B615D459AA971AE20528F38A2"/>
    <w:rsid w:val="00223D47"/>
  </w:style>
  <w:style w:type="paragraph" w:customStyle="1" w:styleId="68606D4EB0A344E08B3A6499C4E718D7">
    <w:name w:val="68606D4EB0A344E08B3A6499C4E718D7"/>
    <w:rsid w:val="00223D47"/>
  </w:style>
  <w:style w:type="paragraph" w:customStyle="1" w:styleId="271C593D0C8B430DAF192A41EF8DB44A">
    <w:name w:val="271C593D0C8B430DAF192A41EF8DB44A"/>
    <w:rsid w:val="00223D47"/>
  </w:style>
  <w:style w:type="paragraph" w:customStyle="1" w:styleId="6414241AD2324EEA914E39AF975417E3">
    <w:name w:val="6414241AD2324EEA914E39AF975417E3"/>
    <w:rsid w:val="00223D47"/>
  </w:style>
  <w:style w:type="paragraph" w:customStyle="1" w:styleId="E4703FD0958A4EB5AC7B66040AE9A7C2">
    <w:name w:val="E4703FD0958A4EB5AC7B66040AE9A7C2"/>
    <w:rsid w:val="00223D47"/>
  </w:style>
  <w:style w:type="paragraph" w:customStyle="1" w:styleId="E4F904159CAC4DA3BC9ED4A1321F75BF">
    <w:name w:val="E4F904159CAC4DA3BC9ED4A1321F75BF"/>
    <w:rsid w:val="00223D47"/>
  </w:style>
  <w:style w:type="paragraph" w:customStyle="1" w:styleId="14FEE04934A3408DA0D75831931FEF26">
    <w:name w:val="14FEE04934A3408DA0D75831931FEF26"/>
    <w:rsid w:val="00223D47"/>
  </w:style>
  <w:style w:type="paragraph" w:customStyle="1" w:styleId="B14F68D0334B474C8AE3122527D5FB44">
    <w:name w:val="B14F68D0334B474C8AE3122527D5FB44"/>
    <w:rsid w:val="00223D47"/>
  </w:style>
  <w:style w:type="paragraph" w:customStyle="1" w:styleId="E67E9A8501464DA398981AB9C4F23B0A">
    <w:name w:val="E67E9A8501464DA398981AB9C4F23B0A"/>
    <w:rsid w:val="00223D47"/>
  </w:style>
  <w:style w:type="paragraph" w:customStyle="1" w:styleId="DCDD1BE01143481CBBA5F061860EB872">
    <w:name w:val="DCDD1BE01143481CBBA5F061860EB872"/>
    <w:rsid w:val="00223D47"/>
  </w:style>
  <w:style w:type="paragraph" w:customStyle="1" w:styleId="AE30AC86C269454FB0247749178BDEA8">
    <w:name w:val="AE30AC86C269454FB0247749178BDEA8"/>
    <w:rsid w:val="00776823"/>
  </w:style>
  <w:style w:type="paragraph" w:customStyle="1" w:styleId="A16FC372549D4CAFA124A327FECBB828">
    <w:name w:val="A16FC372549D4CAFA124A327FECBB828"/>
    <w:rsid w:val="00776823"/>
  </w:style>
  <w:style w:type="paragraph" w:customStyle="1" w:styleId="039B58A99B574E1ABB49C45BDF82B694">
    <w:name w:val="039B58A99B574E1ABB49C45BDF82B694"/>
    <w:rsid w:val="00776823"/>
  </w:style>
  <w:style w:type="paragraph" w:customStyle="1" w:styleId="A6FD340DEA914BD0AE56B731AB4E32DA">
    <w:name w:val="A6FD340DEA914BD0AE56B731AB4E32DA"/>
    <w:rsid w:val="00776823"/>
  </w:style>
  <w:style w:type="paragraph" w:customStyle="1" w:styleId="C53D5CABE3ED4B61BBF3B5EB8E978C90">
    <w:name w:val="C53D5CABE3ED4B61BBF3B5EB8E978C90"/>
    <w:rsid w:val="00776823"/>
  </w:style>
  <w:style w:type="paragraph" w:customStyle="1" w:styleId="0531295851CD427B90341B354FE582BE">
    <w:name w:val="0531295851CD427B90341B354FE582BE"/>
    <w:rsid w:val="00776823"/>
  </w:style>
  <w:style w:type="paragraph" w:customStyle="1" w:styleId="57E11A0B8F4249969A3A1902E380053E">
    <w:name w:val="57E11A0B8F4249969A3A1902E380053E"/>
    <w:rsid w:val="00776823"/>
  </w:style>
  <w:style w:type="paragraph" w:customStyle="1" w:styleId="F6500CA62F5B44C8A499D4AB05B0851E">
    <w:name w:val="F6500CA62F5B44C8A499D4AB05B0851E"/>
    <w:rsid w:val="00776823"/>
  </w:style>
  <w:style w:type="paragraph" w:customStyle="1" w:styleId="60999B950AE3472BB34328E6BFAB09F7">
    <w:name w:val="60999B950AE3472BB34328E6BFAB09F7"/>
    <w:rsid w:val="00776823"/>
  </w:style>
  <w:style w:type="paragraph" w:customStyle="1" w:styleId="8310903B2BB04355B5E39F7AD9A981A3">
    <w:name w:val="8310903B2BB04355B5E39F7AD9A981A3"/>
    <w:rsid w:val="00776823"/>
  </w:style>
  <w:style w:type="paragraph" w:customStyle="1" w:styleId="11EAD0D5A90A4CD78B82C89F8A081684">
    <w:name w:val="11EAD0D5A90A4CD78B82C89F8A081684"/>
    <w:rsid w:val="00776823"/>
  </w:style>
  <w:style w:type="paragraph" w:customStyle="1" w:styleId="473E7477F2CC4C11A9D638B4D244506A">
    <w:name w:val="473E7477F2CC4C11A9D638B4D244506A"/>
    <w:rsid w:val="00776823"/>
  </w:style>
  <w:style w:type="paragraph" w:customStyle="1" w:styleId="0BB24B7F05A64FBB9DB5F240F492A295">
    <w:name w:val="0BB24B7F05A64FBB9DB5F240F492A295"/>
    <w:rsid w:val="00776823"/>
  </w:style>
  <w:style w:type="paragraph" w:customStyle="1" w:styleId="03D25D290BA94F6BA8164DBF80A7F393">
    <w:name w:val="03D25D290BA94F6BA8164DBF80A7F393"/>
    <w:rsid w:val="00776823"/>
  </w:style>
  <w:style w:type="paragraph" w:customStyle="1" w:styleId="A6EAAD167EB643F781DBA64A8344C601">
    <w:name w:val="A6EAAD167EB643F781DBA64A8344C601"/>
    <w:rsid w:val="00776823"/>
  </w:style>
  <w:style w:type="paragraph" w:customStyle="1" w:styleId="E69D1AFFAE3B48939993695DB389707D">
    <w:name w:val="E69D1AFFAE3B48939993695DB389707D"/>
    <w:rsid w:val="00776823"/>
  </w:style>
  <w:style w:type="paragraph" w:customStyle="1" w:styleId="BDDA43BC312A4110AB98A66AFF1D6800">
    <w:name w:val="BDDA43BC312A4110AB98A66AFF1D6800"/>
    <w:rsid w:val="00776823"/>
  </w:style>
  <w:style w:type="paragraph" w:customStyle="1" w:styleId="C4BEE42193064DB493B0C6FA4CBA0B86">
    <w:name w:val="C4BEE42193064DB493B0C6FA4CBA0B86"/>
    <w:rsid w:val="00776823"/>
  </w:style>
  <w:style w:type="paragraph" w:customStyle="1" w:styleId="57854892772B475E8A82BB175DDA4100">
    <w:name w:val="57854892772B475E8A82BB175DDA4100"/>
    <w:rsid w:val="00776823"/>
  </w:style>
  <w:style w:type="paragraph" w:customStyle="1" w:styleId="9BC749FE2A1D45A89E00AE98A826C2EC">
    <w:name w:val="9BC749FE2A1D45A89E00AE98A826C2EC"/>
    <w:rsid w:val="00776823"/>
  </w:style>
  <w:style w:type="paragraph" w:customStyle="1" w:styleId="25111A460A364448A1773D6B5254CBE5">
    <w:name w:val="25111A460A364448A1773D6B5254CBE5"/>
    <w:rsid w:val="00776823"/>
  </w:style>
  <w:style w:type="paragraph" w:customStyle="1" w:styleId="23DD5A8DE6534F73A45E43DB7D2C7044">
    <w:name w:val="23DD5A8DE6534F73A45E43DB7D2C7044"/>
    <w:rsid w:val="00776823"/>
  </w:style>
  <w:style w:type="paragraph" w:customStyle="1" w:styleId="3A54C1B8B33A40DF9F82245325FD9319">
    <w:name w:val="3A54C1B8B33A40DF9F82245325FD9319"/>
    <w:rsid w:val="00776823"/>
  </w:style>
  <w:style w:type="paragraph" w:customStyle="1" w:styleId="DB6DC48C39AF408D914B1E6FC16814DF">
    <w:name w:val="DB6DC48C39AF408D914B1E6FC16814DF"/>
    <w:rsid w:val="00776823"/>
  </w:style>
  <w:style w:type="paragraph" w:customStyle="1" w:styleId="7C34A32EF084472AB723C30F0AC3E2A0">
    <w:name w:val="7C34A32EF084472AB723C30F0AC3E2A0"/>
    <w:rsid w:val="00776823"/>
  </w:style>
  <w:style w:type="paragraph" w:customStyle="1" w:styleId="508E519626994474892433F8B7EFF82E">
    <w:name w:val="508E519626994474892433F8B7EFF82E"/>
    <w:rsid w:val="00776823"/>
  </w:style>
  <w:style w:type="paragraph" w:customStyle="1" w:styleId="6D9245C85B3D4F3CB8F6FDCC6D14116E">
    <w:name w:val="6D9245C85B3D4F3CB8F6FDCC6D14116E"/>
    <w:rsid w:val="00776823"/>
  </w:style>
  <w:style w:type="paragraph" w:customStyle="1" w:styleId="D49E67F7BF6847C4AFB281B50D9A652B">
    <w:name w:val="D49E67F7BF6847C4AFB281B50D9A652B"/>
    <w:rsid w:val="007768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F61770FA5C674FBA73BB5C4157739D" ma:contentTypeVersion="15" ma:contentTypeDescription="Create a new document." ma:contentTypeScope="" ma:versionID="ec820ef59a2c8965fa458a74f27287db">
  <xsd:schema xmlns:xsd="http://www.w3.org/2001/XMLSchema" xmlns:xs="http://www.w3.org/2001/XMLSchema" xmlns:p="http://schemas.microsoft.com/office/2006/metadata/properties" xmlns:ns3="230fe051-f646-44ae-916d-18dfd7c3ce53" targetNamespace="http://schemas.microsoft.com/office/2006/metadata/properties" ma:root="true" ma:fieldsID="4504cce62e1963578718a98e89db6e13" ns3:_="">
    <xsd:import namespace="230fe051-f646-44ae-916d-18dfd7c3ce5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fe051-f646-44ae-916d-18dfd7c3ce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30fe051-f646-44ae-916d-18dfd7c3ce5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150B5A-9E0B-4C02-8D4E-0190565037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0fe051-f646-44ae-916d-18dfd7c3ce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9CB813-D2EE-40B6-AC43-96A94F384A6A}">
  <ds:schemaRefs>
    <ds:schemaRef ds:uri="http://schemas.microsoft.com/office/2006/metadata/properties"/>
    <ds:schemaRef ds:uri="http://schemas.microsoft.com/office/infopath/2007/PartnerControls"/>
    <ds:schemaRef ds:uri="230fe051-f646-44ae-916d-18dfd7c3ce53"/>
  </ds:schemaRefs>
</ds:datastoreItem>
</file>

<file path=customXml/itemProps3.xml><?xml version="1.0" encoding="utf-8"?>
<ds:datastoreItem xmlns:ds="http://schemas.openxmlformats.org/officeDocument/2006/customXml" ds:itemID="{9583B195-FFD6-44FF-9097-F04640EC42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5</Pages>
  <Words>3181</Words>
  <Characters>18132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 Nabors</dc:creator>
  <cp:keywords/>
  <dc:description/>
  <cp:lastModifiedBy>Shawn  Nabors</cp:lastModifiedBy>
  <cp:revision>20</cp:revision>
  <dcterms:created xsi:type="dcterms:W3CDTF">2025-03-17T15:52:00Z</dcterms:created>
  <dcterms:modified xsi:type="dcterms:W3CDTF">2025-08-23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F61770FA5C674FBA73BB5C4157739D</vt:lpwstr>
  </property>
</Properties>
</file>